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641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6.55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554D91" w:rsidP="00595DC7" w14:paraId="588AA073" w14:textId="7B84A299">
      <w:pPr>
        <w:pStyle w:val="Title"/>
        <w:rPr>
          <w:sz w:val="80"/>
          <w:szCs w:val="80"/>
        </w:rPr>
      </w:pPr>
      <w:bookmarkStart w:id="0" w:name="_Toc169253318"/>
      <w:r>
        <w:rPr>
          <w:sz w:val="80"/>
          <w:szCs w:val="80"/>
        </w:rPr>
        <w:t>Inspire! Grants for</w:t>
      </w:r>
      <w:r w:rsidR="007761A8">
        <w:rPr>
          <w:sz w:val="80"/>
          <w:szCs w:val="80"/>
        </w:rPr>
        <w:br/>
      </w:r>
      <w:r>
        <w:rPr>
          <w:sz w:val="80"/>
          <w:szCs w:val="80"/>
        </w:rPr>
        <w:t>Small Museums</w:t>
      </w:r>
      <w:bookmarkEnd w:id="0"/>
    </w:p>
    <w:p w:rsidR="00090F51" w:rsidRPr="00EC0A9D" w:rsidP="009450A6" w14:paraId="2C701EC9" w14:textId="29C37AF2">
      <w:pPr>
        <w:pStyle w:val="NOFOFYSubtitle"/>
        <w:spacing w:before="360"/>
        <w:ind w:left="14" w:right="0"/>
        <w:jc w:val="left"/>
        <w:rPr>
          <w:b w:val="0"/>
          <w:bCs w:val="0"/>
          <w:color w:val="33715B"/>
        </w:rPr>
      </w:pPr>
      <w:r w:rsidRPr="00EC0A9D">
        <w:rPr>
          <w:b w:val="0"/>
          <w:bCs w:val="0"/>
          <w:color w:val="33715B"/>
        </w:rPr>
        <w:t xml:space="preserve">Funding Opportunity Number: </w:t>
      </w:r>
      <w:r w:rsidRPr="00EC0A9D" w:rsidR="007761A8">
        <w:rPr>
          <w:b w:val="0"/>
          <w:bCs w:val="0"/>
          <w:color w:val="002060"/>
        </w:rPr>
        <w:t>IGSM-</w:t>
      </w:r>
      <w:r w:rsidRPr="00EC0A9D" w:rsidR="004917E1">
        <w:rPr>
          <w:b w:val="0"/>
          <w:bCs w:val="0"/>
          <w:color w:val="002060"/>
        </w:rPr>
        <w:t>FY25</w:t>
      </w:r>
      <w:r w:rsidRPr="00EC0A9D" w:rsidR="003E2AB9">
        <w:rPr>
          <w:b w:val="0"/>
          <w:bCs w:val="0"/>
          <w:color w:val="002060"/>
        </w:rPr>
        <w:br/>
      </w:r>
      <w:r w:rsidRPr="00EC0A9D" w:rsidR="003E2AB9">
        <w:rPr>
          <w:b w:val="0"/>
          <w:bCs w:val="0"/>
          <w:color w:val="33715B"/>
        </w:rPr>
        <w:t xml:space="preserve">Assistance Listing Number: </w:t>
      </w:r>
      <w:r w:rsidRPr="00EC0A9D" w:rsidR="00595DC7">
        <w:rPr>
          <w:b w:val="0"/>
          <w:bCs w:val="0"/>
          <w:color w:val="002060"/>
        </w:rPr>
        <w:t>45.</w:t>
      </w:r>
      <w:r w:rsidRPr="00EC0A9D" w:rsidR="007761A8">
        <w:rPr>
          <w:b w:val="0"/>
          <w:bCs w:val="0"/>
          <w:color w:val="002060"/>
        </w:rPr>
        <w:t>301</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253319"/>
      <w:r>
        <w:t>Table of Contents</w:t>
      </w:r>
      <w:bookmarkEnd w:id="1"/>
    </w:p>
    <w:p w:rsidR="00471F9A" w14:paraId="358F747E" w14:textId="21EE8593">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253318" w:history="1">
        <w:r w:rsidRPr="005475E7">
          <w:rPr>
            <w:rStyle w:val="Hyperlink"/>
          </w:rPr>
          <w:t>Inspire! Grants for Small Museums</w:t>
        </w:r>
        <w:r>
          <w:rPr>
            <w:webHidden/>
          </w:rPr>
          <w:tab/>
        </w:r>
        <w:r>
          <w:rPr>
            <w:webHidden/>
          </w:rPr>
          <w:fldChar w:fldCharType="begin"/>
        </w:r>
        <w:r>
          <w:rPr>
            <w:webHidden/>
          </w:rPr>
          <w:instrText xml:space="preserve"> PAGEREF _Toc169253318 \h </w:instrText>
        </w:r>
        <w:r>
          <w:rPr>
            <w:webHidden/>
          </w:rPr>
          <w:fldChar w:fldCharType="separate"/>
        </w:r>
        <w:r>
          <w:rPr>
            <w:webHidden/>
          </w:rPr>
          <w:t>1</w:t>
        </w:r>
        <w:r>
          <w:rPr>
            <w:webHidden/>
          </w:rPr>
          <w:fldChar w:fldCharType="end"/>
        </w:r>
      </w:hyperlink>
    </w:p>
    <w:p w:rsidR="00471F9A" w14:paraId="5B74D3EC" w14:textId="6E2B4A43">
      <w:pPr>
        <w:pStyle w:val="TOC1"/>
        <w:rPr>
          <w:rFonts w:asciiTheme="minorHAnsi" w:hAnsiTheme="minorHAnsi" w:cstheme="minorBidi"/>
          <w:b w:val="0"/>
          <w:bCs w:val="0"/>
          <w:color w:val="auto"/>
          <w:kern w:val="2"/>
          <w:szCs w:val="24"/>
          <w14:ligatures w14:val="standardContextual"/>
        </w:rPr>
      </w:pPr>
      <w:hyperlink w:anchor="_Toc169253319" w:history="1">
        <w:r w:rsidRPr="005475E7">
          <w:rPr>
            <w:rStyle w:val="Hyperlink"/>
          </w:rPr>
          <w:t>Table of Contents</w:t>
        </w:r>
        <w:r>
          <w:rPr>
            <w:webHidden/>
          </w:rPr>
          <w:tab/>
        </w:r>
        <w:r>
          <w:rPr>
            <w:webHidden/>
          </w:rPr>
          <w:fldChar w:fldCharType="begin"/>
        </w:r>
        <w:r>
          <w:rPr>
            <w:webHidden/>
          </w:rPr>
          <w:instrText xml:space="preserve"> PAGEREF _Toc169253319 \h </w:instrText>
        </w:r>
        <w:r>
          <w:rPr>
            <w:webHidden/>
          </w:rPr>
          <w:fldChar w:fldCharType="separate"/>
        </w:r>
        <w:r>
          <w:rPr>
            <w:webHidden/>
          </w:rPr>
          <w:t>2</w:t>
        </w:r>
        <w:r>
          <w:rPr>
            <w:webHidden/>
          </w:rPr>
          <w:fldChar w:fldCharType="end"/>
        </w:r>
      </w:hyperlink>
    </w:p>
    <w:p w:rsidR="00471F9A" w14:paraId="2BF2EFE2" w14:textId="3B4DAF4A">
      <w:pPr>
        <w:pStyle w:val="TOC1"/>
        <w:rPr>
          <w:rFonts w:asciiTheme="minorHAnsi" w:hAnsiTheme="minorHAnsi" w:cstheme="minorBidi"/>
          <w:b w:val="0"/>
          <w:bCs w:val="0"/>
          <w:color w:val="auto"/>
          <w:kern w:val="2"/>
          <w:szCs w:val="24"/>
          <w14:ligatures w14:val="standardContextual"/>
        </w:rPr>
      </w:pPr>
      <w:hyperlink w:anchor="_Toc169253320" w:history="1">
        <w:r w:rsidRPr="005475E7">
          <w:rPr>
            <w:rStyle w:val="Hyperlink"/>
          </w:rPr>
          <w:t>Before you begin</w:t>
        </w:r>
        <w:r>
          <w:rPr>
            <w:webHidden/>
          </w:rPr>
          <w:tab/>
        </w:r>
        <w:r>
          <w:rPr>
            <w:webHidden/>
          </w:rPr>
          <w:fldChar w:fldCharType="begin"/>
        </w:r>
        <w:r>
          <w:rPr>
            <w:webHidden/>
          </w:rPr>
          <w:instrText xml:space="preserve"> PAGEREF _Toc169253320 \h </w:instrText>
        </w:r>
        <w:r>
          <w:rPr>
            <w:webHidden/>
          </w:rPr>
          <w:fldChar w:fldCharType="separate"/>
        </w:r>
        <w:r>
          <w:rPr>
            <w:webHidden/>
          </w:rPr>
          <w:t>3</w:t>
        </w:r>
        <w:r>
          <w:rPr>
            <w:webHidden/>
          </w:rPr>
          <w:fldChar w:fldCharType="end"/>
        </w:r>
      </w:hyperlink>
    </w:p>
    <w:p w:rsidR="00471F9A" w14:paraId="21E98134" w14:textId="70427DD8">
      <w:pPr>
        <w:pStyle w:val="TOC1"/>
        <w:rPr>
          <w:rFonts w:asciiTheme="minorHAnsi" w:hAnsiTheme="minorHAnsi" w:cstheme="minorBidi"/>
          <w:b w:val="0"/>
          <w:bCs w:val="0"/>
          <w:color w:val="auto"/>
          <w:kern w:val="2"/>
          <w:szCs w:val="24"/>
          <w14:ligatures w14:val="standardContextual"/>
        </w:rPr>
      </w:pPr>
      <w:hyperlink w:anchor="_Toc169253321" w:history="1">
        <w:r w:rsidRPr="005475E7">
          <w:rPr>
            <w:rStyle w:val="Hyperlink"/>
          </w:rPr>
          <w:t>Review the Opportunity</w:t>
        </w:r>
        <w:r>
          <w:rPr>
            <w:webHidden/>
          </w:rPr>
          <w:tab/>
        </w:r>
        <w:r>
          <w:rPr>
            <w:webHidden/>
          </w:rPr>
          <w:fldChar w:fldCharType="begin"/>
        </w:r>
        <w:r>
          <w:rPr>
            <w:webHidden/>
          </w:rPr>
          <w:instrText xml:space="preserve"> PAGEREF _Toc169253321 \h </w:instrText>
        </w:r>
        <w:r>
          <w:rPr>
            <w:webHidden/>
          </w:rPr>
          <w:fldChar w:fldCharType="separate"/>
        </w:r>
        <w:r>
          <w:rPr>
            <w:webHidden/>
          </w:rPr>
          <w:t>4</w:t>
        </w:r>
        <w:r>
          <w:rPr>
            <w:webHidden/>
          </w:rPr>
          <w:fldChar w:fldCharType="end"/>
        </w:r>
      </w:hyperlink>
    </w:p>
    <w:p w:rsidR="00471F9A" w14:paraId="160E620A" w14:textId="42862A37">
      <w:pPr>
        <w:pStyle w:val="TOC2"/>
        <w:rPr>
          <w:rFonts w:asciiTheme="minorHAnsi" w:hAnsiTheme="minorHAnsi" w:cstheme="minorBidi"/>
          <w:b w:val="0"/>
          <w:noProof/>
          <w:color w:val="auto"/>
          <w:kern w:val="2"/>
          <w:szCs w:val="24"/>
          <w14:ligatures w14:val="standardContextual"/>
        </w:rPr>
      </w:pPr>
      <w:hyperlink w:anchor="_Toc169253322" w:history="1">
        <w:r w:rsidRPr="005475E7">
          <w:rPr>
            <w:rStyle w:val="Hyperlink"/>
            <w:noProof/>
          </w:rPr>
          <w:t>1.</w:t>
        </w:r>
        <w:r>
          <w:rPr>
            <w:rFonts w:asciiTheme="minorHAnsi" w:hAnsiTheme="minorHAnsi" w:cstheme="minorBidi"/>
            <w:b w:val="0"/>
            <w:noProof/>
            <w:color w:val="auto"/>
            <w:kern w:val="2"/>
            <w:szCs w:val="24"/>
            <w14:ligatures w14:val="standardContextual"/>
          </w:rPr>
          <w:tab/>
        </w:r>
        <w:r w:rsidRPr="005475E7">
          <w:rPr>
            <w:rStyle w:val="Hyperlink"/>
            <w:noProof/>
          </w:rPr>
          <w:t>Basic Information</w:t>
        </w:r>
        <w:r>
          <w:rPr>
            <w:noProof/>
            <w:webHidden/>
          </w:rPr>
          <w:tab/>
        </w:r>
        <w:r>
          <w:rPr>
            <w:noProof/>
            <w:webHidden/>
          </w:rPr>
          <w:fldChar w:fldCharType="begin"/>
        </w:r>
        <w:r>
          <w:rPr>
            <w:noProof/>
            <w:webHidden/>
          </w:rPr>
          <w:instrText xml:space="preserve"> PAGEREF _Toc169253322 \h </w:instrText>
        </w:r>
        <w:r>
          <w:rPr>
            <w:noProof/>
            <w:webHidden/>
          </w:rPr>
          <w:fldChar w:fldCharType="separate"/>
        </w:r>
        <w:r>
          <w:rPr>
            <w:noProof/>
            <w:webHidden/>
          </w:rPr>
          <w:t>5</w:t>
        </w:r>
        <w:r>
          <w:rPr>
            <w:noProof/>
            <w:webHidden/>
          </w:rPr>
          <w:fldChar w:fldCharType="end"/>
        </w:r>
      </w:hyperlink>
    </w:p>
    <w:p w:rsidR="00471F9A" w14:paraId="40D3CB50" w14:textId="2F0D48EC">
      <w:pPr>
        <w:pStyle w:val="TOC2"/>
        <w:rPr>
          <w:rFonts w:asciiTheme="minorHAnsi" w:hAnsiTheme="minorHAnsi" w:cstheme="minorBidi"/>
          <w:b w:val="0"/>
          <w:noProof/>
          <w:color w:val="auto"/>
          <w:kern w:val="2"/>
          <w:szCs w:val="24"/>
          <w14:ligatures w14:val="standardContextual"/>
        </w:rPr>
      </w:pPr>
      <w:hyperlink w:anchor="_Toc169253323" w:history="1">
        <w:r w:rsidRPr="005475E7">
          <w:rPr>
            <w:rStyle w:val="Hyperlink"/>
            <w:noProof/>
          </w:rPr>
          <w:t>2.</w:t>
        </w:r>
        <w:r>
          <w:rPr>
            <w:rFonts w:asciiTheme="minorHAnsi" w:hAnsiTheme="minorHAnsi" w:cstheme="minorBidi"/>
            <w:b w:val="0"/>
            <w:noProof/>
            <w:color w:val="auto"/>
            <w:kern w:val="2"/>
            <w:szCs w:val="24"/>
            <w14:ligatures w14:val="standardContextual"/>
          </w:rPr>
          <w:tab/>
        </w:r>
        <w:r w:rsidRPr="005475E7">
          <w:rPr>
            <w:rStyle w:val="Hyperlink"/>
            <w:noProof/>
          </w:rPr>
          <w:t>Eligibility</w:t>
        </w:r>
        <w:r>
          <w:rPr>
            <w:noProof/>
            <w:webHidden/>
          </w:rPr>
          <w:tab/>
        </w:r>
        <w:r>
          <w:rPr>
            <w:noProof/>
            <w:webHidden/>
          </w:rPr>
          <w:fldChar w:fldCharType="begin"/>
        </w:r>
        <w:r>
          <w:rPr>
            <w:noProof/>
            <w:webHidden/>
          </w:rPr>
          <w:instrText xml:space="preserve"> PAGEREF _Toc169253323 \h </w:instrText>
        </w:r>
        <w:r>
          <w:rPr>
            <w:noProof/>
            <w:webHidden/>
          </w:rPr>
          <w:fldChar w:fldCharType="separate"/>
        </w:r>
        <w:r>
          <w:rPr>
            <w:noProof/>
            <w:webHidden/>
          </w:rPr>
          <w:t>9</w:t>
        </w:r>
        <w:r>
          <w:rPr>
            <w:noProof/>
            <w:webHidden/>
          </w:rPr>
          <w:fldChar w:fldCharType="end"/>
        </w:r>
      </w:hyperlink>
    </w:p>
    <w:p w:rsidR="00471F9A" w14:paraId="182B7FF3" w14:textId="6A6C4E05">
      <w:pPr>
        <w:pStyle w:val="TOC2"/>
        <w:rPr>
          <w:rFonts w:asciiTheme="minorHAnsi" w:hAnsiTheme="minorHAnsi" w:cstheme="minorBidi"/>
          <w:b w:val="0"/>
          <w:noProof/>
          <w:color w:val="auto"/>
          <w:kern w:val="2"/>
          <w:szCs w:val="24"/>
          <w14:ligatures w14:val="standardContextual"/>
        </w:rPr>
      </w:pPr>
      <w:hyperlink w:anchor="_Toc169253324" w:history="1">
        <w:r w:rsidRPr="005475E7">
          <w:rPr>
            <w:rStyle w:val="Hyperlink"/>
            <w:noProof/>
          </w:rPr>
          <w:t>3.</w:t>
        </w:r>
        <w:r>
          <w:rPr>
            <w:rFonts w:asciiTheme="minorHAnsi" w:hAnsiTheme="minorHAnsi" w:cstheme="minorBidi"/>
            <w:b w:val="0"/>
            <w:noProof/>
            <w:color w:val="auto"/>
            <w:kern w:val="2"/>
            <w:szCs w:val="24"/>
            <w14:ligatures w14:val="standardContextual"/>
          </w:rPr>
          <w:tab/>
        </w:r>
        <w:r w:rsidRPr="005475E7">
          <w:rPr>
            <w:rStyle w:val="Hyperlink"/>
            <w:noProof/>
          </w:rPr>
          <w:t>Program Description</w:t>
        </w:r>
        <w:r>
          <w:rPr>
            <w:noProof/>
            <w:webHidden/>
          </w:rPr>
          <w:tab/>
        </w:r>
        <w:r>
          <w:rPr>
            <w:noProof/>
            <w:webHidden/>
          </w:rPr>
          <w:fldChar w:fldCharType="begin"/>
        </w:r>
        <w:r>
          <w:rPr>
            <w:noProof/>
            <w:webHidden/>
          </w:rPr>
          <w:instrText xml:space="preserve"> PAGEREF _Toc169253324 \h </w:instrText>
        </w:r>
        <w:r>
          <w:rPr>
            <w:noProof/>
            <w:webHidden/>
          </w:rPr>
          <w:fldChar w:fldCharType="separate"/>
        </w:r>
        <w:r>
          <w:rPr>
            <w:noProof/>
            <w:webHidden/>
          </w:rPr>
          <w:t>14</w:t>
        </w:r>
        <w:r>
          <w:rPr>
            <w:noProof/>
            <w:webHidden/>
          </w:rPr>
          <w:fldChar w:fldCharType="end"/>
        </w:r>
      </w:hyperlink>
    </w:p>
    <w:p w:rsidR="00471F9A" w14:paraId="57D8567B" w14:textId="29F8216C">
      <w:pPr>
        <w:pStyle w:val="TOC1"/>
        <w:rPr>
          <w:rFonts w:asciiTheme="minorHAnsi" w:hAnsiTheme="minorHAnsi" w:cstheme="minorBidi"/>
          <w:b w:val="0"/>
          <w:bCs w:val="0"/>
          <w:color w:val="auto"/>
          <w:kern w:val="2"/>
          <w:szCs w:val="24"/>
          <w14:ligatures w14:val="standardContextual"/>
        </w:rPr>
      </w:pPr>
      <w:hyperlink w:anchor="_Toc169253325" w:history="1">
        <w:r w:rsidRPr="005475E7">
          <w:rPr>
            <w:rStyle w:val="Hyperlink"/>
          </w:rPr>
          <w:t>Prepare and Submit Your Application</w:t>
        </w:r>
        <w:r>
          <w:rPr>
            <w:webHidden/>
          </w:rPr>
          <w:tab/>
        </w:r>
        <w:r>
          <w:rPr>
            <w:webHidden/>
          </w:rPr>
          <w:fldChar w:fldCharType="begin"/>
        </w:r>
        <w:r>
          <w:rPr>
            <w:webHidden/>
          </w:rPr>
          <w:instrText xml:space="preserve"> PAGEREF _Toc169253325 \h </w:instrText>
        </w:r>
        <w:r>
          <w:rPr>
            <w:webHidden/>
          </w:rPr>
          <w:fldChar w:fldCharType="separate"/>
        </w:r>
        <w:r>
          <w:rPr>
            <w:webHidden/>
          </w:rPr>
          <w:t>20</w:t>
        </w:r>
        <w:r>
          <w:rPr>
            <w:webHidden/>
          </w:rPr>
          <w:fldChar w:fldCharType="end"/>
        </w:r>
      </w:hyperlink>
    </w:p>
    <w:p w:rsidR="00471F9A" w14:paraId="217A9848" w14:textId="514D03DE">
      <w:pPr>
        <w:pStyle w:val="TOC2"/>
        <w:rPr>
          <w:rFonts w:asciiTheme="minorHAnsi" w:hAnsiTheme="minorHAnsi" w:cstheme="minorBidi"/>
          <w:b w:val="0"/>
          <w:noProof/>
          <w:color w:val="auto"/>
          <w:kern w:val="2"/>
          <w:szCs w:val="24"/>
          <w14:ligatures w14:val="standardContextual"/>
        </w:rPr>
      </w:pPr>
      <w:hyperlink w:anchor="_Toc169253326" w:history="1">
        <w:r w:rsidRPr="005475E7">
          <w:rPr>
            <w:rStyle w:val="Hyperlink"/>
            <w:noProof/>
          </w:rPr>
          <w:t>4.</w:t>
        </w:r>
        <w:r>
          <w:rPr>
            <w:rFonts w:asciiTheme="minorHAnsi" w:hAnsiTheme="minorHAnsi" w:cstheme="minorBidi"/>
            <w:b w:val="0"/>
            <w:noProof/>
            <w:color w:val="auto"/>
            <w:kern w:val="2"/>
            <w:szCs w:val="24"/>
            <w14:ligatures w14:val="standardContextual"/>
          </w:rPr>
          <w:tab/>
        </w:r>
        <w:r w:rsidRPr="005475E7">
          <w:rPr>
            <w:rStyle w:val="Hyperlink"/>
            <w:noProof/>
          </w:rPr>
          <w:t>Application Contents and Format</w:t>
        </w:r>
        <w:r>
          <w:rPr>
            <w:noProof/>
            <w:webHidden/>
          </w:rPr>
          <w:tab/>
        </w:r>
        <w:r>
          <w:rPr>
            <w:noProof/>
            <w:webHidden/>
          </w:rPr>
          <w:fldChar w:fldCharType="begin"/>
        </w:r>
        <w:r>
          <w:rPr>
            <w:noProof/>
            <w:webHidden/>
          </w:rPr>
          <w:instrText xml:space="preserve"> PAGEREF _Toc169253326 \h </w:instrText>
        </w:r>
        <w:r>
          <w:rPr>
            <w:noProof/>
            <w:webHidden/>
          </w:rPr>
          <w:fldChar w:fldCharType="separate"/>
        </w:r>
        <w:r>
          <w:rPr>
            <w:noProof/>
            <w:webHidden/>
          </w:rPr>
          <w:t>21</w:t>
        </w:r>
        <w:r>
          <w:rPr>
            <w:noProof/>
            <w:webHidden/>
          </w:rPr>
          <w:fldChar w:fldCharType="end"/>
        </w:r>
      </w:hyperlink>
    </w:p>
    <w:p w:rsidR="00471F9A" w14:paraId="7730D5B3" w14:textId="27B4D75D">
      <w:pPr>
        <w:pStyle w:val="TOC2"/>
        <w:rPr>
          <w:rFonts w:asciiTheme="minorHAnsi" w:hAnsiTheme="minorHAnsi" w:cstheme="minorBidi"/>
          <w:b w:val="0"/>
          <w:noProof/>
          <w:color w:val="auto"/>
          <w:kern w:val="2"/>
          <w:szCs w:val="24"/>
          <w14:ligatures w14:val="standardContextual"/>
        </w:rPr>
      </w:pPr>
      <w:hyperlink w:anchor="_Toc169253327" w:history="1">
        <w:r w:rsidRPr="005475E7">
          <w:rPr>
            <w:rStyle w:val="Hyperlink"/>
            <w:noProof/>
          </w:rPr>
          <w:t>5.</w:t>
        </w:r>
        <w:r>
          <w:rPr>
            <w:rFonts w:asciiTheme="minorHAnsi" w:hAnsiTheme="minorHAnsi" w:cstheme="minorBidi"/>
            <w:b w:val="0"/>
            <w:noProof/>
            <w:color w:val="auto"/>
            <w:kern w:val="2"/>
            <w:szCs w:val="24"/>
            <w14:ligatures w14:val="standardContextual"/>
          </w:rPr>
          <w:tab/>
        </w:r>
        <w:r w:rsidRPr="005475E7">
          <w:rPr>
            <w:rStyle w:val="Hyperlink"/>
            <w:noProof/>
          </w:rPr>
          <w:t>Submission Requirements and Deadline</w:t>
        </w:r>
        <w:r>
          <w:rPr>
            <w:noProof/>
            <w:webHidden/>
          </w:rPr>
          <w:tab/>
        </w:r>
        <w:r>
          <w:rPr>
            <w:noProof/>
            <w:webHidden/>
          </w:rPr>
          <w:fldChar w:fldCharType="begin"/>
        </w:r>
        <w:r>
          <w:rPr>
            <w:noProof/>
            <w:webHidden/>
          </w:rPr>
          <w:instrText xml:space="preserve"> PAGEREF _Toc169253327 \h </w:instrText>
        </w:r>
        <w:r>
          <w:rPr>
            <w:noProof/>
            <w:webHidden/>
          </w:rPr>
          <w:fldChar w:fldCharType="separate"/>
        </w:r>
        <w:r>
          <w:rPr>
            <w:noProof/>
            <w:webHidden/>
          </w:rPr>
          <w:t>39</w:t>
        </w:r>
        <w:r>
          <w:rPr>
            <w:noProof/>
            <w:webHidden/>
          </w:rPr>
          <w:fldChar w:fldCharType="end"/>
        </w:r>
      </w:hyperlink>
    </w:p>
    <w:p w:rsidR="00471F9A" w14:paraId="2783222C" w14:textId="06321D28">
      <w:pPr>
        <w:pStyle w:val="TOC1"/>
        <w:rPr>
          <w:rFonts w:asciiTheme="minorHAnsi" w:hAnsiTheme="minorHAnsi" w:cstheme="minorBidi"/>
          <w:b w:val="0"/>
          <w:bCs w:val="0"/>
          <w:color w:val="auto"/>
          <w:kern w:val="2"/>
          <w:szCs w:val="24"/>
          <w14:ligatures w14:val="standardContextual"/>
        </w:rPr>
      </w:pPr>
      <w:hyperlink w:anchor="_Toc169253328" w:history="1">
        <w:r w:rsidRPr="005475E7">
          <w:rPr>
            <w:rStyle w:val="Hyperlink"/>
          </w:rPr>
          <w:t>Learn About Application Review</w:t>
        </w:r>
        <w:r>
          <w:rPr>
            <w:webHidden/>
          </w:rPr>
          <w:tab/>
        </w:r>
        <w:r>
          <w:rPr>
            <w:webHidden/>
          </w:rPr>
          <w:fldChar w:fldCharType="begin"/>
        </w:r>
        <w:r>
          <w:rPr>
            <w:webHidden/>
          </w:rPr>
          <w:instrText xml:space="preserve"> PAGEREF _Toc169253328 \h </w:instrText>
        </w:r>
        <w:r>
          <w:rPr>
            <w:webHidden/>
          </w:rPr>
          <w:fldChar w:fldCharType="separate"/>
        </w:r>
        <w:r>
          <w:rPr>
            <w:webHidden/>
          </w:rPr>
          <w:t>41</w:t>
        </w:r>
        <w:r>
          <w:rPr>
            <w:webHidden/>
          </w:rPr>
          <w:fldChar w:fldCharType="end"/>
        </w:r>
      </w:hyperlink>
    </w:p>
    <w:p w:rsidR="00471F9A" w14:paraId="6CC2CC6C" w14:textId="7649DDF1">
      <w:pPr>
        <w:pStyle w:val="TOC2"/>
        <w:rPr>
          <w:rFonts w:asciiTheme="minorHAnsi" w:hAnsiTheme="minorHAnsi" w:cstheme="minorBidi"/>
          <w:b w:val="0"/>
          <w:noProof/>
          <w:color w:val="auto"/>
          <w:kern w:val="2"/>
          <w:szCs w:val="24"/>
          <w14:ligatures w14:val="standardContextual"/>
        </w:rPr>
      </w:pPr>
      <w:hyperlink w:anchor="_Toc169253329" w:history="1">
        <w:r w:rsidRPr="005475E7">
          <w:rPr>
            <w:rStyle w:val="Hyperlink"/>
            <w:noProof/>
          </w:rPr>
          <w:t>6.</w:t>
        </w:r>
        <w:r>
          <w:rPr>
            <w:rFonts w:asciiTheme="minorHAnsi" w:hAnsiTheme="minorHAnsi" w:cstheme="minorBidi"/>
            <w:b w:val="0"/>
            <w:noProof/>
            <w:color w:val="auto"/>
            <w:kern w:val="2"/>
            <w:szCs w:val="24"/>
            <w14:ligatures w14:val="standardContextual"/>
          </w:rPr>
          <w:tab/>
        </w:r>
        <w:r w:rsidRPr="005475E7">
          <w:rPr>
            <w:rStyle w:val="Hyperlink"/>
            <w:noProof/>
          </w:rPr>
          <w:t>Application Review Information</w:t>
        </w:r>
        <w:r>
          <w:rPr>
            <w:noProof/>
            <w:webHidden/>
          </w:rPr>
          <w:tab/>
        </w:r>
        <w:r>
          <w:rPr>
            <w:noProof/>
            <w:webHidden/>
          </w:rPr>
          <w:fldChar w:fldCharType="begin"/>
        </w:r>
        <w:r>
          <w:rPr>
            <w:noProof/>
            <w:webHidden/>
          </w:rPr>
          <w:instrText xml:space="preserve"> PAGEREF _Toc169253329 \h </w:instrText>
        </w:r>
        <w:r>
          <w:rPr>
            <w:noProof/>
            <w:webHidden/>
          </w:rPr>
          <w:fldChar w:fldCharType="separate"/>
        </w:r>
        <w:r>
          <w:rPr>
            <w:noProof/>
            <w:webHidden/>
          </w:rPr>
          <w:t>42</w:t>
        </w:r>
        <w:r>
          <w:rPr>
            <w:noProof/>
            <w:webHidden/>
          </w:rPr>
          <w:fldChar w:fldCharType="end"/>
        </w:r>
      </w:hyperlink>
    </w:p>
    <w:p w:rsidR="00471F9A" w14:paraId="08292E4B" w14:textId="4530C780">
      <w:pPr>
        <w:pStyle w:val="TOC2"/>
        <w:rPr>
          <w:rFonts w:asciiTheme="minorHAnsi" w:hAnsiTheme="minorHAnsi" w:cstheme="minorBidi"/>
          <w:b w:val="0"/>
          <w:noProof/>
          <w:color w:val="auto"/>
          <w:kern w:val="2"/>
          <w:szCs w:val="24"/>
          <w14:ligatures w14:val="standardContextual"/>
        </w:rPr>
      </w:pPr>
      <w:hyperlink w:anchor="_Toc169253330" w:history="1">
        <w:r w:rsidRPr="005475E7">
          <w:rPr>
            <w:rStyle w:val="Hyperlink"/>
            <w:noProof/>
          </w:rPr>
          <w:t>7.</w:t>
        </w:r>
        <w:r>
          <w:rPr>
            <w:rFonts w:asciiTheme="minorHAnsi" w:hAnsiTheme="minorHAnsi" w:cstheme="minorBidi"/>
            <w:b w:val="0"/>
            <w:noProof/>
            <w:color w:val="auto"/>
            <w:kern w:val="2"/>
            <w:szCs w:val="24"/>
            <w14:ligatures w14:val="standardContextual"/>
          </w:rPr>
          <w:tab/>
        </w:r>
        <w:r w:rsidRPr="005475E7">
          <w:rPr>
            <w:rStyle w:val="Hyperlink"/>
            <w:noProof/>
          </w:rPr>
          <w:t>Award Notices</w:t>
        </w:r>
        <w:r>
          <w:rPr>
            <w:noProof/>
            <w:webHidden/>
          </w:rPr>
          <w:tab/>
        </w:r>
        <w:r>
          <w:rPr>
            <w:noProof/>
            <w:webHidden/>
          </w:rPr>
          <w:fldChar w:fldCharType="begin"/>
        </w:r>
        <w:r>
          <w:rPr>
            <w:noProof/>
            <w:webHidden/>
          </w:rPr>
          <w:instrText xml:space="preserve"> PAGEREF _Toc169253330 \h </w:instrText>
        </w:r>
        <w:r>
          <w:rPr>
            <w:noProof/>
            <w:webHidden/>
          </w:rPr>
          <w:fldChar w:fldCharType="separate"/>
        </w:r>
        <w:r>
          <w:rPr>
            <w:noProof/>
            <w:webHidden/>
          </w:rPr>
          <w:t>47</w:t>
        </w:r>
        <w:r>
          <w:rPr>
            <w:noProof/>
            <w:webHidden/>
          </w:rPr>
          <w:fldChar w:fldCharType="end"/>
        </w:r>
      </w:hyperlink>
    </w:p>
    <w:p w:rsidR="00471F9A" w14:paraId="2EE1ABD1" w14:textId="1C9F83F8">
      <w:pPr>
        <w:pStyle w:val="TOC1"/>
        <w:rPr>
          <w:rFonts w:asciiTheme="minorHAnsi" w:hAnsiTheme="minorHAnsi" w:cstheme="minorBidi"/>
          <w:b w:val="0"/>
          <w:bCs w:val="0"/>
          <w:color w:val="auto"/>
          <w:kern w:val="2"/>
          <w:szCs w:val="24"/>
          <w14:ligatures w14:val="standardContextual"/>
        </w:rPr>
      </w:pPr>
      <w:hyperlink w:anchor="_Toc169253331" w:history="1">
        <w:r w:rsidRPr="005475E7">
          <w:rPr>
            <w:rStyle w:val="Hyperlink"/>
          </w:rPr>
          <w:t>Find Post-Award Information</w:t>
        </w:r>
        <w:r>
          <w:rPr>
            <w:webHidden/>
          </w:rPr>
          <w:tab/>
        </w:r>
        <w:r>
          <w:rPr>
            <w:webHidden/>
          </w:rPr>
          <w:fldChar w:fldCharType="begin"/>
        </w:r>
        <w:r>
          <w:rPr>
            <w:webHidden/>
          </w:rPr>
          <w:instrText xml:space="preserve"> PAGEREF _Toc169253331 \h </w:instrText>
        </w:r>
        <w:r>
          <w:rPr>
            <w:webHidden/>
          </w:rPr>
          <w:fldChar w:fldCharType="separate"/>
        </w:r>
        <w:r>
          <w:rPr>
            <w:webHidden/>
          </w:rPr>
          <w:t>48</w:t>
        </w:r>
        <w:r>
          <w:rPr>
            <w:webHidden/>
          </w:rPr>
          <w:fldChar w:fldCharType="end"/>
        </w:r>
      </w:hyperlink>
    </w:p>
    <w:p w:rsidR="00471F9A" w14:paraId="22895016" w14:textId="33164060">
      <w:pPr>
        <w:pStyle w:val="TOC2"/>
        <w:rPr>
          <w:rFonts w:asciiTheme="minorHAnsi" w:hAnsiTheme="minorHAnsi" w:cstheme="minorBidi"/>
          <w:b w:val="0"/>
          <w:noProof/>
          <w:color w:val="auto"/>
          <w:kern w:val="2"/>
          <w:szCs w:val="24"/>
          <w14:ligatures w14:val="standardContextual"/>
        </w:rPr>
      </w:pPr>
      <w:hyperlink w:anchor="_Toc169253332" w:history="1">
        <w:r w:rsidRPr="005475E7">
          <w:rPr>
            <w:rStyle w:val="Hyperlink"/>
            <w:noProof/>
          </w:rPr>
          <w:t>8.</w:t>
        </w:r>
        <w:r>
          <w:rPr>
            <w:rFonts w:asciiTheme="minorHAnsi" w:hAnsiTheme="minorHAnsi" w:cstheme="minorBidi"/>
            <w:b w:val="0"/>
            <w:noProof/>
            <w:color w:val="auto"/>
            <w:kern w:val="2"/>
            <w:szCs w:val="24"/>
            <w14:ligatures w14:val="standardContextual"/>
          </w:rPr>
          <w:tab/>
        </w:r>
        <w:r w:rsidRPr="005475E7">
          <w:rPr>
            <w:rStyle w:val="Hyperlink"/>
            <w:noProof/>
          </w:rPr>
          <w:t>Post-Award Requirements and Administration</w:t>
        </w:r>
        <w:r>
          <w:rPr>
            <w:noProof/>
            <w:webHidden/>
          </w:rPr>
          <w:tab/>
        </w:r>
        <w:r>
          <w:rPr>
            <w:noProof/>
            <w:webHidden/>
          </w:rPr>
          <w:fldChar w:fldCharType="begin"/>
        </w:r>
        <w:r>
          <w:rPr>
            <w:noProof/>
            <w:webHidden/>
          </w:rPr>
          <w:instrText xml:space="preserve"> PAGEREF _Toc169253332 \h </w:instrText>
        </w:r>
        <w:r>
          <w:rPr>
            <w:noProof/>
            <w:webHidden/>
          </w:rPr>
          <w:fldChar w:fldCharType="separate"/>
        </w:r>
        <w:r>
          <w:rPr>
            <w:noProof/>
            <w:webHidden/>
          </w:rPr>
          <w:t>49</w:t>
        </w:r>
        <w:r>
          <w:rPr>
            <w:noProof/>
            <w:webHidden/>
          </w:rPr>
          <w:fldChar w:fldCharType="end"/>
        </w:r>
      </w:hyperlink>
    </w:p>
    <w:p w:rsidR="00471F9A" w14:paraId="08D229B2" w14:textId="4764D4F2">
      <w:pPr>
        <w:pStyle w:val="TOC1"/>
        <w:rPr>
          <w:rFonts w:asciiTheme="minorHAnsi" w:hAnsiTheme="minorHAnsi" w:cstheme="minorBidi"/>
          <w:b w:val="0"/>
          <w:bCs w:val="0"/>
          <w:color w:val="auto"/>
          <w:kern w:val="2"/>
          <w:szCs w:val="24"/>
          <w14:ligatures w14:val="standardContextual"/>
        </w:rPr>
      </w:pPr>
      <w:hyperlink w:anchor="_Toc169253333" w:history="1">
        <w:r w:rsidRPr="005475E7">
          <w:rPr>
            <w:rStyle w:val="Hyperlink"/>
          </w:rPr>
          <w:t>Other Information</w:t>
        </w:r>
        <w:r>
          <w:rPr>
            <w:webHidden/>
          </w:rPr>
          <w:tab/>
        </w:r>
        <w:r>
          <w:rPr>
            <w:webHidden/>
          </w:rPr>
          <w:fldChar w:fldCharType="begin"/>
        </w:r>
        <w:r>
          <w:rPr>
            <w:webHidden/>
          </w:rPr>
          <w:instrText xml:space="preserve"> PAGEREF _Toc169253333 \h </w:instrText>
        </w:r>
        <w:r>
          <w:rPr>
            <w:webHidden/>
          </w:rPr>
          <w:fldChar w:fldCharType="separate"/>
        </w:r>
        <w:r>
          <w:rPr>
            <w:webHidden/>
          </w:rPr>
          <w:t>51</w:t>
        </w:r>
        <w:r>
          <w:rPr>
            <w:webHidden/>
          </w:rPr>
          <w:fldChar w:fldCharType="end"/>
        </w:r>
      </w:hyperlink>
    </w:p>
    <w:p w:rsidR="00471F9A" w14:paraId="01965301" w14:textId="0FE0FB47">
      <w:pPr>
        <w:pStyle w:val="TOC2"/>
        <w:rPr>
          <w:rFonts w:asciiTheme="minorHAnsi" w:hAnsiTheme="minorHAnsi" w:cstheme="minorBidi"/>
          <w:b w:val="0"/>
          <w:noProof/>
          <w:color w:val="auto"/>
          <w:kern w:val="2"/>
          <w:szCs w:val="24"/>
          <w14:ligatures w14:val="standardContextual"/>
        </w:rPr>
      </w:pPr>
      <w:hyperlink w:anchor="_Toc169253334" w:history="1">
        <w:r w:rsidRPr="005475E7">
          <w:rPr>
            <w:rStyle w:val="Hyperlink"/>
            <w:noProof/>
          </w:rPr>
          <w:t>9.</w:t>
        </w:r>
        <w:r>
          <w:rPr>
            <w:rFonts w:asciiTheme="minorHAnsi" w:hAnsiTheme="minorHAnsi" w:cstheme="minorBidi"/>
            <w:b w:val="0"/>
            <w:noProof/>
            <w:color w:val="auto"/>
            <w:kern w:val="2"/>
            <w:szCs w:val="24"/>
            <w14:ligatures w14:val="standardContextual"/>
          </w:rPr>
          <w:tab/>
        </w:r>
        <w:r w:rsidRPr="005475E7">
          <w:rPr>
            <w:rStyle w:val="Hyperlink"/>
            <w:noProof/>
          </w:rPr>
          <w:t>Other Important Information</w:t>
        </w:r>
        <w:r>
          <w:rPr>
            <w:noProof/>
            <w:webHidden/>
          </w:rPr>
          <w:tab/>
        </w:r>
        <w:r>
          <w:rPr>
            <w:noProof/>
            <w:webHidden/>
          </w:rPr>
          <w:fldChar w:fldCharType="begin"/>
        </w:r>
        <w:r>
          <w:rPr>
            <w:noProof/>
            <w:webHidden/>
          </w:rPr>
          <w:instrText xml:space="preserve"> PAGEREF _Toc169253334 \h </w:instrText>
        </w:r>
        <w:r>
          <w:rPr>
            <w:noProof/>
            <w:webHidden/>
          </w:rPr>
          <w:fldChar w:fldCharType="separate"/>
        </w:r>
        <w:r>
          <w:rPr>
            <w:noProof/>
            <w:webHidden/>
          </w:rPr>
          <w:t>52</w:t>
        </w:r>
        <w:r>
          <w:rPr>
            <w:noProof/>
            <w:webHidden/>
          </w:rPr>
          <w:fldChar w:fldCharType="end"/>
        </w:r>
      </w:hyperlink>
    </w:p>
    <w:p w:rsidR="00471F9A" w14:paraId="7EFB0FD2" w14:textId="56729F9B">
      <w:pPr>
        <w:pStyle w:val="TOC1"/>
        <w:rPr>
          <w:rFonts w:asciiTheme="minorHAnsi" w:hAnsiTheme="minorHAnsi" w:cstheme="minorBidi"/>
          <w:b w:val="0"/>
          <w:bCs w:val="0"/>
          <w:color w:val="auto"/>
          <w:kern w:val="2"/>
          <w:szCs w:val="24"/>
          <w14:ligatures w14:val="standardContextual"/>
        </w:rPr>
      </w:pPr>
      <w:hyperlink w:anchor="_Toc169253335" w:history="1">
        <w:r w:rsidRPr="005475E7">
          <w:rPr>
            <w:rStyle w:val="Hyperlink"/>
          </w:rPr>
          <w:t>Additional Guidance</w:t>
        </w:r>
        <w:r>
          <w:rPr>
            <w:webHidden/>
          </w:rPr>
          <w:tab/>
        </w:r>
        <w:r>
          <w:rPr>
            <w:webHidden/>
          </w:rPr>
          <w:fldChar w:fldCharType="begin"/>
        </w:r>
        <w:r>
          <w:rPr>
            <w:webHidden/>
          </w:rPr>
          <w:instrText xml:space="preserve"> PAGEREF _Toc169253335 \h </w:instrText>
        </w:r>
        <w:r>
          <w:rPr>
            <w:webHidden/>
          </w:rPr>
          <w:fldChar w:fldCharType="separate"/>
        </w:r>
        <w:r>
          <w:rPr>
            <w:webHidden/>
          </w:rPr>
          <w:t>55</w:t>
        </w:r>
        <w:r>
          <w:rPr>
            <w:webHidden/>
          </w:rPr>
          <w:fldChar w:fldCharType="end"/>
        </w:r>
      </w:hyperlink>
    </w:p>
    <w:p w:rsidR="00471F9A" w14:paraId="009AEFEB" w14:textId="1A54867D">
      <w:pPr>
        <w:pStyle w:val="TOC2"/>
        <w:rPr>
          <w:rFonts w:asciiTheme="minorHAnsi" w:hAnsiTheme="minorHAnsi" w:cstheme="minorBidi"/>
          <w:b w:val="0"/>
          <w:noProof/>
          <w:color w:val="auto"/>
          <w:kern w:val="2"/>
          <w:szCs w:val="24"/>
          <w14:ligatures w14:val="standardContextual"/>
        </w:rPr>
      </w:pPr>
      <w:hyperlink w:anchor="_Toc169253336" w:history="1">
        <w:r w:rsidRPr="005475E7">
          <w:rPr>
            <w:rStyle w:val="Hyperlink"/>
            <w:noProof/>
          </w:rPr>
          <w:t>Guidance for Required Registrations</w:t>
        </w:r>
        <w:r>
          <w:rPr>
            <w:noProof/>
            <w:webHidden/>
          </w:rPr>
          <w:tab/>
        </w:r>
        <w:r>
          <w:rPr>
            <w:noProof/>
            <w:webHidden/>
          </w:rPr>
          <w:fldChar w:fldCharType="begin"/>
        </w:r>
        <w:r>
          <w:rPr>
            <w:noProof/>
            <w:webHidden/>
          </w:rPr>
          <w:instrText xml:space="preserve"> PAGEREF _Toc169253336 \h </w:instrText>
        </w:r>
        <w:r>
          <w:rPr>
            <w:noProof/>
            <w:webHidden/>
          </w:rPr>
          <w:fldChar w:fldCharType="separate"/>
        </w:r>
        <w:r>
          <w:rPr>
            <w:noProof/>
            <w:webHidden/>
          </w:rPr>
          <w:t>56</w:t>
        </w:r>
        <w:r>
          <w:rPr>
            <w:noProof/>
            <w:webHidden/>
          </w:rPr>
          <w:fldChar w:fldCharType="end"/>
        </w:r>
      </w:hyperlink>
    </w:p>
    <w:p w:rsidR="00471F9A" w14:paraId="52F2B65A" w14:textId="49C7F2AB">
      <w:pPr>
        <w:pStyle w:val="TOC2"/>
        <w:rPr>
          <w:rFonts w:asciiTheme="minorHAnsi" w:hAnsiTheme="minorHAnsi" w:cstheme="minorBidi"/>
          <w:b w:val="0"/>
          <w:noProof/>
          <w:color w:val="auto"/>
          <w:kern w:val="2"/>
          <w:szCs w:val="24"/>
          <w14:ligatures w14:val="standardContextual"/>
        </w:rPr>
      </w:pPr>
      <w:hyperlink w:anchor="_Toc169253337" w:history="1">
        <w:r w:rsidRPr="005475E7">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53337 \h </w:instrText>
        </w:r>
        <w:r>
          <w:rPr>
            <w:noProof/>
            <w:webHidden/>
          </w:rPr>
          <w:fldChar w:fldCharType="separate"/>
        </w:r>
        <w:r>
          <w:rPr>
            <w:noProof/>
            <w:webHidden/>
          </w:rPr>
          <w:t>58</w:t>
        </w:r>
        <w:r>
          <w:rPr>
            <w:noProof/>
            <w:webHidden/>
          </w:rPr>
          <w:fldChar w:fldCharType="end"/>
        </w:r>
      </w:hyperlink>
    </w:p>
    <w:p w:rsidR="00CC3308" w14:paraId="3893A2BE" w14:textId="444A8C70">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253320"/>
      <w:r>
        <w:t>Before you begin</w:t>
      </w:r>
      <w:bookmarkEnd w:id="2"/>
    </w:p>
    <w:p w:rsidR="000C0DF8" w:rsidP="00927E03" w14:paraId="130E2F3D" w14:textId="74D13375">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7C2F7AFE">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0A656F" w14:paraId="54CC4BC8" w14:textId="7777777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4D6497" w:rsidP="000A656F" w14:paraId="1EC53217" w14:textId="4E284CA7">
      <w:pPr>
        <w:pStyle w:val="ListParagraph"/>
        <w:contextualSpacing w:val="0"/>
      </w:pPr>
      <w:r>
        <w:rPr>
          <w:rStyle w:val="Hyperlink"/>
        </w:rPr>
        <w:t>2024 2 CFR</w:t>
      </w:r>
      <w:r w:rsidR="00EA1BA4">
        <w:rPr>
          <w:rStyle w:val="Hyperlink"/>
        </w:rPr>
        <w:t xml:space="preserve"> </w:t>
      </w:r>
      <w:r>
        <w:rPr>
          <w:rStyle w:val="Hyperlink"/>
        </w:rPr>
        <w:t>Revisions for awards made after October 1, 2024 – Federal Register</w:t>
      </w:r>
    </w:p>
    <w:p w:rsidR="00E77EC7" w:rsidP="000A656F" w14:paraId="5C5929BD" w14:textId="2B583012">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0A656F" w14:paraId="7C6FD358" w14:textId="243212D4">
      <w:pPr>
        <w:pStyle w:val="ListParagraph"/>
        <w:contextualSpacing w:val="0"/>
      </w:pPr>
      <w:hyperlink r:id="rId13" w:history="1">
        <w:r w:rsidR="005B1366">
          <w:rPr>
            <w:rStyle w:val="Hyperlink"/>
          </w:rPr>
          <w:t>Inspire! Grants for Small Museums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2512"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p>
    <w:p w:rsidR="00BC195E" w:rsidP="00CB15D1" w14:paraId="5C2B3628" w14:textId="2DD206DA">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0A656F">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253321"/>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EE53E7" w:rsidP="00247CFC" w14:paraId="1450AA5F" w14:textId="378B4E61">
      <w:pPr>
        <w:pStyle w:val="TOC2"/>
        <w:rPr>
          <w:rFonts w:asciiTheme="minorHAnsi" w:hAnsiTheme="minorHAnsi" w:cstheme="minorBidi"/>
          <w:noProof/>
          <w:color w:val="auto"/>
          <w:kern w:val="2"/>
          <w:szCs w:val="24"/>
          <w14:ligatures w14:val="standardContextual"/>
        </w:rPr>
      </w:pPr>
      <w:r>
        <w:fldChar w:fldCharType="begin"/>
      </w:r>
      <w:r>
        <w:instrText xml:space="preserve"> TOC \o "2-3" \h \z \u \b Step1 </w:instrText>
      </w:r>
      <w:r>
        <w:fldChar w:fldCharType="separate"/>
      </w:r>
      <w:hyperlink w:anchor="_Toc168499977" w:history="1">
        <w:r w:rsidRPr="00F836F5">
          <w:rPr>
            <w:rStyle w:val="Hyperlink"/>
            <w:noProof/>
          </w:rPr>
          <w:t>1.</w:t>
        </w:r>
        <w:r>
          <w:rPr>
            <w:rFonts w:asciiTheme="minorHAnsi" w:hAnsiTheme="minorHAnsi" w:cstheme="minorBidi"/>
            <w:noProof/>
            <w:color w:val="auto"/>
            <w:kern w:val="2"/>
            <w:szCs w:val="24"/>
            <w14:ligatures w14:val="standardContextual"/>
          </w:rPr>
          <w:tab/>
        </w:r>
        <w:r w:rsidRPr="00F836F5">
          <w:rPr>
            <w:rStyle w:val="Hyperlink"/>
            <w:noProof/>
          </w:rPr>
          <w:t>Basic Information</w:t>
        </w:r>
        <w:r>
          <w:rPr>
            <w:noProof/>
            <w:webHidden/>
          </w:rPr>
          <w:tab/>
        </w:r>
        <w:r>
          <w:rPr>
            <w:noProof/>
            <w:webHidden/>
          </w:rPr>
          <w:fldChar w:fldCharType="begin"/>
        </w:r>
        <w:r>
          <w:rPr>
            <w:noProof/>
            <w:webHidden/>
          </w:rPr>
          <w:instrText xml:space="preserve"> PAGEREF _Toc168499977 \h </w:instrText>
        </w:r>
        <w:r>
          <w:rPr>
            <w:noProof/>
            <w:webHidden/>
          </w:rPr>
          <w:fldChar w:fldCharType="separate"/>
        </w:r>
        <w:r>
          <w:rPr>
            <w:noProof/>
            <w:webHidden/>
          </w:rPr>
          <w:t>5</w:t>
        </w:r>
        <w:r>
          <w:rPr>
            <w:noProof/>
            <w:webHidden/>
          </w:rPr>
          <w:fldChar w:fldCharType="end"/>
        </w:r>
      </w:hyperlink>
    </w:p>
    <w:p w:rsidR="00EE53E7" w14:paraId="75A4CA09" w14:textId="4B1DD26D">
      <w:pPr>
        <w:pStyle w:val="TOC3"/>
        <w:rPr>
          <w:rFonts w:asciiTheme="minorHAnsi" w:hAnsiTheme="minorHAnsi" w:cstheme="minorBidi"/>
          <w:iCs w:val="0"/>
          <w:noProof/>
          <w:color w:val="auto"/>
          <w:kern w:val="2"/>
          <w:sz w:val="24"/>
          <w:szCs w:val="24"/>
          <w14:ligatures w14:val="standardContextual"/>
        </w:rPr>
      </w:pPr>
      <w:hyperlink w:anchor="_Toc168499978" w:history="1">
        <w:r w:rsidRPr="00F836F5">
          <w:rPr>
            <w:rStyle w:val="Hyperlink"/>
            <w:noProof/>
          </w:rPr>
          <w:t>Opportunity Overview</w:t>
        </w:r>
        <w:r>
          <w:rPr>
            <w:noProof/>
            <w:webHidden/>
          </w:rPr>
          <w:tab/>
        </w:r>
        <w:r>
          <w:rPr>
            <w:noProof/>
            <w:webHidden/>
          </w:rPr>
          <w:fldChar w:fldCharType="begin"/>
        </w:r>
        <w:r>
          <w:rPr>
            <w:noProof/>
            <w:webHidden/>
          </w:rPr>
          <w:instrText xml:space="preserve"> PAGEREF _Toc168499978 \h </w:instrText>
        </w:r>
        <w:r>
          <w:rPr>
            <w:noProof/>
            <w:webHidden/>
          </w:rPr>
          <w:fldChar w:fldCharType="separate"/>
        </w:r>
        <w:r>
          <w:rPr>
            <w:noProof/>
            <w:webHidden/>
          </w:rPr>
          <w:t>5</w:t>
        </w:r>
        <w:r>
          <w:rPr>
            <w:noProof/>
            <w:webHidden/>
          </w:rPr>
          <w:fldChar w:fldCharType="end"/>
        </w:r>
      </w:hyperlink>
    </w:p>
    <w:p w:rsidR="00EE53E7" w14:paraId="4DE7BF11" w14:textId="78CAA4F9">
      <w:pPr>
        <w:pStyle w:val="TOC3"/>
        <w:rPr>
          <w:rFonts w:asciiTheme="minorHAnsi" w:hAnsiTheme="minorHAnsi" w:cstheme="minorBidi"/>
          <w:iCs w:val="0"/>
          <w:noProof/>
          <w:color w:val="auto"/>
          <w:kern w:val="2"/>
          <w:sz w:val="24"/>
          <w:szCs w:val="24"/>
          <w14:ligatures w14:val="standardContextual"/>
        </w:rPr>
      </w:pPr>
      <w:hyperlink w:anchor="_Toc168499979" w:history="1">
        <w:r w:rsidRPr="00F836F5">
          <w:rPr>
            <w:rStyle w:val="Hyperlink"/>
            <w:noProof/>
          </w:rPr>
          <w:t>Award Overview</w:t>
        </w:r>
        <w:r>
          <w:rPr>
            <w:noProof/>
            <w:webHidden/>
          </w:rPr>
          <w:tab/>
        </w:r>
        <w:r>
          <w:rPr>
            <w:noProof/>
            <w:webHidden/>
          </w:rPr>
          <w:fldChar w:fldCharType="begin"/>
        </w:r>
        <w:r>
          <w:rPr>
            <w:noProof/>
            <w:webHidden/>
          </w:rPr>
          <w:instrText xml:space="preserve"> PAGEREF _Toc168499979 \h </w:instrText>
        </w:r>
        <w:r>
          <w:rPr>
            <w:noProof/>
            <w:webHidden/>
          </w:rPr>
          <w:fldChar w:fldCharType="separate"/>
        </w:r>
        <w:r>
          <w:rPr>
            <w:noProof/>
            <w:webHidden/>
          </w:rPr>
          <w:t>6</w:t>
        </w:r>
        <w:r>
          <w:rPr>
            <w:noProof/>
            <w:webHidden/>
          </w:rPr>
          <w:fldChar w:fldCharType="end"/>
        </w:r>
      </w:hyperlink>
    </w:p>
    <w:p w:rsidR="00EE53E7" w14:paraId="4E99DC7F" w14:textId="582C7940">
      <w:pPr>
        <w:pStyle w:val="TOC3"/>
        <w:rPr>
          <w:rFonts w:asciiTheme="minorHAnsi" w:hAnsiTheme="minorHAnsi" w:cstheme="minorBidi"/>
          <w:iCs w:val="0"/>
          <w:noProof/>
          <w:color w:val="auto"/>
          <w:kern w:val="2"/>
          <w:sz w:val="24"/>
          <w:szCs w:val="24"/>
          <w14:ligatures w14:val="standardContextual"/>
        </w:rPr>
      </w:pPr>
      <w:hyperlink w:anchor="_Toc168499980" w:history="1">
        <w:r w:rsidRPr="00F836F5">
          <w:rPr>
            <w:rStyle w:val="Hyperlink"/>
            <w:noProof/>
          </w:rPr>
          <w:t>Executive Summary</w:t>
        </w:r>
        <w:r>
          <w:rPr>
            <w:noProof/>
            <w:webHidden/>
          </w:rPr>
          <w:tab/>
        </w:r>
        <w:r>
          <w:rPr>
            <w:noProof/>
            <w:webHidden/>
          </w:rPr>
          <w:fldChar w:fldCharType="begin"/>
        </w:r>
        <w:r>
          <w:rPr>
            <w:noProof/>
            <w:webHidden/>
          </w:rPr>
          <w:instrText xml:space="preserve"> PAGEREF _Toc168499980 \h </w:instrText>
        </w:r>
        <w:r>
          <w:rPr>
            <w:noProof/>
            <w:webHidden/>
          </w:rPr>
          <w:fldChar w:fldCharType="separate"/>
        </w:r>
        <w:r>
          <w:rPr>
            <w:noProof/>
            <w:webHidden/>
          </w:rPr>
          <w:t>7</w:t>
        </w:r>
        <w:r>
          <w:rPr>
            <w:noProof/>
            <w:webHidden/>
          </w:rPr>
          <w:fldChar w:fldCharType="end"/>
        </w:r>
      </w:hyperlink>
    </w:p>
    <w:p w:rsidR="00EE53E7" w14:paraId="7FACCE7F" w14:textId="27438CF9">
      <w:pPr>
        <w:pStyle w:val="TOC3"/>
        <w:rPr>
          <w:rFonts w:asciiTheme="minorHAnsi" w:hAnsiTheme="minorHAnsi" w:cstheme="minorBidi"/>
          <w:iCs w:val="0"/>
          <w:noProof/>
          <w:color w:val="auto"/>
          <w:kern w:val="2"/>
          <w:sz w:val="24"/>
          <w:szCs w:val="24"/>
          <w14:ligatures w14:val="standardContextual"/>
        </w:rPr>
      </w:pPr>
      <w:hyperlink w:anchor="_Toc168499981" w:history="1">
        <w:r w:rsidRPr="00F836F5">
          <w:rPr>
            <w:rStyle w:val="Hyperlink"/>
            <w:noProof/>
          </w:rPr>
          <w:t>Agency Contact Information</w:t>
        </w:r>
        <w:r>
          <w:rPr>
            <w:noProof/>
            <w:webHidden/>
          </w:rPr>
          <w:tab/>
        </w:r>
        <w:r>
          <w:rPr>
            <w:noProof/>
            <w:webHidden/>
          </w:rPr>
          <w:fldChar w:fldCharType="begin"/>
        </w:r>
        <w:r>
          <w:rPr>
            <w:noProof/>
            <w:webHidden/>
          </w:rPr>
          <w:instrText xml:space="preserve"> PAGEREF _Toc168499981 \h </w:instrText>
        </w:r>
        <w:r>
          <w:rPr>
            <w:noProof/>
            <w:webHidden/>
          </w:rPr>
          <w:fldChar w:fldCharType="separate"/>
        </w:r>
        <w:r>
          <w:rPr>
            <w:noProof/>
            <w:webHidden/>
          </w:rPr>
          <w:t>8</w:t>
        </w:r>
        <w:r>
          <w:rPr>
            <w:noProof/>
            <w:webHidden/>
          </w:rPr>
          <w:fldChar w:fldCharType="end"/>
        </w:r>
      </w:hyperlink>
    </w:p>
    <w:p w:rsidR="00EE53E7" w:rsidP="00247CFC" w14:paraId="237AE097" w14:textId="205C3EA7">
      <w:pPr>
        <w:pStyle w:val="TOC2"/>
        <w:rPr>
          <w:rFonts w:asciiTheme="minorHAnsi" w:hAnsiTheme="minorHAnsi" w:cstheme="minorBidi"/>
          <w:noProof/>
          <w:color w:val="auto"/>
          <w:kern w:val="2"/>
          <w:szCs w:val="24"/>
          <w14:ligatures w14:val="standardContextual"/>
        </w:rPr>
      </w:pPr>
      <w:hyperlink w:anchor="_Toc168499982" w:history="1">
        <w:r w:rsidRPr="00F836F5">
          <w:rPr>
            <w:rStyle w:val="Hyperlink"/>
            <w:noProof/>
          </w:rPr>
          <w:t>2.</w:t>
        </w:r>
        <w:r>
          <w:rPr>
            <w:rFonts w:asciiTheme="minorHAnsi" w:hAnsiTheme="minorHAnsi" w:cstheme="minorBidi"/>
            <w:noProof/>
            <w:color w:val="auto"/>
            <w:kern w:val="2"/>
            <w:szCs w:val="24"/>
            <w14:ligatures w14:val="standardContextual"/>
          </w:rPr>
          <w:tab/>
        </w:r>
        <w:r w:rsidRPr="00F836F5">
          <w:rPr>
            <w:rStyle w:val="Hyperlink"/>
            <w:noProof/>
          </w:rPr>
          <w:t>Eligibility</w:t>
        </w:r>
        <w:r>
          <w:rPr>
            <w:noProof/>
            <w:webHidden/>
          </w:rPr>
          <w:tab/>
        </w:r>
        <w:r>
          <w:rPr>
            <w:noProof/>
            <w:webHidden/>
          </w:rPr>
          <w:fldChar w:fldCharType="begin"/>
        </w:r>
        <w:r>
          <w:rPr>
            <w:noProof/>
            <w:webHidden/>
          </w:rPr>
          <w:instrText xml:space="preserve"> PAGEREF _Toc168499982 \h </w:instrText>
        </w:r>
        <w:r>
          <w:rPr>
            <w:noProof/>
            <w:webHidden/>
          </w:rPr>
          <w:fldChar w:fldCharType="separate"/>
        </w:r>
        <w:r>
          <w:rPr>
            <w:noProof/>
            <w:webHidden/>
          </w:rPr>
          <w:t>9</w:t>
        </w:r>
        <w:r>
          <w:rPr>
            <w:noProof/>
            <w:webHidden/>
          </w:rPr>
          <w:fldChar w:fldCharType="end"/>
        </w:r>
      </w:hyperlink>
    </w:p>
    <w:p w:rsidR="00EE53E7" w14:paraId="3C06BD79" w14:textId="6555E26E">
      <w:pPr>
        <w:pStyle w:val="TOC3"/>
        <w:rPr>
          <w:rFonts w:asciiTheme="minorHAnsi" w:hAnsiTheme="minorHAnsi" w:cstheme="minorBidi"/>
          <w:iCs w:val="0"/>
          <w:noProof/>
          <w:color w:val="auto"/>
          <w:kern w:val="2"/>
          <w:sz w:val="24"/>
          <w:szCs w:val="24"/>
          <w14:ligatures w14:val="standardContextual"/>
        </w:rPr>
      </w:pPr>
      <w:hyperlink w:anchor="_Toc168499983" w:history="1">
        <w:r w:rsidRPr="00F836F5">
          <w:rPr>
            <w:rStyle w:val="Hyperlink"/>
            <w:noProof/>
          </w:rPr>
          <w:t>Eligible Applicants</w:t>
        </w:r>
        <w:r>
          <w:rPr>
            <w:noProof/>
            <w:webHidden/>
          </w:rPr>
          <w:tab/>
        </w:r>
        <w:r>
          <w:rPr>
            <w:noProof/>
            <w:webHidden/>
          </w:rPr>
          <w:fldChar w:fldCharType="begin"/>
        </w:r>
        <w:r>
          <w:rPr>
            <w:noProof/>
            <w:webHidden/>
          </w:rPr>
          <w:instrText xml:space="preserve"> PAGEREF _Toc168499983 \h </w:instrText>
        </w:r>
        <w:r>
          <w:rPr>
            <w:noProof/>
            <w:webHidden/>
          </w:rPr>
          <w:fldChar w:fldCharType="separate"/>
        </w:r>
        <w:r>
          <w:rPr>
            <w:noProof/>
            <w:webHidden/>
          </w:rPr>
          <w:t>9</w:t>
        </w:r>
        <w:r>
          <w:rPr>
            <w:noProof/>
            <w:webHidden/>
          </w:rPr>
          <w:fldChar w:fldCharType="end"/>
        </w:r>
      </w:hyperlink>
    </w:p>
    <w:p w:rsidR="00EE53E7" w14:paraId="699FA2C5" w14:textId="48FF0E4D">
      <w:pPr>
        <w:pStyle w:val="TOC3"/>
        <w:rPr>
          <w:rFonts w:asciiTheme="minorHAnsi" w:hAnsiTheme="minorHAnsi" w:cstheme="minorBidi"/>
          <w:iCs w:val="0"/>
          <w:noProof/>
          <w:color w:val="auto"/>
          <w:kern w:val="2"/>
          <w:sz w:val="24"/>
          <w:szCs w:val="24"/>
          <w14:ligatures w14:val="standardContextual"/>
        </w:rPr>
      </w:pPr>
      <w:hyperlink w:anchor="_Toc168499984" w:history="1">
        <w:r w:rsidRPr="00F836F5">
          <w:rPr>
            <w:rStyle w:val="Hyperlink"/>
            <w:noProof/>
          </w:rPr>
          <w:t>Other Eligibility Information</w:t>
        </w:r>
        <w:r>
          <w:rPr>
            <w:noProof/>
            <w:webHidden/>
          </w:rPr>
          <w:tab/>
        </w:r>
        <w:r>
          <w:rPr>
            <w:noProof/>
            <w:webHidden/>
          </w:rPr>
          <w:fldChar w:fldCharType="begin"/>
        </w:r>
        <w:r>
          <w:rPr>
            <w:noProof/>
            <w:webHidden/>
          </w:rPr>
          <w:instrText xml:space="preserve"> PAGEREF _Toc168499984 \h </w:instrText>
        </w:r>
        <w:r>
          <w:rPr>
            <w:noProof/>
            <w:webHidden/>
          </w:rPr>
          <w:fldChar w:fldCharType="separate"/>
        </w:r>
        <w:r>
          <w:rPr>
            <w:noProof/>
            <w:webHidden/>
          </w:rPr>
          <w:t>12</w:t>
        </w:r>
        <w:r>
          <w:rPr>
            <w:noProof/>
            <w:webHidden/>
          </w:rPr>
          <w:fldChar w:fldCharType="end"/>
        </w:r>
      </w:hyperlink>
    </w:p>
    <w:p w:rsidR="00EE53E7" w14:paraId="2C345B46" w14:textId="71613A56">
      <w:pPr>
        <w:pStyle w:val="TOC3"/>
        <w:rPr>
          <w:rFonts w:asciiTheme="minorHAnsi" w:hAnsiTheme="minorHAnsi" w:cstheme="minorBidi"/>
          <w:iCs w:val="0"/>
          <w:noProof/>
          <w:color w:val="auto"/>
          <w:kern w:val="2"/>
          <w:sz w:val="24"/>
          <w:szCs w:val="24"/>
          <w14:ligatures w14:val="standardContextual"/>
        </w:rPr>
      </w:pPr>
      <w:hyperlink w:anchor="_Toc168499985" w:history="1">
        <w:r w:rsidRPr="00F836F5">
          <w:rPr>
            <w:rStyle w:val="Hyperlink"/>
            <w:noProof/>
          </w:rPr>
          <w:t>Cost Share Requirements</w:t>
        </w:r>
        <w:r>
          <w:rPr>
            <w:noProof/>
            <w:webHidden/>
          </w:rPr>
          <w:tab/>
        </w:r>
        <w:r>
          <w:rPr>
            <w:noProof/>
            <w:webHidden/>
          </w:rPr>
          <w:fldChar w:fldCharType="begin"/>
        </w:r>
        <w:r>
          <w:rPr>
            <w:noProof/>
            <w:webHidden/>
          </w:rPr>
          <w:instrText xml:space="preserve"> PAGEREF _Toc168499985 \h </w:instrText>
        </w:r>
        <w:r>
          <w:rPr>
            <w:noProof/>
            <w:webHidden/>
          </w:rPr>
          <w:fldChar w:fldCharType="separate"/>
        </w:r>
        <w:r>
          <w:rPr>
            <w:noProof/>
            <w:webHidden/>
          </w:rPr>
          <w:t>13</w:t>
        </w:r>
        <w:r>
          <w:rPr>
            <w:noProof/>
            <w:webHidden/>
          </w:rPr>
          <w:fldChar w:fldCharType="end"/>
        </w:r>
      </w:hyperlink>
    </w:p>
    <w:p w:rsidR="00EE53E7" w:rsidP="00247CFC" w14:paraId="6F9E61FF" w14:textId="461494BA">
      <w:pPr>
        <w:pStyle w:val="TOC2"/>
        <w:rPr>
          <w:rFonts w:asciiTheme="minorHAnsi" w:hAnsiTheme="minorHAnsi" w:cstheme="minorBidi"/>
          <w:noProof/>
          <w:color w:val="auto"/>
          <w:kern w:val="2"/>
          <w:szCs w:val="24"/>
          <w14:ligatures w14:val="standardContextual"/>
        </w:rPr>
      </w:pPr>
      <w:hyperlink w:anchor="_Toc168499986" w:history="1">
        <w:r w:rsidRPr="00F836F5">
          <w:rPr>
            <w:rStyle w:val="Hyperlink"/>
            <w:noProof/>
          </w:rPr>
          <w:t>3.</w:t>
        </w:r>
        <w:r>
          <w:rPr>
            <w:rFonts w:asciiTheme="minorHAnsi" w:hAnsiTheme="minorHAnsi" w:cstheme="minorBidi"/>
            <w:noProof/>
            <w:color w:val="auto"/>
            <w:kern w:val="2"/>
            <w:szCs w:val="24"/>
            <w14:ligatures w14:val="standardContextual"/>
          </w:rPr>
          <w:tab/>
        </w:r>
        <w:r w:rsidRPr="00F836F5">
          <w:rPr>
            <w:rStyle w:val="Hyperlink"/>
            <w:noProof/>
          </w:rPr>
          <w:t>Program Description</w:t>
        </w:r>
        <w:r>
          <w:rPr>
            <w:noProof/>
            <w:webHidden/>
          </w:rPr>
          <w:tab/>
        </w:r>
        <w:r>
          <w:rPr>
            <w:noProof/>
            <w:webHidden/>
          </w:rPr>
          <w:fldChar w:fldCharType="begin"/>
        </w:r>
        <w:r>
          <w:rPr>
            <w:noProof/>
            <w:webHidden/>
          </w:rPr>
          <w:instrText xml:space="preserve"> PAGEREF _Toc168499986 \h </w:instrText>
        </w:r>
        <w:r>
          <w:rPr>
            <w:noProof/>
            <w:webHidden/>
          </w:rPr>
          <w:fldChar w:fldCharType="separate"/>
        </w:r>
        <w:r>
          <w:rPr>
            <w:noProof/>
            <w:webHidden/>
          </w:rPr>
          <w:t>14</w:t>
        </w:r>
        <w:r>
          <w:rPr>
            <w:noProof/>
            <w:webHidden/>
          </w:rPr>
          <w:fldChar w:fldCharType="end"/>
        </w:r>
      </w:hyperlink>
    </w:p>
    <w:p w:rsidR="00EE53E7" w14:paraId="2A225E1D" w14:textId="39678258">
      <w:pPr>
        <w:pStyle w:val="TOC3"/>
        <w:rPr>
          <w:rFonts w:asciiTheme="minorHAnsi" w:hAnsiTheme="minorHAnsi" w:cstheme="minorBidi"/>
          <w:iCs w:val="0"/>
          <w:noProof/>
          <w:color w:val="auto"/>
          <w:kern w:val="2"/>
          <w:sz w:val="24"/>
          <w:szCs w:val="24"/>
          <w14:ligatures w14:val="standardContextual"/>
        </w:rPr>
      </w:pPr>
      <w:hyperlink w:anchor="_Toc168499987" w:history="1">
        <w:r w:rsidRPr="00F836F5">
          <w:rPr>
            <w:rStyle w:val="Hyperlink"/>
            <w:noProof/>
          </w:rPr>
          <w:t>Agency Mission, Goals, and Objectives</w:t>
        </w:r>
        <w:r>
          <w:rPr>
            <w:noProof/>
            <w:webHidden/>
          </w:rPr>
          <w:tab/>
        </w:r>
        <w:r>
          <w:rPr>
            <w:noProof/>
            <w:webHidden/>
          </w:rPr>
          <w:fldChar w:fldCharType="begin"/>
        </w:r>
        <w:r>
          <w:rPr>
            <w:noProof/>
            <w:webHidden/>
          </w:rPr>
          <w:instrText xml:space="preserve"> PAGEREF _Toc168499987 \h </w:instrText>
        </w:r>
        <w:r>
          <w:rPr>
            <w:noProof/>
            <w:webHidden/>
          </w:rPr>
          <w:fldChar w:fldCharType="separate"/>
        </w:r>
        <w:r>
          <w:rPr>
            <w:noProof/>
            <w:webHidden/>
          </w:rPr>
          <w:t>14</w:t>
        </w:r>
        <w:r>
          <w:rPr>
            <w:noProof/>
            <w:webHidden/>
          </w:rPr>
          <w:fldChar w:fldCharType="end"/>
        </w:r>
      </w:hyperlink>
    </w:p>
    <w:p w:rsidR="00EE53E7" w14:paraId="0381365C" w14:textId="0A792585">
      <w:pPr>
        <w:pStyle w:val="TOC3"/>
        <w:rPr>
          <w:rFonts w:asciiTheme="minorHAnsi" w:hAnsiTheme="minorHAnsi" w:cstheme="minorBidi"/>
          <w:iCs w:val="0"/>
          <w:noProof/>
          <w:color w:val="auto"/>
          <w:kern w:val="2"/>
          <w:sz w:val="24"/>
          <w:szCs w:val="24"/>
          <w14:ligatures w14:val="standardContextual"/>
        </w:rPr>
      </w:pPr>
      <w:hyperlink w:anchor="_Toc168499988" w:history="1">
        <w:r w:rsidRPr="00F836F5">
          <w:rPr>
            <w:rStyle w:val="Hyperlink"/>
            <w:noProof/>
          </w:rPr>
          <w:t>Inspire! Program Goals and Objectives</w:t>
        </w:r>
        <w:r>
          <w:rPr>
            <w:noProof/>
            <w:webHidden/>
          </w:rPr>
          <w:tab/>
        </w:r>
        <w:r>
          <w:rPr>
            <w:noProof/>
            <w:webHidden/>
          </w:rPr>
          <w:fldChar w:fldCharType="begin"/>
        </w:r>
        <w:r>
          <w:rPr>
            <w:noProof/>
            <w:webHidden/>
          </w:rPr>
          <w:instrText xml:space="preserve"> PAGEREF _Toc168499988 \h </w:instrText>
        </w:r>
        <w:r>
          <w:rPr>
            <w:noProof/>
            <w:webHidden/>
          </w:rPr>
          <w:fldChar w:fldCharType="separate"/>
        </w:r>
        <w:r>
          <w:rPr>
            <w:noProof/>
            <w:webHidden/>
          </w:rPr>
          <w:t>15</w:t>
        </w:r>
        <w:r>
          <w:rPr>
            <w:noProof/>
            <w:webHidden/>
          </w:rPr>
          <w:fldChar w:fldCharType="end"/>
        </w:r>
      </w:hyperlink>
    </w:p>
    <w:p w:rsidR="00EE53E7" w14:paraId="0F0F2744" w14:textId="76D3F0C2">
      <w:pPr>
        <w:pStyle w:val="TOC3"/>
        <w:rPr>
          <w:rFonts w:asciiTheme="minorHAnsi" w:hAnsiTheme="minorHAnsi" w:cstheme="minorBidi"/>
          <w:iCs w:val="0"/>
          <w:noProof/>
          <w:color w:val="auto"/>
          <w:kern w:val="2"/>
          <w:sz w:val="24"/>
          <w:szCs w:val="24"/>
          <w14:ligatures w14:val="standardContextual"/>
        </w:rPr>
      </w:pPr>
      <w:hyperlink w:anchor="_Toc168499989" w:history="1">
        <w:r w:rsidRPr="00F836F5">
          <w:rPr>
            <w:rStyle w:val="Hyperlink"/>
            <w:noProof/>
          </w:rPr>
          <w:t>Performance Measures</w:t>
        </w:r>
        <w:r>
          <w:rPr>
            <w:noProof/>
            <w:webHidden/>
          </w:rPr>
          <w:tab/>
        </w:r>
        <w:r>
          <w:rPr>
            <w:noProof/>
            <w:webHidden/>
          </w:rPr>
          <w:fldChar w:fldCharType="begin"/>
        </w:r>
        <w:r>
          <w:rPr>
            <w:noProof/>
            <w:webHidden/>
          </w:rPr>
          <w:instrText xml:space="preserve"> PAGEREF _Toc168499989 \h </w:instrText>
        </w:r>
        <w:r>
          <w:rPr>
            <w:noProof/>
            <w:webHidden/>
          </w:rPr>
          <w:fldChar w:fldCharType="separate"/>
        </w:r>
        <w:r>
          <w:rPr>
            <w:noProof/>
            <w:webHidden/>
          </w:rPr>
          <w:t>16</w:t>
        </w:r>
        <w:r>
          <w:rPr>
            <w:noProof/>
            <w:webHidden/>
          </w:rPr>
          <w:fldChar w:fldCharType="end"/>
        </w:r>
      </w:hyperlink>
    </w:p>
    <w:p w:rsidR="00EE53E7" w14:paraId="536205E3" w14:textId="147911EF">
      <w:pPr>
        <w:pStyle w:val="TOC3"/>
        <w:rPr>
          <w:rFonts w:asciiTheme="minorHAnsi" w:hAnsiTheme="minorHAnsi" w:cstheme="minorBidi"/>
          <w:iCs w:val="0"/>
          <w:noProof/>
          <w:color w:val="auto"/>
          <w:kern w:val="2"/>
          <w:sz w:val="24"/>
          <w:szCs w:val="24"/>
          <w14:ligatures w14:val="standardContextual"/>
        </w:rPr>
      </w:pPr>
      <w:hyperlink w:anchor="_Toc168499990" w:history="1">
        <w:r w:rsidRPr="00F836F5">
          <w:rPr>
            <w:rStyle w:val="Hyperlink"/>
            <w:noProof/>
          </w:rPr>
          <w:t>Funding Restrictions</w:t>
        </w:r>
        <w:r>
          <w:rPr>
            <w:noProof/>
            <w:webHidden/>
          </w:rPr>
          <w:tab/>
        </w:r>
        <w:r>
          <w:rPr>
            <w:noProof/>
            <w:webHidden/>
          </w:rPr>
          <w:fldChar w:fldCharType="begin"/>
        </w:r>
        <w:r>
          <w:rPr>
            <w:noProof/>
            <w:webHidden/>
          </w:rPr>
          <w:instrText xml:space="preserve"> PAGEREF _Toc168499990 \h </w:instrText>
        </w:r>
        <w:r>
          <w:rPr>
            <w:noProof/>
            <w:webHidden/>
          </w:rPr>
          <w:fldChar w:fldCharType="separate"/>
        </w:r>
        <w:r>
          <w:rPr>
            <w:noProof/>
            <w:webHidden/>
          </w:rPr>
          <w:t>16</w:t>
        </w:r>
        <w:r>
          <w:rPr>
            <w:noProof/>
            <w:webHidden/>
          </w:rPr>
          <w:fldChar w:fldCharType="end"/>
        </w:r>
      </w:hyperlink>
    </w:p>
    <w:p w:rsidR="00EE53E7" w14:paraId="7288B96B" w14:textId="31292490">
      <w:pPr>
        <w:pStyle w:val="TOC3"/>
        <w:rPr>
          <w:rFonts w:asciiTheme="minorHAnsi" w:hAnsiTheme="minorHAnsi" w:cstheme="minorBidi"/>
          <w:iCs w:val="0"/>
          <w:noProof/>
          <w:color w:val="auto"/>
          <w:kern w:val="2"/>
          <w:sz w:val="24"/>
          <w:szCs w:val="24"/>
          <w14:ligatures w14:val="standardContextual"/>
        </w:rPr>
      </w:pPr>
      <w:hyperlink w:anchor="_Toc168499991" w:history="1">
        <w:r w:rsidRPr="00F836F5">
          <w:rPr>
            <w:rStyle w:val="Hyperlink"/>
            <w:noProof/>
          </w:rPr>
          <w:t>Authorizing Statute and Regulations</w:t>
        </w:r>
        <w:r>
          <w:rPr>
            <w:noProof/>
            <w:webHidden/>
          </w:rPr>
          <w:tab/>
        </w:r>
        <w:r>
          <w:rPr>
            <w:noProof/>
            <w:webHidden/>
          </w:rPr>
          <w:fldChar w:fldCharType="begin"/>
        </w:r>
        <w:r>
          <w:rPr>
            <w:noProof/>
            <w:webHidden/>
          </w:rPr>
          <w:instrText xml:space="preserve"> PAGEREF _Toc168499991 \h </w:instrText>
        </w:r>
        <w:r>
          <w:rPr>
            <w:noProof/>
            <w:webHidden/>
          </w:rPr>
          <w:fldChar w:fldCharType="separate"/>
        </w:r>
        <w:r>
          <w:rPr>
            <w:noProof/>
            <w:webHidden/>
          </w:rPr>
          <w:t>20</w:t>
        </w:r>
        <w:r>
          <w:rPr>
            <w:noProof/>
            <w:webHidden/>
          </w:rPr>
          <w:fldChar w:fldCharType="end"/>
        </w:r>
      </w:hyperlink>
    </w:p>
    <w:p w:rsidR="00EE53E7" w14:paraId="023E238E" w14:textId="456EC18A">
      <w:pPr>
        <w:pStyle w:val="TOC3"/>
        <w:rPr>
          <w:rFonts w:asciiTheme="minorHAnsi" w:hAnsiTheme="minorHAnsi" w:cstheme="minorBidi"/>
          <w:iCs w:val="0"/>
          <w:noProof/>
          <w:color w:val="auto"/>
          <w:kern w:val="2"/>
          <w:sz w:val="24"/>
          <w:szCs w:val="24"/>
          <w14:ligatures w14:val="standardContextual"/>
        </w:rPr>
      </w:pPr>
      <w:hyperlink w:anchor="_Toc168499992" w:history="1">
        <w:r w:rsidRPr="00F836F5">
          <w:rPr>
            <w:rStyle w:val="Hyperlink"/>
            <w:noProof/>
          </w:rPr>
          <w:t>Equal Opportunity</w:t>
        </w:r>
        <w:r>
          <w:rPr>
            <w:noProof/>
            <w:webHidden/>
          </w:rPr>
          <w:tab/>
        </w:r>
        <w:r>
          <w:rPr>
            <w:noProof/>
            <w:webHidden/>
          </w:rPr>
          <w:fldChar w:fldCharType="begin"/>
        </w:r>
        <w:r>
          <w:rPr>
            <w:noProof/>
            <w:webHidden/>
          </w:rPr>
          <w:instrText xml:space="preserve"> PAGEREF _Toc168499992 \h </w:instrText>
        </w:r>
        <w:r>
          <w:rPr>
            <w:noProof/>
            <w:webHidden/>
          </w:rPr>
          <w:fldChar w:fldCharType="separate"/>
        </w:r>
        <w:r>
          <w:rPr>
            <w:noProof/>
            <w:webHidden/>
          </w:rPr>
          <w:t>20</w:t>
        </w:r>
        <w:r>
          <w:rPr>
            <w:noProof/>
            <w:webHidden/>
          </w:rPr>
          <w:fldChar w:fldCharType="end"/>
        </w:r>
      </w:hyperlink>
    </w:p>
    <w:p w:rsidR="00045CC8" w14:paraId="2499D507" w14:textId="24E69E6F">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8499977"/>
      <w:bookmarkStart w:id="8" w:name="_Toc169253322"/>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8499978"/>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07297964">
            <w:pPr>
              <w:spacing w:before="240"/>
              <w:ind w:left="144" w:right="144"/>
              <w:rPr>
                <w:szCs w:val="24"/>
              </w:rPr>
            </w:pPr>
            <w:r>
              <w:rPr>
                <w:szCs w:val="24"/>
              </w:rPr>
              <w:t>Inspire! Grants for Small Museums</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0E9F8111">
            <w:pPr>
              <w:ind w:left="144" w:right="144"/>
            </w:pPr>
            <w:r>
              <w:t>New</w:t>
            </w:r>
            <w:r w:rsidR="00BF365D">
              <w:t xml:space="preserve"> </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7B3BC231">
            <w:pPr>
              <w:spacing w:before="240"/>
              <w:ind w:left="144" w:right="144"/>
              <w:rPr>
                <w:szCs w:val="24"/>
              </w:rPr>
            </w:pPr>
            <w:r>
              <w:rPr>
                <w:szCs w:val="24"/>
              </w:rPr>
              <w:t>IGSM-</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4E0D43DD">
            <w:pPr>
              <w:ind w:left="144"/>
            </w:pPr>
            <w:r>
              <w:t>45</w:t>
            </w:r>
            <w:r w:rsidR="00EC547B">
              <w:t>.301</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1B9E1164">
            <w:pPr>
              <w:pStyle w:val="Tabletext"/>
              <w:spacing w:before="120" w:after="240"/>
            </w:pPr>
            <w: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76DEE51C">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8499979"/>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76F98C8F">
            <w:pPr>
              <w:spacing w:before="240"/>
              <w:ind w:left="144" w:right="144"/>
              <w:rPr>
                <w:szCs w:val="24"/>
              </w:rPr>
            </w:pPr>
            <w:r>
              <w:rPr>
                <w:szCs w:val="24"/>
              </w:rPr>
              <w:t>August</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4BF08902">
            <w:pPr>
              <w:spacing w:before="360"/>
              <w:ind w:left="144" w:right="144"/>
              <w:rPr>
                <w:szCs w:val="24"/>
              </w:rPr>
            </w:pPr>
            <w:r>
              <w:rPr>
                <w:szCs w:val="24"/>
              </w:rPr>
              <w:t xml:space="preserve">Projects must begin on </w:t>
            </w:r>
            <w:r w:rsidR="00EC547B">
              <w:rPr>
                <w:szCs w:val="24"/>
              </w:rPr>
              <w:t>September</w:t>
            </w:r>
            <w:r w:rsidR="004E1C95">
              <w:rPr>
                <w:szCs w:val="24"/>
              </w:rPr>
              <w:t xml:space="preserve">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01B83740">
            <w:pPr>
              <w:spacing w:before="240"/>
              <w:ind w:left="144" w:right="576"/>
              <w:rPr>
                <w:szCs w:val="24"/>
              </w:rPr>
            </w:pPr>
            <w:r>
              <w:rPr>
                <w:szCs w:val="24"/>
              </w:rPr>
              <w:t>September</w:t>
            </w:r>
            <w:r w:rsidRPr="002265BA" w:rsidR="002265BA">
              <w:rPr>
                <w:szCs w:val="24"/>
              </w:rPr>
              <w:t xml:space="preserve"> 1, 2025 </w:t>
            </w:r>
            <w:r w:rsidR="00E676C1">
              <w:rPr>
                <w:szCs w:val="24"/>
              </w:rPr>
              <w:t>–</w:t>
            </w:r>
            <w:r w:rsidRPr="002265BA" w:rsidR="002265BA">
              <w:rPr>
                <w:szCs w:val="24"/>
              </w:rPr>
              <w:t xml:space="preserve"> </w:t>
            </w:r>
            <w:r>
              <w:rPr>
                <w:szCs w:val="24"/>
              </w:rPr>
              <w:t>August 31</w:t>
            </w:r>
            <w:r w:rsidRPr="002265BA" w:rsidR="002265BA">
              <w:rPr>
                <w:szCs w:val="24"/>
              </w:rPr>
              <w:t>,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5CDDEC15"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F51CBF" w14:paraId="5A9CC15B" w14:textId="77777777">
            <w:pPr>
              <w:pStyle w:val="TableHeaderRow"/>
              <w:spacing w:before="0" w:after="0"/>
              <w:ind w:right="720"/>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4B80B1B9">
            <w:pPr>
              <w:pStyle w:val="Tabletext"/>
            </w:pPr>
            <w:r w:rsidRPr="0020674C">
              <w:t>$</w:t>
            </w:r>
            <w:r w:rsidR="658F8439">
              <w:t>3</w:t>
            </w:r>
            <w:r w:rsidR="00932335">
              <w:t>,</w:t>
            </w:r>
            <w:r w:rsidR="7E2BC17D">
              <w:t>0</w:t>
            </w:r>
            <w:r w:rsidR="00932335">
              <w:t>00,000</w:t>
            </w:r>
          </w:p>
        </w:tc>
      </w:tr>
      <w:tr w14:paraId="2F429722"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F51CBF" w14:paraId="043972B6" w14:textId="77777777">
            <w:pPr>
              <w:pStyle w:val="TableHeaderRow"/>
              <w:spacing w:before="0" w:after="0"/>
              <w:ind w:right="72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F51CBF" w14:paraId="28ACCD58" w14:textId="77777777">
            <w:pPr>
              <w:pStyle w:val="TableHeaderRow"/>
              <w:spacing w:before="0" w:after="0"/>
              <w:ind w:right="576"/>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7F7DD145">
            <w:pPr>
              <w:pStyle w:val="Tabletext"/>
              <w:rPr>
                <w:szCs w:val="24"/>
              </w:rPr>
            </w:pPr>
            <w:r>
              <w:rPr>
                <w:szCs w:val="24"/>
              </w:rPr>
              <w:t>7</w:t>
            </w:r>
            <w:r w:rsidR="001F08F6">
              <w:rPr>
                <w:szCs w:val="24"/>
              </w:rPr>
              <w:t>5</w:t>
            </w:r>
          </w:p>
        </w:tc>
      </w:tr>
      <w:tr w14:paraId="0AE6368E"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F51CBF" w14:paraId="28096257" w14:textId="2C7A3023">
            <w:pPr>
              <w:pStyle w:val="TableHeaderRow"/>
              <w:spacing w:before="0" w:after="0"/>
              <w:ind w:right="720"/>
              <w:rPr>
                <w:sz w:val="28"/>
                <w:szCs w:val="22"/>
              </w:rPr>
            </w:pPr>
            <w:bookmarkStart w:id="17" w:name="ExpectedIndvAwardAmt"/>
            <w:r w:rsidRPr="0020754C">
              <w:rPr>
                <w:sz w:val="28"/>
                <w:szCs w:val="22"/>
              </w:rPr>
              <w:t xml:space="preserve">Expected amount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P="009E0965" w14:paraId="085BB221" w14:textId="77777777">
            <w:pPr>
              <w:pStyle w:val="Tabletext"/>
              <w:spacing w:before="120"/>
            </w:pPr>
            <w:r>
              <w:t>Small Project: $5,000 - $25,000</w:t>
            </w:r>
          </w:p>
          <w:p w:rsidR="008C274E" w:rsidRPr="00A91007" w:rsidP="009E0965" w14:paraId="459BF3D6" w14:textId="4A0B2B6B">
            <w:pPr>
              <w:pStyle w:val="Tabletext"/>
              <w:spacing w:before="120"/>
              <w:rPr>
                <w:szCs w:val="24"/>
              </w:rPr>
            </w:pPr>
            <w:r>
              <w:t>Large Project: $25,001 - $75,000</w:t>
            </w:r>
          </w:p>
        </w:tc>
      </w:tr>
      <w:tr w14:paraId="48E42746"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F51CBF" w14:paraId="19BC3643" w14:textId="3A631003">
            <w:pPr>
              <w:pStyle w:val="TableHeaderRow"/>
              <w:spacing w:before="0" w:after="0"/>
              <w:ind w:right="720"/>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08DB021D">
            <w:pPr>
              <w:pStyle w:val="Tabletext"/>
            </w:pPr>
            <w:r>
              <w:t>$43,147</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8499980"/>
      <w:r>
        <w:t>Executive Summary</w:t>
      </w:r>
      <w:bookmarkEnd w:id="18"/>
    </w:p>
    <w:p w:rsidR="00B5784D" w:rsidP="0073386F" w14:paraId="49EBEF3F" w14:textId="2B63F880">
      <w:r>
        <w:t>Inspire! Grants for Small Museums</w:t>
      </w:r>
      <w:r w:rsidR="007D795C">
        <w:t xml:space="preserve"> (Inspire!)</w:t>
      </w:r>
      <w:r w:rsidRPr="33326563">
        <w:t xml:space="preserve"> is a special initiative of the Museums for America grant program. </w:t>
      </w:r>
      <w:r w:rsidR="00703D35">
        <w:t>The Inspire! initiative</w:t>
      </w:r>
      <w:r w:rsidRPr="33326563">
        <w:t xml:space="preserve"> support</w:t>
      </w:r>
      <w:r w:rsidR="00703D35">
        <w:t>s</w:t>
      </w:r>
      <w:r w:rsidRPr="33326563">
        <w:t xml:space="preserve"> small museums of all disciplines in project-based efforts to serve the public through exhibitions, educational/interpretive programs, digital learning resources, policy development and institutional planning, technology enhancements, professional development, community outreach, audience development, and/or collections management, curation, care, and conservation. </w:t>
      </w:r>
    </w:p>
    <w:p w:rsidR="0073386F" w:rsidP="0073386F" w14:paraId="137F89D8" w14:textId="116F350A">
      <w:r>
        <w:t>We expect Inspire! projects</w:t>
      </w:r>
      <w:r w:rsidRPr="33326563">
        <w:t xml:space="preserve"> to focus on a key component of the museum’s strategic plan, reflect a thorough understanding of current practice and knowledge about the subject matter, and generate measurable results that tie directly to the need or challenge addressed. </w:t>
      </w:r>
    </w:p>
    <w:p w:rsidR="007D795C" w:rsidRPr="00C448FD" w:rsidP="007D795C" w14:paraId="3DD4E2DD" w14:textId="7949BD63">
      <w:r>
        <w:t>We</w:t>
      </w:r>
      <w:r w:rsidRPr="00C448FD">
        <w:t xml:space="preserve"> </w:t>
      </w:r>
      <w:r w:rsidRPr="00C448FD">
        <w:t xml:space="preserve">invite </w:t>
      </w:r>
      <w:r>
        <w:t>you</w:t>
      </w:r>
      <w:r w:rsidRPr="00C448FD">
        <w:t xml:space="preserve"> </w:t>
      </w:r>
      <w:r w:rsidRPr="00C448FD">
        <w:t xml:space="preserve">to consider whether </w:t>
      </w:r>
      <w:r>
        <w:t>your</w:t>
      </w:r>
      <w:r w:rsidRPr="00C448FD">
        <w:t xml:space="preserve"> </w:t>
      </w:r>
      <w:r w:rsidRPr="00C448FD">
        <w:t>museum is a good fit for this program</w:t>
      </w:r>
      <w:r>
        <w:t>,</w:t>
      </w:r>
      <w:r w:rsidRPr="00C448FD">
        <w:t xml:space="preserve"> and to describe structural or organizational issues that restrict the abilities and capacity of </w:t>
      </w:r>
      <w:r>
        <w:t>your</w:t>
      </w:r>
      <w:r w:rsidRPr="00C448FD">
        <w:t xml:space="preserve"> </w:t>
      </w:r>
      <w:r w:rsidRPr="00C448FD">
        <w:t xml:space="preserve">museum in </w:t>
      </w:r>
      <w:r>
        <w:t>your</w:t>
      </w:r>
      <w:r w:rsidRPr="00C448FD">
        <w:t xml:space="preserve"> </w:t>
      </w:r>
      <w:r w:rsidRPr="00C448FD">
        <w:t xml:space="preserve">Organizational Profile. </w:t>
      </w:r>
      <w:r>
        <w:t>You</w:t>
      </w:r>
      <w:r w:rsidRPr="00C448FD">
        <w:t xml:space="preserve"> </w:t>
      </w:r>
      <w:r w:rsidRPr="00C448FD">
        <w:t xml:space="preserve">should also address attributes that describe the size of </w:t>
      </w:r>
      <w:r>
        <w:t>your</w:t>
      </w:r>
      <w:r w:rsidRPr="00C448FD">
        <w:t xml:space="preserve"> </w:t>
      </w:r>
      <w:r w:rsidRPr="00C448FD">
        <w:t>organization, including but not limited to:</w:t>
      </w:r>
    </w:p>
    <w:p w:rsidR="007D795C" w:rsidRPr="00C448FD" w:rsidP="009450A6" w14:paraId="2B101E6A" w14:textId="77777777">
      <w:pPr>
        <w:pStyle w:val="ListParagraph"/>
        <w:numPr>
          <w:ilvl w:val="0"/>
          <w:numId w:val="68"/>
        </w:numPr>
        <w:spacing w:line="240" w:lineRule="auto"/>
        <w:contextualSpacing w:val="0"/>
      </w:pPr>
      <w:r w:rsidRPr="00C448FD">
        <w:t>number of staff members and volunteers;</w:t>
      </w:r>
    </w:p>
    <w:p w:rsidR="007D795C" w:rsidRPr="00C448FD" w:rsidP="009450A6" w14:paraId="246B9217" w14:textId="77777777">
      <w:pPr>
        <w:pStyle w:val="ListParagraph"/>
        <w:numPr>
          <w:ilvl w:val="0"/>
          <w:numId w:val="68"/>
        </w:numPr>
        <w:spacing w:line="240" w:lineRule="auto"/>
        <w:contextualSpacing w:val="0"/>
      </w:pPr>
      <w:r w:rsidRPr="00C448FD">
        <w:t>estimate of total person-hours worked per week;</w:t>
      </w:r>
    </w:p>
    <w:p w:rsidR="007D795C" w:rsidRPr="00C448FD" w:rsidP="009450A6" w14:paraId="4DD03E11" w14:textId="77777777">
      <w:pPr>
        <w:pStyle w:val="ListParagraph"/>
        <w:numPr>
          <w:ilvl w:val="0"/>
          <w:numId w:val="68"/>
        </w:numPr>
        <w:spacing w:line="240" w:lineRule="auto"/>
        <w:contextualSpacing w:val="0"/>
      </w:pPr>
      <w:r w:rsidRPr="00C448FD">
        <w:t>operating budget and sources of revenue;</w:t>
      </w:r>
    </w:p>
    <w:p w:rsidR="007D795C" w:rsidRPr="00C448FD" w:rsidP="009450A6" w14:paraId="48E9F77B" w14:textId="77777777">
      <w:pPr>
        <w:pStyle w:val="ListParagraph"/>
        <w:numPr>
          <w:ilvl w:val="0"/>
          <w:numId w:val="68"/>
        </w:numPr>
        <w:spacing w:line="240" w:lineRule="auto"/>
        <w:contextualSpacing w:val="0"/>
      </w:pPr>
      <w:r w:rsidRPr="00C448FD">
        <w:t>number and types of objects in the collection;</w:t>
      </w:r>
    </w:p>
    <w:p w:rsidR="007D795C" w:rsidRPr="00C448FD" w:rsidP="009450A6" w14:paraId="52C7F356" w14:textId="77777777">
      <w:pPr>
        <w:pStyle w:val="ListParagraph"/>
        <w:numPr>
          <w:ilvl w:val="0"/>
          <w:numId w:val="68"/>
        </w:numPr>
        <w:spacing w:line="240" w:lineRule="auto"/>
        <w:contextualSpacing w:val="0"/>
      </w:pPr>
      <w:r w:rsidRPr="00C448FD">
        <w:t>size of facility and property;</w:t>
      </w:r>
    </w:p>
    <w:p w:rsidR="007D795C" w:rsidRPr="00C448FD" w:rsidP="009450A6" w14:paraId="5BCF1949" w14:textId="77777777">
      <w:pPr>
        <w:pStyle w:val="ListParagraph"/>
        <w:numPr>
          <w:ilvl w:val="0"/>
          <w:numId w:val="68"/>
        </w:numPr>
        <w:spacing w:line="240" w:lineRule="auto"/>
        <w:contextualSpacing w:val="0"/>
      </w:pPr>
      <w:r w:rsidRPr="00C448FD">
        <w:t>types and numbers of audiences served; and</w:t>
      </w:r>
    </w:p>
    <w:p w:rsidR="007D795C" w:rsidRPr="00C448FD" w:rsidP="009450A6" w14:paraId="3309E6B4" w14:textId="77777777">
      <w:pPr>
        <w:pStyle w:val="ListParagraph"/>
        <w:numPr>
          <w:ilvl w:val="0"/>
          <w:numId w:val="68"/>
        </w:numPr>
        <w:spacing w:line="240" w:lineRule="auto"/>
        <w:contextualSpacing w:val="0"/>
      </w:pPr>
      <w:r w:rsidRPr="00C448FD">
        <w:t>size relative to other organizations of the same discipline, or within the same geographic region.</w:t>
      </w:r>
    </w:p>
    <w:p w:rsidR="0073386F" w:rsidRPr="00C448FD" w:rsidP="0073386F" w14:paraId="78971897" w14:textId="77777777"/>
    <w:p w:rsidR="00E518CC" w:rsidP="00E518CC" w14:paraId="17B68797" w14:textId="44C64860">
      <w:pPr>
        <w:pStyle w:val="Heading3"/>
      </w:pPr>
      <w:bookmarkStart w:id="19" w:name="_Toc168499981"/>
      <w:r>
        <w:t>Agency Contact Information</w:t>
      </w:r>
      <w:bookmarkEnd w:id="19"/>
    </w:p>
    <w:p w:rsidR="00E518CC" w:rsidRPr="00BD7CBA" w:rsidP="00E518CC" w14:paraId="0E2F64E6" w14:textId="7141AACB">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w:t>
      </w:r>
      <w:r w:rsidRPr="00BD7CBA">
        <w:t xml:space="preserve">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0" w:name="_Eligibility"/>
      <w:bookmarkStart w:id="21" w:name="_Toc168499982"/>
      <w:bookmarkStart w:id="22" w:name="_Toc169253323"/>
      <w:bookmarkEnd w:id="20"/>
      <w:r w:rsidRPr="00427981">
        <w:t>Eligib</w:t>
      </w:r>
      <w:r>
        <w:t>ility</w:t>
      </w:r>
      <w:bookmarkEnd w:id="21"/>
      <w:bookmarkEnd w:id="22"/>
      <w:r>
        <w:t xml:space="preserve"> </w:t>
      </w:r>
    </w:p>
    <w:p w:rsidR="00911A46" w:rsidP="00911A46" w14:paraId="2A426E7A" w14:textId="77777777">
      <w:pPr>
        <w:pStyle w:val="Heading3"/>
      </w:pPr>
      <w:bookmarkStart w:id="23" w:name="_Toc168499983"/>
      <w:r>
        <w:t>Eligible Applicants</w:t>
      </w:r>
      <w:bookmarkEnd w:id="23"/>
    </w:p>
    <w:p w:rsidR="00911A46" w:rsidP="00911A46" w14:paraId="5194FFCF" w14:textId="2A833538">
      <w:pPr>
        <w:pStyle w:val="Sectionintrotext"/>
      </w:pPr>
      <w:r w:rsidRPr="00004F98">
        <w:t xml:space="preserve">To be eligible for an award under the </w:t>
      </w:r>
      <w:r w:rsidR="007761A8">
        <w:t>Inspire!</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2FC93E0D">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7872"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28896"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4B6870AE">
      <w:pPr>
        <w:pStyle w:val="ListParagraph"/>
        <w:numPr>
          <w:ilvl w:val="0"/>
          <w:numId w:val="18"/>
        </w:numPr>
        <w:ind w:left="2304"/>
        <w:contextualSpacing w:val="0"/>
      </w:pPr>
      <w:r w:rsidRPr="00004F98">
        <w:t xml:space="preserve">the Federated States of </w:t>
      </w:r>
      <w:r w:rsidRPr="00004F98" w:rsidR="0006474A">
        <w:t>Micronesia</w:t>
      </w:r>
      <w:r w:rsidR="0006474A">
        <w:rPr>
          <w:rStyle w:val="CommentReference"/>
        </w:rPr>
        <w:t xml:space="preserve">, </w:t>
      </w:r>
      <w:r w:rsidR="0006474A">
        <w:t>or</w:t>
      </w:r>
      <w:r w:rsidRPr="00004F98">
        <w:t xml:space="preserve">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0FB27F15">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9920" behindDoc="0" locked="0" layoutInCell="1" allowOverlap="1">
                <wp:simplePos x="0" y="0"/>
                <wp:positionH relativeFrom="column">
                  <wp:posOffset>-30239</wp:posOffset>
                </wp:positionH>
                <wp:positionV relativeFrom="paragraph">
                  <wp:posOffset>398</wp:posOffset>
                </wp:positionV>
                <wp:extent cx="801370" cy="718820"/>
                <wp:effectExtent l="0" t="0" r="0" b="508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801370" cy="71882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63.1pt;height:56.6pt;margin-top:0.05pt;margin-left:-2.4pt;mso-height-relative:margin;mso-width-relative:margin;position:absolute;z-index:251730944" coordsize="11334,9715">
                <v:shape id="Graphic 12" o:spid="_x0000_s1037" type="#_x0000_t75" alt="&quot;&quot;" style="width:6191;height:6191;left:5143;mso-wrap-style:square;position:absolute;top:3524;visibility:visible">
                  <v:imagedata r:id="rId38" o:title=""/>
                </v:shape>
                <v:shape id="Graphic 1" o:spid="_x0000_s1038" type="#_x0000_t75" alt="&quot;&quot;" style="width:9067;height:9067;mso-wrap-style:square;position:absolute;visibility:visible">
                  <v:imagedata r:id="rId39"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5FFD33A1">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887ABB" w:rsidRPr="00004F98" w:rsidP="000478CF" w14:paraId="198A2465" w14:textId="77777777">
      <w:pPr>
        <w:pStyle w:val="ListParagraph"/>
        <w:keepNext/>
        <w:numPr>
          <w:ilvl w:val="1"/>
          <w:numId w:val="0"/>
        </w:numPr>
        <w:ind w:left="1440"/>
      </w:pPr>
    </w:p>
    <w:p w:rsidR="005B3A86" w:rsidRPr="00561808" w:rsidP="00887ABB" w14:paraId="2D53C5FD" w14:textId="559C1DF2">
      <w:pPr>
        <w:pStyle w:val="ListParagraph"/>
        <w:numPr>
          <w:ilvl w:val="0"/>
          <w:numId w:val="58"/>
        </w:numPr>
        <w:ind w:left="720" w:firstLine="0"/>
      </w:pPr>
      <w:r w:rsidRPr="00561808">
        <w:t xml:space="preserve"> </w:t>
      </w:r>
      <w:r w:rsidRPr="00561808" w:rsidR="00A8250B">
        <w:t xml:space="preserve">A museum </w:t>
      </w:r>
      <w:r w:rsidR="00F6751F">
        <w:t>that:</w:t>
      </w:r>
    </w:p>
    <w:p w:rsidR="008B298D" w:rsidP="009450A6" w14:paraId="6A8C496C" w14:textId="3F9327FC">
      <w:pPr>
        <w:pStyle w:val="ListParagraph"/>
        <w:numPr>
          <w:ilvl w:val="0"/>
          <w:numId w:val="60"/>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9450A6" w14:paraId="1E38DA99" w14:textId="77777777">
      <w:pPr>
        <w:pStyle w:val="ListParagraph"/>
        <w:numPr>
          <w:ilvl w:val="0"/>
          <w:numId w:val="60"/>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9450A6" w14:paraId="21C4BE6A" w14:textId="77777777">
      <w:pPr>
        <w:pStyle w:val="ListParagraph"/>
        <w:numPr>
          <w:ilvl w:val="0"/>
          <w:numId w:val="60"/>
        </w:numPr>
        <w:spacing w:line="240" w:lineRule="auto"/>
        <w:contextualSpacing w:val="0"/>
        <w:rPr>
          <w:rStyle w:val="ui-provider"/>
        </w:rPr>
      </w:pPr>
      <w:r w:rsidRPr="0020674C">
        <w:rPr>
          <w:rStyle w:val="ui-provider"/>
        </w:rPr>
        <w:t xml:space="preserve">owns or uses tangible objects, either animate or inanimate; </w:t>
      </w:r>
    </w:p>
    <w:p w:rsidR="00F4749E" w:rsidP="009450A6" w14:paraId="31928CC3" w14:textId="77777777">
      <w:pPr>
        <w:pStyle w:val="ListParagraph"/>
        <w:numPr>
          <w:ilvl w:val="0"/>
          <w:numId w:val="60"/>
        </w:numPr>
        <w:spacing w:line="240" w:lineRule="auto"/>
        <w:contextualSpacing w:val="0"/>
        <w:rPr>
          <w:rStyle w:val="ui-provider"/>
        </w:rPr>
      </w:pPr>
      <w:r w:rsidRPr="0020674C">
        <w:rPr>
          <w:rStyle w:val="ui-provider"/>
        </w:rPr>
        <w:t xml:space="preserve">cares for these objects; and </w:t>
      </w:r>
    </w:p>
    <w:p w:rsidR="00413AD1" w:rsidRPr="00561808" w:rsidP="009450A6" w14:paraId="1D014CCB" w14:textId="099318CB">
      <w:pPr>
        <w:pStyle w:val="ListParagraph"/>
        <w:numPr>
          <w:ilvl w:val="0"/>
          <w:numId w:val="60"/>
        </w:numPr>
        <w:spacing w:line="240" w:lineRule="auto"/>
        <w:contextualSpacing w:val="0"/>
      </w:pPr>
      <w:r w:rsidRPr="0020674C">
        <w:rPr>
          <w:rStyle w:val="ui-provider"/>
        </w:rPr>
        <w:t>exhibits these objects to the general public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9450A6" w14:paraId="1ECE501B" w14:textId="77777777">
            <w:pPr>
              <w:pStyle w:val="ListParagraph"/>
              <w:numPr>
                <w:ilvl w:val="0"/>
                <w:numId w:val="61"/>
              </w:numPr>
              <w:spacing w:line="240" w:lineRule="auto"/>
            </w:pPr>
            <w:r>
              <w:t>aquariums</w:t>
            </w:r>
          </w:p>
          <w:p w:rsidR="000F1992" w:rsidP="009450A6" w14:paraId="6121D7EE" w14:textId="77777777">
            <w:pPr>
              <w:pStyle w:val="ListParagraph"/>
              <w:numPr>
                <w:ilvl w:val="0"/>
                <w:numId w:val="61"/>
              </w:numPr>
              <w:spacing w:line="240" w:lineRule="auto"/>
            </w:pPr>
            <w:r>
              <w:t>arboretums</w:t>
            </w:r>
          </w:p>
          <w:p w:rsidR="000F1992" w:rsidP="009450A6" w14:paraId="5BDCBF46" w14:textId="77777777">
            <w:pPr>
              <w:pStyle w:val="ListParagraph"/>
              <w:numPr>
                <w:ilvl w:val="0"/>
                <w:numId w:val="61"/>
              </w:numPr>
              <w:spacing w:line="240" w:lineRule="auto"/>
            </w:pPr>
            <w:r w:rsidRPr="000F1992">
              <w:t>art museums</w:t>
            </w:r>
          </w:p>
          <w:p w:rsidR="000F1992" w:rsidP="009450A6" w14:paraId="3E965EED" w14:textId="77777777">
            <w:pPr>
              <w:pStyle w:val="ListParagraph"/>
              <w:numPr>
                <w:ilvl w:val="0"/>
                <w:numId w:val="61"/>
              </w:numPr>
              <w:spacing w:line="240" w:lineRule="auto"/>
            </w:pPr>
            <w:r w:rsidRPr="000F1992">
              <w:t xml:space="preserve">botanical gardens </w:t>
            </w:r>
          </w:p>
          <w:p w:rsidR="000F1992" w:rsidP="009450A6" w14:paraId="6BC0EFA1" w14:textId="3C04C84B">
            <w:pPr>
              <w:pStyle w:val="ListParagraph"/>
              <w:numPr>
                <w:ilvl w:val="0"/>
                <w:numId w:val="61"/>
              </w:numPr>
              <w:spacing w:line="240" w:lineRule="auto"/>
            </w:pPr>
            <w:r w:rsidRPr="000F1992">
              <w:t xml:space="preserve">children’s/youth museums </w:t>
            </w:r>
          </w:p>
          <w:p w:rsidR="000F1992" w:rsidP="009450A6" w14:paraId="24043E80" w14:textId="77777777">
            <w:pPr>
              <w:pStyle w:val="ListParagraph"/>
              <w:numPr>
                <w:ilvl w:val="0"/>
                <w:numId w:val="61"/>
              </w:numPr>
              <w:spacing w:line="240" w:lineRule="auto"/>
            </w:pPr>
            <w:r w:rsidRPr="000F1992">
              <w:t>general museums (those having two or more significant disciplines)</w:t>
            </w:r>
          </w:p>
          <w:p w:rsidR="000F1992" w:rsidRPr="000F1992" w:rsidP="009450A6" w14:paraId="43F16D59" w14:textId="2BD737DA">
            <w:pPr>
              <w:pStyle w:val="ListParagraph"/>
              <w:numPr>
                <w:ilvl w:val="0"/>
                <w:numId w:val="61"/>
              </w:numPr>
              <w:spacing w:line="240" w:lineRule="auto"/>
            </w:pPr>
            <w:r w:rsidRPr="000F1992">
              <w:t>historic houses/sites</w:t>
            </w:r>
          </w:p>
        </w:tc>
        <w:tc>
          <w:tcPr>
            <w:tcW w:w="4675" w:type="dxa"/>
          </w:tcPr>
          <w:p w:rsidR="000F1992" w:rsidP="009450A6" w14:paraId="7C3F6239" w14:textId="77777777">
            <w:pPr>
              <w:pStyle w:val="ListParagraph"/>
              <w:numPr>
                <w:ilvl w:val="0"/>
                <w:numId w:val="61"/>
              </w:numPr>
              <w:spacing w:line="240" w:lineRule="auto"/>
            </w:pPr>
            <w:r w:rsidRPr="000F1992">
              <w:t>history museums</w:t>
            </w:r>
          </w:p>
          <w:p w:rsidR="00295C98" w:rsidP="009450A6" w14:paraId="7372328D" w14:textId="44F2860C">
            <w:pPr>
              <w:pStyle w:val="ListParagraph"/>
              <w:numPr>
                <w:ilvl w:val="0"/>
                <w:numId w:val="61"/>
              </w:numPr>
              <w:spacing w:line="240" w:lineRule="auto"/>
            </w:pPr>
            <w:r w:rsidRPr="000F1992">
              <w:t>natural history</w:t>
            </w:r>
            <w:r>
              <w:t xml:space="preserve"> museums</w:t>
            </w:r>
          </w:p>
          <w:p w:rsidR="000F1992" w:rsidP="009450A6" w14:paraId="4ED58067" w14:textId="7B1BC56F">
            <w:pPr>
              <w:pStyle w:val="ListParagraph"/>
              <w:numPr>
                <w:ilvl w:val="0"/>
                <w:numId w:val="61"/>
              </w:numPr>
              <w:spacing w:line="240" w:lineRule="auto"/>
            </w:pPr>
            <w:r w:rsidRPr="000F1992">
              <w:t>anthropology museums</w:t>
            </w:r>
          </w:p>
          <w:p w:rsidR="000F1992" w:rsidP="009450A6" w14:paraId="77C528AD" w14:textId="77777777">
            <w:pPr>
              <w:pStyle w:val="ListParagraph"/>
              <w:numPr>
                <w:ilvl w:val="0"/>
                <w:numId w:val="61"/>
              </w:numPr>
              <w:spacing w:line="240" w:lineRule="auto"/>
            </w:pPr>
            <w:r w:rsidRPr="000F1992">
              <w:t>nature centers</w:t>
            </w:r>
          </w:p>
          <w:p w:rsidR="000F1992" w:rsidP="009450A6" w14:paraId="7B71319F" w14:textId="77777777">
            <w:pPr>
              <w:pStyle w:val="ListParagraph"/>
              <w:numPr>
                <w:ilvl w:val="0"/>
                <w:numId w:val="61"/>
              </w:numPr>
              <w:spacing w:line="240" w:lineRule="auto"/>
            </w:pPr>
            <w:r w:rsidRPr="000F1992">
              <w:t>planetariums</w:t>
            </w:r>
          </w:p>
          <w:p w:rsidR="000F1992" w:rsidP="009450A6" w14:paraId="1FA60177" w14:textId="77777777">
            <w:pPr>
              <w:pStyle w:val="ListParagraph"/>
              <w:numPr>
                <w:ilvl w:val="0"/>
                <w:numId w:val="61"/>
              </w:numPr>
              <w:spacing w:line="240" w:lineRule="auto"/>
            </w:pPr>
            <w:r w:rsidRPr="000F1992">
              <w:t>science/technology centers</w:t>
            </w:r>
          </w:p>
          <w:p w:rsidR="00133410" w:rsidP="009450A6" w14:paraId="38AA8065" w14:textId="77777777">
            <w:pPr>
              <w:pStyle w:val="ListParagraph"/>
              <w:numPr>
                <w:ilvl w:val="0"/>
                <w:numId w:val="61"/>
              </w:numPr>
              <w:spacing w:line="240" w:lineRule="auto"/>
            </w:pPr>
            <w:r w:rsidRPr="000F1992">
              <w:t xml:space="preserve">specialized museums (limited to a single distinct subject), and </w:t>
            </w:r>
          </w:p>
          <w:p w:rsidR="00123C22" w:rsidRPr="000F1992" w:rsidP="009450A6" w14:paraId="1FFCCAE6" w14:textId="5D8E56F3">
            <w:pPr>
              <w:pStyle w:val="ListParagraph"/>
              <w:numPr>
                <w:ilvl w:val="0"/>
                <w:numId w:val="61"/>
              </w:numPr>
              <w:spacing w:line="240" w:lineRule="auto"/>
            </w:pPr>
            <w:r w:rsidRPr="000F1992">
              <w:t>zoological parks.</w:t>
            </w:r>
          </w:p>
        </w:tc>
      </w:tr>
    </w:tbl>
    <w:p w:rsidR="001B6872" w:rsidRPr="00F6751F" w:rsidP="001B6872" w14:paraId="14939158" w14:textId="1C53F58D">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801650" w14:paraId="64A015B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CA47D0" w:rsidRPr="003E0886" w:rsidP="00887ABB" w14:paraId="1AF43CF0" w14:textId="28E81352">
      <w:pPr>
        <w:pStyle w:val="ListParagraph"/>
        <w:numPr>
          <w:ilvl w:val="0"/>
          <w:numId w:val="58"/>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p>
    <w:p w:rsidR="00483B56" w:rsidRPr="000F061B" w:rsidP="00B9517F" w14:paraId="3CFEF12A" w14:textId="77777777">
      <w:pPr>
        <w:ind w:right="432"/>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534511BC">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9450A6" w14:paraId="662C7B3F" w14:textId="3CE61770">
      <w:pPr>
        <w:pStyle w:val="ListParagraph"/>
        <w:numPr>
          <w:ilvl w:val="0"/>
          <w:numId w:val="59"/>
        </w:numPr>
        <w:spacing w:line="240" w:lineRule="auto"/>
        <w:contextualSpacing w:val="0"/>
      </w:pPr>
      <w:r w:rsidRPr="0020674C">
        <w:t>can</w:t>
      </w:r>
      <w:r w:rsidRPr="0020674C">
        <w:t xml:space="preserve"> independently fulfill all the eligibility requirements listed in the above three criteria;</w:t>
      </w:r>
    </w:p>
    <w:p w:rsidR="003D55C5" w:rsidRPr="0020674C" w:rsidP="009450A6" w14:paraId="53810F74" w14:textId="77777777">
      <w:pPr>
        <w:pStyle w:val="ListParagraph"/>
        <w:numPr>
          <w:ilvl w:val="0"/>
          <w:numId w:val="59"/>
        </w:numPr>
        <w:spacing w:line="240" w:lineRule="auto"/>
        <w:contextualSpacing w:val="0"/>
      </w:pPr>
      <w:r w:rsidRPr="0020674C">
        <w:t>functions as a discrete unit within the parent organization;</w:t>
      </w:r>
    </w:p>
    <w:p w:rsidR="003D55C5" w:rsidRPr="0020674C" w:rsidP="009450A6" w14:paraId="193AC0BE" w14:textId="77777777">
      <w:pPr>
        <w:pStyle w:val="ListParagraph"/>
        <w:numPr>
          <w:ilvl w:val="0"/>
          <w:numId w:val="59"/>
        </w:numPr>
        <w:spacing w:line="240" w:lineRule="auto"/>
        <w:contextualSpacing w:val="0"/>
      </w:pPr>
      <w:r w:rsidRPr="0020674C">
        <w:t>has its own fully segregated and itemized operating budget; and</w:t>
      </w:r>
    </w:p>
    <w:p w:rsidR="003D55C5" w:rsidRPr="0020674C" w:rsidP="009450A6" w14:paraId="7E00E634" w14:textId="77777777">
      <w:pPr>
        <w:pStyle w:val="ListParagraph"/>
        <w:numPr>
          <w:ilvl w:val="0"/>
          <w:numId w:val="59"/>
        </w:numPr>
        <w:spacing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605CFA" w:rsidP="00605CFA" w14:paraId="1EF3A0B4" w14:textId="77777777">
      <w:r>
        <w:t>We</w:t>
      </w:r>
      <w:r w:rsidRPr="0020674C">
        <w:t xml:space="preserve"> may determine that a nonprofit organization affiliated with a museum is eligible for this program </w:t>
      </w:r>
      <w:r>
        <w:t>if:</w:t>
      </w:r>
      <w:r w:rsidRPr="0020674C">
        <w:t xml:space="preserve"> </w:t>
      </w:r>
    </w:p>
    <w:p w:rsidR="00605CFA" w:rsidP="00605CFA" w14:paraId="0368D1D1" w14:textId="77777777">
      <w:pPr>
        <w:pStyle w:val="ListParagraph"/>
        <w:numPr>
          <w:ilvl w:val="0"/>
          <w:numId w:val="78"/>
        </w:numPr>
      </w:pPr>
      <w:r w:rsidRPr="0020674C">
        <w:t>it</w:t>
      </w:r>
      <w:r>
        <w:t>s sole mission is to support the specified museum;</w:t>
      </w:r>
      <w:r w:rsidRPr="0020674C">
        <w:t xml:space="preserve"> </w:t>
      </w:r>
    </w:p>
    <w:p w:rsidR="00605CFA" w:rsidP="00605CFA" w14:paraId="6745E9C8" w14:textId="77777777">
      <w:pPr>
        <w:pStyle w:val="ListParagraph"/>
        <w:numPr>
          <w:ilvl w:val="0"/>
          <w:numId w:val="78"/>
        </w:numPr>
      </w:pPr>
      <w:r>
        <w:t xml:space="preserve">it has the ability to </w:t>
      </w:r>
      <w:r w:rsidRPr="0020674C">
        <w:t>administer the project</w:t>
      </w:r>
      <w:r>
        <w:t>;</w:t>
      </w:r>
      <w:r w:rsidRPr="0020674C">
        <w:t xml:space="preserve"> and </w:t>
      </w:r>
    </w:p>
    <w:p w:rsidR="00605CFA" w:rsidP="00605CFA" w14:paraId="002699F7" w14:textId="77777777">
      <w:pPr>
        <w:pStyle w:val="ListParagraph"/>
        <w:numPr>
          <w:ilvl w:val="0"/>
          <w:numId w:val="78"/>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605CFA" w:rsidRPr="000F061B" w:rsidP="00605CFA" w14:paraId="63ED5951"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p>
    <w:p w:rsidR="004175DC" w:rsidRPr="000F061B" w:rsidP="004175DC" w14:paraId="4EF8FCEE" w14:textId="2869CD94">
      <w:r>
        <w:rPr>
          <w:color w:val="1F3864" w:themeColor="accent5" w:themeShade="80"/>
        </w:rPr>
        <w:t xml:space="preserve">   </w:t>
      </w:r>
    </w:p>
    <w:p w:rsidR="00E461C9" w:rsidP="00E461C9" w14:paraId="3E307A74" w14:textId="77777777">
      <w:pPr>
        <w:pStyle w:val="Heading3"/>
      </w:pPr>
      <w:bookmarkStart w:id="24" w:name="_Toc168499984"/>
      <w:r w:rsidRPr="00427981">
        <w:t>Other Eligibility Information</w:t>
      </w:r>
      <w:bookmarkEnd w:id="24"/>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3F6217" w14:paraId="15FAA8E5" w14:textId="686E3D90">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066B14" w:rsidP="00BA0C41" w14:paraId="1381FB6D" w14:textId="16F4CA5C">
      <w:pPr>
        <w:pStyle w:val="ListParagraph"/>
        <w:ind w:left="1944"/>
      </w:pPr>
      <w:r w:rsidRPr="00CA024E">
        <w:rPr>
          <w:noProof/>
        </w:rPr>
        <w:drawing>
          <wp:anchor distT="0" distB="0" distL="114300" distR="114300" simplePos="0" relativeHeight="251723776"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E461C9" w:rsidRPr="00A749CF" w:rsidP="00F0084E" w14:paraId="46E3D486" w14:textId="77777777">
      <w:pPr>
        <w:keepNext/>
        <w:spacing w:before="240"/>
        <w:rPr>
          <w:rStyle w:val="Strong"/>
          <w:i/>
          <w:iCs/>
        </w:rPr>
      </w:pPr>
      <w:r>
        <w:rPr>
          <w:noProof/>
        </w:rPr>
        <w:drawing>
          <wp:anchor distT="0" distB="0" distL="114300" distR="114300" simplePos="0" relativeHeight="25172480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5CC20CAF">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0DFB2C32">
          <w:rPr>
            <w:rStyle w:val="Hyperlink"/>
          </w:rPr>
          <w:t xml:space="preserve">applicable </w:t>
        </w:r>
        <w:r w:rsidRPr="0DFB2C32" w:rsidR="00381AF4">
          <w:rPr>
            <w:rStyle w:val="Hyperlink"/>
          </w:rPr>
          <w:t>IMLS</w:t>
        </w:r>
        <w:r w:rsidRPr="0DFB2C32" w:rsidR="00494D9F">
          <w:rPr>
            <w:rStyle w:val="Hyperlink"/>
          </w:rPr>
          <w:t xml:space="preserve">, administrative and national policy </w:t>
        </w:r>
        <w:r w:rsidRPr="0DFB2C32">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4430B3C2">
      <w:pPr>
        <w:pStyle w:val="ListParagraph"/>
        <w:numPr>
          <w:ilvl w:val="1"/>
          <w:numId w:val="24"/>
        </w:numPr>
        <w:spacing w:line="240" w:lineRule="auto"/>
        <w:ind w:right="576"/>
        <w:contextualSpacing w:val="0"/>
      </w:pPr>
      <w:r>
        <w:rPr>
          <w:noProof/>
        </w:rPr>
        <w:drawing>
          <wp:anchor distT="0" distB="0" distL="114300" distR="114300" simplePos="0" relativeHeight="251734016"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4952F92E">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funding range</w:t>
      </w:r>
      <w:r w:rsidR="00A662BC">
        <w:t xml:space="preserve"> for the project size you select</w:t>
      </w:r>
      <w:r w:rsidR="00EE17B3">
        <w:t xml:space="preserve"> </w:t>
      </w:r>
      <w:r w:rsidR="00B16310">
        <w:t>(</w:t>
      </w:r>
      <w:r w:rsidR="00A662BC">
        <w:t>$5,000 - $25,000 for small projects; $25,001 - $75,000 for large projects</w:t>
      </w:r>
      <w:r w:rsidR="00406C95">
        <w:t>)</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5" w:name="_Cost_Share_Requirements"/>
      <w:bookmarkStart w:id="26" w:name="_Toc168499985"/>
      <w:bookmarkEnd w:id="25"/>
      <w:r w:rsidRPr="00427981">
        <w:t>Cost Share Requirements</w:t>
      </w:r>
      <w:bookmarkEnd w:id="26"/>
    </w:p>
    <w:p w:rsidR="009642D6" w:rsidP="009642D6" w14:paraId="236FC581" w14:textId="409FA237">
      <w:r>
        <w:t xml:space="preserve">For the </w:t>
      </w:r>
      <w:r w:rsidR="007761A8">
        <w:t>Inspire!</w:t>
      </w:r>
      <w:r>
        <w:t xml:space="preserve"> program</w:t>
      </w:r>
      <w:r>
        <w:t>,</w:t>
      </w:r>
      <w:r w:rsidRPr="009642D6">
        <w:t xml:space="preserve"> </w:t>
      </w:r>
      <w:r w:rsidRPr="00BE2217" w:rsidR="00BE2217">
        <w:t>the requirements to provide cost share from non-federal sources differ according to the level of funding requested</w:t>
      </w:r>
      <w:r w:rsidRPr="00614F9C">
        <w:t>.</w:t>
      </w:r>
    </w:p>
    <w:tbl>
      <w:tblPr>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
      <w:tblGrid>
        <w:gridCol w:w="2165"/>
        <w:gridCol w:w="2430"/>
        <w:gridCol w:w="4670"/>
      </w:tblGrid>
      <w:tr w14:paraId="5395A45E" w14:textId="77777777" w:rsidTr="00773615">
        <w:tblPrEx>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Ex>
        <w:trPr>
          <w:trHeight w:val="422"/>
        </w:trPr>
        <w:tc>
          <w:tcPr>
            <w:tcW w:w="2165" w:type="dxa"/>
            <w:shd w:val="clear" w:color="auto" w:fill="F7FBFF"/>
            <w:vAlign w:val="center"/>
          </w:tcPr>
          <w:p w:rsidR="00B65522" w:rsidRPr="00C448FD" w:rsidP="00773615" w14:paraId="1B6A8275" w14:textId="77777777">
            <w:pPr>
              <w:pStyle w:val="StrongTableHeading"/>
            </w:pPr>
            <w:r w:rsidRPr="00C448FD">
              <w:t>Project Type</w:t>
            </w:r>
          </w:p>
        </w:tc>
        <w:tc>
          <w:tcPr>
            <w:tcW w:w="2430" w:type="dxa"/>
            <w:shd w:val="clear" w:color="auto" w:fill="F7FBFF"/>
            <w:vAlign w:val="center"/>
          </w:tcPr>
          <w:p w:rsidR="00B65522" w:rsidRPr="00C448FD" w:rsidP="00773615" w14:paraId="601B7035" w14:textId="77777777">
            <w:pPr>
              <w:pStyle w:val="StrongTableHeading"/>
            </w:pPr>
            <w:r w:rsidRPr="00C448FD">
              <w:t xml:space="preserve">Funding Level </w:t>
            </w:r>
          </w:p>
        </w:tc>
        <w:tc>
          <w:tcPr>
            <w:tcW w:w="4670" w:type="dxa"/>
            <w:shd w:val="clear" w:color="auto" w:fill="F7FBFF"/>
            <w:vAlign w:val="center"/>
          </w:tcPr>
          <w:p w:rsidR="00B65522" w:rsidRPr="00C448FD" w:rsidP="00773615" w14:paraId="17AC99D1" w14:textId="77777777">
            <w:pPr>
              <w:pStyle w:val="StrongTableHeading"/>
            </w:pPr>
            <w:r w:rsidRPr="00C448FD">
              <w:t xml:space="preserve">Cost Share Requirement </w:t>
            </w:r>
          </w:p>
        </w:tc>
      </w:tr>
      <w:tr w14:paraId="2886B1DE" w14:textId="77777777" w:rsidTr="00773615">
        <w:tblPrEx>
          <w:tblW w:w="9265" w:type="dxa"/>
          <w:tblInd w:w="85" w:type="dxa"/>
          <w:tblCellMar>
            <w:top w:w="134" w:type="dxa"/>
            <w:left w:w="94" w:type="dxa"/>
            <w:right w:w="102" w:type="dxa"/>
          </w:tblCellMar>
          <w:tblLook w:val="04A0"/>
        </w:tblPrEx>
        <w:trPr>
          <w:trHeight w:val="422"/>
        </w:trPr>
        <w:tc>
          <w:tcPr>
            <w:tcW w:w="2165" w:type="dxa"/>
            <w:vAlign w:val="center"/>
          </w:tcPr>
          <w:p w:rsidR="00B65522" w:rsidRPr="00863EA4" w:rsidP="00773615" w14:paraId="2ECF81E4" w14:textId="77777777">
            <w:pPr>
              <w:pStyle w:val="TableHeaderRow"/>
            </w:pPr>
            <w:r w:rsidRPr="00863EA4">
              <w:t>Small Project</w:t>
            </w:r>
          </w:p>
        </w:tc>
        <w:tc>
          <w:tcPr>
            <w:tcW w:w="2430" w:type="dxa"/>
            <w:vAlign w:val="center"/>
          </w:tcPr>
          <w:p w:rsidR="00B65522" w:rsidRPr="00C448FD" w14:paraId="69B6D633" w14:textId="77777777">
            <w:r w:rsidRPr="00C448FD">
              <w:t xml:space="preserve">$5,000 - $25,000 </w:t>
            </w:r>
          </w:p>
        </w:tc>
        <w:tc>
          <w:tcPr>
            <w:tcW w:w="4670" w:type="dxa"/>
            <w:vAlign w:val="center"/>
          </w:tcPr>
          <w:p w:rsidR="00B65522" w:rsidRPr="00C448FD" w14:paraId="26446295" w14:textId="77777777">
            <w:r w:rsidRPr="00C448FD">
              <w:t>Cost share is not required.</w:t>
            </w:r>
          </w:p>
        </w:tc>
      </w:tr>
      <w:tr w14:paraId="51B61C33" w14:textId="77777777" w:rsidTr="00773615">
        <w:tblPrEx>
          <w:tblW w:w="9265" w:type="dxa"/>
          <w:tblInd w:w="85" w:type="dxa"/>
          <w:tblCellMar>
            <w:top w:w="134" w:type="dxa"/>
            <w:left w:w="94" w:type="dxa"/>
            <w:right w:w="102" w:type="dxa"/>
          </w:tblCellMar>
          <w:tblLook w:val="04A0"/>
        </w:tblPrEx>
        <w:trPr>
          <w:trHeight w:val="1090"/>
        </w:trPr>
        <w:tc>
          <w:tcPr>
            <w:tcW w:w="2165" w:type="dxa"/>
            <w:vAlign w:val="center"/>
          </w:tcPr>
          <w:p w:rsidR="00B65522" w:rsidRPr="00863EA4" w:rsidP="00773615" w14:paraId="52624CEA" w14:textId="77777777">
            <w:pPr>
              <w:pStyle w:val="TableHeaderRow"/>
            </w:pPr>
            <w:r w:rsidRPr="00863EA4">
              <w:t>Large Project</w:t>
            </w:r>
          </w:p>
        </w:tc>
        <w:tc>
          <w:tcPr>
            <w:tcW w:w="2430" w:type="dxa"/>
            <w:vAlign w:val="center"/>
          </w:tcPr>
          <w:p w:rsidR="00B65522" w:rsidRPr="00C448FD" w14:paraId="202DA0D9" w14:textId="77777777">
            <w:r w:rsidRPr="00C448FD">
              <w:t xml:space="preserve">$25,001 - $75,000 </w:t>
            </w:r>
          </w:p>
        </w:tc>
        <w:tc>
          <w:tcPr>
            <w:tcW w:w="4670" w:type="dxa"/>
            <w:vAlign w:val="center"/>
          </w:tcPr>
          <w:p w:rsidR="00B65522" w:rsidRPr="00C448FD" w14:paraId="118077A2" w14:textId="77777777">
            <w:r w:rsidRPr="00C448FD">
              <w:t>At least 1:1 cost share from non-federal sources is required.</w:t>
            </w:r>
          </w:p>
          <w:p w:rsidR="00B65522" w:rsidRPr="00C448FD" w14:paraId="087A2A51" w14:textId="3D483B31">
            <w:pPr>
              <w:ind w:left="14" w:hanging="14"/>
            </w:pPr>
            <w:r w:rsidRPr="00863EA4">
              <w:rPr>
                <w:b/>
                <w:bCs/>
                <w:i/>
                <w:iCs/>
              </w:rPr>
              <w:t>Note</w:t>
            </w:r>
            <w:r w:rsidRPr="33326563">
              <w:rPr>
                <w:i/>
                <w:iCs/>
              </w:rPr>
              <w:t xml:space="preserve">: If you do not include at least 1:1 cost share on the IMLS Budget Form, </w:t>
            </w:r>
            <w:r w:rsidR="00773615">
              <w:rPr>
                <w:i/>
                <w:iCs/>
              </w:rPr>
              <w:t xml:space="preserve">we may reject your application </w:t>
            </w:r>
            <w:r w:rsidRPr="33326563">
              <w:rPr>
                <w:i/>
                <w:iCs/>
              </w:rPr>
              <w:t xml:space="preserve">from further consideration. </w:t>
            </w:r>
          </w:p>
        </w:tc>
      </w:tr>
    </w:tbl>
    <w:p w:rsidR="009642D6" w:rsidRPr="00614F9C" w:rsidP="009642D6" w14:paraId="00AFFE45" w14:textId="73904013">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621A1782">
      <w:r>
        <w:rPr>
          <w:noProof/>
        </w:rPr>
        <mc:AlternateContent>
          <mc:Choice Requires="wpg">
            <w:drawing>
              <wp:anchor distT="0" distB="0" distL="114300" distR="114300" simplePos="0" relativeHeight="251731968" behindDoc="0" locked="0" layoutInCell="1" allowOverlap="1">
                <wp:simplePos x="0" y="0"/>
                <wp:positionH relativeFrom="column">
                  <wp:posOffset>4238625</wp:posOffset>
                </wp:positionH>
                <wp:positionV relativeFrom="paragraph">
                  <wp:posOffset>5588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9" alt="&quot;&quot;" style="width:145.5pt;height:63pt;margin-top:4.4pt;margin-left:333.75pt;position:absolute;z-index:251732992" coordsize="18478,8001">
                <v:rect id="_x0000_s1040"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857;mso-wrap-style:square;position:absolute;top:1143;visibility:visible">
                  <v:imagedata r:id="rId50" o:title="Information with solid fill"/>
                </v:shape>
                <w10:wrap type="square"/>
              </v:group>
            </w:pict>
          </mc:Fallback>
        </mc:AlternateContent>
      </w:r>
      <w:r w:rsidR="00D8496B">
        <w:t xml:space="preserve">Cost share is an eligibility criterion and is not considered in </w:t>
      </w:r>
      <w:r w:rsidR="008F5024">
        <w:t>peer</w:t>
      </w:r>
      <w:r w:rsidR="00D8496B">
        <w:t xml:space="preserve"> review of applications.</w:t>
      </w:r>
    </w:p>
    <w:p w:rsidR="0072352F" w:rsidP="0072352F" w14:paraId="7E98F6FA" w14:textId="6092281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p w:rsidR="00735D27" w:rsidP="00387C8B" w14:paraId="7DFF8D3D" w14:textId="77777777"/>
    <w:p w:rsidR="00521918" w:rsidRPr="005C4F90" w:rsidP="00C10168" w14:paraId="3FFEB807" w14:textId="76FF7E70">
      <w:pPr>
        <w:pStyle w:val="Heading2"/>
      </w:pPr>
      <w:bookmarkStart w:id="27" w:name="_Toc168499986"/>
      <w:bookmarkStart w:id="28" w:name="_Toc169253324"/>
      <w:r w:rsidRPr="005C4F90">
        <w:t>Program Description</w:t>
      </w:r>
      <w:bookmarkEnd w:id="9"/>
      <w:bookmarkEnd w:id="10"/>
      <w:bookmarkEnd w:id="11"/>
      <w:bookmarkEnd w:id="27"/>
      <w:bookmarkEnd w:id="28"/>
    </w:p>
    <w:p w:rsidR="00A03F4F" w:rsidRPr="00A65AC7" w:rsidP="009C22CE" w14:paraId="0276B827" w14:textId="4D18D428">
      <w:pPr>
        <w:pStyle w:val="Heading3"/>
      </w:pPr>
      <w:bookmarkStart w:id="29" w:name="_Summary_Information"/>
      <w:bookmarkStart w:id="30" w:name="_Toc164071123"/>
      <w:bookmarkStart w:id="31" w:name="_Toc168499987"/>
      <w:bookmarkEnd w:id="29"/>
      <w:r w:rsidRPr="00A65AC7">
        <w:t xml:space="preserve">Agency </w:t>
      </w:r>
      <w:r w:rsidRPr="00A65AC7" w:rsidR="00064495">
        <w:t>Mission, Goals, and Objectives</w:t>
      </w:r>
      <w:bookmarkEnd w:id="30"/>
      <w:bookmarkEnd w:id="31"/>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4BEB3904">
      <w:pPr>
        <w:spacing w:before="240" w:line="269" w:lineRule="auto"/>
      </w:pPr>
      <w:r w:rsidRPr="00004F98">
        <w:t xml:space="preserve">The </w:t>
      </w:r>
      <w:r w:rsidR="007761A8">
        <w:t>Inspire!</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1">
        <w:r w:rsidRPr="0DFB2C32" w:rsidR="00D06E46">
          <w:rPr>
            <w:rStyle w:val="Hyperlink"/>
          </w:rPr>
          <w:t>20 U.S.C. §9101</w:t>
        </w:r>
      </w:hyperlink>
      <w:r w:rsidR="00D06E46">
        <w:t xml:space="preserve"> et seq.; </w:t>
      </w:r>
      <w:r w:rsidR="00CB4BB6">
        <w:t>in particular</w:t>
      </w:r>
      <w:r w:rsidR="00036963">
        <w:t xml:space="preserve"> </w:t>
      </w:r>
      <w:r w:rsidR="00363914">
        <w:t xml:space="preserve">§ 9173 (Museum services activities). </w:t>
      </w:r>
      <w:r w:rsidRPr="00DC0E36" w:rsidR="0078733B">
        <w:t xml:space="preserve">Each award that </w:t>
      </w:r>
      <w:r w:rsidR="00502FE4">
        <w:t>we make</w:t>
      </w:r>
      <w:r w:rsidRPr="00DC0E36" w:rsidR="0078733B">
        <w:t xml:space="preserve"> through </w:t>
      </w:r>
      <w:r w:rsidRPr="00DC0E36" w:rsidR="00CD4D1C">
        <w:t xml:space="preserve">the </w:t>
      </w:r>
      <w:r w:rsidR="007761A8">
        <w:t>Inspire!</w:t>
      </w:r>
      <w:r w:rsidRPr="00DC0E36" w:rsidR="00565333">
        <w:t xml:space="preserve"> </w:t>
      </w:r>
      <w:r w:rsidR="54288C0C">
        <w:t>p</w:t>
      </w:r>
      <w:r w:rsidRPr="00DC0E36" w:rsidR="00CD4D1C">
        <w:t>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1422E71C">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4" w:history="1">
        <w:r w:rsidRPr="003A542D" w:rsidR="00E66252">
          <w:rPr>
            <w:rStyle w:val="Hyperlink"/>
          </w:rPr>
          <w:t xml:space="preserve">Search awards made through </w:t>
        </w:r>
        <w:r>
          <w:rPr>
            <w:rStyle w:val="Hyperlink"/>
          </w:rPr>
          <w:t xml:space="preserve">the </w:t>
        </w:r>
        <w:r w:rsidR="007761A8">
          <w:rPr>
            <w:rStyle w:val="Hyperlink"/>
          </w:rPr>
          <w:t>Inspire!</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20A58714">
      <w:pPr>
        <w:pStyle w:val="Heading3"/>
      </w:pPr>
      <w:bookmarkStart w:id="32" w:name="_A2._Laura_Bush"/>
      <w:bookmarkStart w:id="33" w:name="_Laura_Bush_21st"/>
      <w:bookmarkStart w:id="34" w:name="_LB21_Program_Goals"/>
      <w:bookmarkStart w:id="35" w:name="_ALHC_Program_Goals"/>
      <w:bookmarkStart w:id="36" w:name="_ME_Program_Goals"/>
      <w:bookmarkStart w:id="37" w:name="_Toc164071124"/>
      <w:bookmarkStart w:id="38" w:name="_Toc168499988"/>
      <w:bookmarkEnd w:id="32"/>
      <w:bookmarkEnd w:id="33"/>
      <w:bookmarkEnd w:id="34"/>
      <w:bookmarkEnd w:id="35"/>
      <w:bookmarkEnd w:id="36"/>
      <w:r>
        <w:t>Inspire!</w:t>
      </w:r>
      <w:r w:rsidRPr="00FC2B43" w:rsidR="00CD4D1C">
        <w:t xml:space="preserve"> Program</w:t>
      </w:r>
      <w:r w:rsidRPr="00FC2B43">
        <w:t xml:space="preserve"> Goal and Objectives</w:t>
      </w:r>
      <w:bookmarkEnd w:id="37"/>
      <w:bookmarkEnd w:id="38"/>
    </w:p>
    <w:p w:rsidR="00AC60B9" w:rsidP="00C263DB" w14:paraId="12C7C32B" w14:textId="460B5702">
      <w:r w:rsidRPr="078D2648">
        <w:t>Reflecting IMLS’s agency-level goals,</w:t>
      </w:r>
      <w:r w:rsidR="00E823E5">
        <w:t xml:space="preserve"> </w:t>
      </w:r>
      <w:r w:rsidR="007761A8">
        <w:t>Inspire!</w:t>
      </w:r>
      <w:r w:rsidR="007A48DA">
        <w:t xml:space="preserve"> </w:t>
      </w:r>
      <w:r w:rsidRPr="078D2648">
        <w:rPr>
          <w:rFonts w:eastAsia="Franklin Gothic Book" w:cs="Franklin Gothic Book"/>
        </w:rPr>
        <w:t xml:space="preserve">has </w:t>
      </w:r>
      <w:r w:rsidR="008A13CC">
        <w:rPr>
          <w:rFonts w:eastAsia="Franklin Gothic Book" w:cs="Franklin Gothic Book"/>
        </w:rPr>
        <w:t>on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goal and</w:t>
      </w:r>
      <w:r w:rsidR="006363FD">
        <w:rPr>
          <w:rFonts w:eastAsia="Franklin Gothic Book" w:cs="Franklin Gothic Book"/>
        </w:rPr>
        <w:t xml:space="preserve"> 3</w:t>
      </w:r>
      <w:r w:rsidR="008A13CC">
        <w:rPr>
          <w:rFonts w:eastAsia="Franklin Gothic Book" w:cs="Franklin Gothic Book"/>
        </w:rPr>
        <w:t xml:space="preserve"> associated</w:t>
      </w:r>
      <w:r w:rsidR="00CA2498">
        <w:rPr>
          <w:rFonts w:eastAsia="Franklin Gothic Book" w:cs="Franklin Gothic Book"/>
        </w:rPr>
        <w:t xml:space="preserve"> </w:t>
      </w:r>
      <w:r w:rsidRPr="078D2648">
        <w:rPr>
          <w:rFonts w:eastAsia="Franklin Gothic Book" w:cs="Franklin Gothic Book"/>
        </w:rPr>
        <w:t xml:space="preserve">objectives. </w:t>
      </w:r>
      <w:r w:rsidR="00915467">
        <w:rPr>
          <w:rFonts w:eastAsia="Franklin Gothic Book" w:cs="Franklin Gothic Book"/>
        </w:rPr>
        <w:t>You</w:t>
      </w:r>
      <w:r w:rsidR="003F6F49">
        <w:rPr>
          <w:rFonts w:eastAsia="Franklin Gothic Book" w:cs="Franklin Gothic Book"/>
        </w:rPr>
        <w:t xml:space="preserve"> should align your</w:t>
      </w:r>
      <w:r w:rsidRPr="078D2648">
        <w:t xml:space="preserve"> proposed project</w:t>
      </w:r>
      <w:r w:rsidR="00915467">
        <w:t xml:space="preserve"> </w:t>
      </w:r>
      <w:r w:rsidR="008A13CC">
        <w:t>with the program goal</w:t>
      </w:r>
      <w:r w:rsidR="00D2313C">
        <w:t xml:space="preserve"> and</w:t>
      </w:r>
      <w:r w:rsidRPr="078D2648">
        <w:t xml:space="preserve"> one of the associated objectives</w:t>
      </w:r>
      <w:r w:rsidR="007C4B18">
        <w:t>,</w:t>
      </w:r>
      <w:r w:rsidR="003F6F49">
        <w:t xml:space="preserve"> and</w:t>
      </w:r>
      <w:r w:rsidR="00065C16">
        <w:t xml:space="preserve"> clearly identify your </w:t>
      </w:r>
      <w:r w:rsidRPr="078D2648">
        <w:t>choice</w:t>
      </w:r>
      <w:r w:rsidR="00D2313C">
        <w:t xml:space="preserve"> </w:t>
      </w:r>
      <w:r w:rsidRPr="078D2648">
        <w:t xml:space="preserve">in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4E7BE1" w14:paraId="19A09633" w14:textId="2DF824D7">
            <w:pPr>
              <w:pStyle w:val="Sectionintrotext"/>
              <w:rPr>
                <w:b/>
                <w:color w:val="4472C4" w:themeColor="accent5"/>
                <w:sz w:val="40"/>
                <w:szCs w:val="40"/>
              </w:rPr>
            </w:pPr>
            <w:r>
              <w:rPr>
                <w:b/>
                <w:bCs/>
                <w:color w:val="1F3864" w:themeColor="accent5" w:themeShade="80"/>
                <w:sz w:val="40"/>
                <w:szCs w:val="40"/>
              </w:rPr>
              <w:t>Inspire!</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Goal</w:t>
            </w:r>
            <w:r w:rsidR="00F5618E">
              <w:rPr>
                <w:b/>
                <w:bCs/>
                <w:color w:val="1F3864" w:themeColor="accent5" w:themeShade="80"/>
                <w:sz w:val="40"/>
                <w:szCs w:val="40"/>
              </w:rPr>
              <w:t>:</w:t>
            </w:r>
            <w:r w:rsidR="00800934">
              <w:rPr>
                <w:b/>
                <w:bCs/>
                <w:color w:val="1F3864" w:themeColor="accent5" w:themeShade="80"/>
                <w:sz w:val="40"/>
                <w:szCs w:val="40"/>
              </w:rPr>
              <w:t xml:space="preserve"> </w:t>
            </w:r>
            <w:r w:rsidR="00E1766E">
              <w:br/>
            </w:r>
            <w:r w:rsidRPr="001368D1" w:rsidR="00E1766E">
              <w:rPr>
                <w:color w:val="4472C4" w:themeColor="accent5"/>
                <w:sz w:val="40"/>
                <w:szCs w:val="40"/>
              </w:rPr>
              <w:t>Build the capacity of small museums to provide museum services to their communitie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015C20D5">
            <w:pPr>
              <w:keepNext/>
              <w:spacing w:line="240" w:lineRule="auto"/>
              <w:rPr>
                <w:b/>
                <w:color w:val="1F3864" w:themeColor="accent5" w:themeShade="80"/>
                <w:sz w:val="28"/>
                <w:szCs w:val="22"/>
              </w:rPr>
            </w:pPr>
            <w:r w:rsidRPr="004E7BE1">
              <w:rPr>
                <w:b/>
                <w:color w:val="1F3864" w:themeColor="accent5" w:themeShade="80"/>
                <w:sz w:val="28"/>
                <w:szCs w:val="22"/>
              </w:rPr>
              <w:t>Objective 1</w:t>
            </w:r>
            <w:r w:rsidR="00E1766E">
              <w:rPr>
                <w:b/>
                <w:color w:val="1F3864" w:themeColor="accent5" w:themeShade="80"/>
                <w:sz w:val="28"/>
                <w:szCs w:val="22"/>
              </w:rPr>
              <w:t>, Lifelong Learning</w:t>
            </w:r>
          </w:p>
          <w:p w:rsidR="00601A49" w:rsidRPr="00601A49" w:rsidP="00ED4802" w14:paraId="25A52BE4" w14:textId="07BBC29E">
            <w:r w:rsidRPr="17F87FA6">
              <w:rPr>
                <w:rStyle w:val="normaltextrun"/>
                <w:rFonts w:cs="Calibri"/>
              </w:rPr>
              <w:t>Support the development of experiential cross-disciplinary learning experiences in small museums</w:t>
            </w:r>
            <w:r>
              <w:rPr>
                <w:rStyle w:val="normaltextrun"/>
                <w:rFonts w:cs="Calibri"/>
              </w:rPr>
              <w:t>.</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3B77FE64" w14:textId="5DF518C2">
            <w:pPr>
              <w:keepNext/>
              <w:spacing w:line="240" w:lineRule="auto"/>
              <w:rPr>
                <w:b/>
                <w:color w:val="1F3864" w:themeColor="accent5" w:themeShade="80"/>
                <w:sz w:val="28"/>
                <w:szCs w:val="22"/>
              </w:rPr>
            </w:pPr>
            <w:r w:rsidRPr="001F2F84">
              <w:rPr>
                <w:b/>
                <w:color w:val="1F3864" w:themeColor="accent5" w:themeShade="80"/>
                <w:sz w:val="28"/>
                <w:szCs w:val="22"/>
              </w:rPr>
              <w:t>Objective 2</w:t>
            </w:r>
            <w:r w:rsidR="009569DF">
              <w:rPr>
                <w:b/>
                <w:color w:val="1F3864" w:themeColor="accent5" w:themeShade="80"/>
                <w:sz w:val="28"/>
                <w:szCs w:val="22"/>
              </w:rPr>
              <w:t>, Institutional Capacity</w:t>
            </w:r>
          </w:p>
          <w:p w:rsidR="00601A49" w:rsidRPr="003E1796" w:rsidP="003E1796" w14:paraId="60715110" w14:textId="094C57FA">
            <w:pPr>
              <w:spacing w:line="240" w:lineRule="auto"/>
              <w:rPr>
                <w:b/>
                <w:bCs/>
              </w:rPr>
            </w:pPr>
            <w:r w:rsidRPr="53EFEA3E">
              <w:rPr>
                <w:rStyle w:val="normaltextrun"/>
                <w:rFonts w:cs="Calibri"/>
              </w:rPr>
              <w:t>Support the institutional capacity of small</w:t>
            </w:r>
            <w:r>
              <w:rPr>
                <w:rStyle w:val="normaltextrun"/>
                <w:rFonts w:cs="Calibri"/>
              </w:rPr>
              <w:t xml:space="preserve"> </w:t>
            </w:r>
            <w:r w:rsidRPr="53EFEA3E">
              <w:rPr>
                <w:rStyle w:val="normaltextrun"/>
                <w:rFonts w:cs="Calibri"/>
              </w:rPr>
              <w:t xml:space="preserve">museums. </w:t>
            </w:r>
          </w:p>
        </w:tc>
      </w:tr>
      <w:tr w14:paraId="6076DDCB"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92382D" w14:paraId="674CF9B8" w14:textId="77777777">
            <w:pPr>
              <w:keepNext/>
              <w:spacing w:line="240" w:lineRule="auto"/>
              <w:rPr>
                <w:b/>
                <w:color w:val="1F3864" w:themeColor="accent5" w:themeShade="80"/>
                <w:sz w:val="28"/>
                <w:szCs w:val="22"/>
              </w:rPr>
            </w:pPr>
            <w:r>
              <w:rPr>
                <w:b/>
                <w:color w:val="1F3864" w:themeColor="accent5" w:themeShade="80"/>
                <w:sz w:val="28"/>
                <w:szCs w:val="22"/>
              </w:rPr>
              <w:t>Objective 3, Collections Stewardship and Access</w:t>
            </w:r>
          </w:p>
          <w:p w:rsidR="0092382D" w:rsidRPr="001E7126" w:rsidP="001E7126" w14:paraId="5D4CA586" w14:textId="3E4D8E62">
            <w:pPr>
              <w:spacing w:line="240" w:lineRule="auto"/>
              <w:ind w:left="360" w:hanging="360"/>
            </w:pPr>
            <w:r w:rsidRPr="001E7126">
              <w:rPr>
                <w:rStyle w:val="normaltextrun"/>
                <w:rFonts w:cs="Calibri"/>
              </w:rPr>
              <w:t>Support the management and care of collections in small museums.</w:t>
            </w:r>
            <w:r w:rsidRPr="001E7126">
              <w:rPr>
                <w:rStyle w:val="eop"/>
                <w:rFonts w:cs="Calibri"/>
              </w:rPr>
              <w:t> </w:t>
            </w:r>
          </w:p>
        </w:tc>
      </w:tr>
    </w:tbl>
    <w:p w:rsidR="00666943" w:rsidP="0049672E" w14:paraId="29AD15CC" w14:textId="77777777">
      <w:pPr>
        <w:rPr>
          <w:rFonts w:eastAsia="Franklin Gothic Book" w:cstheme="minorBidi"/>
        </w:rPr>
      </w:pPr>
      <w:r w:rsidRPr="33326563">
        <w:rPr>
          <w:rFonts w:eastAsia="Franklin Gothic Book" w:cstheme="minorBidi"/>
        </w:rPr>
        <w:t>Projects may involve, but are not limited to, activities such as</w:t>
      </w:r>
      <w:r>
        <w:rPr>
          <w:rFonts w:eastAsia="Franklin Gothic Book" w:cstheme="minorBidi"/>
        </w:rPr>
        <w:t>:</w:t>
      </w:r>
      <w:r w:rsidRPr="33326563">
        <w:rPr>
          <w:rFonts w:eastAsia="Franklin Gothic Book" w:cstheme="minorBidi"/>
        </w:rPr>
        <w:t xml:space="preserve"> </w:t>
      </w:r>
    </w:p>
    <w:p w:rsidR="00666943" w:rsidRPr="00666943" w:rsidP="00666943" w14:paraId="0945F6BF" w14:textId="77777777">
      <w:pPr>
        <w:pStyle w:val="ListParagraph"/>
        <w:numPr>
          <w:ilvl w:val="0"/>
          <w:numId w:val="80"/>
        </w:numPr>
        <w:rPr>
          <w:rFonts w:eastAsia="Franklin Gothic Book" w:cstheme="minorBidi"/>
        </w:rPr>
      </w:pPr>
      <w:r w:rsidRPr="00666943">
        <w:rPr>
          <w:rFonts w:eastAsia="Franklin Gothic Book" w:cstheme="minorBidi"/>
        </w:rPr>
        <w:t xml:space="preserve">educational programming for all ages; </w:t>
      </w:r>
    </w:p>
    <w:p w:rsidR="00666943" w:rsidRPr="00666943" w:rsidP="00666943" w14:paraId="3739B363" w14:textId="77777777">
      <w:pPr>
        <w:pStyle w:val="ListParagraph"/>
        <w:numPr>
          <w:ilvl w:val="0"/>
          <w:numId w:val="80"/>
        </w:numPr>
        <w:rPr>
          <w:rFonts w:eastAsia="Franklin Gothic Book" w:cstheme="minorBidi"/>
        </w:rPr>
      </w:pPr>
      <w:r w:rsidRPr="00666943">
        <w:rPr>
          <w:rFonts w:eastAsia="Franklin Gothic Book" w:cstheme="minorBidi"/>
        </w:rPr>
        <w:t xml:space="preserve">exhibition development, design, fabrication, and interpretation; </w:t>
      </w:r>
    </w:p>
    <w:p w:rsidR="00666943" w:rsidRPr="00666943" w:rsidP="00666943" w14:paraId="00F338FB" w14:textId="77777777">
      <w:pPr>
        <w:pStyle w:val="ListParagraph"/>
        <w:numPr>
          <w:ilvl w:val="0"/>
          <w:numId w:val="80"/>
        </w:numPr>
        <w:rPr>
          <w:rFonts w:eastAsia="Franklin Gothic Book" w:cstheme="minorBidi"/>
        </w:rPr>
      </w:pPr>
      <w:r w:rsidRPr="00666943">
        <w:rPr>
          <w:rFonts w:eastAsia="Franklin Gothic Book" w:cstheme="minorBidi"/>
        </w:rPr>
        <w:t xml:space="preserve">digital media and technology enhancements; </w:t>
      </w:r>
    </w:p>
    <w:p w:rsidR="00666943" w:rsidRPr="00666943" w:rsidP="00666943" w14:paraId="6D62D0F1" w14:textId="77777777">
      <w:pPr>
        <w:pStyle w:val="ListParagraph"/>
        <w:numPr>
          <w:ilvl w:val="0"/>
          <w:numId w:val="80"/>
        </w:numPr>
        <w:rPr>
          <w:rFonts w:eastAsia="Franklin Gothic Book" w:cstheme="minorBidi"/>
        </w:rPr>
      </w:pPr>
      <w:r w:rsidRPr="00666943">
        <w:rPr>
          <w:rFonts w:eastAsia="Franklin Gothic Book" w:cstheme="minorBidi"/>
        </w:rPr>
        <w:t xml:space="preserve">institutional planning and policy development; </w:t>
      </w:r>
    </w:p>
    <w:p w:rsidR="00666943" w:rsidRPr="00666943" w:rsidP="00666943" w14:paraId="1DC36C97" w14:textId="77777777">
      <w:pPr>
        <w:pStyle w:val="ListParagraph"/>
        <w:numPr>
          <w:ilvl w:val="0"/>
          <w:numId w:val="80"/>
        </w:numPr>
        <w:rPr>
          <w:rFonts w:eastAsia="Franklin Gothic Book" w:cstheme="minorBidi"/>
        </w:rPr>
      </w:pPr>
      <w:r w:rsidRPr="00666943">
        <w:rPr>
          <w:rFonts w:eastAsia="Franklin Gothic Book" w:cstheme="minorBidi"/>
        </w:rPr>
        <w:t xml:space="preserve">professional training, internships, and mentorships; </w:t>
      </w:r>
    </w:p>
    <w:p w:rsidR="00666943" w:rsidRPr="00666943" w:rsidP="00666943" w14:paraId="4FC0BA7F" w14:textId="77777777">
      <w:pPr>
        <w:pStyle w:val="ListParagraph"/>
        <w:numPr>
          <w:ilvl w:val="0"/>
          <w:numId w:val="80"/>
        </w:numPr>
        <w:rPr>
          <w:rFonts w:eastAsia="Franklin Gothic Book" w:cstheme="minorBidi"/>
        </w:rPr>
      </w:pPr>
      <w:r w:rsidRPr="00666943">
        <w:rPr>
          <w:rFonts w:eastAsia="Franklin Gothic Book" w:cstheme="minorBidi"/>
        </w:rPr>
        <w:t xml:space="preserve">collections information management, research, and planning; </w:t>
      </w:r>
    </w:p>
    <w:p w:rsidR="00666943" w:rsidRPr="00666943" w:rsidP="00666943" w14:paraId="1D870FEA" w14:textId="77777777">
      <w:pPr>
        <w:pStyle w:val="ListParagraph"/>
        <w:numPr>
          <w:ilvl w:val="0"/>
          <w:numId w:val="80"/>
        </w:numPr>
        <w:rPr>
          <w:rFonts w:eastAsia="Franklin Gothic Book" w:cstheme="minorBidi"/>
        </w:rPr>
      </w:pPr>
      <w:r w:rsidRPr="00666943">
        <w:rPr>
          <w:rFonts w:eastAsia="Franklin Gothic Book" w:cstheme="minorBidi"/>
        </w:rPr>
        <w:t xml:space="preserve">digitization and digital asset management; and </w:t>
      </w:r>
    </w:p>
    <w:p w:rsidR="0049672E" w:rsidRPr="00666943" w:rsidP="00666943" w14:paraId="156D7ABB" w14:textId="01B1D00C">
      <w:pPr>
        <w:pStyle w:val="ListParagraph"/>
        <w:numPr>
          <w:ilvl w:val="0"/>
          <w:numId w:val="80"/>
        </w:numPr>
        <w:rPr>
          <w:u w:val="single"/>
        </w:rPr>
      </w:pPr>
      <w:hyperlink w:anchor="_Access_to_Work">
        <w:r w:rsidRPr="00666943">
          <w:rPr>
            <w:rStyle w:val="Hyperlink"/>
            <w:rFonts w:eastAsia="Franklin Gothic Book" w:cstheme="minorBidi"/>
          </w:rPr>
          <w:t>conservation surveys</w:t>
        </w:r>
      </w:hyperlink>
      <w:r w:rsidRPr="00666943">
        <w:rPr>
          <w:rFonts w:eastAsia="Franklin Gothic Book" w:cstheme="minorBidi"/>
        </w:rPr>
        <w:t>, treatments, and environmental improvements.</w:t>
      </w:r>
    </w:p>
    <w:p w:rsidR="0049672E" w:rsidRPr="00C448FD" w:rsidP="0049672E" w14:paraId="240A0AE3" w14:textId="2797ED8D">
      <w:hyperlink r:id="rId55" w:anchor="igsm" w:history="1">
        <w:r>
          <w:rPr>
            <w:rStyle w:val="Hyperlink"/>
          </w:rPr>
          <w:t>See samples of recently funded Inspire! Grants for Small Museums applications</w:t>
        </w:r>
      </w:hyperlink>
      <w:r w:rsidRPr="00C448FD">
        <w:t>.</w:t>
      </w:r>
    </w:p>
    <w:p w:rsidR="00A03F4F" w:rsidRPr="00427981" w:rsidP="005A2B2E" w14:paraId="7CC091A0" w14:textId="193B4B36">
      <w:pPr>
        <w:pStyle w:val="Heading3"/>
        <w:pageBreakBefore/>
      </w:pPr>
      <w:bookmarkStart w:id="39" w:name="_A3._Project_Types"/>
      <w:bookmarkStart w:id="40" w:name="_Project_Types"/>
      <w:bookmarkStart w:id="41" w:name="_Performance_Measures"/>
      <w:bookmarkStart w:id="42" w:name="_Toc164071126"/>
      <w:bookmarkStart w:id="43" w:name="_Toc168499989"/>
      <w:bookmarkStart w:id="44" w:name="_Hlk164164287"/>
      <w:bookmarkEnd w:id="39"/>
      <w:bookmarkEnd w:id="40"/>
      <w:bookmarkEnd w:id="41"/>
      <w:r w:rsidRPr="00427981">
        <w:t xml:space="preserve">Performance </w:t>
      </w:r>
      <w:r w:rsidRPr="00427981" w:rsidR="00A42510">
        <w:t>Measures</w:t>
      </w:r>
      <w:bookmarkEnd w:id="42"/>
      <w:bookmarkEnd w:id="43"/>
    </w:p>
    <w:bookmarkEnd w:id="44"/>
    <w:p w:rsidR="00E53535" w:rsidRPr="00004F98" w:rsidP="00F5457C" w14:paraId="3DED08D4" w14:textId="273BEFF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7761A8">
        <w:t>Inspire!</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3D81F166">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7761A8">
        <w:t>Inspire!</w:t>
      </w:r>
      <w:r w:rsidRPr="00D53A47" w:rsidR="00D53A47">
        <w:t xml:space="preserve"> program</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77959E8F">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2" alt="&quot;&quot;" style="width:167.25pt;height:93.75pt;margin-top:10.75pt;margin-left:278.3pt;position:absolute;z-index:251726848"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0"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5" w:name="_Funding_Restrictions_1"/>
      <w:bookmarkStart w:id="46" w:name="_Toc168499990"/>
      <w:bookmarkEnd w:id="45"/>
      <w:r w:rsidRPr="00427981">
        <w:t>Funding Restrictions</w:t>
      </w:r>
      <w:bookmarkEnd w:id="46"/>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4"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00E620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E62077" w:rsidRPr="00E62077" w:rsidP="00350AD4" w14:paraId="126F4C89" w14:textId="050489D3">
            <w:pPr>
              <w:pStyle w:val="Tabletext"/>
              <w:numPr>
                <w:ilvl w:val="0"/>
                <w:numId w:val="22"/>
              </w:numPr>
              <w:rPr>
                <w:szCs w:val="24"/>
              </w:rPr>
            </w:pPr>
            <w:r>
              <w:t xml:space="preserve">participant support costs </w:t>
            </w:r>
          </w:p>
          <w:p w:rsidR="006F55C3" w:rsidRPr="00F3067D" w:rsidP="00350AD4" w14:paraId="553BE09D" w14:textId="5946F69A">
            <w:pPr>
              <w:pStyle w:val="Tabletext"/>
              <w:numPr>
                <w:ilvl w:val="0"/>
                <w:numId w:val="22"/>
              </w:numPr>
              <w:rPr>
                <w:szCs w:val="24"/>
              </w:rPr>
            </w:pPr>
            <w:r>
              <w:t>equipment to improve collections storage and exhibit environments</w:t>
            </w:r>
          </w:p>
          <w:p w:rsidR="001675A0" w:rsidRPr="007D47FE" w:rsidP="00350AD4" w14:paraId="778EC5D7" w14:textId="77777777">
            <w:pPr>
              <w:pStyle w:val="Tabletext"/>
              <w:numPr>
                <w:ilvl w:val="0"/>
                <w:numId w:val="22"/>
              </w:numPr>
              <w:rPr>
                <w:szCs w:val="24"/>
              </w:rPr>
            </w:pPr>
            <w:r>
              <w:t>third-party costs</w:t>
            </w:r>
          </w:p>
          <w:p w:rsidR="001675A0" w:rsidRPr="007D47FE" w:rsidP="00350AD4" w14:paraId="3B48AFC2" w14:textId="77777777">
            <w:pPr>
              <w:pStyle w:val="Tabletext"/>
              <w:numPr>
                <w:ilvl w:val="0"/>
                <w:numId w:val="22"/>
              </w:numPr>
              <w:rPr>
                <w:szCs w:val="24"/>
              </w:rPr>
            </w:pPr>
            <w:r>
              <w:t>design and publication costs</w:t>
            </w:r>
          </w:p>
          <w:p w:rsidR="001675A0" w:rsidRPr="007D47FE" w:rsidP="00350AD4" w14:paraId="6E8B799E" w14:textId="77777777">
            <w:pPr>
              <w:pStyle w:val="Tabletext"/>
              <w:numPr>
                <w:ilvl w:val="0"/>
                <w:numId w:val="22"/>
              </w:numPr>
              <w:rPr>
                <w:szCs w:val="24"/>
              </w:rPr>
            </w:pPr>
            <w:r>
              <w:t>program evaluation</w:t>
            </w:r>
          </w:p>
          <w:p w:rsidR="001675A0" w:rsidRPr="007D47FE" w:rsidP="00350AD4" w14:paraId="77C5A1EC" w14:textId="77777777">
            <w:pPr>
              <w:pStyle w:val="Tabletext"/>
              <w:numPr>
                <w:ilvl w:val="0"/>
                <w:numId w:val="22"/>
              </w:numPr>
              <w:rPr>
                <w:szCs w:val="24"/>
              </w:rPr>
            </w:pPr>
            <w:r>
              <w:t>staff and volunteer training</w:t>
            </w:r>
          </w:p>
          <w:p w:rsidR="001675A0" w:rsidP="00350AD4" w14:paraId="73E1E0EE" w14:textId="77777777">
            <w:pPr>
              <w:pStyle w:val="Tabletext"/>
              <w:numPr>
                <w:ilvl w:val="0"/>
                <w:numId w:val="22"/>
              </w:numPr>
              <w:rPr>
                <w:szCs w:val="24"/>
              </w:rPr>
            </w:pPr>
            <w:r>
              <w:t>paid internships/fellowships</w:t>
            </w:r>
          </w:p>
          <w:p w:rsidR="001675A0" w:rsidRPr="007D47FE" w:rsidP="00350AD4" w14:paraId="3B7EF097" w14:textId="5FDF92C9">
            <w:pPr>
              <w:pStyle w:val="Tabletext"/>
              <w:numPr>
                <w:ilvl w:val="0"/>
                <w:numId w:val="22"/>
              </w:numPr>
              <w:rPr>
                <w:szCs w:val="24"/>
              </w:rPr>
            </w:pPr>
            <w:r>
              <w:t>stipends or honoraria for project advisors and participants</w:t>
            </w:r>
          </w:p>
          <w:p w:rsidR="001675A0" w:rsidRPr="00E62077" w:rsidP="00E62077" w14:paraId="36945C45" w14:textId="2C102EE6">
            <w:pPr>
              <w:pStyle w:val="Tabletext"/>
              <w:numPr>
                <w:ilvl w:val="0"/>
                <w:numId w:val="22"/>
              </w:numPr>
              <w:rPr>
                <w:sz w:val="26"/>
              </w:rPr>
            </w:pPr>
            <w:r>
              <w:t>indirect or overhead costs</w:t>
            </w:r>
          </w:p>
        </w:tc>
      </w:tr>
      <w:tr w14:paraId="1A6C72CC" w14:textId="77777777" w:rsidTr="00E620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7879E3E6">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3121BA" w:rsidP="003121BA" w14:paraId="77BED26D" w14:textId="77777777">
      <w:r>
        <w:rPr>
          <w:noProof/>
        </w:rPr>
        <mc:AlternateContent>
          <mc:Choice Requires="wpg">
            <w:drawing>
              <wp:anchor distT="0" distB="0" distL="114300" distR="114300" simplePos="0" relativeHeight="25173504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121BA" w:rsidP="003121BA" w14:textId="77777777">
                              <w:pPr>
                                <w:spacing w:before="0"/>
                                <w:ind w:left="720"/>
                                <w:rPr>
                                  <w:sz w:val="22"/>
                                  <w:szCs w:val="18"/>
                                </w:rPr>
                              </w:pPr>
                              <w:r>
                                <w:rPr>
                                  <w:sz w:val="22"/>
                                  <w:szCs w:val="18"/>
                                </w:rPr>
                                <w:t>Learn more:</w:t>
                              </w:r>
                              <w:r w:rsidRPr="00823A53">
                                <w:rPr>
                                  <w:sz w:val="22"/>
                                  <w:szCs w:val="18"/>
                                </w:rPr>
                                <w:t xml:space="preserve"> </w:t>
                              </w:r>
                            </w:p>
                            <w:p w:rsidR="003121BA" w:rsidP="003121BA" w14:textId="77777777">
                              <w:pPr>
                                <w:ind w:left="720"/>
                                <w:rPr>
                                  <w:sz w:val="22"/>
                                  <w:szCs w:val="18"/>
                                </w:rPr>
                              </w:pPr>
                              <w:hyperlink r:id="rId6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textId="77777777">
                              <w:pPr>
                                <w:ind w:left="720"/>
                                <w:rPr>
                                  <w:sz w:val="22"/>
                                  <w:szCs w:val="18"/>
                                </w:rPr>
                              </w:pPr>
                              <w:hyperlink r:id="rId7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36064" coordsize="23241,19621">
                <v:rect id="Rectangle 6" o:spid="_x0000_s1046" style="width:23241;height:19621;mso-wrap-style:square;position:absolute;visibility:visible;v-text-anchor:middle" fillcolor="#f7fbff" strokecolor="#33715b" strokeweight="1pt">
                  <v:textbox>
                    <w:txbxContent>
                      <w:p w:rsidR="003121BA" w:rsidP="003121BA" w14:paraId="08388CD6" w14:textId="77777777">
                        <w:pPr>
                          <w:spacing w:before="0"/>
                          <w:ind w:left="720"/>
                          <w:rPr>
                            <w:sz w:val="22"/>
                            <w:szCs w:val="18"/>
                          </w:rPr>
                        </w:pPr>
                        <w:r>
                          <w:rPr>
                            <w:sz w:val="22"/>
                            <w:szCs w:val="18"/>
                          </w:rPr>
                          <w:t>Learn more:</w:t>
                        </w:r>
                        <w:r w:rsidRPr="00823A53">
                          <w:rPr>
                            <w:sz w:val="22"/>
                            <w:szCs w:val="18"/>
                          </w:rPr>
                          <w:t xml:space="preserve"> </w:t>
                        </w:r>
                      </w:p>
                      <w:p w:rsidR="003121BA" w:rsidP="003121BA" w14:paraId="7C7FA0EA" w14:textId="77777777">
                        <w:pPr>
                          <w:ind w:left="720"/>
                          <w:rPr>
                            <w:sz w:val="22"/>
                            <w:szCs w:val="18"/>
                          </w:rPr>
                        </w:pPr>
                        <w:hyperlink r:id="rId6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paraId="474D3388" w14:textId="77777777">
                        <w:pPr>
                          <w:ind w:left="720"/>
                          <w:rPr>
                            <w:sz w:val="22"/>
                            <w:szCs w:val="18"/>
                          </w:rPr>
                        </w:pPr>
                        <w:hyperlink r:id="rId70"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3"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3121BA" w:rsidP="003121BA" w14:paraId="6E9BA09F"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79BA518">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7" w:name="_Toc168499991"/>
      <w:bookmarkStart w:id="48"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7"/>
      <w:r w:rsidRPr="00427981" w:rsidR="00641364">
        <w:t xml:space="preserve"> </w:t>
      </w:r>
      <w:bookmarkEnd w:id="48"/>
    </w:p>
    <w:p w:rsidR="00363914" w:rsidP="00363914" w14:paraId="74DF0CA7" w14:textId="76226DDE">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51"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r w:rsidR="00B0380E">
        <w:t>in particular,</w:t>
      </w:r>
      <w:r>
        <w:t xml:space="preserve"> </w:t>
      </w:r>
      <w:r w:rsidRPr="00B12D1D">
        <w:t>§ 9173 (Museum services activities).</w:t>
      </w:r>
    </w:p>
    <w:p w:rsidR="00A03F4F" w:rsidRPr="00004F98" w:rsidP="00B0380E" w14:paraId="79379896" w14:textId="32C2C3D2">
      <w:pPr>
        <w:spacing w:before="240"/>
        <w:ind w:right="576"/>
      </w:pPr>
      <w:r w:rsidRPr="00363914">
        <w:rPr>
          <w:b/>
          <w:bCs/>
        </w:rPr>
        <w:t>Regulations</w:t>
      </w:r>
      <w:r w:rsidRPr="00004F98">
        <w:rPr>
          <w:b/>
        </w:rPr>
        <w:t>:</w:t>
      </w:r>
      <w:r w:rsidRPr="00004F98">
        <w:t xml:space="preserve"> </w:t>
      </w:r>
      <w:hyperlink r:id="rId76"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7"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8"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39157E86" w14:textId="77777777">
      <w:r>
        <w:t>*</w:t>
      </w:r>
      <w:r w:rsidR="00FF49F5">
        <w:t>You can find t</w:t>
      </w:r>
      <w:r w:rsidRPr="00004F98" w:rsidR="00641364">
        <w:t xml:space="preserve">he Office of Management and Budget (OMB) guidance on Uniform Administrative Requirements, Cost Principles, and Audit Requirements for Federal Awards (Uniform Guidance) at </w:t>
      </w:r>
      <w:hyperlink r:id="rId79"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5536F9AE">
      <w:r w:rsidRPr="00303AA0">
        <w:rPr>
          <w:b/>
          <w:bCs/>
          <w:szCs w:val="24"/>
        </w:rPr>
        <w:t>Please note:</w:t>
      </w:r>
      <w:r>
        <w:rPr>
          <w:szCs w:val="24"/>
        </w:rPr>
        <w:t xml:space="preserve"> OMB has recently updated the Uniform Guidance (</w:t>
      </w:r>
      <w:hyperlink r:id="rId80" w:history="1">
        <w:r w:rsidRPr="00CE6410" w:rsidR="00CE6410">
          <w:rPr>
            <w:rStyle w:val="Hyperlink"/>
            <w:szCs w:val="24"/>
          </w:rPr>
          <w:t xml:space="preserve">see </w:t>
        </w:r>
        <w:r w:rsidRPr="00CE6410">
          <w:rPr>
            <w:rStyle w:val="Hyperlink"/>
            <w:szCs w:val="24"/>
          </w:rPr>
          <w:t>Uniform Guidance Revisions</w:t>
        </w:r>
      </w:hyperlink>
      <w:r>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64"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49" w:name="_Toc164071128"/>
      <w:bookmarkStart w:id="50" w:name="_Toc168499992"/>
      <w:r w:rsidRPr="00427981">
        <w:t>Equal Opportunity</w:t>
      </w:r>
      <w:bookmarkEnd w:id="49"/>
      <w:bookmarkEnd w:id="50"/>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1" w:history="1">
        <w:r w:rsidRPr="00427981">
          <w:rPr>
            <w:rStyle w:val="Hyperlink"/>
          </w:rPr>
          <w:t>CivilRi</w:t>
        </w:r>
        <w:bookmarkStart w:id="51" w:name="_Hlt160098829"/>
        <w:bookmarkEnd w:id="51"/>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2"/>
          <w:footerReference w:type="default" r:id="rId83"/>
          <w:headerReference w:type="first" r:id="rId84"/>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5"/>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621376"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7"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169253325"/>
      <w:bookmarkEnd w:id="57"/>
      <w:r>
        <w:t>Prepare and Submit Your Application</w:t>
      </w:r>
      <w:bookmarkEnd w:id="58"/>
    </w:p>
    <w:p w:rsidR="004145DF" w:rsidP="00FD1BB6" w14:paraId="4E7E1939" w14:textId="77777777">
      <w:pPr>
        <w:pStyle w:val="Sectionintrotext"/>
      </w:pPr>
    </w:p>
    <w:p w:rsidR="00DE40EC" w:rsidP="00FD1BB6" w14:paraId="49AF04C0"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DE40EC" w:rsidP="00247CFC" w14:paraId="5A56178F" w14:textId="66DA325C">
      <w:pPr>
        <w:pStyle w:val="TOC2"/>
        <w:rPr>
          <w:rFonts w:asciiTheme="minorHAnsi" w:hAnsiTheme="minorHAnsi" w:cstheme="minorBidi"/>
          <w:noProof/>
          <w:color w:val="auto"/>
          <w:kern w:val="2"/>
          <w:szCs w:val="24"/>
          <w14:ligatures w14:val="standardContextual"/>
        </w:rPr>
      </w:pPr>
      <w:hyperlink w:anchor="_Toc168501363" w:history="1">
        <w:r w:rsidRPr="00DA3187">
          <w:rPr>
            <w:rStyle w:val="Hyperlink"/>
            <w:noProof/>
          </w:rPr>
          <w:t>4.</w:t>
        </w:r>
        <w:r>
          <w:rPr>
            <w:rFonts w:asciiTheme="minorHAnsi" w:hAnsiTheme="minorHAnsi" w:cstheme="minorBidi"/>
            <w:noProof/>
            <w:color w:val="auto"/>
            <w:kern w:val="2"/>
            <w:szCs w:val="24"/>
            <w14:ligatures w14:val="standardContextual"/>
          </w:rPr>
          <w:tab/>
        </w:r>
        <w:r w:rsidRPr="00DA3187">
          <w:rPr>
            <w:rStyle w:val="Hyperlink"/>
            <w:noProof/>
          </w:rPr>
          <w:t>Application Contents and Format</w:t>
        </w:r>
        <w:r>
          <w:rPr>
            <w:noProof/>
            <w:webHidden/>
          </w:rPr>
          <w:tab/>
        </w:r>
        <w:r>
          <w:rPr>
            <w:noProof/>
            <w:webHidden/>
          </w:rPr>
          <w:fldChar w:fldCharType="begin"/>
        </w:r>
        <w:r>
          <w:rPr>
            <w:noProof/>
            <w:webHidden/>
          </w:rPr>
          <w:instrText xml:space="preserve"> PAGEREF _Toc168501363 \h </w:instrText>
        </w:r>
        <w:r>
          <w:rPr>
            <w:noProof/>
            <w:webHidden/>
          </w:rPr>
          <w:fldChar w:fldCharType="separate"/>
        </w:r>
        <w:r>
          <w:rPr>
            <w:noProof/>
            <w:webHidden/>
          </w:rPr>
          <w:t>22</w:t>
        </w:r>
        <w:r>
          <w:rPr>
            <w:noProof/>
            <w:webHidden/>
          </w:rPr>
          <w:fldChar w:fldCharType="end"/>
        </w:r>
      </w:hyperlink>
    </w:p>
    <w:p w:rsidR="00DE40EC" w14:paraId="33D2B2AD" w14:textId="67AAAB93">
      <w:pPr>
        <w:pStyle w:val="TOC3"/>
        <w:rPr>
          <w:rFonts w:asciiTheme="minorHAnsi" w:hAnsiTheme="minorHAnsi" w:cstheme="minorBidi"/>
          <w:iCs w:val="0"/>
          <w:noProof/>
          <w:color w:val="auto"/>
          <w:kern w:val="2"/>
          <w:sz w:val="24"/>
          <w:szCs w:val="24"/>
          <w14:ligatures w14:val="standardContextual"/>
        </w:rPr>
      </w:pPr>
      <w:hyperlink w:anchor="_Toc168501364" w:history="1">
        <w:r w:rsidRPr="00DA3187">
          <w:rPr>
            <w:rStyle w:val="Hyperlink"/>
            <w:noProof/>
          </w:rPr>
          <w:t>Get Ready to Apply</w:t>
        </w:r>
        <w:r>
          <w:rPr>
            <w:noProof/>
            <w:webHidden/>
          </w:rPr>
          <w:tab/>
        </w:r>
        <w:r>
          <w:rPr>
            <w:noProof/>
            <w:webHidden/>
          </w:rPr>
          <w:fldChar w:fldCharType="begin"/>
        </w:r>
        <w:r>
          <w:rPr>
            <w:noProof/>
            <w:webHidden/>
          </w:rPr>
          <w:instrText xml:space="preserve"> PAGEREF _Toc168501364 \h </w:instrText>
        </w:r>
        <w:r>
          <w:rPr>
            <w:noProof/>
            <w:webHidden/>
          </w:rPr>
          <w:fldChar w:fldCharType="separate"/>
        </w:r>
        <w:r>
          <w:rPr>
            <w:noProof/>
            <w:webHidden/>
          </w:rPr>
          <w:t>22</w:t>
        </w:r>
        <w:r>
          <w:rPr>
            <w:noProof/>
            <w:webHidden/>
          </w:rPr>
          <w:fldChar w:fldCharType="end"/>
        </w:r>
      </w:hyperlink>
    </w:p>
    <w:p w:rsidR="00DE40EC" w14:paraId="351D55A3" w14:textId="763B104B">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65" w:history="1">
        <w:r w:rsidRPr="00DA3187">
          <w:rPr>
            <w:rStyle w:val="Hyperlink"/>
            <w:noProof/>
          </w:rPr>
          <w:t>Registration Requirements</w:t>
        </w:r>
        <w:r>
          <w:rPr>
            <w:noProof/>
            <w:webHidden/>
          </w:rPr>
          <w:tab/>
        </w:r>
        <w:r>
          <w:rPr>
            <w:noProof/>
            <w:webHidden/>
          </w:rPr>
          <w:fldChar w:fldCharType="begin"/>
        </w:r>
        <w:r>
          <w:rPr>
            <w:noProof/>
            <w:webHidden/>
          </w:rPr>
          <w:instrText xml:space="preserve"> PAGEREF _Toc168501365 \h </w:instrText>
        </w:r>
        <w:r>
          <w:rPr>
            <w:noProof/>
            <w:webHidden/>
          </w:rPr>
          <w:fldChar w:fldCharType="separate"/>
        </w:r>
        <w:r>
          <w:rPr>
            <w:noProof/>
            <w:webHidden/>
          </w:rPr>
          <w:t>22</w:t>
        </w:r>
        <w:r>
          <w:rPr>
            <w:noProof/>
            <w:webHidden/>
          </w:rPr>
          <w:fldChar w:fldCharType="end"/>
        </w:r>
      </w:hyperlink>
    </w:p>
    <w:p w:rsidR="00DE40EC" w14:paraId="416B304C" w14:textId="6617F5A9">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66" w:history="1">
        <w:r w:rsidRPr="00DA3187">
          <w:rPr>
            <w:rStyle w:val="Hyperlink"/>
            <w:noProof/>
          </w:rPr>
          <w:t>Application Package</w:t>
        </w:r>
        <w:r>
          <w:rPr>
            <w:noProof/>
            <w:webHidden/>
          </w:rPr>
          <w:tab/>
        </w:r>
        <w:r>
          <w:rPr>
            <w:noProof/>
            <w:webHidden/>
          </w:rPr>
          <w:fldChar w:fldCharType="begin"/>
        </w:r>
        <w:r>
          <w:rPr>
            <w:noProof/>
            <w:webHidden/>
          </w:rPr>
          <w:instrText xml:space="preserve"> PAGEREF _Toc168501366 \h </w:instrText>
        </w:r>
        <w:r>
          <w:rPr>
            <w:noProof/>
            <w:webHidden/>
          </w:rPr>
          <w:fldChar w:fldCharType="separate"/>
        </w:r>
        <w:r>
          <w:rPr>
            <w:noProof/>
            <w:webHidden/>
          </w:rPr>
          <w:t>22</w:t>
        </w:r>
        <w:r>
          <w:rPr>
            <w:noProof/>
            <w:webHidden/>
          </w:rPr>
          <w:fldChar w:fldCharType="end"/>
        </w:r>
      </w:hyperlink>
    </w:p>
    <w:p w:rsidR="00DE40EC" w14:paraId="4828A488" w14:textId="297341DE">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67" w:history="1">
        <w:r w:rsidRPr="00DA3187">
          <w:rPr>
            <w:rStyle w:val="Hyperlink"/>
            <w:noProof/>
          </w:rPr>
          <w:t>Readiness Checklist</w:t>
        </w:r>
        <w:r>
          <w:rPr>
            <w:noProof/>
            <w:webHidden/>
          </w:rPr>
          <w:tab/>
        </w:r>
        <w:r>
          <w:rPr>
            <w:noProof/>
            <w:webHidden/>
          </w:rPr>
          <w:fldChar w:fldCharType="begin"/>
        </w:r>
        <w:r>
          <w:rPr>
            <w:noProof/>
            <w:webHidden/>
          </w:rPr>
          <w:instrText xml:space="preserve"> PAGEREF _Toc168501367 \h </w:instrText>
        </w:r>
        <w:r>
          <w:rPr>
            <w:noProof/>
            <w:webHidden/>
          </w:rPr>
          <w:fldChar w:fldCharType="separate"/>
        </w:r>
        <w:r>
          <w:rPr>
            <w:noProof/>
            <w:webHidden/>
          </w:rPr>
          <w:t>23</w:t>
        </w:r>
        <w:r>
          <w:rPr>
            <w:noProof/>
            <w:webHidden/>
          </w:rPr>
          <w:fldChar w:fldCharType="end"/>
        </w:r>
      </w:hyperlink>
    </w:p>
    <w:p w:rsidR="00DE40EC" w14:paraId="5A3CD5D6" w14:textId="459AE956">
      <w:pPr>
        <w:pStyle w:val="TOC3"/>
        <w:rPr>
          <w:rFonts w:asciiTheme="minorHAnsi" w:hAnsiTheme="minorHAnsi" w:cstheme="minorBidi"/>
          <w:iCs w:val="0"/>
          <w:noProof/>
          <w:color w:val="auto"/>
          <w:kern w:val="2"/>
          <w:sz w:val="24"/>
          <w:szCs w:val="24"/>
          <w14:ligatures w14:val="standardContextual"/>
        </w:rPr>
      </w:pPr>
      <w:hyperlink w:anchor="_Toc168501368" w:history="1">
        <w:r w:rsidRPr="00DA3187">
          <w:rPr>
            <w:rStyle w:val="Hyperlink"/>
            <w:noProof/>
          </w:rPr>
          <w:t>Prepare Your Application</w:t>
        </w:r>
        <w:r>
          <w:rPr>
            <w:noProof/>
            <w:webHidden/>
          </w:rPr>
          <w:tab/>
        </w:r>
        <w:r>
          <w:rPr>
            <w:noProof/>
            <w:webHidden/>
          </w:rPr>
          <w:fldChar w:fldCharType="begin"/>
        </w:r>
        <w:r>
          <w:rPr>
            <w:noProof/>
            <w:webHidden/>
          </w:rPr>
          <w:instrText xml:space="preserve"> PAGEREF _Toc168501368 \h </w:instrText>
        </w:r>
        <w:r>
          <w:rPr>
            <w:noProof/>
            <w:webHidden/>
          </w:rPr>
          <w:fldChar w:fldCharType="separate"/>
        </w:r>
        <w:r>
          <w:rPr>
            <w:noProof/>
            <w:webHidden/>
          </w:rPr>
          <w:t>24</w:t>
        </w:r>
        <w:r>
          <w:rPr>
            <w:noProof/>
            <w:webHidden/>
          </w:rPr>
          <w:fldChar w:fldCharType="end"/>
        </w:r>
      </w:hyperlink>
    </w:p>
    <w:p w:rsidR="00DE40EC" w14:paraId="6AE46A2D" w14:textId="6E9076BD">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69" w:history="1">
        <w:r w:rsidRPr="00DA3187">
          <w:rPr>
            <w:rStyle w:val="Hyperlink"/>
            <w:noProof/>
          </w:rPr>
          <w:t>Application Components</w:t>
        </w:r>
        <w:r>
          <w:rPr>
            <w:noProof/>
            <w:webHidden/>
          </w:rPr>
          <w:tab/>
        </w:r>
        <w:r>
          <w:rPr>
            <w:noProof/>
            <w:webHidden/>
          </w:rPr>
          <w:fldChar w:fldCharType="begin"/>
        </w:r>
        <w:r>
          <w:rPr>
            <w:noProof/>
            <w:webHidden/>
          </w:rPr>
          <w:instrText xml:space="preserve"> PAGEREF _Toc168501369 \h </w:instrText>
        </w:r>
        <w:r>
          <w:rPr>
            <w:noProof/>
            <w:webHidden/>
          </w:rPr>
          <w:fldChar w:fldCharType="separate"/>
        </w:r>
        <w:r>
          <w:rPr>
            <w:noProof/>
            <w:webHidden/>
          </w:rPr>
          <w:t>24</w:t>
        </w:r>
        <w:r>
          <w:rPr>
            <w:noProof/>
            <w:webHidden/>
          </w:rPr>
          <w:fldChar w:fldCharType="end"/>
        </w:r>
      </w:hyperlink>
    </w:p>
    <w:p w:rsidR="00DE40EC" w14:paraId="57CA2EB7" w14:textId="4DE92E36">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0" w:history="1">
        <w:r w:rsidRPr="00DA3187">
          <w:rPr>
            <w:rStyle w:val="Hyperlink"/>
            <w:noProof/>
          </w:rPr>
          <w:t>Instructions for Required Documents</w:t>
        </w:r>
        <w:r>
          <w:rPr>
            <w:noProof/>
            <w:webHidden/>
          </w:rPr>
          <w:tab/>
        </w:r>
        <w:r>
          <w:rPr>
            <w:noProof/>
            <w:webHidden/>
          </w:rPr>
          <w:fldChar w:fldCharType="begin"/>
        </w:r>
        <w:r>
          <w:rPr>
            <w:noProof/>
            <w:webHidden/>
          </w:rPr>
          <w:instrText xml:space="preserve"> PAGEREF _Toc168501370 \h </w:instrText>
        </w:r>
        <w:r>
          <w:rPr>
            <w:noProof/>
            <w:webHidden/>
          </w:rPr>
          <w:fldChar w:fldCharType="separate"/>
        </w:r>
        <w:r>
          <w:rPr>
            <w:noProof/>
            <w:webHidden/>
          </w:rPr>
          <w:t>27</w:t>
        </w:r>
        <w:r>
          <w:rPr>
            <w:noProof/>
            <w:webHidden/>
          </w:rPr>
          <w:fldChar w:fldCharType="end"/>
        </w:r>
      </w:hyperlink>
    </w:p>
    <w:p w:rsidR="00DE40EC" w14:paraId="026F11C1" w14:textId="11FC29D8">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1" w:history="1">
        <w:r w:rsidRPr="00DA3187">
          <w:rPr>
            <w:rStyle w:val="Hyperlink"/>
            <w:noProof/>
          </w:rPr>
          <w:t>Conditionally Required Documents</w:t>
        </w:r>
        <w:r>
          <w:rPr>
            <w:noProof/>
            <w:webHidden/>
          </w:rPr>
          <w:tab/>
        </w:r>
        <w:r>
          <w:rPr>
            <w:noProof/>
            <w:webHidden/>
          </w:rPr>
          <w:fldChar w:fldCharType="begin"/>
        </w:r>
        <w:r>
          <w:rPr>
            <w:noProof/>
            <w:webHidden/>
          </w:rPr>
          <w:instrText xml:space="preserve"> PAGEREF _Toc168501371 \h </w:instrText>
        </w:r>
        <w:r>
          <w:rPr>
            <w:noProof/>
            <w:webHidden/>
          </w:rPr>
          <w:fldChar w:fldCharType="separate"/>
        </w:r>
        <w:r>
          <w:rPr>
            <w:noProof/>
            <w:webHidden/>
          </w:rPr>
          <w:t>35</w:t>
        </w:r>
        <w:r>
          <w:rPr>
            <w:noProof/>
            <w:webHidden/>
          </w:rPr>
          <w:fldChar w:fldCharType="end"/>
        </w:r>
      </w:hyperlink>
    </w:p>
    <w:p w:rsidR="00DE40EC" w14:paraId="7A08C278" w14:textId="2D01334F">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2" w:history="1">
        <w:r w:rsidRPr="00DA3187">
          <w:rPr>
            <w:rStyle w:val="Hyperlink"/>
            <w:noProof/>
          </w:rPr>
          <w:t>Supporting Documents</w:t>
        </w:r>
        <w:r>
          <w:rPr>
            <w:noProof/>
            <w:webHidden/>
          </w:rPr>
          <w:tab/>
        </w:r>
        <w:r>
          <w:rPr>
            <w:noProof/>
            <w:webHidden/>
          </w:rPr>
          <w:fldChar w:fldCharType="begin"/>
        </w:r>
        <w:r>
          <w:rPr>
            <w:noProof/>
            <w:webHidden/>
          </w:rPr>
          <w:instrText xml:space="preserve"> PAGEREF _Toc168501372 \h </w:instrText>
        </w:r>
        <w:r>
          <w:rPr>
            <w:noProof/>
            <w:webHidden/>
          </w:rPr>
          <w:fldChar w:fldCharType="separate"/>
        </w:r>
        <w:r>
          <w:rPr>
            <w:noProof/>
            <w:webHidden/>
          </w:rPr>
          <w:t>36</w:t>
        </w:r>
        <w:r>
          <w:rPr>
            <w:noProof/>
            <w:webHidden/>
          </w:rPr>
          <w:fldChar w:fldCharType="end"/>
        </w:r>
      </w:hyperlink>
    </w:p>
    <w:p w:rsidR="00DE40EC" w14:paraId="3D197FFD" w14:textId="200E9F46">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3" w:history="1">
        <w:r w:rsidRPr="00DA3187">
          <w:rPr>
            <w:rStyle w:val="Hyperlink"/>
            <w:noProof/>
          </w:rPr>
          <w:t>Application Checklist</w:t>
        </w:r>
        <w:r>
          <w:rPr>
            <w:noProof/>
            <w:webHidden/>
          </w:rPr>
          <w:tab/>
        </w:r>
        <w:r>
          <w:rPr>
            <w:noProof/>
            <w:webHidden/>
          </w:rPr>
          <w:fldChar w:fldCharType="begin"/>
        </w:r>
        <w:r>
          <w:rPr>
            <w:noProof/>
            <w:webHidden/>
          </w:rPr>
          <w:instrText xml:space="preserve"> PAGEREF _Toc168501373 \h </w:instrText>
        </w:r>
        <w:r>
          <w:rPr>
            <w:noProof/>
            <w:webHidden/>
          </w:rPr>
          <w:fldChar w:fldCharType="separate"/>
        </w:r>
        <w:r>
          <w:rPr>
            <w:noProof/>
            <w:webHidden/>
          </w:rPr>
          <w:t>38</w:t>
        </w:r>
        <w:r>
          <w:rPr>
            <w:noProof/>
            <w:webHidden/>
          </w:rPr>
          <w:fldChar w:fldCharType="end"/>
        </w:r>
      </w:hyperlink>
    </w:p>
    <w:p w:rsidR="00DE40EC" w14:paraId="164FEA33" w14:textId="75A30A61">
      <w:pPr>
        <w:pStyle w:val="TOC3"/>
        <w:rPr>
          <w:rFonts w:asciiTheme="minorHAnsi" w:hAnsiTheme="minorHAnsi" w:cstheme="minorBidi"/>
          <w:iCs w:val="0"/>
          <w:noProof/>
          <w:color w:val="auto"/>
          <w:kern w:val="2"/>
          <w:sz w:val="24"/>
          <w:szCs w:val="24"/>
          <w14:ligatures w14:val="standardContextual"/>
        </w:rPr>
      </w:pPr>
      <w:hyperlink w:anchor="_Toc168501374" w:history="1">
        <w:r w:rsidRPr="00DA3187">
          <w:rPr>
            <w:rStyle w:val="Hyperlink"/>
            <w:noProof/>
          </w:rPr>
          <w:t>Disclosure of Information in Applications</w:t>
        </w:r>
        <w:r>
          <w:rPr>
            <w:noProof/>
            <w:webHidden/>
          </w:rPr>
          <w:tab/>
        </w:r>
        <w:r>
          <w:rPr>
            <w:noProof/>
            <w:webHidden/>
          </w:rPr>
          <w:fldChar w:fldCharType="begin"/>
        </w:r>
        <w:r>
          <w:rPr>
            <w:noProof/>
            <w:webHidden/>
          </w:rPr>
          <w:instrText xml:space="preserve"> PAGEREF _Toc168501374 \h </w:instrText>
        </w:r>
        <w:r>
          <w:rPr>
            <w:noProof/>
            <w:webHidden/>
          </w:rPr>
          <w:fldChar w:fldCharType="separate"/>
        </w:r>
        <w:r>
          <w:rPr>
            <w:noProof/>
            <w:webHidden/>
          </w:rPr>
          <w:t>39</w:t>
        </w:r>
        <w:r>
          <w:rPr>
            <w:noProof/>
            <w:webHidden/>
          </w:rPr>
          <w:fldChar w:fldCharType="end"/>
        </w:r>
      </w:hyperlink>
    </w:p>
    <w:p w:rsidR="00DE40EC" w:rsidP="00247CFC" w14:paraId="12D85F7A" w14:textId="4071E779">
      <w:pPr>
        <w:pStyle w:val="TOC2"/>
        <w:rPr>
          <w:rFonts w:asciiTheme="minorHAnsi" w:hAnsiTheme="minorHAnsi" w:cstheme="minorBidi"/>
          <w:noProof/>
          <w:color w:val="auto"/>
          <w:kern w:val="2"/>
          <w:szCs w:val="24"/>
          <w14:ligatures w14:val="standardContextual"/>
        </w:rPr>
      </w:pPr>
      <w:hyperlink w:anchor="_Toc168501375" w:history="1">
        <w:r w:rsidRPr="00DA3187">
          <w:rPr>
            <w:rStyle w:val="Hyperlink"/>
            <w:noProof/>
          </w:rPr>
          <w:t>5.</w:t>
        </w:r>
        <w:r>
          <w:rPr>
            <w:rFonts w:asciiTheme="minorHAnsi" w:hAnsiTheme="minorHAnsi" w:cstheme="minorBidi"/>
            <w:noProof/>
            <w:color w:val="auto"/>
            <w:kern w:val="2"/>
            <w:szCs w:val="24"/>
            <w14:ligatures w14:val="standardContextual"/>
          </w:rPr>
          <w:tab/>
        </w:r>
        <w:r w:rsidRPr="00DA3187">
          <w:rPr>
            <w:rStyle w:val="Hyperlink"/>
            <w:noProof/>
          </w:rPr>
          <w:t>Submission Requirements and Deadline</w:t>
        </w:r>
        <w:r>
          <w:rPr>
            <w:noProof/>
            <w:webHidden/>
          </w:rPr>
          <w:tab/>
        </w:r>
        <w:r>
          <w:rPr>
            <w:noProof/>
            <w:webHidden/>
          </w:rPr>
          <w:fldChar w:fldCharType="begin"/>
        </w:r>
        <w:r>
          <w:rPr>
            <w:noProof/>
            <w:webHidden/>
          </w:rPr>
          <w:instrText xml:space="preserve"> PAGEREF _Toc168501375 \h </w:instrText>
        </w:r>
        <w:r>
          <w:rPr>
            <w:noProof/>
            <w:webHidden/>
          </w:rPr>
          <w:fldChar w:fldCharType="separate"/>
        </w:r>
        <w:r>
          <w:rPr>
            <w:noProof/>
            <w:webHidden/>
          </w:rPr>
          <w:t>40</w:t>
        </w:r>
        <w:r>
          <w:rPr>
            <w:noProof/>
            <w:webHidden/>
          </w:rPr>
          <w:fldChar w:fldCharType="end"/>
        </w:r>
      </w:hyperlink>
    </w:p>
    <w:p w:rsidR="00DE40EC" w14:paraId="11D38099" w14:textId="2B657403">
      <w:pPr>
        <w:pStyle w:val="TOC3"/>
        <w:rPr>
          <w:rFonts w:asciiTheme="minorHAnsi" w:hAnsiTheme="minorHAnsi" w:cstheme="minorBidi"/>
          <w:iCs w:val="0"/>
          <w:noProof/>
          <w:color w:val="auto"/>
          <w:kern w:val="2"/>
          <w:sz w:val="24"/>
          <w:szCs w:val="24"/>
          <w14:ligatures w14:val="standardContextual"/>
        </w:rPr>
      </w:pPr>
      <w:hyperlink w:anchor="_Toc168501376" w:history="1">
        <w:r w:rsidRPr="00DA3187">
          <w:rPr>
            <w:rStyle w:val="Hyperlink"/>
            <w:noProof/>
          </w:rPr>
          <w:t>Submission Instructions</w:t>
        </w:r>
        <w:r>
          <w:rPr>
            <w:noProof/>
            <w:webHidden/>
          </w:rPr>
          <w:tab/>
        </w:r>
        <w:r>
          <w:rPr>
            <w:noProof/>
            <w:webHidden/>
          </w:rPr>
          <w:fldChar w:fldCharType="begin"/>
        </w:r>
        <w:r>
          <w:rPr>
            <w:noProof/>
            <w:webHidden/>
          </w:rPr>
          <w:instrText xml:space="preserve"> PAGEREF _Toc168501376 \h </w:instrText>
        </w:r>
        <w:r>
          <w:rPr>
            <w:noProof/>
            <w:webHidden/>
          </w:rPr>
          <w:fldChar w:fldCharType="separate"/>
        </w:r>
        <w:r>
          <w:rPr>
            <w:noProof/>
            <w:webHidden/>
          </w:rPr>
          <w:t>40</w:t>
        </w:r>
        <w:r>
          <w:rPr>
            <w:noProof/>
            <w:webHidden/>
          </w:rPr>
          <w:fldChar w:fldCharType="end"/>
        </w:r>
      </w:hyperlink>
    </w:p>
    <w:p w:rsidR="00DE40EC" w14:paraId="79F926AD" w14:textId="53AB019C">
      <w:pPr>
        <w:pStyle w:val="TOC3"/>
        <w:rPr>
          <w:rFonts w:asciiTheme="minorHAnsi" w:hAnsiTheme="minorHAnsi" w:cstheme="minorBidi"/>
          <w:iCs w:val="0"/>
          <w:noProof/>
          <w:color w:val="auto"/>
          <w:kern w:val="2"/>
          <w:sz w:val="24"/>
          <w:szCs w:val="24"/>
          <w14:ligatures w14:val="standardContextual"/>
        </w:rPr>
      </w:pPr>
      <w:hyperlink w:anchor="_Toc168501377" w:history="1">
        <w:r w:rsidRPr="00DA318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8501377 \h </w:instrText>
        </w:r>
        <w:r>
          <w:rPr>
            <w:noProof/>
            <w:webHidden/>
          </w:rPr>
          <w:fldChar w:fldCharType="separate"/>
        </w:r>
        <w:r>
          <w:rPr>
            <w:noProof/>
            <w:webHidden/>
          </w:rPr>
          <w:t>40</w:t>
        </w:r>
        <w:r>
          <w:rPr>
            <w:noProof/>
            <w:webHidden/>
          </w:rPr>
          <w:fldChar w:fldCharType="end"/>
        </w:r>
      </w:hyperlink>
    </w:p>
    <w:p w:rsidR="00DE40EC" w14:paraId="664DA46B" w14:textId="487E2964">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8" w:history="1">
        <w:r w:rsidRPr="00DA3187">
          <w:rPr>
            <w:rStyle w:val="Hyperlink"/>
            <w:noProof/>
          </w:rPr>
          <w:t>IMLS</w:t>
        </w:r>
        <w:r>
          <w:rPr>
            <w:noProof/>
            <w:webHidden/>
          </w:rPr>
          <w:tab/>
        </w:r>
        <w:r>
          <w:rPr>
            <w:noProof/>
            <w:webHidden/>
          </w:rPr>
          <w:fldChar w:fldCharType="begin"/>
        </w:r>
        <w:r>
          <w:rPr>
            <w:noProof/>
            <w:webHidden/>
          </w:rPr>
          <w:instrText xml:space="preserve"> PAGEREF _Toc168501378 \h </w:instrText>
        </w:r>
        <w:r>
          <w:rPr>
            <w:noProof/>
            <w:webHidden/>
          </w:rPr>
          <w:fldChar w:fldCharType="separate"/>
        </w:r>
        <w:r>
          <w:rPr>
            <w:noProof/>
            <w:webHidden/>
          </w:rPr>
          <w:t>40</w:t>
        </w:r>
        <w:r>
          <w:rPr>
            <w:noProof/>
            <w:webHidden/>
          </w:rPr>
          <w:fldChar w:fldCharType="end"/>
        </w:r>
      </w:hyperlink>
    </w:p>
    <w:p w:rsidR="00DE40EC" w14:paraId="4BA99A87" w14:textId="5CB809E1">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9" w:history="1">
        <w:r w:rsidRPr="00DA3187">
          <w:rPr>
            <w:rStyle w:val="Hyperlink"/>
            <w:noProof/>
          </w:rPr>
          <w:t>Federal Service Desk</w:t>
        </w:r>
        <w:r>
          <w:rPr>
            <w:noProof/>
            <w:webHidden/>
          </w:rPr>
          <w:tab/>
        </w:r>
        <w:r>
          <w:rPr>
            <w:noProof/>
            <w:webHidden/>
          </w:rPr>
          <w:fldChar w:fldCharType="begin"/>
        </w:r>
        <w:r>
          <w:rPr>
            <w:noProof/>
            <w:webHidden/>
          </w:rPr>
          <w:instrText xml:space="preserve"> PAGEREF _Toc168501379 \h </w:instrText>
        </w:r>
        <w:r>
          <w:rPr>
            <w:noProof/>
            <w:webHidden/>
          </w:rPr>
          <w:fldChar w:fldCharType="separate"/>
        </w:r>
        <w:r>
          <w:rPr>
            <w:noProof/>
            <w:webHidden/>
          </w:rPr>
          <w:t>40</w:t>
        </w:r>
        <w:r>
          <w:rPr>
            <w:noProof/>
            <w:webHidden/>
          </w:rPr>
          <w:fldChar w:fldCharType="end"/>
        </w:r>
      </w:hyperlink>
    </w:p>
    <w:p w:rsidR="00DE40EC" w14:paraId="4499F7F9" w14:textId="27538C35">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80" w:history="1">
        <w:r w:rsidRPr="00DA3187">
          <w:rPr>
            <w:rStyle w:val="Hyperlink"/>
            <w:noProof/>
          </w:rPr>
          <w:t>Grants.gov</w:t>
        </w:r>
        <w:r>
          <w:rPr>
            <w:noProof/>
            <w:webHidden/>
          </w:rPr>
          <w:tab/>
        </w:r>
        <w:r>
          <w:rPr>
            <w:noProof/>
            <w:webHidden/>
          </w:rPr>
          <w:fldChar w:fldCharType="begin"/>
        </w:r>
        <w:r>
          <w:rPr>
            <w:noProof/>
            <w:webHidden/>
          </w:rPr>
          <w:instrText xml:space="preserve"> PAGEREF _Toc168501380 \h </w:instrText>
        </w:r>
        <w:r>
          <w:rPr>
            <w:noProof/>
            <w:webHidden/>
          </w:rPr>
          <w:fldChar w:fldCharType="separate"/>
        </w:r>
        <w:r>
          <w:rPr>
            <w:noProof/>
            <w:webHidden/>
          </w:rPr>
          <w:t>40</w:t>
        </w:r>
        <w:r>
          <w:rPr>
            <w:noProof/>
            <w:webHidden/>
          </w:rPr>
          <w:fldChar w:fldCharType="end"/>
        </w:r>
      </w:hyperlink>
    </w:p>
    <w:p w:rsidR="00DE40EC" w14:paraId="61CAD782" w14:textId="7995D74B">
      <w:pPr>
        <w:pStyle w:val="TOC3"/>
        <w:rPr>
          <w:rFonts w:asciiTheme="minorHAnsi" w:hAnsiTheme="minorHAnsi" w:cstheme="minorBidi"/>
          <w:iCs w:val="0"/>
          <w:noProof/>
          <w:color w:val="auto"/>
          <w:kern w:val="2"/>
          <w:sz w:val="24"/>
          <w:szCs w:val="24"/>
          <w14:ligatures w14:val="standardContextual"/>
        </w:rPr>
      </w:pPr>
      <w:hyperlink w:anchor="_Toc168501381" w:history="1">
        <w:r w:rsidRPr="00DA3187">
          <w:rPr>
            <w:rStyle w:val="Hyperlink"/>
            <w:noProof/>
          </w:rPr>
          <w:t>Submission Dates and Times</w:t>
        </w:r>
        <w:r>
          <w:rPr>
            <w:noProof/>
            <w:webHidden/>
          </w:rPr>
          <w:tab/>
        </w:r>
        <w:r>
          <w:rPr>
            <w:noProof/>
            <w:webHidden/>
          </w:rPr>
          <w:fldChar w:fldCharType="begin"/>
        </w:r>
        <w:r>
          <w:rPr>
            <w:noProof/>
            <w:webHidden/>
          </w:rPr>
          <w:instrText xml:space="preserve"> PAGEREF _Toc168501381 \h </w:instrText>
        </w:r>
        <w:r>
          <w:rPr>
            <w:noProof/>
            <w:webHidden/>
          </w:rPr>
          <w:fldChar w:fldCharType="separate"/>
        </w:r>
        <w:r>
          <w:rPr>
            <w:noProof/>
            <w:webHidden/>
          </w:rPr>
          <w:t>41</w:t>
        </w:r>
        <w:r>
          <w:rPr>
            <w:noProof/>
            <w:webHidden/>
          </w:rPr>
          <w:fldChar w:fldCharType="end"/>
        </w:r>
      </w:hyperlink>
    </w:p>
    <w:p w:rsidR="00DE40EC" w14:paraId="3DBA7E14" w14:textId="792E8BE0">
      <w:pPr>
        <w:pStyle w:val="TOC3"/>
        <w:rPr>
          <w:rFonts w:asciiTheme="minorHAnsi" w:hAnsiTheme="minorHAnsi" w:cstheme="minorBidi"/>
          <w:iCs w:val="0"/>
          <w:noProof/>
          <w:color w:val="auto"/>
          <w:kern w:val="2"/>
          <w:sz w:val="24"/>
          <w:szCs w:val="24"/>
          <w14:ligatures w14:val="standardContextual"/>
        </w:rPr>
      </w:pPr>
      <w:hyperlink w:anchor="_Toc168501382" w:history="1">
        <w:r w:rsidRPr="00DA3187">
          <w:rPr>
            <w:rStyle w:val="Hyperlink"/>
            <w:noProof/>
            <w:lang w:val="en"/>
          </w:rPr>
          <w:t>Emergency Extensions</w:t>
        </w:r>
        <w:r>
          <w:rPr>
            <w:noProof/>
            <w:webHidden/>
          </w:rPr>
          <w:tab/>
        </w:r>
        <w:r>
          <w:rPr>
            <w:noProof/>
            <w:webHidden/>
          </w:rPr>
          <w:fldChar w:fldCharType="begin"/>
        </w:r>
        <w:r>
          <w:rPr>
            <w:noProof/>
            <w:webHidden/>
          </w:rPr>
          <w:instrText xml:space="preserve"> PAGEREF _Toc168501382 \h </w:instrText>
        </w:r>
        <w:r>
          <w:rPr>
            <w:noProof/>
            <w:webHidden/>
          </w:rPr>
          <w:fldChar w:fldCharType="separate"/>
        </w:r>
        <w:r>
          <w:rPr>
            <w:noProof/>
            <w:webHidden/>
          </w:rPr>
          <w:t>41</w:t>
        </w:r>
        <w:r>
          <w:rPr>
            <w:noProof/>
            <w:webHidden/>
          </w:rPr>
          <w:fldChar w:fldCharType="end"/>
        </w:r>
      </w:hyperlink>
    </w:p>
    <w:p w:rsidR="00DE40EC" w14:paraId="368395AA" w14:textId="1B197D22">
      <w:pPr>
        <w:pStyle w:val="TOC3"/>
        <w:rPr>
          <w:rFonts w:asciiTheme="minorHAnsi" w:hAnsiTheme="minorHAnsi" w:cstheme="minorBidi"/>
          <w:iCs w:val="0"/>
          <w:noProof/>
          <w:color w:val="auto"/>
          <w:kern w:val="2"/>
          <w:sz w:val="24"/>
          <w:szCs w:val="24"/>
          <w14:ligatures w14:val="standardContextual"/>
        </w:rPr>
      </w:pPr>
      <w:hyperlink w:anchor="_Toc168501383" w:history="1">
        <w:r w:rsidRPr="00DA3187">
          <w:rPr>
            <w:rStyle w:val="Hyperlink"/>
            <w:noProof/>
          </w:rPr>
          <w:t>Intergovernmental Review</w:t>
        </w:r>
        <w:r>
          <w:rPr>
            <w:noProof/>
            <w:webHidden/>
          </w:rPr>
          <w:tab/>
        </w:r>
        <w:r>
          <w:rPr>
            <w:noProof/>
            <w:webHidden/>
          </w:rPr>
          <w:fldChar w:fldCharType="begin"/>
        </w:r>
        <w:r>
          <w:rPr>
            <w:noProof/>
            <w:webHidden/>
          </w:rPr>
          <w:instrText xml:space="preserve"> PAGEREF _Toc168501383 \h </w:instrText>
        </w:r>
        <w:r>
          <w:rPr>
            <w:noProof/>
            <w:webHidden/>
          </w:rPr>
          <w:fldChar w:fldCharType="separate"/>
        </w:r>
        <w:r>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68501363"/>
      <w:bookmarkStart w:id="60" w:name="_Toc169253326"/>
      <w:bookmarkStart w:id="61" w:name="Step2"/>
      <w:r w:rsidRPr="00C10168">
        <w:t xml:space="preserve">Application </w:t>
      </w:r>
      <w:r w:rsidRPr="00C10168" w:rsidR="00CA2583">
        <w:t>Contents and Format</w:t>
      </w:r>
      <w:bookmarkEnd w:id="59"/>
      <w:bookmarkEnd w:id="60"/>
    </w:p>
    <w:p w:rsidR="003057A2" w:rsidRPr="003057A2" w:rsidP="009C22CE" w14:paraId="66522D87" w14:textId="38A16B7C">
      <w:pPr>
        <w:pStyle w:val="Heading3"/>
      </w:pPr>
      <w:bookmarkStart w:id="62" w:name="_Toc168501364"/>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168501365"/>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80768"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v:rect>
                <v:shape id="Graphic 28" o:spid="_x0000_s1054" type="#_x0000_t75" alt="Information with solid fill" style="width:3474;height:3473;left:1230;mso-wrap-style:square;position:absolute;top:1143;visibility:visible" adj="3600">
                  <v:imagedata r:id="rId50"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168501366"/>
      <w:r w:rsidRPr="00427981">
        <w:t>Application Package</w:t>
      </w:r>
      <w:bookmarkEnd w:id="65"/>
    </w:p>
    <w:p w:rsidR="00FD438F" w:rsidP="00295ADA" w14:paraId="4D6A2A21" w14:textId="77777777">
      <w:pPr>
        <w:pStyle w:val="Sectionintrotext"/>
      </w:pPr>
      <w:r w:rsidRPr="00BE6A6D">
        <w:t xml:space="preserve">You must apply electronically through </w:t>
      </w:r>
      <w:hyperlink r:id="rId88"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9" w:history="1">
        <w:r w:rsidRPr="00427981">
          <w:rPr>
            <w:rStyle w:val="Hyperlink"/>
          </w:rPr>
          <w:t>Grants.gov</w:t>
        </w:r>
      </w:hyperlink>
      <w:r w:rsidRPr="00004F98">
        <w:t>:</w:t>
      </w:r>
    </w:p>
    <w:p w:rsidR="00B527EB" w:rsidRPr="00427981" w:rsidP="00295ADA" w14:paraId="4242B779" w14:textId="77D5F21F">
      <w:pPr>
        <w:pStyle w:val="ListParagraph"/>
        <w:numPr>
          <w:ilvl w:val="0"/>
          <w:numId w:val="1"/>
        </w:numPr>
        <w:spacing w:before="0" w:after="0"/>
      </w:pPr>
      <w:r w:rsidRPr="00FB6B8A">
        <w:rPr>
          <w:b/>
          <w:bCs/>
        </w:rPr>
        <w:t>Funding Opportunity Number</w:t>
      </w:r>
      <w:r w:rsidRPr="00427981">
        <w:t>:</w:t>
      </w:r>
      <w:r w:rsidR="006D0D90">
        <w:t xml:space="preserve"> </w:t>
      </w:r>
      <w:r w:rsidR="00EE53E7">
        <w:t>IGSM</w:t>
      </w:r>
      <w:r w:rsidRPr="00427981">
        <w:t>-FY2</w:t>
      </w:r>
      <w:r>
        <w:t>5</w:t>
      </w:r>
    </w:p>
    <w:p w:rsidR="00B527EB" w:rsidRPr="00427981" w:rsidP="00295ADA" w14:paraId="148561F8" w14:textId="460FA353">
      <w:pPr>
        <w:pStyle w:val="ListParagraph"/>
        <w:numPr>
          <w:ilvl w:val="0"/>
          <w:numId w:val="1"/>
        </w:numPr>
        <w:spacing w:before="0" w:after="0"/>
      </w:pPr>
      <w:r w:rsidRPr="00FB6B8A">
        <w:rPr>
          <w:b/>
          <w:bCs/>
        </w:rPr>
        <w:t>Assistance Listing Number</w:t>
      </w:r>
      <w:r w:rsidRPr="00427981">
        <w:t xml:space="preserve">: </w:t>
      </w:r>
      <w:r w:rsidRPr="00FD6CCA" w:rsidR="00FD6CCA">
        <w:t>45.</w:t>
      </w:r>
      <w:r w:rsidR="00EE53E7">
        <w:t>301</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90"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6" w:name="_Funding_Restrictions"/>
      <w:bookmarkStart w:id="67" w:name="_Readiness_Checklist"/>
      <w:bookmarkStart w:id="68" w:name="_Toc168501367"/>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671B71CE">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IGS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textId="7205156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671B71CE">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IGS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7205156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168501368"/>
      <w:bookmarkEnd w:id="69"/>
      <w:bookmarkEnd w:id="70"/>
      <w:bookmarkEnd w:id="71"/>
      <w:bookmarkEnd w:id="72"/>
      <w:r w:rsidRPr="004D4464">
        <w:t>Prepare</w:t>
      </w:r>
      <w:r>
        <w:t xml:space="preserve"> Your Application</w:t>
      </w:r>
      <w:bookmarkEnd w:id="73"/>
    </w:p>
    <w:p w:rsidR="00616C84" w:rsidRPr="00E20A08"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064B3FF4">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5"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168501369"/>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2" w:name="_Hlt160099354"/>
              <w:bookmarkEnd w:id="82"/>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3" w:name="_Hlt160099361"/>
              <w:bookmarkEnd w:id="83"/>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21186CC5">
            <w:pPr>
              <w:pStyle w:val="Tabletext"/>
              <w:spacing w:line="288" w:lineRule="auto"/>
            </w:pPr>
            <w:r w:rsidRPr="0DFB2C32">
              <w:rPr>
                <w:b/>
                <w:color w:val="1F3864" w:themeColor="accent5" w:themeShade="80"/>
              </w:rPr>
              <w:t>Page Limit</w:t>
            </w:r>
            <w:r>
              <w:t xml:space="preserve">: </w:t>
            </w:r>
            <w:r w:rsidR="19921C76">
              <w:t>2</w:t>
            </w:r>
            <w:r w:rsidR="635BAE49">
              <w:t xml:space="preserve"> page</w:t>
            </w:r>
            <w:r w:rsidR="5F0F50D5">
              <w:t>s</w:t>
            </w:r>
            <w:r>
              <w:t xml:space="preserve"> (recommended).</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190E060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593D8D" w:rsidP="00593D8D" w14:paraId="7A43E09C" w14:textId="2D793F20">
            <w:hyperlink w:anchor="_Strategic_Plan_Summary" w:history="1">
              <w:r w:rsidRPr="00401347">
                <w:rPr>
                  <w:rStyle w:val="Hyperlink"/>
                </w:rPr>
                <w:t>Strategic Plan Summary</w:t>
              </w:r>
            </w:hyperlink>
          </w:p>
        </w:tc>
        <w:tc>
          <w:tcPr>
            <w:tcW w:w="2895" w:type="pct"/>
            <w:shd w:val="clear" w:color="auto" w:fill="F7FBFF"/>
            <w:vAlign w:val="center"/>
          </w:tcPr>
          <w:p w:rsidR="00593D8D" w:rsidRPr="00A91007" w:rsidP="00593D8D" w14:paraId="1E2C17E0"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593D8D" w:rsidRPr="00A91007" w:rsidP="00593D8D" w14:paraId="1C9CA2B3"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593D8D" w:rsidRPr="00A91007" w:rsidP="00593D8D" w14:paraId="190CBF27" w14:textId="401A7AF4">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StrategicPlan</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4" w:name="_Hlt160099369"/>
              <w:bookmarkEnd w:id="84"/>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7B5ED9C1">
            <w:pPr>
              <w:pStyle w:val="Tabletext"/>
              <w:spacing w:line="288" w:lineRule="auto"/>
            </w:pPr>
            <w:r w:rsidRPr="0DFB2C32">
              <w:rPr>
                <w:b/>
                <w:color w:val="1F3864" w:themeColor="accent5" w:themeShade="80"/>
              </w:rPr>
              <w:t>Page Limit</w:t>
            </w:r>
            <w:r>
              <w:t xml:space="preserve">: </w:t>
            </w:r>
            <w:r w:rsidR="4059E284">
              <w:t>5</w:t>
            </w:r>
            <w:r w:rsidR="001904A8">
              <w:t xml:space="preserve"> </w:t>
            </w:r>
            <w:r>
              <w:t>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5" w:name="_Hlt160099377"/>
              <w:bookmarkEnd w:id="85"/>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6" w:name="_Hlt160099389"/>
              <w:bookmarkEnd w:id="86"/>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7" w:name="_Hlt160099399"/>
              <w:bookmarkEnd w:id="87"/>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8" w:name="_Hlt160099432"/>
              <w:bookmarkEnd w:id="88"/>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89" w:name="_Hlt160099727"/>
              <w:bookmarkStart w:id="90" w:name="_Hlt160099781"/>
              <w:bookmarkEnd w:id="89"/>
              <w:bookmarkEnd w:id="90"/>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91"/>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01A248A7"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011AB0" w:rsidP="00011AB0" w14:paraId="0F4A0002" w14:textId="7F86F202">
            <w:hyperlink w:anchor="_Guidance_for_Conservation_1" w:history="1">
              <w:r w:rsidRPr="003E0886">
                <w:rPr>
                  <w:rStyle w:val="Hyperlink"/>
                </w:rPr>
                <w:t>Detailed Condition Reports and/or Conservation Treatment Proposals</w:t>
              </w:r>
            </w:hyperlink>
          </w:p>
        </w:tc>
        <w:tc>
          <w:tcPr>
            <w:tcW w:w="2866" w:type="pct"/>
            <w:shd w:val="clear" w:color="auto" w:fill="F7FBFF"/>
            <w:vAlign w:val="center"/>
          </w:tcPr>
          <w:p w:rsidR="00011AB0" w:rsidRPr="00A91007" w:rsidP="00011AB0" w14:paraId="76FF38E0"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011AB0" w:rsidRPr="00935270" w:rsidP="00011AB0" w14:paraId="24EF0BBE" w14:textId="3835D6D9">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753CB98" w14:textId="3781344F">
            <w:pPr>
              <w:rPr>
                <w:sz w:val="26"/>
                <w:szCs w:val="26"/>
              </w:rPr>
            </w:pPr>
            <w:hyperlink w:anchor="_Phase_II_Invited_5" w:history="1">
              <w:r w:rsidRPr="0049303A" w:rsidR="00606190">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70D335A2">
      <w:r>
        <w:t xml:space="preserve">Use the naming conventions indicated in the </w:t>
      </w:r>
      <w:hyperlink r:id="rId96" w:history="1">
        <w:r w:rsidRPr="5131D65F">
          <w:rPr>
            <w:rStyle w:val="Hyperlink"/>
          </w:rPr>
          <w:t>table</w:t>
        </w:r>
        <w:r w:rsidRPr="5131D65F" w:rsidR="582104CE">
          <w:rPr>
            <w:rStyle w:val="Hyperlink"/>
          </w:rPr>
          <w:t xml:space="preserve"> of Application Components</w:t>
        </w:r>
      </w:hyperlink>
      <w:r>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168501370"/>
      <w:bookmarkEnd w:id="95"/>
      <w:r w:rsidRPr="00427981">
        <w:t>Instructions for Required Documents</w:t>
      </w:r>
      <w:bookmarkEnd w:id="96"/>
      <w:r w:rsidRPr="00427981" w:rsidR="00D57A8A">
        <w:t xml:space="preserve">  </w:t>
      </w:r>
    </w:p>
    <w:p w:rsidR="005F782E" w:rsidRPr="00427981" w:rsidP="00BB79D1" w14:paraId="66FBB654" w14:textId="4F131D8A">
      <w:pPr>
        <w:pStyle w:val="Heading5"/>
      </w:pPr>
      <w:bookmarkStart w:id="97" w:name="_The_Application_for_1"/>
      <w:bookmarkEnd w:id="97"/>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100" w:name="_Organizational_Profile_1"/>
      <w:bookmarkEnd w:id="100"/>
      <w:r w:rsidRPr="00004F98">
        <w:t xml:space="preserve">The IMLS </w:t>
      </w:r>
      <w:r w:rsidR="00486FDF">
        <w:t>Museum</w:t>
      </w:r>
      <w:r w:rsidRPr="00004F98">
        <w:t xml:space="preserve"> Program Information Form is part of the application package that you complete in Grants.gov Workspace</w:t>
      </w:r>
      <w:bookmarkStart w:id="101" w:name="_Organizational_Profile_2"/>
      <w:bookmarkEnd w:id="101"/>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FB3363" w14:paraId="43B4AAA5" w14:textId="74FB7753">
      <w:r w:rsidRPr="0020674C">
        <w:t xml:space="preserve">Write a brief Organizational Profile for the lead </w:t>
      </w:r>
      <w:r w:rsidRPr="0020674C" w:rsidR="00F0061C">
        <w:t>applicant and</w:t>
      </w:r>
      <w:r w:rsidRPr="0020674C">
        <w:t xml:space="preserve"> save it as a PDF. We recommend limiting the Organizational Profile to </w:t>
      </w:r>
      <w:r w:rsidR="21EFDAFB">
        <w:t>two</w:t>
      </w:r>
      <w:r w:rsidR="64E63B1E">
        <w:t xml:space="preserve"> page</w:t>
      </w:r>
      <w:r w:rsidR="5A71D85E">
        <w:t>s</w:t>
      </w:r>
      <w:r w:rsidR="64E63B1E">
        <w:t>.</w:t>
      </w:r>
      <w:r w:rsidR="001B5E5C">
        <w:t xml:space="preserve"> Include the following information:</w:t>
      </w:r>
    </w:p>
    <w:p w:rsidR="42212F33" w:rsidP="00A53123" w14:paraId="6044E4A9" w14:textId="0389C126">
      <w:pPr>
        <w:rPr>
          <w:szCs w:val="24"/>
        </w:rPr>
      </w:pPr>
      <w:r w:rsidRPr="00A53123">
        <w:rPr>
          <w:b/>
          <w:bCs/>
        </w:rPr>
        <w:t>On page one</w:t>
      </w:r>
      <w:r w:rsidRPr="5131D65F">
        <w:t>, address the following:</w:t>
      </w:r>
    </w:p>
    <w:p w:rsidR="00F0061C" w:rsidRPr="0020674C" w:rsidP="009450A6" w14:paraId="6B2BD75C" w14:textId="4186589C">
      <w:pPr>
        <w:pStyle w:val="ListParagraph"/>
        <w:numPr>
          <w:ilvl w:val="0"/>
          <w:numId w:val="62"/>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9450A6" w14:paraId="7C9F7D73" w14:textId="77777777">
      <w:pPr>
        <w:pStyle w:val="ListParagraph"/>
        <w:numPr>
          <w:ilvl w:val="0"/>
          <w:numId w:val="62"/>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9450A6" w14:paraId="0D9C977F" w14:textId="77777777">
      <w:pPr>
        <w:pStyle w:val="ListParagraph"/>
        <w:numPr>
          <w:ilvl w:val="0"/>
          <w:numId w:val="62"/>
        </w:numPr>
        <w:spacing w:line="240" w:lineRule="auto"/>
        <w:contextualSpacing w:val="0"/>
      </w:pPr>
      <w:r w:rsidRPr="1CEE29D6">
        <w:t>Your service area (i.e., communities and/or audiences served, including size, demographic characteristics, and geographic area).</w:t>
      </w:r>
    </w:p>
    <w:p w:rsidR="00F0367F" w:rsidP="5131D65F" w14:paraId="4B6C9A35" w14:textId="77777777">
      <w:pPr>
        <w:pStyle w:val="ListParagraph"/>
        <w:numPr>
          <w:ilvl w:val="0"/>
          <w:numId w:val="62"/>
        </w:numPr>
        <w:spacing w:line="240" w:lineRule="auto"/>
      </w:pPr>
      <w:r w:rsidRPr="1CEE29D6">
        <w:t>A brief history of your organization, focusing on the organizational unit that will be directly involved in carrying out the work.</w:t>
      </w:r>
    </w:p>
    <w:p w:rsidR="32FD0749" w:rsidP="00A53123" w14:paraId="3729F257" w14:textId="1AD4AEF6">
      <w:bookmarkStart w:id="103" w:name="_Strategic_Plan_Summary"/>
      <w:bookmarkEnd w:id="103"/>
      <w:r w:rsidRPr="00A53123">
        <w:rPr>
          <w:b/>
          <w:bCs/>
        </w:rPr>
        <w:t>On page two</w:t>
      </w:r>
      <w:r w:rsidRPr="5131D65F">
        <w:t>, address the following:</w:t>
      </w:r>
    </w:p>
    <w:p w:rsidR="32FD0749" w:rsidRPr="00A53123" w:rsidP="00A53123" w14:paraId="2D163157" w14:textId="009D4D1B">
      <w:pPr>
        <w:pStyle w:val="ListParagraph"/>
        <w:numPr>
          <w:ilvl w:val="0"/>
          <w:numId w:val="62"/>
        </w:numPr>
        <w:spacing w:line="240" w:lineRule="auto"/>
        <w:contextualSpacing w:val="0"/>
      </w:pPr>
      <w:r w:rsidRPr="00A53123">
        <w:t>Attributes that describe the size of your organization. These may include, but are not limited to:</w:t>
      </w:r>
    </w:p>
    <w:p w:rsidR="32FD0749" w:rsidRPr="00A53123" w:rsidP="00A53123" w14:paraId="0D076526" w14:textId="6F58DAA1">
      <w:pPr>
        <w:pStyle w:val="ListParagraph"/>
        <w:numPr>
          <w:ilvl w:val="1"/>
          <w:numId w:val="62"/>
        </w:numPr>
        <w:spacing w:line="240" w:lineRule="auto"/>
        <w:contextualSpacing w:val="0"/>
      </w:pPr>
      <w:r w:rsidRPr="00A53123">
        <w:t>number of staff members and volunteers</w:t>
      </w:r>
    </w:p>
    <w:p w:rsidR="32FD0749" w:rsidRPr="00A53123" w:rsidP="00A53123" w14:paraId="11D69E86" w14:textId="1081CAC7">
      <w:pPr>
        <w:pStyle w:val="ListParagraph"/>
        <w:numPr>
          <w:ilvl w:val="1"/>
          <w:numId w:val="62"/>
        </w:numPr>
        <w:spacing w:line="240" w:lineRule="auto"/>
        <w:contextualSpacing w:val="0"/>
      </w:pPr>
      <w:r w:rsidRPr="00A53123">
        <w:t>estimate of total person-hours worked per week</w:t>
      </w:r>
    </w:p>
    <w:p w:rsidR="32FD0749" w:rsidRPr="00A53123" w:rsidP="00A53123" w14:paraId="0558D701" w14:textId="60781E2D">
      <w:pPr>
        <w:pStyle w:val="ListParagraph"/>
        <w:numPr>
          <w:ilvl w:val="1"/>
          <w:numId w:val="62"/>
        </w:numPr>
        <w:spacing w:line="240" w:lineRule="auto"/>
        <w:contextualSpacing w:val="0"/>
      </w:pPr>
      <w:r w:rsidRPr="00A53123">
        <w:t>operating budget and sources of revenue</w:t>
      </w:r>
    </w:p>
    <w:p w:rsidR="32FD0749" w:rsidRPr="00A53123" w:rsidP="00A53123" w14:paraId="7B757017" w14:textId="6A2B69AD">
      <w:pPr>
        <w:pStyle w:val="ListParagraph"/>
        <w:numPr>
          <w:ilvl w:val="1"/>
          <w:numId w:val="62"/>
        </w:numPr>
        <w:spacing w:line="240" w:lineRule="auto"/>
        <w:contextualSpacing w:val="0"/>
      </w:pPr>
      <w:r w:rsidRPr="00A53123">
        <w:t>number and types of objects in the collection</w:t>
      </w:r>
    </w:p>
    <w:p w:rsidR="32FD0749" w:rsidRPr="00A53123" w:rsidP="00A53123" w14:paraId="05CE8BBB" w14:textId="238EE7DE">
      <w:pPr>
        <w:pStyle w:val="ListParagraph"/>
        <w:numPr>
          <w:ilvl w:val="1"/>
          <w:numId w:val="62"/>
        </w:numPr>
        <w:spacing w:line="240" w:lineRule="auto"/>
        <w:contextualSpacing w:val="0"/>
      </w:pPr>
      <w:r w:rsidRPr="00A53123">
        <w:t>size of facility and property</w:t>
      </w:r>
    </w:p>
    <w:p w:rsidR="32FD0749" w:rsidRPr="00A53123" w:rsidP="00A53123" w14:paraId="5E994EDF" w14:textId="2D58D74F">
      <w:pPr>
        <w:pStyle w:val="ListParagraph"/>
        <w:numPr>
          <w:ilvl w:val="1"/>
          <w:numId w:val="62"/>
        </w:numPr>
        <w:spacing w:line="240" w:lineRule="auto"/>
        <w:contextualSpacing w:val="0"/>
      </w:pPr>
      <w:r w:rsidRPr="00A53123">
        <w:t>types and numbers of audiences served</w:t>
      </w:r>
    </w:p>
    <w:p w:rsidR="32FD0749" w:rsidRPr="00A53123" w:rsidP="00A53123" w14:paraId="3C849961" w14:textId="5D57BB82">
      <w:pPr>
        <w:pStyle w:val="ListParagraph"/>
        <w:numPr>
          <w:ilvl w:val="1"/>
          <w:numId w:val="62"/>
        </w:numPr>
        <w:spacing w:line="240" w:lineRule="auto"/>
        <w:contextualSpacing w:val="0"/>
      </w:pPr>
      <w:r w:rsidRPr="00A53123">
        <w:t>size relative to other organizations of the same discipline, or within the same geographic region</w:t>
      </w:r>
    </w:p>
    <w:p w:rsidR="32FD0749" w:rsidRPr="00A53123" w:rsidP="00A53123" w14:paraId="7353ED33" w14:textId="729396DF">
      <w:pPr>
        <w:pStyle w:val="ListParagraph"/>
        <w:numPr>
          <w:ilvl w:val="0"/>
          <w:numId w:val="62"/>
        </w:numPr>
        <w:spacing w:line="240" w:lineRule="auto"/>
        <w:contextualSpacing w:val="0"/>
      </w:pPr>
      <w:r w:rsidRPr="00A53123">
        <w:t>Attributes that describe structural or organizational issues that restrict the abilities and capacity of your museum.</w:t>
      </w:r>
    </w:p>
    <w:p w:rsidR="5131D65F" w:rsidP="5131D65F" w14:paraId="0C877C41" w14:textId="6B878544">
      <w:pPr>
        <w:spacing w:line="240" w:lineRule="auto"/>
        <w:rPr>
          <w:szCs w:val="24"/>
        </w:rPr>
      </w:pPr>
    </w:p>
    <w:p w:rsidR="00D2488A" w:rsidP="00D2488A" w14:paraId="0859A340" w14:textId="74DDD22B">
      <w:pPr>
        <w:pStyle w:val="Heading5"/>
      </w:pPr>
      <w:r>
        <w:t>Strategic Plan Summary</w:t>
      </w:r>
    </w:p>
    <w:p w:rsidR="00D2488A" w:rsidRPr="00D2488A" w:rsidP="00D2488A" w14:paraId="285C3FC8" w14:textId="60727254">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4" w:name="_Invited_Full_Proposal"/>
      <w:bookmarkStart w:id="105" w:name="_Narrative"/>
      <w:bookmarkEnd w:id="104"/>
      <w:bookmarkEnd w:id="105"/>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577246D">
            <w:pPr>
              <w:spacing w:after="0"/>
              <w:ind w:right="288"/>
              <w:rPr>
                <w:color w:val="auto"/>
              </w:rPr>
            </w:pPr>
            <w:r w:rsidRPr="00F418D8">
              <w:rPr>
                <w:b/>
                <w:bCs/>
                <w:color w:val="1F3864" w:themeColor="accent5" w:themeShade="80"/>
              </w:rPr>
              <w:t xml:space="preserve">Page Limit: </w:t>
            </w:r>
            <w:r w:rsidRPr="5131D65F" w:rsidR="181615E4">
              <w:rPr>
                <w:b/>
                <w:bCs/>
                <w:color w:val="1F3864" w:themeColor="accent5" w:themeShade="80"/>
              </w:rPr>
              <w:t>5</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shd w:val="clear" w:color="auto" w:fill="auto"/>
          </w:tcPr>
          <w:p w:rsidR="000C4641" w:rsidP="00732065" w14:paraId="2147469F" w14:textId="0EA72245">
            <w:pPr>
              <w:pStyle w:val="ListParagraph"/>
              <w:numPr>
                <w:ilvl w:val="0"/>
                <w:numId w:val="33"/>
              </w:numPr>
              <w:ind w:right="576"/>
            </w:pPr>
            <w:r w:rsidRPr="007D68D1">
              <w:t xml:space="preserve">Which </w:t>
            </w:r>
            <w:hyperlink w:anchor="_ME_Program_Goals" w:history="1">
              <w:r w:rsidR="007761A8">
                <w:rPr>
                  <w:rStyle w:val="Hyperlink"/>
                  <w:rFonts w:eastAsiaTheme="minorEastAsia"/>
                </w:rPr>
                <w:t>Inspire!</w:t>
              </w:r>
              <w:r w:rsidR="007A72D1">
                <w:rPr>
                  <w:rStyle w:val="Hyperlink"/>
                  <w:rFonts w:eastAsiaTheme="minorEastAsia"/>
                </w:rPr>
                <w:t xml:space="preserve"> objective</w:t>
              </w:r>
            </w:hyperlink>
            <w:r w:rsidRPr="007D68D1">
              <w:t xml:space="preserve"> will your project address?</w:t>
            </w:r>
          </w:p>
          <w:p w:rsidR="00732065" w:rsidRPr="00732065" w:rsidP="00732065" w14:paraId="57937105" w14:textId="7F775D7E">
            <w:pPr>
              <w:pStyle w:val="ListParagraph"/>
              <w:numPr>
                <w:ilvl w:val="0"/>
                <w:numId w:val="33"/>
              </w:numPr>
              <w:spacing w:line="240" w:lineRule="auto"/>
              <w:contextualSpacing w:val="0"/>
            </w:pPr>
            <w:r w:rsidRPr="00C448FD">
              <w:t>How will your project advance your museum’s strategic plan?</w:t>
            </w:r>
          </w:p>
          <w:p w:rsidR="00CA0177" w:rsidRPr="00462417" w:rsidP="00462417" w14:paraId="11132ACD" w14:textId="4C0E8196">
            <w:pPr>
              <w:pStyle w:val="ListParagraph"/>
              <w:numPr>
                <w:ilvl w:val="0"/>
                <w:numId w:val="33"/>
              </w:numPr>
            </w:pPr>
            <w:r w:rsidRPr="00B54531">
              <w:t>What need, problem, or challenge will your project address, and how was it identified?</w:t>
            </w:r>
            <w:r w:rsidRPr="00CA0177">
              <w:t xml:space="preserve"> </w:t>
            </w:r>
          </w:p>
          <w:p w:rsidR="00CF5465" w:rsidP="00CF5465" w14:paraId="3738A617"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353803" w:rsidP="5131D65F" w14:paraId="21D1ED4F" w14:textId="77777777">
            <w:pPr>
              <w:pStyle w:val="ListParagraph"/>
              <w:numPr>
                <w:ilvl w:val="0"/>
                <w:numId w:val="33"/>
              </w:numPr>
              <w:spacing w:line="240" w:lineRule="auto"/>
            </w:pPr>
            <w:r w:rsidRPr="00CF5465">
              <w:t xml:space="preserve">Who are the ultimate beneficiaries for this project? “Beneficiaries” refers to those who are likely to be aided in the long-term by your project. They may or may not be the same as your “target group.” </w:t>
            </w:r>
          </w:p>
          <w:p w:rsidR="00725A48" w:rsidRPr="001D0691" w:rsidP="00725A48" w14:paraId="03198DBB" w14:textId="77777777">
            <w:pPr>
              <w:ind w:right="576"/>
            </w:pPr>
            <w:r w:rsidRPr="009945E1">
              <w:rPr>
                <w:i/>
                <w:iCs/>
              </w:rPr>
              <w:t>For Collections Stewardship and Access projects:</w:t>
            </w:r>
            <w:r w:rsidRPr="001D0691">
              <w:t xml:space="preserve"> </w:t>
            </w:r>
          </w:p>
          <w:p w:rsidR="00725A48" w:rsidRPr="00353803" w:rsidP="00725A48" w14:paraId="5F723A9A" w14:textId="065EFC27">
            <w:pPr>
              <w:pStyle w:val="ListParagraph"/>
              <w:numPr>
                <w:ilvl w:val="0"/>
                <w:numId w:val="33"/>
              </w:numPr>
              <w:spacing w:line="240" w:lineRule="auto"/>
            </w:pPr>
            <w:r>
              <w:t>Describe and quantify the collections and/or records that are the focus of your project, and their current condition.</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shd w:val="clear" w:color="auto" w:fill="auto"/>
          </w:tcPr>
          <w:p w:rsidR="000C4641" w:rsidP="00041941" w14:paraId="7C29DE32" w14:textId="1E40CE56">
            <w:pPr>
              <w:pStyle w:val="ListParagraph"/>
              <w:numPr>
                <w:ilvl w:val="0"/>
                <w:numId w:val="20"/>
              </w:numPr>
              <w:ind w:right="288"/>
            </w:pPr>
            <w:r w:rsidRPr="009266F9">
              <w:t>What specific activities will you carry out</w:t>
            </w:r>
            <w:r w:rsidR="00CF5465">
              <w:t xml:space="preserve"> and in what sequence</w:t>
            </w:r>
            <w:r w:rsidRPr="009266F9">
              <w:t>?</w:t>
            </w:r>
          </w:p>
          <w:p w:rsidR="00CF5465" w:rsidRPr="007656D7" w:rsidP="00CF5465" w14:paraId="4A4E9594" w14:textId="77777777">
            <w:pPr>
              <w:pStyle w:val="ListParagraph"/>
              <w:numPr>
                <w:ilvl w:val="0"/>
                <w:numId w:val="20"/>
              </w:numPr>
              <w:ind w:right="288"/>
            </w:pPr>
            <w:r w:rsidRPr="007656D7">
              <w:t>What are the risks to the project and how will you mitigate them?</w:t>
            </w:r>
          </w:p>
          <w:p w:rsidR="003B0481" w:rsidP="00041941" w14:paraId="05C28DCC" w14:textId="77777777">
            <w:pPr>
              <w:pStyle w:val="ListParagraph"/>
              <w:numPr>
                <w:ilvl w:val="0"/>
                <w:numId w:val="20"/>
              </w:numPr>
              <w:ind w:right="288"/>
            </w:pPr>
            <w:r w:rsidRPr="007656D7">
              <w:t>Who will plan, implement, and manage your project?</w:t>
            </w:r>
          </w:p>
          <w:p w:rsidR="00551115" w:rsidP="00041941" w14:paraId="0CA8802C" w14:textId="77777777">
            <w:pPr>
              <w:pStyle w:val="ListParagraph"/>
              <w:numPr>
                <w:ilvl w:val="0"/>
                <w:numId w:val="20"/>
              </w:numPr>
              <w:ind w:right="288"/>
            </w:pPr>
            <w:r w:rsidRPr="00E3402D">
              <w:t>What time, financial, personnel, and other resources will you need to carry out the activities?</w:t>
            </w:r>
          </w:p>
          <w:p w:rsidR="00695131" w:rsidRPr="00E3402D" w:rsidP="00041941"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shd w:val="clear" w:color="auto" w:fill="auto"/>
          </w:tcPr>
          <w:p w:rsidR="00D950E1" w:rsidRPr="00342865" w:rsidP="00AE2E0C" w14:paraId="6AF682BD" w14:textId="1C305C68">
            <w:pPr>
              <w:pStyle w:val="ListParagraph"/>
              <w:numPr>
                <w:ilvl w:val="0"/>
                <w:numId w:val="21"/>
              </w:numPr>
            </w:pPr>
            <w:r w:rsidRPr="00D950E1">
              <w:t xml:space="preserve">What are your project’s intended results and how will they address the need, problem, or challenge you have identified? </w:t>
            </w:r>
          </w:p>
          <w:p w:rsidR="00C716ED" w:rsidP="00AE2E0C" w14:paraId="6D898D2C" w14:textId="0CBBD28A">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273162" w:rsidP="5131D65F" w14:paraId="1CD39647" w14:textId="225A1206">
            <w:pPr>
              <w:pStyle w:val="ListParagraph"/>
              <w:numPr>
                <w:ilvl w:val="0"/>
                <w:numId w:val="21"/>
              </w:numPr>
              <w:spacing w:line="240" w:lineRule="auto"/>
            </w:pPr>
            <w:r w:rsidRPr="00147829">
              <w:t xml:space="preserve">What </w:t>
            </w:r>
            <w:r w:rsidR="004478E0">
              <w:t>products</w:t>
            </w:r>
            <w:r w:rsidRPr="00147829">
              <w:t xml:space="preserve"> will result from your project</w:t>
            </w:r>
            <w:r>
              <w:t xml:space="preserve">, and how will you make them accessible to the target </w:t>
            </w:r>
            <w:r w:rsidR="3FE2442A">
              <w:t>group</w:t>
            </w:r>
            <w:r w:rsidRPr="00147829">
              <w:t xml:space="preserve">? </w:t>
            </w:r>
          </w:p>
          <w:p w:rsidR="00F73D80" w:rsidP="00AE2E0C" w14:paraId="4C87A654"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p w:rsidR="00AE2E0C" w:rsidRPr="00AE2E0C" w:rsidP="00AE2E0C" w14:paraId="1D685721" w14:textId="3103B719">
            <w:pPr>
              <w:pStyle w:val="ListParagraph"/>
              <w:numPr>
                <w:ilvl w:val="0"/>
                <w:numId w:val="21"/>
              </w:numPr>
              <w:spacing w:line="240" w:lineRule="auto"/>
              <w:contextualSpacing w:val="0"/>
            </w:pPr>
            <w:r w:rsidRPr="00C448FD">
              <w:rPr>
                <w:i/>
                <w:iCs/>
              </w:rPr>
              <w:t>For Collections Stewardship and Access projects</w:t>
            </w:r>
            <w:r w:rsidRPr="00C448FD">
              <w:t>: How will the care, condition, management, access to, or use of the museum collections and/or associated data that define the focus of your project improve?</w:t>
            </w:r>
          </w:p>
        </w:tc>
      </w:tr>
    </w:tbl>
    <w:p w:rsidR="00A57160" w:rsidP="00BB79D1" w14:paraId="2CA4F2BF" w14:textId="7AC501C2">
      <w:hyperlink r:id="rId105"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6" w:name="_Schedule_of_Completion"/>
      <w:bookmarkEnd w:id="106"/>
    </w:p>
    <w:p w:rsidR="00A03F4F" w:rsidRPr="00427981" w:rsidP="00BB79D1" w14:paraId="761176A3" w14:textId="32745508">
      <w:pPr>
        <w:pStyle w:val="Heading5"/>
      </w:pPr>
      <w:bookmarkStart w:id="107" w:name="_Schedule_of_Completion_1"/>
      <w:bookmarkEnd w:id="107"/>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8" w:name="_Performance_Measurement_Plan"/>
      <w:bookmarkEnd w:id="108"/>
    </w:p>
    <w:p w:rsidR="00A03F4F" w:rsidRPr="00961A89" w:rsidP="00BB79D1" w14:paraId="2F197935" w14:textId="34A94635">
      <w:pPr>
        <w:pStyle w:val="Heading5"/>
      </w:pPr>
      <w:bookmarkStart w:id="109" w:name="_IMLS_Budget_Form_1"/>
      <w:bookmarkEnd w:id="109"/>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4864"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sidR="00940968">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96.95pt;margin-top:7.5pt;margin-left:268.2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sidR="00940968">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2E7409D0">
      <w:pPr>
        <w:rPr>
          <w:b/>
        </w:rPr>
      </w:pPr>
      <w:r w:rsidRPr="00004F98">
        <w:t xml:space="preserve">Download and complete the current </w:t>
      </w:r>
      <w:hyperlink r:id="rId107">
        <w:r w:rsidRPr="00B84360">
          <w:rPr>
            <w:rStyle w:val="Hyperlink"/>
            <w:rFonts w:cs="Franklin Gothic Book"/>
            <w:highlight w:val="white"/>
          </w:rPr>
          <w:t>IMLS Budget Form</w:t>
        </w:r>
      </w:hyperlink>
      <w:hyperlink r:id="rId108">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0" w:name="_Budget_Justification_1"/>
      <w:bookmarkEnd w:id="110"/>
    </w:p>
    <w:p w:rsidR="00A03F4F" w:rsidRPr="00427981" w:rsidP="00BB79D1" w14:paraId="74272C8B" w14:textId="77777777">
      <w:pPr>
        <w:pStyle w:val="Heading5"/>
      </w:pPr>
      <w:bookmarkStart w:id="111" w:name="_Budget_Justification_4"/>
      <w:bookmarkEnd w:id="111"/>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2" w:name="_List_of_Key"/>
      <w:bookmarkEnd w:id="112"/>
    </w:p>
    <w:p w:rsidR="00795EB9" w:rsidRPr="0020674C" w:rsidP="00795EB9" w14:paraId="3B7E68E3" w14:textId="77777777">
      <w:pPr>
        <w:pStyle w:val="Heading5"/>
      </w:pPr>
      <w:bookmarkStart w:id="113" w:name="_Resumes_of_Key"/>
      <w:bookmarkEnd w:id="113"/>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5952A7F0">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4" w:name="_Digital_Products_Plan"/>
      <w:bookmarkEnd w:id="114"/>
    </w:p>
    <w:p w:rsidR="00313E93" w:rsidRPr="00427981" w:rsidP="00BB79D1" w14:paraId="49BFE2E2" w14:textId="77777777">
      <w:pPr>
        <w:pStyle w:val="Heading5"/>
      </w:pPr>
      <w:bookmarkStart w:id="115" w:name="_Digital_Products_Plan_1"/>
      <w:bookmarkStart w:id="116" w:name="_Performance_Measurement_Plan_1"/>
      <w:bookmarkEnd w:id="115"/>
      <w:bookmarkEnd w:id="116"/>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9"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0"/>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7" w:name="_Phase_II_Invited_2"/>
      <w:bookmarkEnd w:id="117"/>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8" w:name="_D3d._Conditionally_Required"/>
      <w:bookmarkEnd w:id="118"/>
    </w:p>
    <w:p w:rsidR="00E53DCD" w:rsidRPr="00004F98" w:rsidP="00295ADA" w14:paraId="542AC90E" w14:textId="77777777"/>
    <w:p w:rsidR="00A03F4F" w:rsidRPr="00427981" w:rsidP="00BB79D1" w14:paraId="5F5D533C" w14:textId="685D46D0">
      <w:pPr>
        <w:pStyle w:val="Heading4"/>
      </w:pPr>
      <w:bookmarkStart w:id="119" w:name="_Phase_II_Invited_4"/>
      <w:bookmarkStart w:id="120" w:name="_Toc168501371"/>
      <w:bookmarkEnd w:id="119"/>
      <w:r w:rsidRPr="00427981">
        <w:t>Conditionally Required Documents</w:t>
      </w:r>
      <w:bookmarkEnd w:id="120"/>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1" w:name="ProofofNonprofitStatus"/>
            <w:r w:rsidRPr="0049303A">
              <w:rPr>
                <w:sz w:val="28"/>
                <w:szCs w:val="22"/>
              </w:rPr>
              <w:t>Applying as a private, nonprofit institution</w:t>
            </w:r>
            <w:r>
              <w:rPr>
                <w:sz w:val="28"/>
                <w:szCs w:val="22"/>
              </w:rPr>
              <w:t xml:space="preserve"> </w:t>
            </w:r>
          </w:p>
          <w:bookmarkEnd w:id="121"/>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2C4E3038">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3FC8E4A"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142D1E" w:rsidRPr="005D2649" w:rsidP="00142D1E" w14:paraId="7FEDF55F" w14:textId="06AA3D00">
            <w:pPr>
              <w:pStyle w:val="TableHeaderRow"/>
              <w:rPr>
                <w:sz w:val="28"/>
                <w:szCs w:val="22"/>
              </w:rPr>
            </w:pPr>
            <w:r w:rsidRPr="00B47D1E">
              <w:rPr>
                <w:sz w:val="28"/>
                <w:szCs w:val="22"/>
              </w:rPr>
              <w:t>Proposing to undertake conservation treatment as part of your project</w:t>
            </w:r>
          </w:p>
        </w:tc>
        <w:tc>
          <w:tcPr>
            <w:tcW w:w="1650" w:type="pct"/>
            <w:shd w:val="clear" w:color="auto" w:fill="auto"/>
          </w:tcPr>
          <w:p w:rsidR="00142D1E" w:rsidP="00142D1E" w14:paraId="4BF2E445" w14:textId="77777777">
            <w:pPr>
              <w:ind w:right="33"/>
            </w:pPr>
            <w:r>
              <w:t>A document that identifies your institution’s conservation priorities and describes how they were established.</w:t>
            </w:r>
          </w:p>
          <w:p w:rsidR="00142D1E" w:rsidRPr="0020674C" w:rsidP="00142D1E" w14:paraId="66EB4B6D" w14:textId="402BF88B">
            <w:pPr>
              <w:ind w:right="33"/>
            </w:pPr>
            <w:r>
              <w:t>Provide detailed condition reports and/or treatment proposals for each object, specimen, or group to be treated.</w:t>
            </w:r>
          </w:p>
        </w:tc>
        <w:tc>
          <w:tcPr>
            <w:tcW w:w="2125" w:type="pct"/>
            <w:shd w:val="clear" w:color="auto" w:fill="auto"/>
          </w:tcPr>
          <w:p w:rsidR="00142D1E" w:rsidRPr="00445EF9" w:rsidP="00142D1E" w14:paraId="71EABF4A" w14:textId="77777777">
            <w:r w:rsidRPr="00445EF9">
              <w:t>This document might be one or more of the following:</w:t>
            </w:r>
          </w:p>
          <w:p w:rsidR="00142D1E" w:rsidRPr="00445EF9" w:rsidP="009450A6" w14:paraId="55B96F12" w14:textId="77777777">
            <w:pPr>
              <w:numPr>
                <w:ilvl w:val="0"/>
                <w:numId w:val="65"/>
              </w:numPr>
            </w:pPr>
            <w:r w:rsidRPr="00445EF9">
              <w:t xml:space="preserve">A </w:t>
            </w:r>
            <w:hyperlink r:id="rId111" w:history="1">
              <w:r w:rsidRPr="00445EF9">
                <w:rPr>
                  <w:rStyle w:val="Hyperlink"/>
                </w:rPr>
                <w:t>Conservation Assessment for Preservation (CAP)</w:t>
              </w:r>
            </w:hyperlink>
            <w:r w:rsidRPr="00445EF9">
              <w:t xml:space="preserve"> report</w:t>
            </w:r>
          </w:p>
          <w:p w:rsidR="00142D1E" w:rsidRPr="00445EF9" w:rsidP="009450A6" w14:paraId="45E6E2AD" w14:textId="77777777">
            <w:pPr>
              <w:numPr>
                <w:ilvl w:val="0"/>
                <w:numId w:val="65"/>
              </w:numPr>
            </w:pPr>
            <w:r w:rsidRPr="00445EF9">
              <w:t xml:space="preserve">A </w:t>
            </w:r>
            <w:hyperlink r:id="rId112" w:history="1">
              <w:r w:rsidRPr="00445EF9">
                <w:rPr>
                  <w:rStyle w:val="Hyperlink"/>
                </w:rPr>
                <w:t>Preservation Assistance Grant (PAG)</w:t>
              </w:r>
            </w:hyperlink>
            <w:r w:rsidRPr="00445EF9">
              <w:t xml:space="preserve"> report</w:t>
            </w:r>
          </w:p>
          <w:p w:rsidR="00142D1E" w:rsidRPr="00445EF9" w:rsidP="009450A6" w14:paraId="4592D838" w14:textId="77777777">
            <w:pPr>
              <w:numPr>
                <w:ilvl w:val="0"/>
                <w:numId w:val="65"/>
              </w:numPr>
            </w:pPr>
            <w:r w:rsidRPr="00445EF9">
              <w:t>A General Conservation Survey Report (funded by a prior IMLS grant)</w:t>
            </w:r>
          </w:p>
          <w:p w:rsidR="00142D1E" w:rsidP="009450A6" w14:paraId="5F363456" w14:textId="77777777">
            <w:pPr>
              <w:numPr>
                <w:ilvl w:val="0"/>
                <w:numId w:val="65"/>
              </w:numPr>
            </w:pPr>
            <w:r w:rsidRPr="00445EF9">
              <w:t>A similar survey report funded by local, state, regional, or private entities</w:t>
            </w:r>
          </w:p>
          <w:p w:rsidR="00142D1E" w:rsidP="009450A6" w14:paraId="6BB96FA2" w14:textId="62F80073">
            <w:pPr>
              <w:numPr>
                <w:ilvl w:val="0"/>
                <w:numId w:val="65"/>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2" w:name="_D2e._Supporting_Documents"/>
      <w:bookmarkStart w:id="123" w:name="_D3e._Supporting_Documents"/>
      <w:bookmarkStart w:id="124" w:name="_Phase_II_Invited"/>
      <w:bookmarkEnd w:id="122"/>
      <w:bookmarkEnd w:id="123"/>
      <w:bookmarkEnd w:id="124"/>
    </w:p>
    <w:p w:rsidR="00A03F4F" w:rsidRPr="00427981" w:rsidP="00BB79D1" w14:paraId="0EDC3F43" w14:textId="5E6A65D9">
      <w:pPr>
        <w:pStyle w:val="Heading4"/>
      </w:pPr>
      <w:bookmarkStart w:id="125" w:name="_Phase_II_Invited_5"/>
      <w:bookmarkStart w:id="126" w:name="_Toc168501372"/>
      <w:bookmarkEnd w:id="125"/>
      <w:r w:rsidRPr="00427981">
        <w:t>Supporting Documents</w:t>
      </w:r>
      <w:bookmarkEnd w:id="126"/>
    </w:p>
    <w:p w:rsidR="00A03F4F" w:rsidRPr="00004F98" w:rsidP="00295ADA" w14:paraId="7AFD7717" w14:textId="193B845C">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9450A6" w14:paraId="5FF9B964" w14:textId="77777777">
      <w:pPr>
        <w:numPr>
          <w:ilvl w:val="0"/>
          <w:numId w:val="63"/>
        </w:numPr>
        <w:spacing w:line="240" w:lineRule="auto"/>
        <w:ind w:right="576"/>
      </w:pPr>
      <w:r>
        <w:t>Letters of commitment from partners, consultants, or any third party that will receive grant funds or make substantial contributions towards the completion of project activities</w:t>
      </w:r>
    </w:p>
    <w:p w:rsidR="00D420A4" w:rsidP="009450A6" w14:paraId="2A238D2C" w14:textId="2C46D6E8">
      <w:pPr>
        <w:pStyle w:val="ListParagraph"/>
        <w:numPr>
          <w:ilvl w:val="0"/>
          <w:numId w:val="63"/>
        </w:numPr>
        <w:spacing w:line="240" w:lineRule="auto"/>
        <w:ind w:right="4"/>
        <w:contextualSpacing w:val="0"/>
      </w:pPr>
      <w:r w:rsidRPr="00147829">
        <w:t>Bibliography or references relevant to your proposed project design or evaluation strategy</w:t>
      </w:r>
    </w:p>
    <w:p w:rsidR="006E2E40" w:rsidP="009450A6" w14:paraId="087E5989" w14:textId="77777777">
      <w:pPr>
        <w:numPr>
          <w:ilvl w:val="0"/>
          <w:numId w:val="63"/>
        </w:numPr>
        <w:spacing w:line="240" w:lineRule="auto"/>
        <w:ind w:right="576"/>
      </w:pPr>
      <w:r>
        <w:t>Letters of support from experts and stakeholders</w:t>
      </w:r>
    </w:p>
    <w:p w:rsidR="001541AF" w:rsidRPr="00C448FD" w:rsidP="009450A6" w14:paraId="338F74F8" w14:textId="77777777">
      <w:pPr>
        <w:pStyle w:val="ListParagraph"/>
        <w:numPr>
          <w:ilvl w:val="0"/>
          <w:numId w:val="63"/>
        </w:numPr>
        <w:spacing w:line="240" w:lineRule="auto"/>
        <w:contextualSpacing w:val="0"/>
      </w:pPr>
      <w:r w:rsidRPr="00C448FD">
        <w:t>Relevant images that support your proposed project</w:t>
      </w:r>
    </w:p>
    <w:p w:rsidR="001541AF" w:rsidRPr="00C448FD" w:rsidP="009450A6" w14:paraId="21871401" w14:textId="77777777">
      <w:pPr>
        <w:pStyle w:val="ListParagraph"/>
        <w:numPr>
          <w:ilvl w:val="0"/>
          <w:numId w:val="63"/>
        </w:numPr>
        <w:spacing w:line="240" w:lineRule="auto"/>
        <w:contextualSpacing w:val="0"/>
      </w:pPr>
      <w:r w:rsidRPr="00C448FD">
        <w:t>Exhibit design plans</w:t>
      </w:r>
    </w:p>
    <w:p w:rsidR="001541AF" w:rsidRPr="00C448FD" w:rsidP="009450A6" w14:paraId="56172FE5" w14:textId="77777777">
      <w:pPr>
        <w:pStyle w:val="ListParagraph"/>
        <w:numPr>
          <w:ilvl w:val="0"/>
          <w:numId w:val="63"/>
        </w:numPr>
        <w:spacing w:line="240" w:lineRule="auto"/>
        <w:contextualSpacing w:val="0"/>
      </w:pPr>
      <w:r w:rsidRPr="00C448FD">
        <w:t>Reports from planning activities</w:t>
      </w:r>
    </w:p>
    <w:p w:rsidR="001541AF" w:rsidRPr="00C448FD" w:rsidP="009450A6" w14:paraId="5295539C" w14:textId="77777777">
      <w:pPr>
        <w:pStyle w:val="ListParagraph"/>
        <w:numPr>
          <w:ilvl w:val="0"/>
          <w:numId w:val="63"/>
        </w:numPr>
        <w:spacing w:line="240" w:lineRule="auto"/>
        <w:contextualSpacing w:val="0"/>
      </w:pPr>
      <w:r w:rsidRPr="00C448FD">
        <w:t>Contractor quotes</w:t>
      </w:r>
    </w:p>
    <w:p w:rsidR="001541AF" w:rsidRPr="00C448FD" w:rsidP="009450A6" w14:paraId="45B56555" w14:textId="77777777">
      <w:pPr>
        <w:pStyle w:val="ListParagraph"/>
        <w:numPr>
          <w:ilvl w:val="0"/>
          <w:numId w:val="63"/>
        </w:numPr>
        <w:spacing w:line="240" w:lineRule="auto"/>
        <w:contextualSpacing w:val="0"/>
      </w:pPr>
      <w:r w:rsidRPr="00C448FD">
        <w:t>Equipment specifications</w:t>
      </w:r>
    </w:p>
    <w:p w:rsidR="001541AF" w:rsidRPr="00C448FD" w:rsidP="009450A6" w14:paraId="5AFD49AA" w14:textId="77777777">
      <w:pPr>
        <w:pStyle w:val="ListParagraph"/>
        <w:numPr>
          <w:ilvl w:val="0"/>
          <w:numId w:val="63"/>
        </w:numPr>
        <w:spacing w:line="240" w:lineRule="auto"/>
        <w:contextualSpacing w:val="0"/>
      </w:pPr>
      <w:r w:rsidRPr="00C448FD">
        <w:t>Products or evaluations from previously completed or ongoing projects of a similar nature</w:t>
      </w:r>
    </w:p>
    <w:p w:rsidR="001541AF" w:rsidRPr="00C448FD" w:rsidP="009450A6" w14:paraId="41FFEC27" w14:textId="77777777">
      <w:pPr>
        <w:pStyle w:val="ListParagraph"/>
        <w:numPr>
          <w:ilvl w:val="0"/>
          <w:numId w:val="63"/>
        </w:numPr>
        <w:spacing w:line="240" w:lineRule="auto"/>
        <w:contextualSpacing w:val="0"/>
      </w:pPr>
      <w:r w:rsidRPr="00C448FD">
        <w:t>Collections, technology, or other departmental plans for the organization as applicable to the proposed project</w:t>
      </w:r>
    </w:p>
    <w:p w:rsidR="001541AF" w:rsidRPr="00C448FD" w:rsidP="009450A6" w14:paraId="12137581" w14:textId="77777777">
      <w:pPr>
        <w:pStyle w:val="ListParagraph"/>
        <w:numPr>
          <w:ilvl w:val="0"/>
          <w:numId w:val="63"/>
        </w:numPr>
        <w:spacing w:line="240" w:lineRule="auto"/>
        <w:contextualSpacing w:val="0"/>
      </w:pPr>
      <w:r w:rsidRPr="00C448FD">
        <w:t>Web links to relevant online materials</w:t>
      </w:r>
    </w:p>
    <w:p w:rsidR="001541AF" w:rsidRPr="00C448FD" w:rsidP="009450A6" w14:paraId="0F8F8778" w14:textId="24AD427E">
      <w:pPr>
        <w:pStyle w:val="ListParagraph"/>
        <w:numPr>
          <w:ilvl w:val="0"/>
          <w:numId w:val="63"/>
        </w:numPr>
        <w:spacing w:line="240" w:lineRule="auto"/>
        <w:contextualSpacing w:val="0"/>
      </w:pPr>
      <w:r w:rsidRPr="00C448FD">
        <w:t>Needs assessments</w:t>
      </w:r>
      <w:r>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7" w:name="_Toc168501373"/>
      <w:r>
        <w:t>Application Checklist</w:t>
      </w:r>
      <w:bookmarkEnd w:id="127"/>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1541AF"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1541AF" w:rsidRPr="002234C4" w:rsidP="00350AD4" w14:paraId="52B0FFE1" w14:textId="6F47B43D">
            <w:pPr>
              <w:pStyle w:val="ListParagraph"/>
              <w:numPr>
                <w:ilvl w:val="0"/>
                <w:numId w:val="29"/>
              </w:numPr>
              <w:ind w:left="504"/>
              <w:rPr>
                <w:rStyle w:val="Hyperlink"/>
                <w:b w:val="0"/>
                <w:color w:val="000000" w:themeColor="text1"/>
                <w:u w:val="none"/>
              </w:rPr>
            </w:pPr>
            <w:r>
              <w:rPr>
                <w:rStyle w:val="Hyperlink"/>
              </w:rPr>
              <w:t>Strategic Plan Summary</w:t>
            </w:r>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8" w:name="_Disclosure_of_Information_2"/>
      <w:bookmarkStart w:id="129" w:name="_Toc168501374"/>
      <w:bookmarkEnd w:id="128"/>
      <w:r w:rsidRPr="00427981">
        <w:t>Disclosure of Information in Applications</w:t>
      </w:r>
      <w:bookmarkEnd w:id="129"/>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0214C496">
      <w:pPr>
        <w:pStyle w:val="Heading2"/>
        <w:ind w:left="720" w:hanging="720"/>
      </w:pPr>
      <w:bookmarkStart w:id="130" w:name="_Toc168501375"/>
      <w:bookmarkStart w:id="131" w:name="_Toc169253327"/>
      <w:r>
        <w:t>Submission Requirements</w:t>
      </w:r>
      <w:r w:rsidR="00E0330D">
        <w:br/>
      </w:r>
      <w:r>
        <w:t>and Deadline</w:t>
      </w:r>
      <w:bookmarkEnd w:id="130"/>
      <w:bookmarkEnd w:id="131"/>
    </w:p>
    <w:p w:rsidR="0032148D" w:rsidP="0032148D" w14:paraId="4D47020D" w14:textId="77777777">
      <w:pPr>
        <w:pStyle w:val="Heading3"/>
      </w:pPr>
      <w:bookmarkStart w:id="132" w:name="_Submission_Dates_and"/>
      <w:bookmarkStart w:id="133" w:name="_Toc168501376"/>
      <w:bookmarkEnd w:id="132"/>
      <w:r>
        <w:t>Submission Instructions</w:t>
      </w:r>
      <w:bookmarkEnd w:id="133"/>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4"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4" w:name="_Toc168501377"/>
      <w:r>
        <w:t>Programmatic, Administrative and Technical Support Contacts</w:t>
      </w:r>
      <w:bookmarkEnd w:id="134"/>
    </w:p>
    <w:p w:rsidR="0032148D" w:rsidRPr="0049303A" w:rsidP="00F25A4F" w14:paraId="5826E62E" w14:textId="77777777">
      <w:pPr>
        <w:pStyle w:val="Heading4"/>
        <w:rPr>
          <w:rFonts w:eastAsia="Myriad Pro" w:cs="Myriad Pro"/>
          <w:color w:val="000000"/>
        </w:rPr>
      </w:pPr>
      <w:bookmarkStart w:id="135" w:name="_Toc168501378"/>
      <w:r>
        <w:t>IMLS</w:t>
      </w:r>
      <w:bookmarkEnd w:id="135"/>
    </w:p>
    <w:p w:rsidR="0032148D" w:rsidRPr="00BD7CBA" w:rsidP="005464EA" w14:paraId="67596845" w14:textId="3DAC0188">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6" w:name="_Toc168501379"/>
      <w:r>
        <w:t>Federal Service Desk</w:t>
      </w:r>
      <w:bookmarkEnd w:id="136"/>
    </w:p>
    <w:p w:rsidR="0032148D" w:rsidRPr="00BD7CBA" w:rsidP="005464EA" w14:paraId="286DCC21"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7" w:name="_Toc168501380"/>
      <w:r>
        <w:t>Grants.gov</w:t>
      </w:r>
      <w:bookmarkEnd w:id="137"/>
    </w:p>
    <w:p w:rsidR="0032148D" w:rsidRPr="00BD7CBA" w:rsidP="0032148D" w14:paraId="12A2AF37"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8" w:name="_Submission_Dates_and_1"/>
      <w:bookmarkStart w:id="139" w:name="_Toc168501381"/>
      <w:bookmarkEnd w:id="138"/>
      <w:r w:rsidRPr="00427981">
        <w:t>Submission Dates and Times</w:t>
      </w:r>
      <w:bookmarkEnd w:id="139"/>
    </w:p>
    <w:p w:rsidR="00032483" w:rsidP="003F39B0" w14:paraId="33904A24" w14:textId="300598E0">
      <w:r w:rsidRPr="00004F98">
        <w:t xml:space="preserve">For </w:t>
      </w:r>
      <w:r w:rsidRPr="00004F98" w:rsidR="000E3E2B">
        <w:t xml:space="preserve">the </w:t>
      </w:r>
      <w:r w:rsidR="007761A8">
        <w:t>Inspire!</w:t>
      </w:r>
      <w:r w:rsidRPr="00004F98" w:rsidR="000463DB">
        <w:t xml:space="preserve"> </w:t>
      </w:r>
      <w:r w:rsidR="624AFDFC">
        <w:t>p</w:t>
      </w:r>
      <w:r w:rsidRPr="00004F98" w:rsidR="000463DB">
        <w:t>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17141000">
      <w:r>
        <w:t>We</w:t>
      </w:r>
      <w:r w:rsidRPr="001E25C7">
        <w:t xml:space="preserve"> </w:t>
      </w:r>
      <w:r>
        <w:t>award</w:t>
      </w:r>
      <w:r w:rsidRPr="001E25C7">
        <w:t xml:space="preserve"> grants </w:t>
      </w:r>
      <w:r w:rsidR="4A94968D">
        <w:t xml:space="preserve">only </w:t>
      </w:r>
      <w:r>
        <w:t>to</w:t>
      </w:r>
      <w:r w:rsidRPr="001E25C7">
        <w:t xml:space="preserve">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40" w:name="_Toc168501382"/>
      <w:r>
        <w:rPr>
          <w:lang w:val="en"/>
        </w:rPr>
        <w:t>Emergency Extensions</w:t>
      </w:r>
      <w:bookmarkEnd w:id="140"/>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8">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1" w:name="_Toc168501383"/>
      <w:r w:rsidRPr="00427981">
        <w:t>I</w:t>
      </w:r>
      <w:r w:rsidRPr="00427981" w:rsidR="00641364">
        <w:t xml:space="preserve">ntergovernmental </w:t>
      </w:r>
      <w:r w:rsidRPr="00427981">
        <w:t>R</w:t>
      </w:r>
      <w:r w:rsidRPr="00427981" w:rsidR="00641364">
        <w:t>eview</w:t>
      </w:r>
      <w:bookmarkEnd w:id="141"/>
    </w:p>
    <w:p w:rsidR="005832BE" w:rsidP="003A0364" w14:paraId="2422BF8F" w14:textId="718BA4C4">
      <w:pPr>
        <w:ind w:right="720"/>
      </w:pPr>
      <w:r w:rsidRPr="00004F98">
        <w:t>This funding opportunity is not subject to intergovernmental review per Exec. Order No. 12372.</w:t>
      </w:r>
      <w:bookmarkEnd w:id="61"/>
    </w:p>
    <w:p w:rsidR="00BD26B2" w14:paraId="1B22DEF7" w14:textId="77777777">
      <w:pPr>
        <w:sectPr w:rsidSect="0038631E">
          <w:headerReference w:type="default" r:id="rId119"/>
          <w:headerReference w:type="first" r:id="rId120"/>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697152" coordsize="6870,6961">
                <v:shape id="Graphic 7" o:spid="_x0000_s1059" type="#_x0000_t75" alt="Customer review with solid fill" style="width:5423;height:5785;left:851;mso-wrap-style:square;position:absolute;top:966;visibility:visible">
                  <v:imagedata r:id="rId123"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2" w:name="_Learn_About_Application"/>
      <w:bookmarkStart w:id="143" w:name="_Toc169253328"/>
      <w:bookmarkEnd w:id="142"/>
      <w:r>
        <w:t>Learn About Application Review</w:t>
      </w:r>
      <w:bookmarkEnd w:id="143"/>
    </w:p>
    <w:p w:rsidR="004145DF" w:rsidP="00EB1D8C" w14:paraId="0BDAC1F3" w14:textId="77777777">
      <w:pPr>
        <w:pStyle w:val="Sectionintrotext"/>
      </w:pPr>
    </w:p>
    <w:p w:rsidR="00EB1D8C" w:rsidRPr="00EB1D8C" w:rsidP="00EB1D8C" w14:paraId="1F88106C" w14:textId="68F7F765">
      <w:pPr>
        <w:pStyle w:val="Sectionintrotext"/>
      </w:pPr>
      <w:r>
        <w:t>In this step:</w:t>
      </w:r>
    </w:p>
    <w:p w:rsidR="006B69A9" w:rsidP="00247CFC" w14:paraId="2FF264B4" w14:textId="33B5F705">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3 </w:instrText>
      </w:r>
      <w:r>
        <w:fldChar w:fldCharType="separate"/>
      </w:r>
      <w:hyperlink w:anchor="_Toc168501574" w:history="1">
        <w:r w:rsidRPr="00793E0D">
          <w:rPr>
            <w:rStyle w:val="Hyperlink"/>
            <w:noProof/>
          </w:rPr>
          <w:t>6.</w:t>
        </w:r>
        <w:r>
          <w:rPr>
            <w:rFonts w:asciiTheme="minorHAnsi" w:hAnsiTheme="minorHAnsi" w:cstheme="minorBidi"/>
            <w:noProof/>
            <w:color w:val="auto"/>
            <w:kern w:val="2"/>
            <w:szCs w:val="24"/>
            <w14:ligatures w14:val="standardContextual"/>
          </w:rPr>
          <w:tab/>
        </w:r>
        <w:r w:rsidRPr="00793E0D">
          <w:rPr>
            <w:rStyle w:val="Hyperlink"/>
            <w:noProof/>
          </w:rPr>
          <w:t>Application Review Information</w:t>
        </w:r>
        <w:r>
          <w:rPr>
            <w:noProof/>
            <w:webHidden/>
          </w:rPr>
          <w:tab/>
        </w:r>
        <w:r>
          <w:rPr>
            <w:noProof/>
            <w:webHidden/>
          </w:rPr>
          <w:fldChar w:fldCharType="begin"/>
        </w:r>
        <w:r>
          <w:rPr>
            <w:noProof/>
            <w:webHidden/>
          </w:rPr>
          <w:instrText xml:space="preserve"> PAGEREF _Toc168501574 \h </w:instrText>
        </w:r>
        <w:r>
          <w:rPr>
            <w:noProof/>
            <w:webHidden/>
          </w:rPr>
          <w:fldChar w:fldCharType="separate"/>
        </w:r>
        <w:r>
          <w:rPr>
            <w:noProof/>
            <w:webHidden/>
          </w:rPr>
          <w:t>43</w:t>
        </w:r>
        <w:r>
          <w:rPr>
            <w:noProof/>
            <w:webHidden/>
          </w:rPr>
          <w:fldChar w:fldCharType="end"/>
        </w:r>
      </w:hyperlink>
    </w:p>
    <w:p w:rsidR="006B69A9" w14:paraId="010E1BFF" w14:textId="571430E9">
      <w:pPr>
        <w:pStyle w:val="TOC3"/>
        <w:rPr>
          <w:rFonts w:asciiTheme="minorHAnsi" w:hAnsiTheme="minorHAnsi" w:cstheme="minorBidi"/>
          <w:iCs w:val="0"/>
          <w:noProof/>
          <w:color w:val="auto"/>
          <w:kern w:val="2"/>
          <w:sz w:val="24"/>
          <w:szCs w:val="24"/>
          <w14:ligatures w14:val="standardContextual"/>
        </w:rPr>
      </w:pPr>
      <w:hyperlink w:anchor="_Toc168501575" w:history="1">
        <w:r w:rsidRPr="00793E0D">
          <w:rPr>
            <w:rStyle w:val="Hyperlink"/>
            <w:noProof/>
          </w:rPr>
          <w:t>Eligibility and Completeness Checks</w:t>
        </w:r>
        <w:r>
          <w:rPr>
            <w:noProof/>
            <w:webHidden/>
          </w:rPr>
          <w:tab/>
        </w:r>
        <w:r>
          <w:rPr>
            <w:noProof/>
            <w:webHidden/>
          </w:rPr>
          <w:fldChar w:fldCharType="begin"/>
        </w:r>
        <w:r>
          <w:rPr>
            <w:noProof/>
            <w:webHidden/>
          </w:rPr>
          <w:instrText xml:space="preserve"> PAGEREF _Toc168501575 \h </w:instrText>
        </w:r>
        <w:r>
          <w:rPr>
            <w:noProof/>
            <w:webHidden/>
          </w:rPr>
          <w:fldChar w:fldCharType="separate"/>
        </w:r>
        <w:r>
          <w:rPr>
            <w:noProof/>
            <w:webHidden/>
          </w:rPr>
          <w:t>43</w:t>
        </w:r>
        <w:r>
          <w:rPr>
            <w:noProof/>
            <w:webHidden/>
          </w:rPr>
          <w:fldChar w:fldCharType="end"/>
        </w:r>
      </w:hyperlink>
    </w:p>
    <w:p w:rsidR="006B69A9" w14:paraId="1554A782" w14:textId="1EF73DE6">
      <w:pPr>
        <w:pStyle w:val="TOC3"/>
        <w:rPr>
          <w:rFonts w:asciiTheme="minorHAnsi" w:hAnsiTheme="minorHAnsi" w:cstheme="minorBidi"/>
          <w:iCs w:val="0"/>
          <w:noProof/>
          <w:color w:val="auto"/>
          <w:kern w:val="2"/>
          <w:sz w:val="24"/>
          <w:szCs w:val="24"/>
          <w14:ligatures w14:val="standardContextual"/>
        </w:rPr>
      </w:pPr>
      <w:hyperlink w:anchor="_Toc168501576" w:history="1">
        <w:r w:rsidRPr="00793E0D">
          <w:rPr>
            <w:rStyle w:val="Hyperlink"/>
            <w:noProof/>
          </w:rPr>
          <w:t>Review and Selection Process</w:t>
        </w:r>
        <w:r>
          <w:rPr>
            <w:noProof/>
            <w:webHidden/>
          </w:rPr>
          <w:tab/>
        </w:r>
        <w:r>
          <w:rPr>
            <w:noProof/>
            <w:webHidden/>
          </w:rPr>
          <w:fldChar w:fldCharType="begin"/>
        </w:r>
        <w:r>
          <w:rPr>
            <w:noProof/>
            <w:webHidden/>
          </w:rPr>
          <w:instrText xml:space="preserve"> PAGEREF _Toc168501576 \h </w:instrText>
        </w:r>
        <w:r>
          <w:rPr>
            <w:noProof/>
            <w:webHidden/>
          </w:rPr>
          <w:fldChar w:fldCharType="separate"/>
        </w:r>
        <w:r>
          <w:rPr>
            <w:noProof/>
            <w:webHidden/>
          </w:rPr>
          <w:t>43</w:t>
        </w:r>
        <w:r>
          <w:rPr>
            <w:noProof/>
            <w:webHidden/>
          </w:rPr>
          <w:fldChar w:fldCharType="end"/>
        </w:r>
      </w:hyperlink>
    </w:p>
    <w:p w:rsidR="006B69A9" w14:paraId="6BAADD99" w14:textId="176D3867">
      <w:pPr>
        <w:pStyle w:val="TOC3"/>
        <w:rPr>
          <w:rFonts w:asciiTheme="minorHAnsi" w:hAnsiTheme="minorHAnsi" w:cstheme="minorBidi"/>
          <w:iCs w:val="0"/>
          <w:noProof/>
          <w:color w:val="auto"/>
          <w:kern w:val="2"/>
          <w:sz w:val="24"/>
          <w:szCs w:val="24"/>
          <w14:ligatures w14:val="standardContextual"/>
        </w:rPr>
      </w:pPr>
      <w:hyperlink w:anchor="_Toc168501577" w:history="1">
        <w:r w:rsidRPr="00793E0D">
          <w:rPr>
            <w:rStyle w:val="Hyperlink"/>
            <w:noProof/>
          </w:rPr>
          <w:t>Peer Review Criteria</w:t>
        </w:r>
        <w:r>
          <w:rPr>
            <w:noProof/>
            <w:webHidden/>
          </w:rPr>
          <w:tab/>
        </w:r>
        <w:r>
          <w:rPr>
            <w:noProof/>
            <w:webHidden/>
          </w:rPr>
          <w:fldChar w:fldCharType="begin"/>
        </w:r>
        <w:r>
          <w:rPr>
            <w:noProof/>
            <w:webHidden/>
          </w:rPr>
          <w:instrText xml:space="preserve"> PAGEREF _Toc168501577 \h </w:instrText>
        </w:r>
        <w:r>
          <w:rPr>
            <w:noProof/>
            <w:webHidden/>
          </w:rPr>
          <w:fldChar w:fldCharType="separate"/>
        </w:r>
        <w:r>
          <w:rPr>
            <w:noProof/>
            <w:webHidden/>
          </w:rPr>
          <w:t>44</w:t>
        </w:r>
        <w:r>
          <w:rPr>
            <w:noProof/>
            <w:webHidden/>
          </w:rPr>
          <w:fldChar w:fldCharType="end"/>
        </w:r>
      </w:hyperlink>
    </w:p>
    <w:p w:rsidR="006B69A9" w14:paraId="150424D8" w14:textId="6CD45CCD">
      <w:pPr>
        <w:pStyle w:val="TOC3"/>
        <w:rPr>
          <w:rFonts w:asciiTheme="minorHAnsi" w:hAnsiTheme="minorHAnsi" w:cstheme="minorBidi"/>
          <w:iCs w:val="0"/>
          <w:noProof/>
          <w:color w:val="auto"/>
          <w:kern w:val="2"/>
          <w:sz w:val="24"/>
          <w:szCs w:val="24"/>
          <w14:ligatures w14:val="standardContextual"/>
        </w:rPr>
      </w:pPr>
      <w:hyperlink w:anchor="_Toc168501578" w:history="1">
        <w:r w:rsidRPr="00793E0D">
          <w:rPr>
            <w:rStyle w:val="Hyperlink"/>
            <w:noProof/>
          </w:rPr>
          <w:t>Risk Assessment</w:t>
        </w:r>
        <w:r>
          <w:rPr>
            <w:noProof/>
            <w:webHidden/>
          </w:rPr>
          <w:tab/>
        </w:r>
        <w:r>
          <w:rPr>
            <w:noProof/>
            <w:webHidden/>
          </w:rPr>
          <w:fldChar w:fldCharType="begin"/>
        </w:r>
        <w:r>
          <w:rPr>
            <w:noProof/>
            <w:webHidden/>
          </w:rPr>
          <w:instrText xml:space="preserve"> PAGEREF _Toc168501578 \h </w:instrText>
        </w:r>
        <w:r>
          <w:rPr>
            <w:noProof/>
            <w:webHidden/>
          </w:rPr>
          <w:fldChar w:fldCharType="separate"/>
        </w:r>
        <w:r>
          <w:rPr>
            <w:noProof/>
            <w:webHidden/>
          </w:rPr>
          <w:t>46</w:t>
        </w:r>
        <w:r>
          <w:rPr>
            <w:noProof/>
            <w:webHidden/>
          </w:rPr>
          <w:fldChar w:fldCharType="end"/>
        </w:r>
      </w:hyperlink>
    </w:p>
    <w:p w:rsidR="006B69A9" w:rsidP="00247CFC" w14:paraId="5B061DB3" w14:textId="0075BC0D">
      <w:pPr>
        <w:pStyle w:val="TOC2"/>
        <w:rPr>
          <w:rFonts w:asciiTheme="minorHAnsi" w:hAnsiTheme="minorHAnsi" w:cstheme="minorBidi"/>
          <w:noProof/>
          <w:color w:val="auto"/>
          <w:kern w:val="2"/>
          <w:szCs w:val="24"/>
          <w14:ligatures w14:val="standardContextual"/>
        </w:rPr>
      </w:pPr>
      <w:hyperlink w:anchor="_Toc168501579" w:history="1">
        <w:r w:rsidRPr="00793E0D">
          <w:rPr>
            <w:rStyle w:val="Hyperlink"/>
            <w:noProof/>
          </w:rPr>
          <w:t>7.</w:t>
        </w:r>
        <w:r>
          <w:rPr>
            <w:rFonts w:asciiTheme="minorHAnsi" w:hAnsiTheme="minorHAnsi" w:cstheme="minorBidi"/>
            <w:noProof/>
            <w:color w:val="auto"/>
            <w:kern w:val="2"/>
            <w:szCs w:val="24"/>
            <w14:ligatures w14:val="standardContextual"/>
          </w:rPr>
          <w:tab/>
        </w:r>
        <w:r w:rsidRPr="00793E0D">
          <w:rPr>
            <w:rStyle w:val="Hyperlink"/>
            <w:noProof/>
          </w:rPr>
          <w:t>Award Notices</w:t>
        </w:r>
        <w:r>
          <w:rPr>
            <w:noProof/>
            <w:webHidden/>
          </w:rPr>
          <w:tab/>
        </w:r>
        <w:r>
          <w:rPr>
            <w:noProof/>
            <w:webHidden/>
          </w:rPr>
          <w:fldChar w:fldCharType="begin"/>
        </w:r>
        <w:r>
          <w:rPr>
            <w:noProof/>
            <w:webHidden/>
          </w:rPr>
          <w:instrText xml:space="preserve"> PAGEREF _Toc168501579 \h </w:instrText>
        </w:r>
        <w:r>
          <w:rPr>
            <w:noProof/>
            <w:webHidden/>
          </w:rPr>
          <w:fldChar w:fldCharType="separate"/>
        </w:r>
        <w:r>
          <w:rPr>
            <w:noProof/>
            <w:webHidden/>
          </w:rPr>
          <w:t>47</w:t>
        </w:r>
        <w:r>
          <w:rPr>
            <w:noProof/>
            <w:webHidden/>
          </w:rPr>
          <w:fldChar w:fldCharType="end"/>
        </w:r>
      </w:hyperlink>
    </w:p>
    <w:p w:rsidR="00AA72E4" w14:paraId="108D1AA6" w14:textId="14AE54D1">
      <w:pPr>
        <w:spacing w:before="0" w:after="160" w:line="259" w:lineRule="auto"/>
      </w:pPr>
      <w:r>
        <w:fldChar w:fldCharType="end"/>
      </w:r>
      <w:r>
        <w:br w:type="page"/>
      </w:r>
    </w:p>
    <w:p w:rsidR="00A03F4F" w:rsidRPr="00427981" w:rsidP="00C10168" w14:paraId="37504BC3" w14:textId="5408BDF8">
      <w:pPr>
        <w:pStyle w:val="Heading2"/>
      </w:pPr>
      <w:bookmarkStart w:id="144" w:name="_Toc43406649"/>
      <w:bookmarkStart w:id="145" w:name="_Toc168501574"/>
      <w:bookmarkStart w:id="146" w:name="_Toc169253329"/>
      <w:bookmarkStart w:id="147" w:name="Step3"/>
      <w:r w:rsidRPr="00427981">
        <w:t>Application Review Information</w:t>
      </w:r>
      <w:bookmarkEnd w:id="144"/>
      <w:bookmarkEnd w:id="145"/>
      <w:bookmarkEnd w:id="146"/>
    </w:p>
    <w:p w:rsidR="00F0415A" w:rsidP="00F0415A" w14:paraId="608E5C3D" w14:textId="77777777">
      <w:pPr>
        <w:pStyle w:val="Heading3"/>
      </w:pPr>
      <w:bookmarkStart w:id="148" w:name="_Review_Criteria"/>
      <w:bookmarkStart w:id="149" w:name="_Toc168501575"/>
      <w:bookmarkEnd w:id="148"/>
      <w:r>
        <w:t>Eligibility and Completeness Checks</w:t>
      </w:r>
      <w:bookmarkEnd w:id="149"/>
    </w:p>
    <w:p w:rsidR="00F0415A" w:rsidP="00F0415A" w14:paraId="5075856C" w14:textId="38F77FEE">
      <w:r>
        <w:t xml:space="preserve">We </w:t>
      </w:r>
      <w:r w:rsidR="00A63F0D">
        <w:t xml:space="preserve">assess </w:t>
      </w:r>
      <w:r>
        <w:t xml:space="preserve">every application to make sure it meets basic requirements for eligibility and completeness. We won’t consider an application that: </w:t>
      </w:r>
    </w:p>
    <w:p w:rsidR="00F0415A" w:rsidP="009450A6"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9450A6"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9450A6"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9450A6"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9450A6"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50" w:name="_Review_and_Selection"/>
      <w:bookmarkStart w:id="151" w:name="_Toc168501576"/>
      <w:bookmarkEnd w:id="150"/>
      <w:r>
        <w:t>Review and Selection Process</w:t>
      </w:r>
      <w:bookmarkEnd w:id="151"/>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4"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40ADDE5E" w14:textId="77777777">
                      <w:pPr>
                        <w:ind w:left="720"/>
                      </w:pPr>
                      <w:r>
                        <w:t xml:space="preserve">Learn more about </w:t>
                      </w:r>
                      <w:hyperlink r:id="rId124"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5C5E8CA0">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2" w:name="_Peer_Review_Criteria"/>
      <w:bookmarkStart w:id="153" w:name="_Toc168501577"/>
      <w:bookmarkEnd w:id="152"/>
      <w:r>
        <w:t xml:space="preserve">Peer </w:t>
      </w:r>
      <w:r w:rsidRPr="00427981" w:rsidR="007C55BE">
        <w:t>R</w:t>
      </w:r>
      <w:r w:rsidRPr="00427981" w:rsidR="00641364">
        <w:t xml:space="preserve">eview </w:t>
      </w:r>
      <w:r w:rsidRPr="00427981" w:rsidR="007C55BE">
        <w:t>C</w:t>
      </w:r>
      <w:r w:rsidRPr="00427981" w:rsidR="00641364">
        <w:t>riteria</w:t>
      </w:r>
      <w:bookmarkEnd w:id="153"/>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1964AE8B">
      <w:pPr>
        <w:rPr>
          <w:rStyle w:val="Hyperlink"/>
        </w:rPr>
      </w:pPr>
      <w:bookmarkStart w:id="154" w:name="_Review_Criteria_for"/>
      <w:bookmarkStart w:id="155" w:name="_E1b._Phase_II:"/>
      <w:bookmarkStart w:id="156" w:name="_Review_Criteria_for_1"/>
      <w:bookmarkEnd w:id="154"/>
      <w:bookmarkEnd w:id="155"/>
      <w:bookmarkEnd w:id="156"/>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sidR="007761A8">
          <w:rPr>
            <w:rStyle w:val="Hyperlink"/>
          </w:rPr>
          <w:t>Inspire!</w:t>
        </w:r>
        <w:r w:rsidRPr="007C5D5B">
          <w:rPr>
            <w:rStyle w:val="Hyperlink"/>
          </w:rPr>
          <w:t xml:space="preserve"> program</w:t>
        </w:r>
      </w:hyperlink>
      <w:r>
        <w:rPr>
          <w:rStyle w:val="Hyperlink"/>
        </w:rPr>
        <w:t xml:space="preserve">. </w:t>
      </w:r>
    </w:p>
    <w:p w:rsidR="005C6C3E" w:rsidP="00AA72E4" w14:paraId="7A03EF49" w14:textId="0A9B0FC5"/>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3042FD" w:rsidP="003042FD" w14:paraId="59F344A9" w14:textId="77777777">
            <w:pPr>
              <w:pStyle w:val="ListParagraph"/>
              <w:numPr>
                <w:ilvl w:val="0"/>
                <w:numId w:val="27"/>
              </w:numPr>
            </w:pPr>
            <w:r w:rsidRPr="00D04B8A">
              <w:t xml:space="preserve">How well does the proposal align with the selected </w:t>
            </w:r>
            <w:hyperlink w:anchor="_A2._Laura_Bush" w:history="1">
              <w:r w:rsidR="007761A8">
                <w:rPr>
                  <w:rStyle w:val="Hyperlink"/>
                </w:rPr>
                <w:t>Inspire!</w:t>
              </w:r>
              <w:r w:rsidR="00591DA3">
                <w:rPr>
                  <w:rStyle w:val="Hyperlink"/>
                </w:rPr>
                <w:t xml:space="preserve"> objective</w:t>
              </w:r>
            </w:hyperlink>
            <w:r w:rsidRPr="00D04B8A">
              <w:t xml:space="preserve">? </w:t>
            </w:r>
          </w:p>
          <w:p w:rsidR="00983A91" w:rsidRPr="003042FD" w:rsidP="003042FD" w14:paraId="21787F2B" w14:textId="11BE2668">
            <w:pPr>
              <w:pStyle w:val="ListParagraph"/>
              <w:numPr>
                <w:ilvl w:val="0"/>
                <w:numId w:val="27"/>
              </w:numPr>
            </w:pPr>
            <w:r>
              <w:t>Does</w:t>
            </w:r>
            <w:r w:rsidRPr="003042FD">
              <w:t xml:space="preserve"> this project advance the museum’s strategic plan </w:t>
            </w:r>
            <w:r w:rsidR="48D2F76E">
              <w:t xml:space="preserve">in </w:t>
            </w:r>
            <w:r w:rsidRPr="003042FD">
              <w:t>specific and measurable</w:t>
            </w:r>
            <w:r w:rsidR="08DAD7AB">
              <w:t xml:space="preserve"> ways</w:t>
            </w:r>
            <w:r w:rsidRPr="003042FD">
              <w:t>?</w:t>
            </w:r>
          </w:p>
          <w:p w:rsidR="00741929" w:rsidP="003042FD" w14:paraId="6EE036DB" w14:textId="3BF8248D">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042FD" w14:paraId="1374DDA4" w14:textId="77777777">
            <w:pPr>
              <w:pStyle w:val="ListParagraph"/>
              <w:numPr>
                <w:ilvl w:val="0"/>
                <w:numId w:val="27"/>
              </w:numPr>
            </w:pPr>
            <w:r w:rsidRPr="00D04B8A">
              <w:t xml:space="preserve">Has the applicant appropriately defined the target group(s) and beneficiaries, as applicable, for this work? </w:t>
            </w:r>
          </w:p>
          <w:p w:rsidR="003042FD" w:rsidP="003042FD" w14:paraId="4F66B5E9" w14:textId="0297EAB3">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6018D3" w:rsidRPr="003042FD" w:rsidP="003042FD" w14:paraId="0F3B7029" w14:textId="1D152630">
            <w:pPr>
              <w:pStyle w:val="ListParagraph"/>
              <w:numPr>
                <w:ilvl w:val="0"/>
                <w:numId w:val="27"/>
              </w:numPr>
            </w:pPr>
            <w:r w:rsidRPr="003042FD">
              <w:rPr>
                <w:b/>
                <w:bCs/>
                <w:i/>
                <w:iCs/>
              </w:rPr>
              <w:t>For Collections Stewardship and Access projects</w:t>
            </w:r>
            <w:r w:rsidRPr="003042FD">
              <w:rPr>
                <w:b/>
                <w:bCs/>
              </w:rPr>
              <w:t>:</w:t>
            </w:r>
            <w:r w:rsidRPr="003042FD">
              <w:t xml:space="preserve"> Are the collections and/or records that are the focus of the project and their current condition described and quantified in enough detail?</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0A118D" w:rsidP="000A118D" w14:paraId="6785A222" w14:textId="2449BFE9">
            <w:pPr>
              <w:pStyle w:val="ListParagraph"/>
              <w:numPr>
                <w:ilvl w:val="0"/>
                <w:numId w:val="3"/>
              </w:numPr>
            </w:pPr>
            <w:r w:rsidRPr="003675DE">
              <w:t xml:space="preserve">Are the proposed activities informed by relevant theory </w:t>
            </w:r>
            <w:r w:rsidRPr="000A118D" w:rsidR="000A118D">
              <w:t>and practice?</w:t>
            </w:r>
          </w:p>
          <w:p w:rsidR="003042FD" w:rsidRPr="0052630D" w:rsidP="003042FD" w14:paraId="79411E12" w14:textId="77777777">
            <w:pPr>
              <w:pStyle w:val="ListParagraph"/>
              <w:numPr>
                <w:ilvl w:val="0"/>
                <w:numId w:val="3"/>
              </w:numPr>
            </w:pPr>
            <w:r w:rsidRPr="003675DE">
              <w:t>Are the goals, assumptions, and risks clearly stated?</w:t>
            </w:r>
          </w:p>
          <w:p w:rsidR="003675DE" w:rsidRPr="003675DE" w:rsidP="00CB772A" w14:paraId="6C2D4163" w14:textId="12157513">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17870A7D">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16C1C812" w14:textId="6DD25180">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1BE836FD" w14:textId="373C2DFE">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D1447C" w14:paraId="17330E15" w14:textId="3AD8860E">
            <w:pPr>
              <w:pStyle w:val="ListParagraph"/>
              <w:numPr>
                <w:ilvl w:val="0"/>
                <w:numId w:val="25"/>
              </w:numPr>
              <w:spacing w:line="240" w:lineRule="auto"/>
              <w:contextualSpacing w:val="0"/>
            </w:pPr>
            <w:r w:rsidRPr="00614F9C">
              <w:t>Will the products created by the project be made available and accessible to the target group?</w:t>
            </w:r>
          </w:p>
          <w:p w:rsidR="00126341" w:rsidRPr="00F06BFB" w:rsidP="00F06BFB" w14:paraId="192AC853" w14:textId="216CA869">
            <w:pPr>
              <w:pStyle w:val="ListParagraph"/>
              <w:numPr>
                <w:ilvl w:val="0"/>
                <w:numId w:val="25"/>
              </w:numPr>
            </w:pPr>
            <w:r w:rsidRPr="0065139B">
              <w:t>Is the plan to sustain the benefits of the project beyond the conclusion of the period of performance reasonable and practical?</w:t>
            </w:r>
          </w:p>
          <w:p w:rsidR="00126341" w:rsidRPr="00F06BFB" w:rsidP="00F06BFB" w14:paraId="47A74891" w14:textId="4C502435">
            <w:pPr>
              <w:pStyle w:val="ListParagraph"/>
              <w:numPr>
                <w:ilvl w:val="0"/>
                <w:numId w:val="25"/>
              </w:numPr>
              <w:rPr>
                <w:rFonts w:eastAsia="Franklin Gothic Book" w:cs="Franklin Gothic Book"/>
              </w:rPr>
            </w:pPr>
            <w:r w:rsidRPr="75DEDD01">
              <w:rPr>
                <w:rFonts w:eastAsia="Franklin Gothic Book" w:cs="Franklin Gothic Book"/>
                <w:i/>
              </w:rPr>
              <w:t>For Collections Stewardship and Access projects</w:t>
            </w:r>
            <w:r w:rsidRPr="75DEDD01">
              <w:rPr>
                <w:rFonts w:eastAsia="Franklin Gothic Book" w:cs="Franklin Gothic Book"/>
              </w:rPr>
              <w:t>: Will the</w:t>
            </w:r>
            <w:r w:rsidRPr="75DEDD01">
              <w:rPr>
                <w:rFonts w:eastAsia="Franklin Gothic Book" w:cs="Franklin Gothic Book"/>
                <w:color w:val="D13438"/>
                <w:u w:val="single"/>
              </w:rPr>
              <w:t xml:space="preserve"> project improve the</w:t>
            </w:r>
            <w:r w:rsidRPr="75DEDD01">
              <w:rPr>
                <w:rFonts w:eastAsia="Franklin Gothic Book" w:cs="Franklin Gothic Book"/>
              </w:rPr>
              <w:t xml:space="preserve"> care, condition, management, access to, or use of the museum collections and/or records</w:t>
            </w:r>
            <w:r w:rsidRPr="75DEDD01">
              <w:rPr>
                <w:rFonts w:eastAsia="Franklin Gothic Book" w:cs="Franklin Gothic Book"/>
                <w:strike/>
                <w:color w:val="D13438"/>
              </w:rPr>
              <w:t xml:space="preserve"> improve as a result of the project</w:t>
            </w:r>
            <w:r w:rsidRPr="75DEDD01">
              <w:rPr>
                <w:rFonts w:eastAsia="Franklin Gothic Book" w:cs="Franklin Gothic Book"/>
              </w:rPr>
              <w:t>?</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7" w:name="_Toc168501578"/>
      <w:r>
        <w:t>Risk Assessment</w:t>
      </w:r>
      <w:bookmarkEnd w:id="157"/>
    </w:p>
    <w:p w:rsidR="00062925" w:rsidP="00AA72E4" w14:paraId="41130CFB" w14:textId="54AFAB39">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01C097F3">
                              <w:pPr>
                                <w:pStyle w:val="ListParagraph"/>
                                <w:numPr>
                                  <w:ilvl w:val="0"/>
                                  <w:numId w:val="64"/>
                                </w:numPr>
                                <w:ind w:left="648"/>
                              </w:pPr>
                              <w:hyperlink r:id="rId125" w:history="1">
                                <w:r w:rsidRPr="0080683D" w:rsidR="00221F15">
                                  <w:rPr>
                                    <w:rStyle w:val="Hyperlink"/>
                                  </w:rPr>
                                  <w:t>41 U.S.C.</w:t>
                                </w:r>
                                <w:r w:rsidRPr="0080683D" w:rsidR="00D22B5B">
                                  <w:rPr>
                                    <w:rStyle w:val="Hyperlink"/>
                                  </w:rPr>
                                  <w:t xml:space="preserve"> § 2313</w:t>
                                </w:r>
                              </w:hyperlink>
                            </w:p>
                            <w:p w:rsidR="00F14A28" w:rsidP="009450A6" w14:textId="3D528157">
                              <w:pPr>
                                <w:pStyle w:val="ListParagraph"/>
                                <w:numPr>
                                  <w:ilvl w:val="0"/>
                                  <w:numId w:val="64"/>
                                </w:numPr>
                                <w:ind w:left="648"/>
                              </w:pPr>
                              <w:hyperlink r:id="rId126" w:history="1">
                                <w:r w:rsidRPr="0026390B">
                                  <w:rPr>
                                    <w:rStyle w:val="Hyperlink"/>
                                  </w:rPr>
                                  <w:t>41 U.S.C. § 134</w:t>
                                </w:r>
                              </w:hyperlink>
                            </w:p>
                            <w:p w:rsidR="00834775" w:rsidRPr="004D7732" w:rsidP="009450A6" w14:textId="66EBCF50">
                              <w:pPr>
                                <w:pStyle w:val="ListParagraph"/>
                                <w:numPr>
                                  <w:ilvl w:val="0"/>
                                  <w:numId w:val="64"/>
                                </w:numPr>
                                <w:ind w:left="648"/>
                                <w:rPr>
                                  <w:rStyle w:val="Hyperlink"/>
                                  <w:b w:val="0"/>
                                  <w:color w:val="000000" w:themeColor="text1"/>
                                  <w:u w:val="none"/>
                                </w:rPr>
                              </w:pPr>
                              <w:hyperlink r:id="rId127" w:history="1">
                                <w:r w:rsidRPr="00406695" w:rsidR="008810EA">
                                  <w:rPr>
                                    <w:rStyle w:val="Hyperlink"/>
                                  </w:rPr>
                                  <w:t>20 C.F.R. 200.206</w:t>
                                </w:r>
                              </w:hyperlink>
                            </w:p>
                            <w:p w:rsidR="004D7732" w:rsidP="009450A6" w14:textId="1EB3DCEB">
                              <w:pPr>
                                <w:pStyle w:val="ListParagraph"/>
                                <w:numPr>
                                  <w:ilvl w:val="0"/>
                                  <w:numId w:val="64"/>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825" y="285750"/>
                            <a:ext cx="347345" cy="347345"/>
                          </a:xfrm>
                          <a:prstGeom prst="rect">
                            <a:avLst/>
                          </a:prstGeom>
                        </pic:spPr>
                      </pic:pic>
                    </wpg:wgp>
                  </a:graphicData>
                </a:graphic>
              </wp:anchor>
            </w:drawing>
          </mc:Choice>
          <mc:Fallback>
            <w:pict>
              <v:group id="_x0000_s1062" alt="&quot;&quot;" style="width:171.75pt;height:219.75pt;margin-top:0.8pt;margin-left:4in;position:absolute;z-index:251718656" coordsize="21812,27908">
                <v:rect id="_x0000_s1063"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10056300" w14:textId="01C097F3">
                        <w:pPr>
                          <w:pStyle w:val="ListParagraph"/>
                          <w:numPr>
                            <w:ilvl w:val="0"/>
                            <w:numId w:val="64"/>
                          </w:numPr>
                          <w:ind w:left="648"/>
                        </w:pPr>
                        <w:hyperlink r:id="rId125" w:history="1">
                          <w:r w:rsidRPr="0080683D" w:rsidR="00221F15">
                            <w:rPr>
                              <w:rStyle w:val="Hyperlink"/>
                            </w:rPr>
                            <w:t>41 U.S.C.</w:t>
                          </w:r>
                          <w:r w:rsidRPr="0080683D" w:rsidR="00D22B5B">
                            <w:rPr>
                              <w:rStyle w:val="Hyperlink"/>
                            </w:rPr>
                            <w:t xml:space="preserve"> § 2313</w:t>
                          </w:r>
                        </w:hyperlink>
                      </w:p>
                      <w:p w:rsidR="00F14A28" w:rsidP="009450A6" w14:paraId="5FCE63D9" w14:textId="3D528157">
                        <w:pPr>
                          <w:pStyle w:val="ListParagraph"/>
                          <w:numPr>
                            <w:ilvl w:val="0"/>
                            <w:numId w:val="64"/>
                          </w:numPr>
                          <w:ind w:left="648"/>
                        </w:pPr>
                        <w:hyperlink r:id="rId126" w:history="1">
                          <w:r w:rsidRPr="0026390B">
                            <w:rPr>
                              <w:rStyle w:val="Hyperlink"/>
                            </w:rPr>
                            <w:t>41 U.S.C. § 134</w:t>
                          </w:r>
                        </w:hyperlink>
                      </w:p>
                      <w:p w:rsidR="00834775" w:rsidRPr="004D7732" w:rsidP="009450A6" w14:paraId="392A2817" w14:textId="66EBCF50">
                        <w:pPr>
                          <w:pStyle w:val="ListParagraph"/>
                          <w:numPr>
                            <w:ilvl w:val="0"/>
                            <w:numId w:val="64"/>
                          </w:numPr>
                          <w:ind w:left="648"/>
                          <w:rPr>
                            <w:rStyle w:val="Hyperlink"/>
                            <w:b w:val="0"/>
                            <w:color w:val="000000" w:themeColor="text1"/>
                            <w:u w:val="none"/>
                          </w:rPr>
                        </w:pPr>
                        <w:hyperlink r:id="rId127" w:history="1">
                          <w:r w:rsidRPr="00406695" w:rsidR="008810EA">
                            <w:rPr>
                              <w:rStyle w:val="Hyperlink"/>
                            </w:rPr>
                            <w:t>20 C.F.R. 200.206</w:t>
                          </w:r>
                        </w:hyperlink>
                      </w:p>
                      <w:p w:rsidR="004D7732" w:rsidP="009450A6" w14:paraId="5FE8E590" w14:textId="1EB3DCEB">
                        <w:pPr>
                          <w:pStyle w:val="ListParagraph"/>
                          <w:numPr>
                            <w:ilvl w:val="0"/>
                            <w:numId w:val="64"/>
                          </w:numPr>
                          <w:ind w:left="648"/>
                        </w:pPr>
                        <w:r>
                          <w:rPr>
                            <w:rStyle w:val="Hyperlink"/>
                          </w:rPr>
                          <w:t>2 C.F.R. Part 3185</w:t>
                        </w:r>
                      </w:p>
                    </w:txbxContent>
                  </v:textbox>
                </v:rect>
                <v:shape id="Graphic 23" o:spid="_x0000_s1064" type="#_x0000_t75" alt="Information with solid fill" style="width:3473;height:3473;left:1238;mso-wrap-style:square;position:absolute;top:2857;visibility:visible">
                  <v:imagedata r:id="rId50"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8" w:name="_Toc168501579"/>
      <w:bookmarkStart w:id="159" w:name="_Toc169253330"/>
      <w:r>
        <w:t>Awa</w:t>
      </w:r>
      <w:r w:rsidR="00F35C86">
        <w:t>rd Notices</w:t>
      </w:r>
      <w:bookmarkEnd w:id="158"/>
      <w:bookmarkEnd w:id="159"/>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2064A016">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6B69A9">
        <w:t>August</w:t>
      </w:r>
      <w:r w:rsidR="007F2E80">
        <w:t xml:space="preserve"> </w:t>
      </w:r>
      <w:r w:rsidRPr="00BD7CBA" w:rsidR="00DF42E8">
        <w:t>202</w:t>
      </w:r>
      <w:r w:rsidRPr="00BD7CBA" w:rsidR="00D8354C">
        <w:t>5</w:t>
      </w:r>
      <w:bookmarkEnd w:id="147"/>
      <w:r w:rsidR="003F43A1">
        <w:t>.</w:t>
      </w:r>
    </w:p>
    <w:p w:rsidR="00BE3AAA" w:rsidP="00BE3AAA" w14:paraId="73D2B52F" w14:textId="77777777">
      <w:pPr>
        <w:pStyle w:val="TableHeaderRow"/>
      </w:pPr>
      <w:r>
        <w:t>Successful Applicants</w:t>
      </w:r>
    </w:p>
    <w:p w:rsidR="00BE3AAA" w:rsidP="00BE3AAA" w14:paraId="757DBDF6" w14:textId="2E8DAFF1">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9680" behindDoc="0" locked="0" layoutInCell="1" allowOverlap="1">
            <wp:simplePos x="0" y="0"/>
            <wp:positionH relativeFrom="column">
              <wp:posOffset>160655</wp:posOffset>
            </wp:positionH>
            <wp:positionV relativeFrom="paragraph">
              <wp:posOffset>72062</wp:posOffset>
            </wp:positionV>
            <wp:extent cx="733425" cy="73342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7ADA5A93" w14:textId="77777777">
      <w:pPr>
        <w:pStyle w:val="TableHeaderRow"/>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38631E">
          <w:headerReference w:type="default" r:id="rId128"/>
          <w:headerReference w:type="first" r:id="rId129"/>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699200" coordsize="8073,7985">
                <v:shape id="Graphic 11" o:spid="_x0000_s1066" type="#_x0000_t75" alt="Ribbon with solid fill" style="width:6668;height:6667;left:715;mso-wrap-style:square;position:absolute;top:633;visibility:visible">
                  <v:imagedata r:id="rId132"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0" w:name="_Find_Post-Award_Information"/>
      <w:bookmarkStart w:id="161" w:name="_Toc169253331"/>
      <w:bookmarkEnd w:id="160"/>
      <w:r>
        <w:t>Find Post</w:t>
      </w:r>
      <w:r w:rsidR="00810828">
        <w:t>-</w:t>
      </w:r>
      <w:r>
        <w:t>Award Information</w:t>
      </w:r>
      <w:bookmarkEnd w:id="161"/>
    </w:p>
    <w:p w:rsidR="004145DF" w:rsidP="004145DF" w14:paraId="3DCC9818" w14:textId="77777777"/>
    <w:p w:rsidR="004145DF" w:rsidRPr="004145DF" w:rsidP="004145DF" w14:paraId="07EE1929" w14:textId="5AB1BC4C">
      <w:pPr>
        <w:pStyle w:val="Sectionintrotext"/>
      </w:pPr>
      <w:r>
        <w:t>In this step:</w:t>
      </w:r>
    </w:p>
    <w:p w:rsidR="004779A7" w:rsidP="00247CFC" w14:paraId="4C1CD77B" w14:textId="778B106A">
      <w:pPr>
        <w:pStyle w:val="TOC2"/>
        <w:rPr>
          <w:rFonts w:asciiTheme="minorHAnsi" w:hAnsiTheme="minorHAnsi" w:cstheme="minorBidi"/>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8414265" w:history="1">
        <w:r w:rsidRPr="00DD7DAF">
          <w:rPr>
            <w:rStyle w:val="Hyperlink"/>
            <w:noProof/>
          </w:rPr>
          <w:t>8.</w:t>
        </w:r>
        <w:r>
          <w:rPr>
            <w:rFonts w:asciiTheme="minorHAnsi" w:hAnsiTheme="minorHAnsi" w:cstheme="minorBidi"/>
            <w:noProof/>
            <w:color w:val="auto"/>
            <w:kern w:val="2"/>
            <w:szCs w:val="24"/>
            <w14:ligatures w14:val="standardContextual"/>
          </w:rPr>
          <w:tab/>
        </w:r>
        <w:r w:rsidRPr="00DD7DAF">
          <w:rPr>
            <w:rStyle w:val="Hyperlink"/>
            <w:noProof/>
          </w:rPr>
          <w:t>Post-Award Requirements and Administration</w:t>
        </w:r>
        <w:r>
          <w:rPr>
            <w:noProof/>
            <w:webHidden/>
          </w:rPr>
          <w:tab/>
        </w:r>
        <w:r>
          <w:rPr>
            <w:noProof/>
            <w:webHidden/>
          </w:rPr>
          <w:fldChar w:fldCharType="begin"/>
        </w:r>
        <w:r>
          <w:rPr>
            <w:noProof/>
            <w:webHidden/>
          </w:rPr>
          <w:instrText xml:space="preserve"> PAGEREF _Toc168414265 \h </w:instrText>
        </w:r>
        <w:r>
          <w:rPr>
            <w:noProof/>
            <w:webHidden/>
          </w:rPr>
          <w:fldChar w:fldCharType="separate"/>
        </w:r>
        <w:r>
          <w:rPr>
            <w:noProof/>
            <w:webHidden/>
          </w:rPr>
          <w:t>50</w:t>
        </w:r>
        <w:r>
          <w:rPr>
            <w:noProof/>
            <w:webHidden/>
          </w:rPr>
          <w:fldChar w:fldCharType="end"/>
        </w:r>
      </w:hyperlink>
    </w:p>
    <w:p w:rsidR="004779A7" w14:paraId="09835EA8" w14:textId="708C7FBB">
      <w:pPr>
        <w:pStyle w:val="TOC3"/>
        <w:rPr>
          <w:rFonts w:asciiTheme="minorHAnsi" w:hAnsiTheme="minorHAnsi" w:cstheme="minorBidi"/>
          <w:iCs w:val="0"/>
          <w:noProof/>
          <w:color w:val="auto"/>
          <w:kern w:val="2"/>
          <w:sz w:val="24"/>
          <w:szCs w:val="24"/>
          <w14:ligatures w14:val="standardContextual"/>
        </w:rPr>
      </w:pPr>
      <w:hyperlink w:anchor="_Toc168414266" w:history="1">
        <w:r w:rsidRPr="00DD7DAF">
          <w:rPr>
            <w:rStyle w:val="Hyperlink"/>
            <w:noProof/>
          </w:rPr>
          <w:t>Administrative and National Policy Requirements</w:t>
        </w:r>
        <w:r>
          <w:rPr>
            <w:noProof/>
            <w:webHidden/>
          </w:rPr>
          <w:tab/>
        </w:r>
        <w:r>
          <w:rPr>
            <w:noProof/>
            <w:webHidden/>
          </w:rPr>
          <w:fldChar w:fldCharType="begin"/>
        </w:r>
        <w:r>
          <w:rPr>
            <w:noProof/>
            <w:webHidden/>
          </w:rPr>
          <w:instrText xml:space="preserve"> PAGEREF _Toc168414266 \h </w:instrText>
        </w:r>
        <w:r>
          <w:rPr>
            <w:noProof/>
            <w:webHidden/>
          </w:rPr>
          <w:fldChar w:fldCharType="separate"/>
        </w:r>
        <w:r>
          <w:rPr>
            <w:noProof/>
            <w:webHidden/>
          </w:rPr>
          <w:t>50</w:t>
        </w:r>
        <w:r>
          <w:rPr>
            <w:noProof/>
            <w:webHidden/>
          </w:rPr>
          <w:fldChar w:fldCharType="end"/>
        </w:r>
      </w:hyperlink>
    </w:p>
    <w:p w:rsidR="004779A7" w14:paraId="0FD305C3" w14:textId="0DF46FAA">
      <w:pPr>
        <w:pStyle w:val="TOC3"/>
        <w:rPr>
          <w:rFonts w:asciiTheme="minorHAnsi" w:hAnsiTheme="minorHAnsi" w:cstheme="minorBidi"/>
          <w:iCs w:val="0"/>
          <w:noProof/>
          <w:color w:val="auto"/>
          <w:kern w:val="2"/>
          <w:sz w:val="24"/>
          <w:szCs w:val="24"/>
          <w14:ligatures w14:val="standardContextual"/>
        </w:rPr>
      </w:pPr>
      <w:hyperlink w:anchor="_Toc168414267" w:history="1">
        <w:r w:rsidRPr="00DD7DAF">
          <w:rPr>
            <w:rStyle w:val="Hyperlink"/>
            <w:noProof/>
          </w:rPr>
          <w:t>Reporting</w:t>
        </w:r>
        <w:r>
          <w:rPr>
            <w:noProof/>
            <w:webHidden/>
          </w:rPr>
          <w:tab/>
        </w:r>
        <w:r>
          <w:rPr>
            <w:noProof/>
            <w:webHidden/>
          </w:rPr>
          <w:fldChar w:fldCharType="begin"/>
        </w:r>
        <w:r>
          <w:rPr>
            <w:noProof/>
            <w:webHidden/>
          </w:rPr>
          <w:instrText xml:space="preserve"> PAGEREF _Toc168414267 \h </w:instrText>
        </w:r>
        <w:r>
          <w:rPr>
            <w:noProof/>
            <w:webHidden/>
          </w:rPr>
          <w:fldChar w:fldCharType="separate"/>
        </w:r>
        <w:r>
          <w:rPr>
            <w:noProof/>
            <w:webHidden/>
          </w:rPr>
          <w:t>51</w:t>
        </w:r>
        <w:r>
          <w:rPr>
            <w:noProof/>
            <w:webHidden/>
          </w:rPr>
          <w:fldChar w:fldCharType="end"/>
        </w:r>
      </w:hyperlink>
    </w:p>
    <w:p w:rsidR="003C2BEF" w:rsidRPr="003C2BEF" w:rsidP="003C2BEF" w14:paraId="0BFF64C4" w14:textId="2D90BC31">
      <w:r>
        <w:fldChar w:fldCharType="end"/>
      </w:r>
    </w:p>
    <w:p w:rsidR="00A03F4F" w:rsidRPr="00427981" w:rsidP="00C10168" w14:paraId="266CB799" w14:textId="7290A2CF">
      <w:pPr>
        <w:pStyle w:val="Heading2"/>
      </w:pPr>
      <w:bookmarkStart w:id="162" w:name="_Post-Award_Requirements_and"/>
      <w:bookmarkStart w:id="163" w:name="_Toc168414265"/>
      <w:bookmarkStart w:id="164" w:name="_Toc169253332"/>
      <w:bookmarkStart w:id="165" w:name="Step4"/>
      <w:bookmarkEnd w:id="162"/>
      <w:r>
        <w:t>Post-</w:t>
      </w:r>
      <w:r w:rsidR="00BA193E">
        <w:t xml:space="preserve">Award </w:t>
      </w:r>
      <w:r>
        <w:t xml:space="preserve">Requirements and </w:t>
      </w:r>
      <w:r w:rsidR="00BA193E">
        <w:t>Administration</w:t>
      </w:r>
      <w:bookmarkEnd w:id="163"/>
      <w:bookmarkEnd w:id="164"/>
    </w:p>
    <w:p w:rsidR="0044697D" w:rsidP="009C22CE" w14:paraId="18E0363B" w14:textId="4B72DD2A">
      <w:pPr>
        <w:pStyle w:val="Heading3"/>
      </w:pPr>
      <w:bookmarkStart w:id="166" w:name="_Administrative_and_National"/>
      <w:bookmarkStart w:id="167" w:name="_Toc168414266"/>
      <w:bookmarkEnd w:id="166"/>
      <w:r>
        <w:t>Administrative and National Policy Requirements</w:t>
      </w:r>
      <w:bookmarkEnd w:id="167"/>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3315A49" w14:textId="492244EA">
      <w:pPr>
        <w:pStyle w:val="ListParagraph"/>
        <w:numPr>
          <w:ilvl w:val="0"/>
          <w:numId w:val="48"/>
        </w:numPr>
        <w:ind w:left="734"/>
      </w:pPr>
      <w:hyperlink r:id="rId133" w:history="1">
        <w:r w:rsidRPr="001E25C7">
          <w:rPr>
            <w:rStyle w:val="Hyperlink"/>
          </w:rPr>
          <w:t>2 C.F.R. part 200 Uniform Administrative Requirements, Cost Principles, and Audit Requirements for Federal Awards</w:t>
        </w:r>
      </w:hyperlink>
      <w:r w:rsidRPr="001E25C7">
        <w:t xml:space="preserve">, </w:t>
      </w:r>
      <w:hyperlink r:id="rId134"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35"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6" w:anchor="_Appendix_One_–" w:history="1">
        <w:r w:rsidRPr="001E25C7">
          <w:rPr>
            <w:rStyle w:val="Hyperlink"/>
          </w:rPr>
          <w:t>IMLS Assurances and Certifications</w:t>
        </w:r>
      </w:hyperlink>
      <w:r w:rsidRPr="001E25C7">
        <w:t xml:space="preserve">. By submitting the application, which includes the </w:t>
      </w:r>
      <w:hyperlink r:id="rId136"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5"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80"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4"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68" w:name="_Toc168414267"/>
      <w:r w:rsidRPr="00427981">
        <w:t>R</w:t>
      </w:r>
      <w:r w:rsidRPr="00427981" w:rsidR="00641364">
        <w:t>eporting</w:t>
      </w:r>
      <w:bookmarkEnd w:id="168"/>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7" w:history="1">
        <w:r w:rsidRPr="000F47BD" w:rsidR="00641364">
          <w:rPr>
            <w:rStyle w:val="Hyperlink"/>
          </w:rPr>
          <w:t>2 C.F.R. §§ 180.335</w:t>
        </w:r>
      </w:hyperlink>
      <w:r w:rsidRPr="00BD7CBA" w:rsidR="00641364">
        <w:t xml:space="preserve"> and </w:t>
      </w:r>
      <w:hyperlink r:id="rId138" w:history="1">
        <w:r w:rsidRPr="000345BC" w:rsidR="00641364">
          <w:rPr>
            <w:rStyle w:val="Hyperlink"/>
          </w:rPr>
          <w:t>180.350</w:t>
        </w:r>
      </w:hyperlink>
      <w:r w:rsidRPr="00BD7CBA" w:rsidR="00641364">
        <w:t xml:space="preserve"> and </w:t>
      </w:r>
      <w:hyperlink r:id="rId139"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69"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40"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8720" coordsize="22288,14192">
                <v:rect id="_x0000_s1069"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40"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0" o:title="Information with solid fill"/>
                </v:shape>
                <w10:wrap type="square"/>
              </v:group>
            </w:pict>
          </mc:Fallback>
        </mc:AlternateContent>
      </w:r>
      <w:r w:rsidRPr="00BD7CBA" w:rsidR="006B6D56">
        <w:t xml:space="preserve">If the federal share of the federal award is more than $500,000 over the period of performance, </w:t>
      </w:r>
      <w:hyperlink r:id="rId141"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2" w:history="1">
        <w:r w:rsidRPr="0091146C" w:rsidR="006B6D56">
          <w:rPr>
            <w:rStyle w:val="Hyperlink"/>
          </w:rPr>
          <w:t>(see also 2 C.F.R. §§ 200.113 (Mandatory disclosures)</w:t>
        </w:r>
      </w:hyperlink>
      <w:r w:rsidRPr="00BD7CBA" w:rsidR="006B6D56">
        <w:t xml:space="preserve"> and </w:t>
      </w:r>
      <w:hyperlink r:id="rId143"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5"/>
    <w:p w:rsidR="00F86D25" w14:paraId="7940F151" w14:textId="77777777">
      <w:pPr>
        <w:spacing w:before="0" w:after="160" w:line="259" w:lineRule="auto"/>
        <w:sectPr w:rsidSect="0038631E">
          <w:headerReference w:type="default" r:id="rId144"/>
          <w:headerReference w:type="first" r:id="rId145"/>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70" w:name="_Contacts_and_Other"/>
    <w:bookmarkEnd w:id="170"/>
    <w:p w:rsidR="00AC5C5F" w:rsidRPr="00AC5C5F" w:rsidP="00AC5C5F" w14:paraId="085D29A6" w14:textId="502C87B6">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1" alt="&quot;&quot;" style="width:54pt;height:54pt;margin-top:4.3pt;margin-left:1.5pt;mso-height-relative:margin;mso-width-relative:margin;position:absolute;z-index:251701248" coordsize="8484,8567">
                <v:shape id="Graphic 14" o:spid="_x0000_s1072" type="#_x0000_t75" alt="Postit Notes with solid fill" style="width:7245;height:7245;left:386;mso-wrap-style:square;position:absolute;top:798;visibility:visible">
                  <v:imagedata r:id="rId148" o:title="Postit Notes with solid fill"/>
                </v:shape>
                <v:oval id="Oval 15" o:spid="_x0000_s1073"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1" w:name="_Contacts_and_Other_1"/>
      <w:bookmarkEnd w:id="171"/>
    </w:p>
    <w:p w:rsidR="001A5BF7" w:rsidRPr="001A5BF7" w:rsidP="001A5BF7" w14:paraId="4682501C" w14:textId="77777777"/>
    <w:p w:rsidR="00364CED" w:rsidP="00364CED" w14:paraId="6F930FB2" w14:textId="3E4A0C29">
      <w:pPr>
        <w:pStyle w:val="Heading1"/>
      </w:pPr>
      <w:bookmarkStart w:id="172" w:name="_Other_Information"/>
      <w:bookmarkStart w:id="173" w:name="_Toc169253333"/>
      <w:bookmarkEnd w:id="172"/>
      <w:r>
        <w:t>Other Information</w:t>
      </w:r>
      <w:bookmarkEnd w:id="173"/>
    </w:p>
    <w:p w:rsidR="005C4E07" w:rsidRPr="005C4E07" w:rsidP="005C4E07" w14:paraId="2F9F3085" w14:textId="77777777"/>
    <w:p w:rsidR="005C4E07" w:rsidRPr="005C4E07" w:rsidP="005C4E07" w14:paraId="61362797" w14:textId="745FDC4A">
      <w:pPr>
        <w:pStyle w:val="Sectionintrotext"/>
      </w:pPr>
      <w:r>
        <w:t>In this section:</w:t>
      </w:r>
    </w:p>
    <w:p w:rsidR="009D0CF7" w:rsidP="00247CFC" w14:paraId="18810F58" w14:textId="63CFF634">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5 </w:instrText>
      </w:r>
      <w:r>
        <w:fldChar w:fldCharType="separate"/>
      </w:r>
      <w:hyperlink w:anchor="_Toc168490759" w:history="1">
        <w:r w:rsidRPr="007B0AE3">
          <w:rPr>
            <w:rStyle w:val="Hyperlink"/>
            <w:noProof/>
          </w:rPr>
          <w:t>9.</w:t>
        </w:r>
        <w:r>
          <w:rPr>
            <w:rFonts w:asciiTheme="minorHAnsi" w:hAnsiTheme="minorHAnsi" w:cstheme="minorBidi"/>
            <w:noProof/>
            <w:color w:val="auto"/>
            <w:kern w:val="2"/>
            <w:szCs w:val="24"/>
            <w14:ligatures w14:val="standardContextual"/>
          </w:rPr>
          <w:tab/>
        </w:r>
        <w:r w:rsidRPr="007B0AE3">
          <w:rPr>
            <w:rStyle w:val="Hyperlink"/>
            <w:noProof/>
          </w:rPr>
          <w:t>Other Important Information</w:t>
        </w:r>
        <w:r>
          <w:rPr>
            <w:noProof/>
            <w:webHidden/>
          </w:rPr>
          <w:tab/>
        </w:r>
        <w:r>
          <w:rPr>
            <w:noProof/>
            <w:webHidden/>
          </w:rPr>
          <w:fldChar w:fldCharType="begin"/>
        </w:r>
        <w:r>
          <w:rPr>
            <w:noProof/>
            <w:webHidden/>
          </w:rPr>
          <w:instrText xml:space="preserve"> PAGEREF _Toc168490759 \h </w:instrText>
        </w:r>
        <w:r>
          <w:rPr>
            <w:noProof/>
            <w:webHidden/>
          </w:rPr>
          <w:fldChar w:fldCharType="separate"/>
        </w:r>
        <w:r>
          <w:rPr>
            <w:noProof/>
            <w:webHidden/>
          </w:rPr>
          <w:t>53</w:t>
        </w:r>
        <w:r>
          <w:rPr>
            <w:noProof/>
            <w:webHidden/>
          </w:rPr>
          <w:fldChar w:fldCharType="end"/>
        </w:r>
      </w:hyperlink>
    </w:p>
    <w:p w:rsidR="009D0CF7" w14:paraId="2A367192" w14:textId="120F6961">
      <w:pPr>
        <w:pStyle w:val="TOC3"/>
        <w:rPr>
          <w:rFonts w:asciiTheme="minorHAnsi" w:hAnsiTheme="minorHAnsi" w:cstheme="minorBidi"/>
          <w:iCs w:val="0"/>
          <w:noProof/>
          <w:color w:val="auto"/>
          <w:kern w:val="2"/>
          <w:sz w:val="24"/>
          <w:szCs w:val="24"/>
          <w14:ligatures w14:val="standardContextual"/>
        </w:rPr>
      </w:pPr>
      <w:hyperlink w:anchor="_Toc168490760" w:history="1">
        <w:r w:rsidRPr="007B0AE3">
          <w:rPr>
            <w:rStyle w:val="Hyperlink"/>
            <w:noProof/>
          </w:rPr>
          <w:t>IMLS Assurances and Certifications</w:t>
        </w:r>
        <w:r>
          <w:rPr>
            <w:noProof/>
            <w:webHidden/>
          </w:rPr>
          <w:tab/>
        </w:r>
        <w:r>
          <w:rPr>
            <w:noProof/>
            <w:webHidden/>
          </w:rPr>
          <w:fldChar w:fldCharType="begin"/>
        </w:r>
        <w:r>
          <w:rPr>
            <w:noProof/>
            <w:webHidden/>
          </w:rPr>
          <w:instrText xml:space="preserve"> PAGEREF _Toc168490760 \h </w:instrText>
        </w:r>
        <w:r>
          <w:rPr>
            <w:noProof/>
            <w:webHidden/>
          </w:rPr>
          <w:fldChar w:fldCharType="separate"/>
        </w:r>
        <w:r>
          <w:rPr>
            <w:noProof/>
            <w:webHidden/>
          </w:rPr>
          <w:t>53</w:t>
        </w:r>
        <w:r>
          <w:rPr>
            <w:noProof/>
            <w:webHidden/>
          </w:rPr>
          <w:fldChar w:fldCharType="end"/>
        </w:r>
      </w:hyperlink>
    </w:p>
    <w:p w:rsidR="009D0CF7" w14:paraId="05AFB646" w14:textId="359FC708">
      <w:pPr>
        <w:pStyle w:val="TOC3"/>
        <w:rPr>
          <w:rFonts w:asciiTheme="minorHAnsi" w:hAnsiTheme="minorHAnsi" w:cstheme="minorBidi"/>
          <w:iCs w:val="0"/>
          <w:noProof/>
          <w:color w:val="auto"/>
          <w:kern w:val="2"/>
          <w:sz w:val="24"/>
          <w:szCs w:val="24"/>
          <w14:ligatures w14:val="standardContextual"/>
        </w:rPr>
      </w:pPr>
      <w:hyperlink w:anchor="_Toc168490761" w:history="1">
        <w:r w:rsidRPr="007B0AE3">
          <w:rPr>
            <w:rStyle w:val="Hyperlink"/>
            <w:noProof/>
          </w:rPr>
          <w:t>Acknowledging IMLS Support</w:t>
        </w:r>
        <w:r>
          <w:rPr>
            <w:noProof/>
            <w:webHidden/>
          </w:rPr>
          <w:tab/>
        </w:r>
        <w:r>
          <w:rPr>
            <w:noProof/>
            <w:webHidden/>
          </w:rPr>
          <w:fldChar w:fldCharType="begin"/>
        </w:r>
        <w:r>
          <w:rPr>
            <w:noProof/>
            <w:webHidden/>
          </w:rPr>
          <w:instrText xml:space="preserve"> PAGEREF _Toc168490761 \h </w:instrText>
        </w:r>
        <w:r>
          <w:rPr>
            <w:noProof/>
            <w:webHidden/>
          </w:rPr>
          <w:fldChar w:fldCharType="separate"/>
        </w:r>
        <w:r>
          <w:rPr>
            <w:noProof/>
            <w:webHidden/>
          </w:rPr>
          <w:t>53</w:t>
        </w:r>
        <w:r>
          <w:rPr>
            <w:noProof/>
            <w:webHidden/>
          </w:rPr>
          <w:fldChar w:fldCharType="end"/>
        </w:r>
      </w:hyperlink>
    </w:p>
    <w:p w:rsidR="009D0CF7" w14:paraId="40F052CD" w14:textId="28FDEF03">
      <w:pPr>
        <w:pStyle w:val="TOC3"/>
        <w:rPr>
          <w:rFonts w:asciiTheme="minorHAnsi" w:hAnsiTheme="minorHAnsi" w:cstheme="minorBidi"/>
          <w:iCs w:val="0"/>
          <w:noProof/>
          <w:color w:val="auto"/>
          <w:kern w:val="2"/>
          <w:sz w:val="24"/>
          <w:szCs w:val="24"/>
          <w14:ligatures w14:val="standardContextual"/>
        </w:rPr>
      </w:pPr>
      <w:hyperlink w:anchor="_Toc168490762" w:history="1">
        <w:r w:rsidRPr="007B0AE3">
          <w:rPr>
            <w:rStyle w:val="Hyperlink"/>
            <w:noProof/>
          </w:rPr>
          <w:t>Conflict of Interest Requirements</w:t>
        </w:r>
        <w:r>
          <w:rPr>
            <w:noProof/>
            <w:webHidden/>
          </w:rPr>
          <w:tab/>
        </w:r>
        <w:r>
          <w:rPr>
            <w:noProof/>
            <w:webHidden/>
          </w:rPr>
          <w:fldChar w:fldCharType="begin"/>
        </w:r>
        <w:r>
          <w:rPr>
            <w:noProof/>
            <w:webHidden/>
          </w:rPr>
          <w:instrText xml:space="preserve"> PAGEREF _Toc168490762 \h </w:instrText>
        </w:r>
        <w:r>
          <w:rPr>
            <w:noProof/>
            <w:webHidden/>
          </w:rPr>
          <w:fldChar w:fldCharType="separate"/>
        </w:r>
        <w:r>
          <w:rPr>
            <w:noProof/>
            <w:webHidden/>
          </w:rPr>
          <w:t>53</w:t>
        </w:r>
        <w:r>
          <w:rPr>
            <w:noProof/>
            <w:webHidden/>
          </w:rPr>
          <w:fldChar w:fldCharType="end"/>
        </w:r>
      </w:hyperlink>
    </w:p>
    <w:p w:rsidR="009D0CF7" w14:paraId="5EA5653A" w14:textId="3AD19A8E">
      <w:pPr>
        <w:pStyle w:val="TOC3"/>
        <w:rPr>
          <w:rFonts w:asciiTheme="minorHAnsi" w:hAnsiTheme="minorHAnsi" w:cstheme="minorBidi"/>
          <w:iCs w:val="0"/>
          <w:noProof/>
          <w:color w:val="auto"/>
          <w:kern w:val="2"/>
          <w:sz w:val="24"/>
          <w:szCs w:val="24"/>
          <w14:ligatures w14:val="standardContextual"/>
        </w:rPr>
      </w:pPr>
      <w:hyperlink w:anchor="_Toc168490763" w:history="1">
        <w:r w:rsidRPr="007B0AE3">
          <w:rPr>
            <w:rStyle w:val="Hyperlink"/>
            <w:noProof/>
          </w:rPr>
          <w:t>Additional Information about IMLS</w:t>
        </w:r>
        <w:r>
          <w:rPr>
            <w:noProof/>
            <w:webHidden/>
          </w:rPr>
          <w:tab/>
        </w:r>
        <w:r>
          <w:rPr>
            <w:noProof/>
            <w:webHidden/>
          </w:rPr>
          <w:fldChar w:fldCharType="begin"/>
        </w:r>
        <w:r>
          <w:rPr>
            <w:noProof/>
            <w:webHidden/>
          </w:rPr>
          <w:instrText xml:space="preserve"> PAGEREF _Toc168490763 \h </w:instrText>
        </w:r>
        <w:r>
          <w:rPr>
            <w:noProof/>
            <w:webHidden/>
          </w:rPr>
          <w:fldChar w:fldCharType="separate"/>
        </w:r>
        <w:r>
          <w:rPr>
            <w:noProof/>
            <w:webHidden/>
          </w:rPr>
          <w:t>53</w:t>
        </w:r>
        <w:r>
          <w:rPr>
            <w:noProof/>
            <w:webHidden/>
          </w:rPr>
          <w:fldChar w:fldCharType="end"/>
        </w:r>
      </w:hyperlink>
    </w:p>
    <w:p w:rsidR="009D0CF7" w14:paraId="0A294B59" w14:textId="0AE88679">
      <w:pPr>
        <w:pStyle w:val="TOC3"/>
        <w:rPr>
          <w:rFonts w:asciiTheme="minorHAnsi" w:hAnsiTheme="minorHAnsi" w:cstheme="minorBidi"/>
          <w:iCs w:val="0"/>
          <w:noProof/>
          <w:color w:val="auto"/>
          <w:kern w:val="2"/>
          <w:sz w:val="24"/>
          <w:szCs w:val="24"/>
          <w14:ligatures w14:val="standardContextual"/>
        </w:rPr>
      </w:pPr>
      <w:hyperlink w:anchor="_Toc168490764" w:history="1">
        <w:r w:rsidRPr="007B0AE3">
          <w:rPr>
            <w:rStyle w:val="Hyperlink"/>
            <w:noProof/>
          </w:rPr>
          <w:t>IMLS Obligations to Make Awards</w:t>
        </w:r>
        <w:r>
          <w:rPr>
            <w:noProof/>
            <w:webHidden/>
          </w:rPr>
          <w:tab/>
        </w:r>
        <w:r>
          <w:rPr>
            <w:noProof/>
            <w:webHidden/>
          </w:rPr>
          <w:fldChar w:fldCharType="begin"/>
        </w:r>
        <w:r>
          <w:rPr>
            <w:noProof/>
            <w:webHidden/>
          </w:rPr>
          <w:instrText xml:space="preserve"> PAGEREF _Toc168490764 \h </w:instrText>
        </w:r>
        <w:r>
          <w:rPr>
            <w:noProof/>
            <w:webHidden/>
          </w:rPr>
          <w:fldChar w:fldCharType="separate"/>
        </w:r>
        <w:r>
          <w:rPr>
            <w:noProof/>
            <w:webHidden/>
          </w:rPr>
          <w:t>53</w:t>
        </w:r>
        <w:r>
          <w:rPr>
            <w:noProof/>
            <w:webHidden/>
          </w:rPr>
          <w:fldChar w:fldCharType="end"/>
        </w:r>
      </w:hyperlink>
    </w:p>
    <w:p w:rsidR="009D0CF7" w14:paraId="6D3C50AC" w14:textId="71369D0F">
      <w:pPr>
        <w:pStyle w:val="TOC3"/>
        <w:rPr>
          <w:rFonts w:asciiTheme="minorHAnsi" w:hAnsiTheme="minorHAnsi" w:cstheme="minorBidi"/>
          <w:iCs w:val="0"/>
          <w:noProof/>
          <w:color w:val="auto"/>
          <w:kern w:val="2"/>
          <w:sz w:val="24"/>
          <w:szCs w:val="24"/>
          <w14:ligatures w14:val="standardContextual"/>
        </w:rPr>
      </w:pPr>
      <w:hyperlink w:anchor="_Toc168490765" w:history="1">
        <w:r w:rsidRPr="007B0AE3">
          <w:rPr>
            <w:rStyle w:val="Hyperlink"/>
            <w:noProof/>
          </w:rPr>
          <w:t>Peer Review</w:t>
        </w:r>
        <w:r>
          <w:rPr>
            <w:noProof/>
            <w:webHidden/>
          </w:rPr>
          <w:tab/>
        </w:r>
        <w:r>
          <w:rPr>
            <w:noProof/>
            <w:webHidden/>
          </w:rPr>
          <w:fldChar w:fldCharType="begin"/>
        </w:r>
        <w:r>
          <w:rPr>
            <w:noProof/>
            <w:webHidden/>
          </w:rPr>
          <w:instrText xml:space="preserve"> PAGEREF _Toc168490765 \h </w:instrText>
        </w:r>
        <w:r>
          <w:rPr>
            <w:noProof/>
            <w:webHidden/>
          </w:rPr>
          <w:fldChar w:fldCharType="separate"/>
        </w:r>
        <w:r>
          <w:rPr>
            <w:noProof/>
            <w:webHidden/>
          </w:rPr>
          <w:t>53</w:t>
        </w:r>
        <w:r>
          <w:rPr>
            <w:noProof/>
            <w:webHidden/>
          </w:rPr>
          <w:fldChar w:fldCharType="end"/>
        </w:r>
      </w:hyperlink>
    </w:p>
    <w:p w:rsidR="009D0CF7" w14:paraId="3DEFD14B" w14:textId="2A7354D6">
      <w:pPr>
        <w:pStyle w:val="TOC3"/>
        <w:rPr>
          <w:rFonts w:asciiTheme="minorHAnsi" w:hAnsiTheme="minorHAnsi" w:cstheme="minorBidi"/>
          <w:iCs w:val="0"/>
          <w:noProof/>
          <w:color w:val="auto"/>
          <w:kern w:val="2"/>
          <w:sz w:val="24"/>
          <w:szCs w:val="24"/>
          <w14:ligatures w14:val="standardContextual"/>
        </w:rPr>
      </w:pPr>
      <w:hyperlink w:anchor="_Toc168490766" w:history="1">
        <w:r w:rsidRPr="007B0AE3">
          <w:rPr>
            <w:rStyle w:val="Hyperlink"/>
            <w:noProof/>
          </w:rPr>
          <w:t>Copyright Information</w:t>
        </w:r>
        <w:r>
          <w:rPr>
            <w:noProof/>
            <w:webHidden/>
          </w:rPr>
          <w:tab/>
        </w:r>
        <w:r>
          <w:rPr>
            <w:noProof/>
            <w:webHidden/>
          </w:rPr>
          <w:fldChar w:fldCharType="begin"/>
        </w:r>
        <w:r>
          <w:rPr>
            <w:noProof/>
            <w:webHidden/>
          </w:rPr>
          <w:instrText xml:space="preserve"> PAGEREF _Toc168490766 \h </w:instrText>
        </w:r>
        <w:r>
          <w:rPr>
            <w:noProof/>
            <w:webHidden/>
          </w:rPr>
          <w:fldChar w:fldCharType="separate"/>
        </w:r>
        <w:r>
          <w:rPr>
            <w:noProof/>
            <w:webHidden/>
          </w:rPr>
          <w:t>54</w:t>
        </w:r>
        <w:r>
          <w:rPr>
            <w:noProof/>
            <w:webHidden/>
          </w:rPr>
          <w:fldChar w:fldCharType="end"/>
        </w:r>
      </w:hyperlink>
    </w:p>
    <w:p w:rsidR="009D0CF7" w14:paraId="343CF8FF" w14:textId="25385F65">
      <w:pPr>
        <w:pStyle w:val="TOC3"/>
        <w:rPr>
          <w:rFonts w:asciiTheme="minorHAnsi" w:hAnsiTheme="minorHAnsi" w:cstheme="minorBidi"/>
          <w:iCs w:val="0"/>
          <w:noProof/>
          <w:color w:val="auto"/>
          <w:kern w:val="2"/>
          <w:sz w:val="24"/>
          <w:szCs w:val="24"/>
          <w14:ligatures w14:val="standardContextual"/>
        </w:rPr>
      </w:pPr>
      <w:hyperlink w:anchor="_Toc168490767" w:history="1">
        <w:r w:rsidRPr="007B0AE3">
          <w:rPr>
            <w:rStyle w:val="Hyperlink"/>
            <w:noProof/>
          </w:rPr>
          <w:t>Application Completion Time</w:t>
        </w:r>
        <w:r>
          <w:rPr>
            <w:noProof/>
            <w:webHidden/>
          </w:rPr>
          <w:tab/>
        </w:r>
        <w:r>
          <w:rPr>
            <w:noProof/>
            <w:webHidden/>
          </w:rPr>
          <w:fldChar w:fldCharType="begin"/>
        </w:r>
        <w:r>
          <w:rPr>
            <w:noProof/>
            <w:webHidden/>
          </w:rPr>
          <w:instrText xml:space="preserve"> PAGEREF _Toc168490767 \h </w:instrText>
        </w:r>
        <w:r>
          <w:rPr>
            <w:noProof/>
            <w:webHidden/>
          </w:rPr>
          <w:fldChar w:fldCharType="separate"/>
        </w:r>
        <w:r>
          <w:rPr>
            <w:noProof/>
            <w:webHidden/>
          </w:rPr>
          <w:t>54</w:t>
        </w:r>
        <w:r>
          <w:rPr>
            <w:noProof/>
            <w:webHidden/>
          </w:rPr>
          <w:fldChar w:fldCharType="end"/>
        </w:r>
      </w:hyperlink>
    </w:p>
    <w:p w:rsidR="009D0CF7" w14:paraId="222924CE" w14:textId="7F250554">
      <w:pPr>
        <w:pStyle w:val="TOC3"/>
        <w:rPr>
          <w:rFonts w:asciiTheme="minorHAnsi" w:hAnsiTheme="minorHAnsi" w:cstheme="minorBidi"/>
          <w:iCs w:val="0"/>
          <w:noProof/>
          <w:color w:val="auto"/>
          <w:kern w:val="2"/>
          <w:sz w:val="24"/>
          <w:szCs w:val="24"/>
          <w14:ligatures w14:val="standardContextual"/>
        </w:rPr>
      </w:pPr>
      <w:hyperlink w:anchor="_Toc168490768" w:history="1">
        <w:r w:rsidRPr="007B0AE3">
          <w:rPr>
            <w:rStyle w:val="Hyperlink"/>
            <w:noProof/>
          </w:rPr>
          <w:t>PRA Clearance Number</w:t>
        </w:r>
        <w:r>
          <w:rPr>
            <w:noProof/>
            <w:webHidden/>
          </w:rPr>
          <w:tab/>
        </w:r>
        <w:r>
          <w:rPr>
            <w:noProof/>
            <w:webHidden/>
          </w:rPr>
          <w:fldChar w:fldCharType="begin"/>
        </w:r>
        <w:r>
          <w:rPr>
            <w:noProof/>
            <w:webHidden/>
          </w:rPr>
          <w:instrText xml:space="preserve"> PAGEREF _Toc168490768 \h </w:instrText>
        </w:r>
        <w:r>
          <w:rPr>
            <w:noProof/>
            <w:webHidden/>
          </w:rPr>
          <w:fldChar w:fldCharType="separate"/>
        </w:r>
        <w:r>
          <w:rPr>
            <w:noProof/>
            <w:webHidden/>
          </w:rPr>
          <w:t>54</w:t>
        </w:r>
        <w:r>
          <w:rPr>
            <w:noProof/>
            <w:webHidden/>
          </w:rPr>
          <w:fldChar w:fldCharType="end"/>
        </w:r>
      </w:hyperlink>
    </w:p>
    <w:p w:rsidR="00F26445" w:rsidRPr="00F26445" w:rsidP="00F26445" w14:paraId="3446269F" w14:textId="1F75C855">
      <w:r>
        <w:fldChar w:fldCharType="end"/>
      </w:r>
    </w:p>
    <w:p w:rsidR="006705F8" w14:paraId="099C81CE" w14:textId="77777777">
      <w:pPr>
        <w:spacing w:before="0" w:after="160" w:line="259" w:lineRule="auto"/>
      </w:pPr>
      <w:bookmarkStart w:id="174" w:name="Step5"/>
      <w:bookmarkEnd w:id="169"/>
      <w:r>
        <w:br w:type="page"/>
      </w:r>
    </w:p>
    <w:p w:rsidR="00A03F4F" w:rsidRPr="00427981" w:rsidP="00C10168" w14:paraId="6B710D7C" w14:textId="43381F85">
      <w:pPr>
        <w:pStyle w:val="Heading2"/>
      </w:pPr>
      <w:bookmarkStart w:id="175" w:name="_Toc43406652"/>
      <w:bookmarkStart w:id="176" w:name="_Toc168490759"/>
      <w:bookmarkStart w:id="177" w:name="_Toc169253334"/>
      <w:r w:rsidRPr="00427981">
        <w:t xml:space="preserve">Other </w:t>
      </w:r>
      <w:r w:rsidR="006354FE">
        <w:t xml:space="preserve">Important </w:t>
      </w:r>
      <w:r w:rsidRPr="00427981">
        <w:t>Information</w:t>
      </w:r>
      <w:bookmarkEnd w:id="175"/>
      <w:bookmarkEnd w:id="176"/>
      <w:bookmarkEnd w:id="177"/>
    </w:p>
    <w:p w:rsidR="006D4C94" w:rsidP="0013486A" w14:paraId="68E8E159" w14:textId="65876AB3">
      <w:pPr>
        <w:pStyle w:val="Heading3"/>
      </w:pPr>
      <w:bookmarkStart w:id="178" w:name="_Toc168490760"/>
      <w:r>
        <w:t>IMLS Assurances and Certifications</w:t>
      </w:r>
      <w:bookmarkEnd w:id="178"/>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79" w:name="_Toc168490761"/>
      <w:r w:rsidRPr="0013486A">
        <w:t>A</w:t>
      </w:r>
      <w:r w:rsidRPr="0013486A" w:rsidR="00641364">
        <w:t xml:space="preserve">cknowledging IMLS </w:t>
      </w:r>
      <w:r w:rsidRPr="0013486A" w:rsidR="005509B7">
        <w:t>Support</w:t>
      </w:r>
      <w:bookmarkEnd w:id="179"/>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9"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0" w:name="_H2._Disclosure_of"/>
      <w:bookmarkStart w:id="181" w:name="_Disclosure_of_Information"/>
      <w:bookmarkEnd w:id="180"/>
      <w:bookmarkEnd w:id="181"/>
    </w:p>
    <w:p w:rsidR="00A03F4F" w:rsidRPr="00427981" w:rsidP="009C22CE" w14:paraId="66530326" w14:textId="2F3D883D">
      <w:pPr>
        <w:pStyle w:val="Heading3"/>
      </w:pPr>
      <w:bookmarkStart w:id="182" w:name="_Disclosure_of_Information_1"/>
      <w:bookmarkStart w:id="183" w:name="_Toc168490762"/>
      <w:bookmarkEnd w:id="182"/>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3"/>
      <w:r w:rsidRPr="00427981" w:rsidR="00641364">
        <w:t xml:space="preserve"> </w:t>
      </w:r>
    </w:p>
    <w:p w:rsidR="000A08FE" w:rsidP="000A08FE" w14:paraId="287623FB"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0A08FE" w:rsidP="000A08FE" w14:paraId="574F0BEE" w14:textId="77777777">
      <w:r>
        <w:t xml:space="preserve">The IMLS conflict of interest policies apply to subawards as well as contracts, and are as follows: </w:t>
      </w:r>
    </w:p>
    <w:p w:rsidR="000A08FE" w:rsidP="000A08FE" w14:paraId="0E8988B3" w14:textId="77777777">
      <w:pPr>
        <w:pStyle w:val="ListParagraph"/>
        <w:numPr>
          <w:ilvl w:val="0"/>
          <w:numId w:val="79"/>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0A08FE" w:rsidP="000A08FE" w14:paraId="4D4DE955" w14:textId="77777777">
      <w:pPr>
        <w:pStyle w:val="ListParagraph"/>
        <w:numPr>
          <w:ilvl w:val="0"/>
          <w:numId w:val="79"/>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0A08FE" w:rsidRPr="00BD7CBA" w:rsidP="000A08FE" w14:paraId="40FD4575" w14:textId="77777777">
      <w:pPr>
        <w:pStyle w:val="ListParagraph"/>
        <w:numPr>
          <w:ilvl w:val="0"/>
          <w:numId w:val="79"/>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4" w:name="_Toc168490763"/>
      <w:r w:rsidRPr="00427981">
        <w:t>A</w:t>
      </w:r>
      <w:r w:rsidRPr="00427981" w:rsidR="00641364">
        <w:t xml:space="preserve">dditional </w:t>
      </w:r>
      <w:r w:rsidRPr="00427981" w:rsidR="005509B7">
        <w:t xml:space="preserve">Information </w:t>
      </w:r>
      <w:r w:rsidRPr="00427981" w:rsidR="00641364">
        <w:t>about IMLS</w:t>
      </w:r>
      <w:bookmarkEnd w:id="184"/>
    </w:p>
    <w:p w:rsidR="00EC46FD" w:rsidRPr="00BD7CBA" w:rsidP="001836D7" w14:paraId="744D1A3C" w14:textId="53EB7FB2">
      <w:r w:rsidRPr="00BD7CBA">
        <w:t>Visit</w:t>
      </w:r>
      <w:r w:rsidRPr="00BD7CBA" w:rsidR="00641364">
        <w:t xml:space="preserve"> the </w:t>
      </w:r>
      <w:hyperlink r:id="rId150">
        <w:r w:rsidRPr="00CD6F52" w:rsidR="00641364">
          <w:rPr>
            <w:rStyle w:val="Hyperlink"/>
          </w:rPr>
          <w:t>IMLS website</w:t>
        </w:r>
      </w:hyperlink>
      <w:hyperlink r:id="rId151">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5" w:name="_Toc168490764"/>
      <w:r w:rsidRPr="00427981">
        <w:t xml:space="preserve">IMLS </w:t>
      </w:r>
      <w:r w:rsidRPr="00427981" w:rsidR="00AE48C0">
        <w:t>O</w:t>
      </w:r>
      <w:r w:rsidRPr="00427981">
        <w:t>bligat</w:t>
      </w:r>
      <w:r w:rsidRPr="00427981" w:rsidR="00AE48C0">
        <w:t>ions to Make Awards</w:t>
      </w:r>
      <w:bookmarkEnd w:id="185"/>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6" w:name="_Toc168490765"/>
      <w:r w:rsidRPr="00427981">
        <w:t>P</w:t>
      </w:r>
      <w:r w:rsidRPr="00427981" w:rsidR="00641364">
        <w:t xml:space="preserve">eer </w:t>
      </w:r>
      <w:r w:rsidRPr="00427981">
        <w:t>R</w:t>
      </w:r>
      <w:r w:rsidRPr="00427981" w:rsidR="00641364">
        <w:t>eview</w:t>
      </w:r>
      <w:bookmarkEnd w:id="186"/>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7" w:name="_Toc168490766"/>
      <w:r w:rsidRPr="00427981">
        <w:t>Copyright Information</w:t>
      </w:r>
      <w:bookmarkEnd w:id="187"/>
    </w:p>
    <w:p w:rsidR="00EC46FD" w:rsidRPr="00BD7CBA" w:rsidP="001836D7" w14:paraId="576AA3FD" w14:textId="6287793B">
      <w:bookmarkStart w:id="188"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8"/>
      <w:r w:rsidRPr="00BD7CBA" w:rsidR="0081723B">
        <w:t xml:space="preserve">For additional information, </w:t>
      </w:r>
      <w:hyperlink r:id="rId152"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89" w:name="_Toc168490767"/>
      <w:r w:rsidRPr="00427981">
        <w:t>A</w:t>
      </w:r>
      <w:r w:rsidRPr="00427981" w:rsidR="00641364">
        <w:t>pplication</w:t>
      </w:r>
      <w:r w:rsidRPr="00427981">
        <w:t xml:space="preserve"> Completion Time</w:t>
      </w:r>
      <w:bookmarkEnd w:id="189"/>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0"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91" w:name="_Hlk106223125"/>
      <w:bookmarkStart w:id="192" w:name="_Hlk106223593"/>
      <w:bookmarkEnd w:id="190"/>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3"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1"/>
      <w:bookmarkEnd w:id="192"/>
    </w:p>
    <w:p w:rsidR="00A03F4F" w:rsidRPr="00427981" w:rsidP="009C22CE" w14:paraId="653DA7AB" w14:textId="54BD90FE">
      <w:pPr>
        <w:pStyle w:val="Heading3"/>
      </w:pPr>
      <w:bookmarkStart w:id="193" w:name="_Toc168490768"/>
      <w:r w:rsidRPr="00427981">
        <w:t>PRA Clearance Number</w:t>
      </w:r>
      <w:bookmarkEnd w:id="193"/>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4"/>
    <w:p w:rsidR="00377083" w14:paraId="16367481" w14:textId="77777777">
      <w:pPr>
        <w:spacing w:before="0" w:after="160" w:line="259" w:lineRule="auto"/>
        <w:sectPr w:rsidSect="0038631E">
          <w:headerReference w:type="default" r:id="rId154"/>
          <w:headerReference w:type="first" r:id="rId155"/>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4" alt="&quot;&quot;" style="width:54pt;height:54pt;margin-top:22.8pt;margin-left:-4.3pt;mso-height-relative:margin;mso-width-relative:margin;position:absolute;z-index:251703296" coordsize="7821,7661">
                <v:shape id="Graphic 17" o:spid="_x0000_s1075" type="#_x0000_t75" alt="Puzzle pieces with solid fill" style="width:6916;height:6915;left:550;mso-wrap-style:square;position:absolute;top:139;visibility:visible">
                  <v:imagedata r:id="rId158" o:title="Puzzle pieces with solid fill"/>
                </v:shape>
                <v:oval id="Oval 18" o:spid="_x0000_s1076"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4" w:name="_Additional_Guidance"/>
      <w:bookmarkEnd w:id="194"/>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5" w:name="_Additional_Guidance_1"/>
      <w:bookmarkStart w:id="196" w:name="_Toc169253335"/>
      <w:bookmarkStart w:id="197" w:name="Step6"/>
      <w:bookmarkEnd w:id="195"/>
      <w:r>
        <w:t>Additional Guidance</w:t>
      </w:r>
      <w:bookmarkEnd w:id="196"/>
    </w:p>
    <w:p w:rsidR="004E7366" w:rsidP="004E7366" w14:paraId="5C5E8151" w14:textId="77777777"/>
    <w:p w:rsidR="004E7366" w:rsidRPr="004E7366" w:rsidP="004E7366" w14:paraId="3FB49ED7" w14:textId="1B934A4C">
      <w:pPr>
        <w:pStyle w:val="Sectionintrotext"/>
      </w:pPr>
      <w:r>
        <w:t>In this section:</w:t>
      </w:r>
    </w:p>
    <w:p w:rsidR="001C7F44" w:rsidP="00247CFC" w14:paraId="616CD465" w14:textId="0D6323F0">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630" w:history="1">
        <w:r w:rsidRPr="00C645C7">
          <w:rPr>
            <w:rStyle w:val="Hyperlink"/>
            <w:noProof/>
          </w:rPr>
          <w:t>Guidance for Required Registrations</w:t>
        </w:r>
        <w:r>
          <w:rPr>
            <w:noProof/>
            <w:webHidden/>
          </w:rPr>
          <w:tab/>
        </w:r>
        <w:r>
          <w:rPr>
            <w:noProof/>
            <w:webHidden/>
          </w:rPr>
          <w:fldChar w:fldCharType="begin"/>
        </w:r>
        <w:r>
          <w:rPr>
            <w:noProof/>
            <w:webHidden/>
          </w:rPr>
          <w:instrText xml:space="preserve"> PAGEREF _Toc169184630 \h </w:instrText>
        </w:r>
        <w:r>
          <w:rPr>
            <w:noProof/>
            <w:webHidden/>
          </w:rPr>
          <w:fldChar w:fldCharType="separate"/>
        </w:r>
        <w:r>
          <w:rPr>
            <w:noProof/>
            <w:webHidden/>
          </w:rPr>
          <w:t>58</w:t>
        </w:r>
        <w:r>
          <w:rPr>
            <w:noProof/>
            <w:webHidden/>
          </w:rPr>
          <w:fldChar w:fldCharType="end"/>
        </w:r>
      </w:hyperlink>
    </w:p>
    <w:p w:rsidR="001C7F44" w14:paraId="271CFF55" w14:textId="52E98323">
      <w:pPr>
        <w:pStyle w:val="TOC3"/>
        <w:rPr>
          <w:rFonts w:asciiTheme="minorHAnsi" w:hAnsiTheme="minorHAnsi" w:cstheme="minorBidi"/>
          <w:iCs w:val="0"/>
          <w:noProof/>
          <w:color w:val="auto"/>
          <w:kern w:val="2"/>
          <w:sz w:val="24"/>
          <w:szCs w:val="24"/>
          <w14:ligatures w14:val="standardContextual"/>
        </w:rPr>
      </w:pPr>
      <w:hyperlink w:anchor="_Toc169184631" w:history="1">
        <w:r w:rsidRPr="00C645C7">
          <w:rPr>
            <w:rStyle w:val="Hyperlink"/>
            <w:noProof/>
          </w:rPr>
          <w:t>Getting a Unique Entity Identifier</w:t>
        </w:r>
        <w:r>
          <w:rPr>
            <w:noProof/>
            <w:webHidden/>
          </w:rPr>
          <w:tab/>
        </w:r>
        <w:r>
          <w:rPr>
            <w:noProof/>
            <w:webHidden/>
          </w:rPr>
          <w:fldChar w:fldCharType="begin"/>
        </w:r>
        <w:r>
          <w:rPr>
            <w:noProof/>
            <w:webHidden/>
          </w:rPr>
          <w:instrText xml:space="preserve"> PAGEREF _Toc169184631 \h </w:instrText>
        </w:r>
        <w:r>
          <w:rPr>
            <w:noProof/>
            <w:webHidden/>
          </w:rPr>
          <w:fldChar w:fldCharType="separate"/>
        </w:r>
        <w:r>
          <w:rPr>
            <w:noProof/>
            <w:webHidden/>
          </w:rPr>
          <w:t>58</w:t>
        </w:r>
        <w:r>
          <w:rPr>
            <w:noProof/>
            <w:webHidden/>
          </w:rPr>
          <w:fldChar w:fldCharType="end"/>
        </w:r>
      </w:hyperlink>
    </w:p>
    <w:p w:rsidR="001C7F44" w14:paraId="1E7C3526" w14:textId="3E57313A">
      <w:pPr>
        <w:pStyle w:val="TOC3"/>
        <w:rPr>
          <w:rFonts w:asciiTheme="minorHAnsi" w:hAnsiTheme="minorHAnsi" w:cstheme="minorBidi"/>
          <w:iCs w:val="0"/>
          <w:noProof/>
          <w:color w:val="auto"/>
          <w:kern w:val="2"/>
          <w:sz w:val="24"/>
          <w:szCs w:val="24"/>
          <w14:ligatures w14:val="standardContextual"/>
        </w:rPr>
      </w:pPr>
      <w:hyperlink w:anchor="_Toc169184632" w:history="1">
        <w:r w:rsidRPr="00C645C7">
          <w:rPr>
            <w:rStyle w:val="Hyperlink"/>
            <w:noProof/>
          </w:rPr>
          <w:t>Registering with SAM</w:t>
        </w:r>
        <w:r>
          <w:rPr>
            <w:noProof/>
            <w:webHidden/>
          </w:rPr>
          <w:tab/>
        </w:r>
        <w:r>
          <w:rPr>
            <w:noProof/>
            <w:webHidden/>
          </w:rPr>
          <w:fldChar w:fldCharType="begin"/>
        </w:r>
        <w:r>
          <w:rPr>
            <w:noProof/>
            <w:webHidden/>
          </w:rPr>
          <w:instrText xml:space="preserve"> PAGEREF _Toc169184632 \h </w:instrText>
        </w:r>
        <w:r>
          <w:rPr>
            <w:noProof/>
            <w:webHidden/>
          </w:rPr>
          <w:fldChar w:fldCharType="separate"/>
        </w:r>
        <w:r>
          <w:rPr>
            <w:noProof/>
            <w:webHidden/>
          </w:rPr>
          <w:t>58</w:t>
        </w:r>
        <w:r>
          <w:rPr>
            <w:noProof/>
            <w:webHidden/>
          </w:rPr>
          <w:fldChar w:fldCharType="end"/>
        </w:r>
      </w:hyperlink>
    </w:p>
    <w:p w:rsidR="001C7F44" w14:paraId="1E0FC168" w14:textId="091C520F">
      <w:pPr>
        <w:pStyle w:val="TOC3"/>
        <w:rPr>
          <w:rFonts w:asciiTheme="minorHAnsi" w:hAnsiTheme="minorHAnsi" w:cstheme="minorBidi"/>
          <w:iCs w:val="0"/>
          <w:noProof/>
          <w:color w:val="auto"/>
          <w:kern w:val="2"/>
          <w:sz w:val="24"/>
          <w:szCs w:val="24"/>
          <w14:ligatures w14:val="standardContextual"/>
        </w:rPr>
      </w:pPr>
      <w:hyperlink w:anchor="_Toc169184633" w:history="1">
        <w:r w:rsidRPr="00C645C7">
          <w:rPr>
            <w:rStyle w:val="Hyperlink"/>
            <w:noProof/>
          </w:rPr>
          <w:t>Registering with Grants.gov</w:t>
        </w:r>
        <w:r>
          <w:rPr>
            <w:noProof/>
            <w:webHidden/>
          </w:rPr>
          <w:tab/>
        </w:r>
        <w:r>
          <w:rPr>
            <w:noProof/>
            <w:webHidden/>
          </w:rPr>
          <w:fldChar w:fldCharType="begin"/>
        </w:r>
        <w:r>
          <w:rPr>
            <w:noProof/>
            <w:webHidden/>
          </w:rPr>
          <w:instrText xml:space="preserve"> PAGEREF _Toc169184633 \h </w:instrText>
        </w:r>
        <w:r>
          <w:rPr>
            <w:noProof/>
            <w:webHidden/>
          </w:rPr>
          <w:fldChar w:fldCharType="separate"/>
        </w:r>
        <w:r>
          <w:rPr>
            <w:noProof/>
            <w:webHidden/>
          </w:rPr>
          <w:t>59</w:t>
        </w:r>
        <w:r>
          <w:rPr>
            <w:noProof/>
            <w:webHidden/>
          </w:rPr>
          <w:fldChar w:fldCharType="end"/>
        </w:r>
      </w:hyperlink>
    </w:p>
    <w:p w:rsidR="001C7F44" w:rsidP="00247CFC" w14:paraId="5D7B7B03" w14:textId="5C95D67D">
      <w:pPr>
        <w:pStyle w:val="TOC2"/>
        <w:rPr>
          <w:rFonts w:asciiTheme="minorHAnsi" w:hAnsiTheme="minorHAnsi" w:cstheme="minorBidi"/>
          <w:noProof/>
          <w:color w:val="auto"/>
          <w:kern w:val="2"/>
          <w:szCs w:val="24"/>
          <w14:ligatures w14:val="standardContextual"/>
        </w:rPr>
      </w:pPr>
      <w:hyperlink w:anchor="_Toc169184634" w:history="1">
        <w:r w:rsidRPr="00C645C7">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634 \h </w:instrText>
        </w:r>
        <w:r>
          <w:rPr>
            <w:noProof/>
            <w:webHidden/>
          </w:rPr>
          <w:fldChar w:fldCharType="separate"/>
        </w:r>
        <w:r>
          <w:rPr>
            <w:noProof/>
            <w:webHidden/>
          </w:rPr>
          <w:t>60</w:t>
        </w:r>
        <w:r>
          <w:rPr>
            <w:noProof/>
            <w:webHidden/>
          </w:rPr>
          <w:fldChar w:fldCharType="end"/>
        </w:r>
      </w:hyperlink>
    </w:p>
    <w:p w:rsidR="001C7F44" w14:paraId="652AFFD3" w14:textId="0AB4B700">
      <w:pPr>
        <w:pStyle w:val="TOC3"/>
        <w:rPr>
          <w:rFonts w:asciiTheme="minorHAnsi" w:hAnsiTheme="minorHAnsi" w:cstheme="minorBidi"/>
          <w:iCs w:val="0"/>
          <w:noProof/>
          <w:color w:val="auto"/>
          <w:kern w:val="2"/>
          <w:sz w:val="24"/>
          <w:szCs w:val="24"/>
          <w14:ligatures w14:val="standardContextual"/>
        </w:rPr>
      </w:pPr>
      <w:hyperlink w:anchor="_Toc169184635" w:history="1">
        <w:r w:rsidRPr="00C645C7">
          <w:rPr>
            <w:rStyle w:val="Hyperlink"/>
            <w:noProof/>
          </w:rPr>
          <w:t>Grants.gov Forms</w:t>
        </w:r>
        <w:r>
          <w:rPr>
            <w:noProof/>
            <w:webHidden/>
          </w:rPr>
          <w:tab/>
        </w:r>
        <w:r>
          <w:rPr>
            <w:noProof/>
            <w:webHidden/>
          </w:rPr>
          <w:fldChar w:fldCharType="begin"/>
        </w:r>
        <w:r>
          <w:rPr>
            <w:noProof/>
            <w:webHidden/>
          </w:rPr>
          <w:instrText xml:space="preserve"> PAGEREF _Toc169184635 \h </w:instrText>
        </w:r>
        <w:r>
          <w:rPr>
            <w:noProof/>
            <w:webHidden/>
          </w:rPr>
          <w:fldChar w:fldCharType="separate"/>
        </w:r>
        <w:r>
          <w:rPr>
            <w:noProof/>
            <w:webHidden/>
          </w:rPr>
          <w:t>60</w:t>
        </w:r>
        <w:r>
          <w:rPr>
            <w:noProof/>
            <w:webHidden/>
          </w:rPr>
          <w:fldChar w:fldCharType="end"/>
        </w:r>
      </w:hyperlink>
    </w:p>
    <w:p w:rsidR="001C7F44" w14:paraId="3DA52469" w14:textId="72E7376D">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36" w:history="1">
        <w:r w:rsidRPr="00C645C7">
          <w:rPr>
            <w:rStyle w:val="Hyperlink"/>
            <w:noProof/>
          </w:rPr>
          <w:t>SF-424S Form</w:t>
        </w:r>
        <w:r>
          <w:rPr>
            <w:noProof/>
            <w:webHidden/>
          </w:rPr>
          <w:tab/>
        </w:r>
        <w:r>
          <w:rPr>
            <w:noProof/>
            <w:webHidden/>
          </w:rPr>
          <w:fldChar w:fldCharType="begin"/>
        </w:r>
        <w:r>
          <w:rPr>
            <w:noProof/>
            <w:webHidden/>
          </w:rPr>
          <w:instrText xml:space="preserve"> PAGEREF _Toc169184636 \h </w:instrText>
        </w:r>
        <w:r>
          <w:rPr>
            <w:noProof/>
            <w:webHidden/>
          </w:rPr>
          <w:fldChar w:fldCharType="separate"/>
        </w:r>
        <w:r>
          <w:rPr>
            <w:noProof/>
            <w:webHidden/>
          </w:rPr>
          <w:t>60</w:t>
        </w:r>
        <w:r>
          <w:rPr>
            <w:noProof/>
            <w:webHidden/>
          </w:rPr>
          <w:fldChar w:fldCharType="end"/>
        </w:r>
      </w:hyperlink>
    </w:p>
    <w:p w:rsidR="001C7F44" w14:paraId="0372930F" w14:textId="2B649F7A">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37" w:history="1">
        <w:r w:rsidRPr="00C645C7">
          <w:rPr>
            <w:rStyle w:val="Hyperlink"/>
            <w:noProof/>
          </w:rPr>
          <w:t>IMLS Museum Program Information Form (M-PIF)</w:t>
        </w:r>
        <w:r>
          <w:rPr>
            <w:noProof/>
            <w:webHidden/>
          </w:rPr>
          <w:tab/>
        </w:r>
        <w:r>
          <w:rPr>
            <w:noProof/>
            <w:webHidden/>
          </w:rPr>
          <w:fldChar w:fldCharType="begin"/>
        </w:r>
        <w:r>
          <w:rPr>
            <w:noProof/>
            <w:webHidden/>
          </w:rPr>
          <w:instrText xml:space="preserve"> PAGEREF _Toc169184637 \h </w:instrText>
        </w:r>
        <w:r>
          <w:rPr>
            <w:noProof/>
            <w:webHidden/>
          </w:rPr>
          <w:fldChar w:fldCharType="separate"/>
        </w:r>
        <w:r>
          <w:rPr>
            <w:noProof/>
            <w:webHidden/>
          </w:rPr>
          <w:t>64</w:t>
        </w:r>
        <w:r>
          <w:rPr>
            <w:noProof/>
            <w:webHidden/>
          </w:rPr>
          <w:fldChar w:fldCharType="end"/>
        </w:r>
      </w:hyperlink>
    </w:p>
    <w:p w:rsidR="001C7F44" w14:paraId="5D8061CA" w14:textId="53DC7DEF">
      <w:pPr>
        <w:pStyle w:val="TOC3"/>
        <w:rPr>
          <w:rFonts w:asciiTheme="minorHAnsi" w:hAnsiTheme="minorHAnsi" w:cstheme="minorBidi"/>
          <w:iCs w:val="0"/>
          <w:noProof/>
          <w:color w:val="auto"/>
          <w:kern w:val="2"/>
          <w:sz w:val="24"/>
          <w:szCs w:val="24"/>
          <w14:ligatures w14:val="standardContextual"/>
        </w:rPr>
      </w:pPr>
      <w:hyperlink w:anchor="_Toc169184638" w:history="1">
        <w:r w:rsidRPr="00C645C7">
          <w:rPr>
            <w:rStyle w:val="Hyperlink"/>
            <w:noProof/>
          </w:rPr>
          <w:t>IMLS Budget Form</w:t>
        </w:r>
        <w:r>
          <w:rPr>
            <w:noProof/>
            <w:webHidden/>
          </w:rPr>
          <w:tab/>
        </w:r>
        <w:r>
          <w:rPr>
            <w:noProof/>
            <w:webHidden/>
          </w:rPr>
          <w:fldChar w:fldCharType="begin"/>
        </w:r>
        <w:r>
          <w:rPr>
            <w:noProof/>
            <w:webHidden/>
          </w:rPr>
          <w:instrText xml:space="preserve"> PAGEREF _Toc169184638 \h </w:instrText>
        </w:r>
        <w:r>
          <w:rPr>
            <w:noProof/>
            <w:webHidden/>
          </w:rPr>
          <w:fldChar w:fldCharType="separate"/>
        </w:r>
        <w:r>
          <w:rPr>
            <w:noProof/>
            <w:webHidden/>
          </w:rPr>
          <w:t>67</w:t>
        </w:r>
        <w:r>
          <w:rPr>
            <w:noProof/>
            <w:webHidden/>
          </w:rPr>
          <w:fldChar w:fldCharType="end"/>
        </w:r>
      </w:hyperlink>
    </w:p>
    <w:p w:rsidR="001C7F44" w14:paraId="21347D31" w14:textId="19D2ACB0">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39" w:history="1">
        <w:r w:rsidRPr="00C645C7">
          <w:rPr>
            <w:rStyle w:val="Hyperlink"/>
            <w:noProof/>
          </w:rPr>
          <w:t>Cost Share in the Budget</w:t>
        </w:r>
        <w:r>
          <w:rPr>
            <w:noProof/>
            <w:webHidden/>
          </w:rPr>
          <w:tab/>
        </w:r>
        <w:r>
          <w:rPr>
            <w:noProof/>
            <w:webHidden/>
          </w:rPr>
          <w:fldChar w:fldCharType="begin"/>
        </w:r>
        <w:r>
          <w:rPr>
            <w:noProof/>
            <w:webHidden/>
          </w:rPr>
          <w:instrText xml:space="preserve"> PAGEREF _Toc169184639 \h </w:instrText>
        </w:r>
        <w:r>
          <w:rPr>
            <w:noProof/>
            <w:webHidden/>
          </w:rPr>
          <w:fldChar w:fldCharType="separate"/>
        </w:r>
        <w:r>
          <w:rPr>
            <w:noProof/>
            <w:webHidden/>
          </w:rPr>
          <w:t>69</w:t>
        </w:r>
        <w:r>
          <w:rPr>
            <w:noProof/>
            <w:webHidden/>
          </w:rPr>
          <w:fldChar w:fldCharType="end"/>
        </w:r>
      </w:hyperlink>
    </w:p>
    <w:p w:rsidR="001C7F44" w14:paraId="75B38F79" w14:textId="2AE266B5">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0" w:history="1">
        <w:r w:rsidRPr="00C645C7">
          <w:rPr>
            <w:rStyle w:val="Hyperlink"/>
            <w:noProof/>
          </w:rPr>
          <w:t>Indirect Costs in the Budget</w:t>
        </w:r>
        <w:r>
          <w:rPr>
            <w:noProof/>
            <w:webHidden/>
          </w:rPr>
          <w:tab/>
        </w:r>
        <w:r>
          <w:rPr>
            <w:noProof/>
            <w:webHidden/>
          </w:rPr>
          <w:fldChar w:fldCharType="begin"/>
        </w:r>
        <w:r>
          <w:rPr>
            <w:noProof/>
            <w:webHidden/>
          </w:rPr>
          <w:instrText xml:space="preserve"> PAGEREF _Toc169184640 \h </w:instrText>
        </w:r>
        <w:r>
          <w:rPr>
            <w:noProof/>
            <w:webHidden/>
          </w:rPr>
          <w:fldChar w:fldCharType="separate"/>
        </w:r>
        <w:r>
          <w:rPr>
            <w:noProof/>
            <w:webHidden/>
          </w:rPr>
          <w:t>70</w:t>
        </w:r>
        <w:r>
          <w:rPr>
            <w:noProof/>
            <w:webHidden/>
          </w:rPr>
          <w:fldChar w:fldCharType="end"/>
        </w:r>
      </w:hyperlink>
    </w:p>
    <w:p w:rsidR="001C7F44" w14:paraId="04940A86" w14:textId="697CA404">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1" w:history="1">
        <w:r w:rsidRPr="00C645C7">
          <w:rPr>
            <w:rStyle w:val="Hyperlink"/>
            <w:noProof/>
          </w:rPr>
          <w:t>Student Support Costs in the Budget</w:t>
        </w:r>
        <w:r>
          <w:rPr>
            <w:noProof/>
            <w:webHidden/>
          </w:rPr>
          <w:tab/>
        </w:r>
        <w:r>
          <w:rPr>
            <w:noProof/>
            <w:webHidden/>
          </w:rPr>
          <w:fldChar w:fldCharType="begin"/>
        </w:r>
        <w:r>
          <w:rPr>
            <w:noProof/>
            <w:webHidden/>
          </w:rPr>
          <w:instrText xml:space="preserve"> PAGEREF _Toc169184641 \h </w:instrText>
        </w:r>
        <w:r>
          <w:rPr>
            <w:noProof/>
            <w:webHidden/>
          </w:rPr>
          <w:fldChar w:fldCharType="separate"/>
        </w:r>
        <w:r>
          <w:rPr>
            <w:noProof/>
            <w:webHidden/>
          </w:rPr>
          <w:t>72</w:t>
        </w:r>
        <w:r>
          <w:rPr>
            <w:noProof/>
            <w:webHidden/>
          </w:rPr>
          <w:fldChar w:fldCharType="end"/>
        </w:r>
      </w:hyperlink>
    </w:p>
    <w:p w:rsidR="001C7F44" w14:paraId="3E646A02" w14:textId="631F34DD">
      <w:pPr>
        <w:pStyle w:val="TOC3"/>
        <w:rPr>
          <w:rFonts w:asciiTheme="minorHAnsi" w:hAnsiTheme="minorHAnsi" w:cstheme="minorBidi"/>
          <w:iCs w:val="0"/>
          <w:noProof/>
          <w:color w:val="auto"/>
          <w:kern w:val="2"/>
          <w:sz w:val="24"/>
          <w:szCs w:val="24"/>
          <w14:ligatures w14:val="standardContextual"/>
        </w:rPr>
      </w:pPr>
      <w:hyperlink w:anchor="_Toc169184642" w:history="1">
        <w:r w:rsidRPr="00C645C7">
          <w:rPr>
            <w:rStyle w:val="Hyperlink"/>
            <w:noProof/>
          </w:rPr>
          <w:t>Budget Justification</w:t>
        </w:r>
        <w:r>
          <w:rPr>
            <w:noProof/>
            <w:webHidden/>
          </w:rPr>
          <w:tab/>
        </w:r>
        <w:r>
          <w:rPr>
            <w:noProof/>
            <w:webHidden/>
          </w:rPr>
          <w:fldChar w:fldCharType="begin"/>
        </w:r>
        <w:r>
          <w:rPr>
            <w:noProof/>
            <w:webHidden/>
          </w:rPr>
          <w:instrText xml:space="preserve"> PAGEREF _Toc169184642 \h </w:instrText>
        </w:r>
        <w:r>
          <w:rPr>
            <w:noProof/>
            <w:webHidden/>
          </w:rPr>
          <w:fldChar w:fldCharType="separate"/>
        </w:r>
        <w:r>
          <w:rPr>
            <w:noProof/>
            <w:webHidden/>
          </w:rPr>
          <w:t>73</w:t>
        </w:r>
        <w:r>
          <w:rPr>
            <w:noProof/>
            <w:webHidden/>
          </w:rPr>
          <w:fldChar w:fldCharType="end"/>
        </w:r>
      </w:hyperlink>
    </w:p>
    <w:p w:rsidR="001C7F44" w14:paraId="2D439277" w14:textId="2029CFE0">
      <w:pPr>
        <w:pStyle w:val="TOC3"/>
        <w:rPr>
          <w:rFonts w:asciiTheme="minorHAnsi" w:hAnsiTheme="minorHAnsi" w:cstheme="minorBidi"/>
          <w:iCs w:val="0"/>
          <w:noProof/>
          <w:color w:val="auto"/>
          <w:kern w:val="2"/>
          <w:sz w:val="24"/>
          <w:szCs w:val="24"/>
          <w14:ligatures w14:val="standardContextual"/>
        </w:rPr>
      </w:pPr>
      <w:hyperlink w:anchor="_Toc169184643" w:history="1">
        <w:r w:rsidRPr="00C645C7">
          <w:rPr>
            <w:rStyle w:val="Hyperlink"/>
            <w:noProof/>
          </w:rPr>
          <w:t>Proof of Private, Nonprofit Status</w:t>
        </w:r>
        <w:r>
          <w:rPr>
            <w:noProof/>
            <w:webHidden/>
          </w:rPr>
          <w:tab/>
        </w:r>
        <w:r>
          <w:rPr>
            <w:noProof/>
            <w:webHidden/>
          </w:rPr>
          <w:fldChar w:fldCharType="begin"/>
        </w:r>
        <w:r>
          <w:rPr>
            <w:noProof/>
            <w:webHidden/>
          </w:rPr>
          <w:instrText xml:space="preserve"> PAGEREF _Toc169184643 \h </w:instrText>
        </w:r>
        <w:r>
          <w:rPr>
            <w:noProof/>
            <w:webHidden/>
          </w:rPr>
          <w:fldChar w:fldCharType="separate"/>
        </w:r>
        <w:r>
          <w:rPr>
            <w:noProof/>
            <w:webHidden/>
          </w:rPr>
          <w:t>76</w:t>
        </w:r>
        <w:r>
          <w:rPr>
            <w:noProof/>
            <w:webHidden/>
          </w:rPr>
          <w:fldChar w:fldCharType="end"/>
        </w:r>
      </w:hyperlink>
    </w:p>
    <w:p w:rsidR="001C7F44" w14:paraId="14569A80" w14:textId="65C82971">
      <w:pPr>
        <w:pStyle w:val="TOC3"/>
        <w:rPr>
          <w:rFonts w:asciiTheme="minorHAnsi" w:hAnsiTheme="minorHAnsi" w:cstheme="minorBidi"/>
          <w:iCs w:val="0"/>
          <w:noProof/>
          <w:color w:val="auto"/>
          <w:kern w:val="2"/>
          <w:sz w:val="24"/>
          <w:szCs w:val="24"/>
          <w14:ligatures w14:val="standardContextual"/>
        </w:rPr>
      </w:pPr>
      <w:hyperlink w:anchor="_Toc169184644" w:history="1">
        <w:r w:rsidRPr="00C645C7">
          <w:rPr>
            <w:rStyle w:val="Hyperlink"/>
            <w:noProof/>
          </w:rPr>
          <w:t>Digital Products Plan</w:t>
        </w:r>
        <w:r>
          <w:rPr>
            <w:noProof/>
            <w:webHidden/>
          </w:rPr>
          <w:tab/>
        </w:r>
        <w:r>
          <w:rPr>
            <w:noProof/>
            <w:webHidden/>
          </w:rPr>
          <w:fldChar w:fldCharType="begin"/>
        </w:r>
        <w:r>
          <w:rPr>
            <w:noProof/>
            <w:webHidden/>
          </w:rPr>
          <w:instrText xml:space="preserve"> PAGEREF _Toc169184644 \h </w:instrText>
        </w:r>
        <w:r>
          <w:rPr>
            <w:noProof/>
            <w:webHidden/>
          </w:rPr>
          <w:fldChar w:fldCharType="separate"/>
        </w:r>
        <w:r>
          <w:rPr>
            <w:noProof/>
            <w:webHidden/>
          </w:rPr>
          <w:t>76</w:t>
        </w:r>
        <w:r>
          <w:rPr>
            <w:noProof/>
            <w:webHidden/>
          </w:rPr>
          <w:fldChar w:fldCharType="end"/>
        </w:r>
      </w:hyperlink>
    </w:p>
    <w:p w:rsidR="001C7F44" w14:paraId="5971EDFA" w14:textId="0F5144C3">
      <w:pPr>
        <w:pStyle w:val="TOC3"/>
        <w:rPr>
          <w:rFonts w:asciiTheme="minorHAnsi" w:hAnsiTheme="minorHAnsi" w:cstheme="minorBidi"/>
          <w:iCs w:val="0"/>
          <w:noProof/>
          <w:color w:val="auto"/>
          <w:kern w:val="2"/>
          <w:sz w:val="24"/>
          <w:szCs w:val="24"/>
          <w14:ligatures w14:val="standardContextual"/>
        </w:rPr>
      </w:pPr>
      <w:hyperlink w:anchor="_Toc169184645" w:history="1">
        <w:r w:rsidRPr="00C645C7">
          <w:rPr>
            <w:rStyle w:val="Hyperlink"/>
            <w:noProof/>
          </w:rPr>
          <w:t>Guidance for Conservation Surveys</w:t>
        </w:r>
        <w:r>
          <w:rPr>
            <w:noProof/>
            <w:webHidden/>
          </w:rPr>
          <w:tab/>
        </w:r>
        <w:r>
          <w:rPr>
            <w:noProof/>
            <w:webHidden/>
          </w:rPr>
          <w:fldChar w:fldCharType="begin"/>
        </w:r>
        <w:r>
          <w:rPr>
            <w:noProof/>
            <w:webHidden/>
          </w:rPr>
          <w:instrText xml:space="preserve"> PAGEREF _Toc169184645 \h </w:instrText>
        </w:r>
        <w:r>
          <w:rPr>
            <w:noProof/>
            <w:webHidden/>
          </w:rPr>
          <w:fldChar w:fldCharType="separate"/>
        </w:r>
        <w:r>
          <w:rPr>
            <w:noProof/>
            <w:webHidden/>
          </w:rPr>
          <w:t>80</w:t>
        </w:r>
        <w:r>
          <w:rPr>
            <w:noProof/>
            <w:webHidden/>
          </w:rPr>
          <w:fldChar w:fldCharType="end"/>
        </w:r>
      </w:hyperlink>
    </w:p>
    <w:p w:rsidR="001C7F44" w14:paraId="02C3629F" w14:textId="3CC2D7B9">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6" w:history="1">
        <w:r w:rsidRPr="00C645C7">
          <w:rPr>
            <w:rStyle w:val="Hyperlink"/>
            <w:noProof/>
          </w:rPr>
          <w:t>General Conservation Survey</w:t>
        </w:r>
        <w:r>
          <w:rPr>
            <w:noProof/>
            <w:webHidden/>
          </w:rPr>
          <w:tab/>
        </w:r>
        <w:r>
          <w:rPr>
            <w:noProof/>
            <w:webHidden/>
          </w:rPr>
          <w:fldChar w:fldCharType="begin"/>
        </w:r>
        <w:r>
          <w:rPr>
            <w:noProof/>
            <w:webHidden/>
          </w:rPr>
          <w:instrText xml:space="preserve"> PAGEREF _Toc169184646 \h </w:instrText>
        </w:r>
        <w:r>
          <w:rPr>
            <w:noProof/>
            <w:webHidden/>
          </w:rPr>
          <w:fldChar w:fldCharType="separate"/>
        </w:r>
        <w:r>
          <w:rPr>
            <w:noProof/>
            <w:webHidden/>
          </w:rPr>
          <w:t>80</w:t>
        </w:r>
        <w:r>
          <w:rPr>
            <w:noProof/>
            <w:webHidden/>
          </w:rPr>
          <w:fldChar w:fldCharType="end"/>
        </w:r>
      </w:hyperlink>
    </w:p>
    <w:p w:rsidR="001C7F44" w14:paraId="1CAB163A" w14:textId="4B9F746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7" w:history="1">
        <w:r w:rsidRPr="00C645C7">
          <w:rPr>
            <w:rStyle w:val="Hyperlink"/>
            <w:noProof/>
          </w:rPr>
          <w:t>Detailed Conservation Survey</w:t>
        </w:r>
        <w:r>
          <w:rPr>
            <w:noProof/>
            <w:webHidden/>
          </w:rPr>
          <w:tab/>
        </w:r>
        <w:r>
          <w:rPr>
            <w:noProof/>
            <w:webHidden/>
          </w:rPr>
          <w:fldChar w:fldCharType="begin"/>
        </w:r>
        <w:r>
          <w:rPr>
            <w:noProof/>
            <w:webHidden/>
          </w:rPr>
          <w:instrText xml:space="preserve"> PAGEREF _Toc169184647 \h </w:instrText>
        </w:r>
        <w:r>
          <w:rPr>
            <w:noProof/>
            <w:webHidden/>
          </w:rPr>
          <w:fldChar w:fldCharType="separate"/>
        </w:r>
        <w:r>
          <w:rPr>
            <w:noProof/>
            <w:webHidden/>
          </w:rPr>
          <w:t>81</w:t>
        </w:r>
        <w:r>
          <w:rPr>
            <w:noProof/>
            <w:webHidden/>
          </w:rPr>
          <w:fldChar w:fldCharType="end"/>
        </w:r>
      </w:hyperlink>
    </w:p>
    <w:p w:rsidR="001C7F44" w14:paraId="6A8065D8" w14:textId="3D7EF8EE">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8" w:history="1">
        <w:r w:rsidRPr="00C645C7">
          <w:rPr>
            <w:rStyle w:val="Hyperlink"/>
            <w:noProof/>
          </w:rPr>
          <w:t>Environmental Survey</w:t>
        </w:r>
        <w:r>
          <w:rPr>
            <w:noProof/>
            <w:webHidden/>
          </w:rPr>
          <w:tab/>
        </w:r>
        <w:r>
          <w:rPr>
            <w:noProof/>
            <w:webHidden/>
          </w:rPr>
          <w:fldChar w:fldCharType="begin"/>
        </w:r>
        <w:r>
          <w:rPr>
            <w:noProof/>
            <w:webHidden/>
          </w:rPr>
          <w:instrText xml:space="preserve"> PAGEREF _Toc169184648 \h </w:instrText>
        </w:r>
        <w:r>
          <w:rPr>
            <w:noProof/>
            <w:webHidden/>
          </w:rPr>
          <w:fldChar w:fldCharType="separate"/>
        </w:r>
        <w:r>
          <w:rPr>
            <w:noProof/>
            <w:webHidden/>
          </w:rPr>
          <w:t>81</w:t>
        </w:r>
        <w:r>
          <w:rPr>
            <w:noProof/>
            <w:webHidden/>
          </w:rPr>
          <w:fldChar w:fldCharType="end"/>
        </w:r>
      </w:hyperlink>
    </w:p>
    <w:p w:rsidR="00C57323" w:rsidRPr="00C57323" w:rsidP="00C57323" w14:paraId="5147F4D7" w14:textId="23ADD8CD">
      <w:r>
        <w:fldChar w:fldCharType="end"/>
      </w:r>
    </w:p>
    <w:p w:rsidR="00A03F4F" w:rsidRPr="00696C29" w:rsidP="00C10168" w14:paraId="383EFDC0" w14:textId="5A2676E9">
      <w:pPr>
        <w:pStyle w:val="Heading2"/>
        <w:numPr>
          <w:ilvl w:val="0"/>
          <w:numId w:val="0"/>
        </w:numPr>
      </w:pPr>
      <w:bookmarkStart w:id="198" w:name="_Appendix_One_–"/>
      <w:bookmarkStart w:id="199" w:name="_Appendix_Two_One"/>
      <w:bookmarkStart w:id="200" w:name="_Toc169184630"/>
      <w:bookmarkStart w:id="201" w:name="_Toc169253336"/>
      <w:bookmarkEnd w:id="198"/>
      <w:bookmarkEnd w:id="199"/>
      <w:r w:rsidRPr="00CA024E">
        <w:t xml:space="preserve">Guidance for </w:t>
      </w:r>
      <w:r w:rsidRPr="00696C29" w:rsidR="00641364">
        <w:t xml:space="preserve">Required </w:t>
      </w:r>
      <w:r w:rsidRPr="00696C29">
        <w:t>Registrations</w:t>
      </w:r>
      <w:bookmarkEnd w:id="200"/>
      <w:bookmarkEnd w:id="201"/>
    </w:p>
    <w:p w:rsidR="00A03F4F" w:rsidRPr="00427981" w:rsidP="009C22CE" w14:paraId="1DA04B0D" w14:textId="58F7864D">
      <w:pPr>
        <w:pStyle w:val="Heading3"/>
        <w:rPr>
          <w:color w:val="auto"/>
        </w:rPr>
      </w:pPr>
      <w:bookmarkStart w:id="202" w:name="_Getting_a_D-U-N-S®"/>
      <w:bookmarkStart w:id="203" w:name="_Toc169184631"/>
      <w:bookmarkEnd w:id="202"/>
      <w:r>
        <w:t>Getting</w:t>
      </w:r>
      <w:r w:rsidRPr="00427981">
        <w:t xml:space="preserve"> </w:t>
      </w:r>
      <w:r w:rsidRPr="00427981" w:rsidR="002D7650">
        <w:t>a</w:t>
      </w:r>
      <w:r w:rsidRPr="00427981" w:rsidR="00BF7F36">
        <w:t xml:space="preserve"> Unique Entity Identifier</w:t>
      </w:r>
      <w:bookmarkEnd w:id="203"/>
    </w:p>
    <w:p w:rsidR="0092071F" w:rsidRPr="00BD7CBA" w:rsidP="00622F11" w14:paraId="36DD5CF9" w14:textId="19951C9D">
      <w:bookmarkStart w:id="204" w:name="_Registering_for_SAM.gov"/>
      <w:bookmarkEnd w:id="204"/>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9" w:history="1">
        <w:r w:rsidRPr="001E435D" w:rsidR="001E435D">
          <w:rPr>
            <w:rStyle w:val="Hyperlink"/>
          </w:rPr>
          <w:t>Learn more about the UEI</w:t>
        </w:r>
      </w:hyperlink>
      <w:r w:rsidR="001E435D">
        <w:t>.</w:t>
      </w:r>
      <w:bookmarkStart w:id="205" w:name="_Registering_with_SAM"/>
      <w:bookmarkEnd w:id="205"/>
    </w:p>
    <w:p w:rsidR="00FA7E35" w:rsidP="009C22CE" w14:paraId="00B7CA8D" w14:textId="48883278">
      <w:pPr>
        <w:pStyle w:val="Heading3"/>
      </w:pPr>
      <w:bookmarkStart w:id="206" w:name="_Toc169184632"/>
      <w:r w:rsidRPr="00427981">
        <w:t xml:space="preserve">Registering </w:t>
      </w:r>
      <w:r w:rsidRPr="00427981" w:rsidR="001819F7">
        <w:t>with</w:t>
      </w:r>
      <w:r w:rsidRPr="00427981">
        <w:t xml:space="preserve"> </w:t>
      </w:r>
      <w:r w:rsidRPr="00427981" w:rsidR="00AC2704">
        <w:t>SAM</w:t>
      </w:r>
      <w:bookmarkEnd w:id="206"/>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0"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1" w:history="1">
        <w:r w:rsidRPr="00427981" w:rsidR="00D914F4">
          <w:rPr>
            <w:rStyle w:val="Hyperlink"/>
          </w:rPr>
          <w:t>Login.gov</w:t>
        </w:r>
      </w:hyperlink>
      <w:r w:rsidRPr="00BD7CBA">
        <w:t xml:space="preserve">. </w:t>
      </w:r>
      <w:hyperlink r:id="rId162"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7"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7"/>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8" w:name="_Registering_for_Grants.gov"/>
      <w:bookmarkStart w:id="209" w:name="_Registering_with_Grants.gov"/>
      <w:bookmarkEnd w:id="208"/>
      <w:bookmarkEnd w:id="209"/>
    </w:p>
    <w:p w:rsidR="00A03F4F" w:rsidP="009C22CE" w14:paraId="0AD26451" w14:textId="2CF77F42">
      <w:pPr>
        <w:pStyle w:val="Heading3"/>
      </w:pPr>
      <w:bookmarkStart w:id="210" w:name="_Toc169184633"/>
      <w:r w:rsidRPr="00427981">
        <w:t xml:space="preserve">Registering </w:t>
      </w:r>
      <w:r w:rsidRPr="00427981" w:rsidR="00E1140C">
        <w:t>with</w:t>
      </w:r>
      <w:r w:rsidRPr="00427981">
        <w:t xml:space="preserve"> Grants.gov</w:t>
      </w:r>
      <w:bookmarkEnd w:id="210"/>
    </w:p>
    <w:p w:rsidR="00FA7E35" w:rsidRPr="00BD7CBA" w:rsidP="00DC0E36" w14:paraId="00220993" w14:textId="73F01CDA">
      <w:hyperlink r:id="rId163"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1" w:name="_Toc43406655"/>
      <w:bookmarkStart w:id="212" w:name="_Hlk103954417"/>
      <w:r w:rsidRPr="00BD7CBA">
        <w:br w:type="page"/>
      </w:r>
    </w:p>
    <w:p w:rsidR="00A03F4F" w:rsidRPr="00C0225E" w:rsidP="00C10168" w14:paraId="35DABCD7" w14:textId="61AC59F0">
      <w:pPr>
        <w:pStyle w:val="Heading2"/>
        <w:numPr>
          <w:ilvl w:val="0"/>
          <w:numId w:val="0"/>
        </w:numPr>
        <w:rPr>
          <w:b/>
        </w:rPr>
      </w:pPr>
      <w:bookmarkStart w:id="213" w:name="_Toc169184634"/>
      <w:bookmarkStart w:id="214" w:name="_Toc169253337"/>
      <w:bookmarkEnd w:id="211"/>
      <w:r w:rsidRPr="00A0528B">
        <w:t>Guidance for Completing Forms and Other Application Components</w:t>
      </w:r>
      <w:bookmarkEnd w:id="213"/>
      <w:bookmarkEnd w:id="214"/>
    </w:p>
    <w:p w:rsidR="009950F9" w:rsidP="009C22CE" w14:paraId="538162E1" w14:textId="25850522">
      <w:pPr>
        <w:pStyle w:val="Heading3"/>
      </w:pPr>
      <w:bookmarkStart w:id="215" w:name="_Grants.gov_SF-424S"/>
      <w:bookmarkStart w:id="216" w:name="_Grants.gov_SF-424S_Form"/>
      <w:bookmarkStart w:id="217" w:name="_Toc169184635"/>
      <w:bookmarkEnd w:id="212"/>
      <w:bookmarkEnd w:id="215"/>
      <w:bookmarkEnd w:id="216"/>
      <w:r>
        <w:t>Grants.gov Forms</w:t>
      </w:r>
      <w:bookmarkEnd w:id="217"/>
    </w:p>
    <w:p w:rsidR="00A03F4F" w:rsidRPr="00427981" w:rsidP="00622F11" w14:paraId="529CEB14" w14:textId="1F0AA9EA">
      <w:pPr>
        <w:pStyle w:val="Heading4"/>
      </w:pPr>
      <w:bookmarkStart w:id="218" w:name="_Toc169184636"/>
      <w:r w:rsidRPr="00427981">
        <w:t>SF-424S</w:t>
      </w:r>
      <w:r w:rsidRPr="00427981" w:rsidR="00FC52C0">
        <w:t xml:space="preserve"> Form</w:t>
      </w:r>
      <w:bookmarkEnd w:id="218"/>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pPr>
            <w:r w:rsidRPr="0049303A">
              <w:t>Web Address</w:t>
            </w:r>
            <w:r w:rsidRPr="00BD7CBA">
              <w:t>: Enter the URL of your organization’s website.</w:t>
            </w:r>
          </w:p>
          <w:p w:rsidR="00785B93" w:rsidRPr="00BD7CBA" w:rsidP="00350AD4" w14:paraId="52CFB08D"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6"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7"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8"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9" w:name="_IMLS_Supplementary_Information_1"/>
      <w:bookmarkStart w:id="220" w:name="_IMLS_Museum_Program"/>
      <w:bookmarkEnd w:id="219"/>
      <w:bookmarkEnd w:id="220"/>
    </w:p>
    <w:p w:rsidR="007E43D1" w:rsidP="00622F11" w14:paraId="35310A0D" w14:textId="4B21598E">
      <w:pPr>
        <w:pStyle w:val="Heading4"/>
      </w:pPr>
      <w:bookmarkStart w:id="221" w:name="_Toc169184637"/>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1"/>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3AF8E486">
            <w:r w:rsidRPr="00BD7CBA">
              <w:t xml:space="preserve">Select </w:t>
            </w:r>
            <w:r w:rsidR="00786C09">
              <w:t>Inspire! Grants for Small Museums</w:t>
            </w:r>
            <w:r w:rsidR="006B5A98">
              <w:t>.</w:t>
            </w:r>
            <w:r w:rsidRPr="00BD7CBA">
              <w:t xml:space="preserve"> </w:t>
            </w:r>
          </w:p>
        </w:tc>
      </w:tr>
      <w:tr w14:paraId="30EDBE9B" w14:textId="77777777" w:rsidTr="00EA4F64">
        <w:tblPrEx>
          <w:tblW w:w="0" w:type="auto"/>
          <w:tblLook w:val="04A0"/>
        </w:tblPrEx>
        <w:trPr>
          <w:cantSplit/>
        </w:trPr>
        <w:tc>
          <w:tcPr>
            <w:tcW w:w="3510" w:type="dxa"/>
          </w:tcPr>
          <w:p w:rsidR="00786C09" w:rsidP="00622F11" w14:paraId="1E94EEED" w14:textId="749FF1BA">
            <w:pPr>
              <w:pStyle w:val="TableHeaderRow"/>
            </w:pPr>
            <w:r>
              <w:t>Project Type</w:t>
            </w:r>
          </w:p>
        </w:tc>
        <w:tc>
          <w:tcPr>
            <w:tcW w:w="5840" w:type="dxa"/>
            <w:shd w:val="clear" w:color="auto" w:fill="auto"/>
          </w:tcPr>
          <w:p w:rsidR="00786C09" w:rsidP="00622F11" w14:paraId="6A271970" w14:textId="77777777">
            <w:r>
              <w:t xml:space="preserve">Select “Small Project” </w:t>
            </w:r>
            <w:r w:rsidR="00D47EE0">
              <w:t xml:space="preserve">if you are </w:t>
            </w:r>
            <w:r w:rsidR="00464696">
              <w:t>requesting between $5,000 - $25,000 for your project.</w:t>
            </w:r>
          </w:p>
          <w:p w:rsidR="00464696" w:rsidRPr="00BD7CBA" w:rsidP="00622F11" w14:paraId="529ECB65" w14:textId="6A6CEB70">
            <w:r>
              <w:t xml:space="preserve">Select “Large Project” if you are requesting between $25,001 – </w:t>
            </w:r>
            <w:r w:rsidR="007B73DF">
              <w:t>$75,000 for your projec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C427D4" w:rsidP="00622F11" w14:paraId="1CEEBDB3" w14:textId="0908505F">
            <w:hyperlink w:anchor="_A2._Laura_Bush" w:history="1">
              <w:r w:rsidR="004C5061">
                <w:rPr>
                  <w:rStyle w:val="Hyperlink"/>
                </w:rPr>
                <w:t xml:space="preserve">Refer to the </w:t>
              </w:r>
              <w:r w:rsidR="007761A8">
                <w:rPr>
                  <w:rStyle w:val="Hyperlink"/>
                </w:rPr>
                <w:t>Inspire!</w:t>
              </w:r>
              <w:r w:rsidR="004C5061">
                <w:rPr>
                  <w:rStyle w:val="Hyperlink"/>
                </w:rPr>
                <w:t xml:space="preserve"> Program Goal and Objectives.</w:t>
              </w:r>
            </w:hyperlink>
            <w:r w:rsidRPr="00BD7CBA" w:rsidR="008316C0">
              <w:t xml:space="preserve"> Select </w:t>
            </w:r>
            <w:r w:rsidR="007B73DF">
              <w:t>the</w:t>
            </w:r>
            <w:r w:rsidR="00786C09">
              <w:t xml:space="preserve"> objective</w:t>
            </w:r>
            <w:r w:rsidRPr="00BD7CBA" w:rsidR="008316C0">
              <w:t xml:space="preserve"> that best aligns with your proposed project. </w:t>
            </w:r>
          </w:p>
        </w:tc>
      </w:tr>
      <w:tr w14:paraId="4E168F8E" w14:textId="77777777" w:rsidTr="00EA4F64">
        <w:tblPrEx>
          <w:tblW w:w="0" w:type="auto"/>
          <w:tblLook w:val="04A0"/>
        </w:tblPrEx>
        <w:trPr>
          <w:cantSplit/>
        </w:trPr>
        <w:tc>
          <w:tcPr>
            <w:tcW w:w="3510" w:type="dxa"/>
          </w:tcPr>
          <w:p w:rsidR="00CF4E42" w:rsidP="00CF4E42" w14:paraId="533AA9FE" w14:textId="146DE802">
            <w:pPr>
              <w:pStyle w:val="TableHeaderRow"/>
            </w:pPr>
            <w:r>
              <w:t>Project Element</w:t>
            </w:r>
          </w:p>
        </w:tc>
        <w:tc>
          <w:tcPr>
            <w:tcW w:w="5840" w:type="dxa"/>
            <w:shd w:val="clear" w:color="auto" w:fill="auto"/>
          </w:tcPr>
          <w:p w:rsidR="00CF4E42" w:rsidP="00CF4E42" w14:paraId="0C986991" w14:textId="576A5B3C">
            <w:r w:rsidRPr="00F37D10">
              <w:t xml:space="preserve">Select the </w:t>
            </w:r>
            <w:r w:rsidRPr="00D939BB">
              <w:rPr>
                <w:b/>
                <w:bCs/>
              </w:rPr>
              <w:t>primary</w:t>
            </w:r>
            <w:r w:rsidRPr="00F37D10">
              <w:t xml:space="preserve"> element that is core to your proposed project. Your choice will help us match your application to reviewers with appropriate experience</w:t>
            </w:r>
          </w:p>
        </w:tc>
      </w:tr>
      <w:tr w14:paraId="24E63218" w14:textId="77777777" w:rsidTr="00EA4F64">
        <w:tblPrEx>
          <w:tblW w:w="0" w:type="auto"/>
          <w:tblLook w:val="04A0"/>
        </w:tblPrEx>
        <w:trPr>
          <w:cantSplit/>
        </w:trPr>
        <w:tc>
          <w:tcPr>
            <w:tcW w:w="3510" w:type="dxa"/>
          </w:tcPr>
          <w:p w:rsidR="00CF4E42" w:rsidP="00CF4E42" w14:paraId="77E583DD" w14:textId="7C075D45">
            <w:pPr>
              <w:pStyle w:val="TableHeaderRow"/>
            </w:pPr>
            <w:r>
              <w:t>Section 2. Applicant Information</w:t>
            </w:r>
          </w:p>
        </w:tc>
        <w:tc>
          <w:tcPr>
            <w:tcW w:w="5840" w:type="dxa"/>
            <w:shd w:val="clear" w:color="auto" w:fill="auto"/>
          </w:tcPr>
          <w:p w:rsidR="00CF4E42" w:rsidRPr="00BD7CBA" w:rsidP="00CF4E42" w14:paraId="1D232A4A" w14:textId="77777777">
            <w:pPr>
              <w:rPr>
                <w:b/>
              </w:rPr>
            </w:pPr>
            <w:r w:rsidRPr="00BD7CBA">
              <w:t>Does this entity have an organizational unit that will carry out the activities described in your application?</w:t>
            </w:r>
          </w:p>
          <w:p w:rsidR="00CF4E42" w:rsidRPr="00270E9F" w:rsidP="00CF4E42" w14:paraId="3B00B32A" w14:textId="1889235A">
            <w:pPr>
              <w:rPr>
                <w:b/>
              </w:rPr>
            </w:pPr>
            <w:r w:rsidRPr="00BD7CBA">
              <w:t>Refer to the entity listed in Item 5a of the Grants.gov SF-424S Form that you are submitting with your application</w:t>
            </w:r>
            <w:r>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CF4E42" w:rsidRPr="000E7EFE" w:rsidP="00CF4E42" w14:paraId="4B0C6C04" w14:textId="5B24506C">
            <w:pPr>
              <w:pStyle w:val="TableHeaderRow"/>
            </w:pPr>
            <w:r w:rsidRPr="000E7EFE">
              <w:t>Section 3. Financial Information</w:t>
            </w:r>
          </w:p>
        </w:tc>
        <w:tc>
          <w:tcPr>
            <w:tcW w:w="5840" w:type="dxa"/>
            <w:shd w:val="clear" w:color="auto" w:fill="auto"/>
          </w:tcPr>
          <w:p w:rsidR="00CF4E42" w:rsidRPr="00BD7CBA" w:rsidP="00CF4E42" w14:paraId="3698B5E3" w14:textId="53C07EBC">
            <w:r w:rsidRPr="00BD7CBA">
              <w:t xml:space="preserve">Provide the information requested in </w:t>
            </w:r>
            <w:r>
              <w:t xml:space="preserve">items </w:t>
            </w:r>
            <w:r w:rsidRPr="00BD7CBA">
              <w:t xml:space="preserve">a-d. If you named an organizational unit in Section </w:t>
            </w:r>
            <w:r>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CF4E42" w:rsidRPr="000E7EFE" w:rsidP="00CF4E42" w14:paraId="6B836000" w14:textId="48EC84B6">
            <w:pPr>
              <w:pStyle w:val="TableHeaderRow"/>
            </w:pPr>
            <w:r>
              <w:t>Section 4. Museum Profile</w:t>
            </w:r>
          </w:p>
        </w:tc>
        <w:tc>
          <w:tcPr>
            <w:tcW w:w="5840" w:type="dxa"/>
            <w:shd w:val="clear" w:color="auto" w:fill="auto"/>
          </w:tcPr>
          <w:p w:rsidR="00CF4E42" w:rsidP="00CF4E42" w14:paraId="510828A6" w14:textId="77777777">
            <w:r>
              <w:t xml:space="preserve">Select answers for items a-k. </w:t>
            </w:r>
            <w:r w:rsidRPr="00E72518">
              <w:t xml:space="preserve">If you named an organizational unit in Section </w:t>
            </w:r>
            <w:r>
              <w:t>2</w:t>
            </w:r>
            <w:r w:rsidRPr="00E72518">
              <w:t>, this information must pertain to that unit.</w:t>
            </w:r>
          </w:p>
          <w:p w:rsidR="00CF4E42" w:rsidRPr="00BD7CBA" w:rsidP="00CF4E42"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CF4E42" w:rsidRPr="000E7EFE" w:rsidP="00CF4E42" w14:paraId="4626058C" w14:textId="53B1B574">
            <w:pPr>
              <w:pStyle w:val="TableHeaderRow"/>
            </w:pPr>
            <w:r>
              <w:t>Section 5. Funding Request</w:t>
            </w:r>
          </w:p>
        </w:tc>
        <w:tc>
          <w:tcPr>
            <w:tcW w:w="5840" w:type="dxa"/>
            <w:shd w:val="clear" w:color="auto" w:fill="auto"/>
          </w:tcPr>
          <w:p w:rsidR="00CF4E42" w:rsidRPr="00BD7CBA" w:rsidP="00CF4E42"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7"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CF4E42" w:rsidP="00CF4E42" w14:paraId="7E4EBDB9" w14:textId="5FB10813">
            <w:pPr>
              <w:pStyle w:val="TableHeaderRow"/>
            </w:pPr>
            <w:r>
              <w:t>Section 6. Indirect Costs</w:t>
            </w:r>
          </w:p>
        </w:tc>
        <w:tc>
          <w:tcPr>
            <w:tcW w:w="5840" w:type="dxa"/>
            <w:shd w:val="clear" w:color="auto" w:fill="auto"/>
          </w:tcPr>
          <w:p w:rsidR="00CF4E42" w:rsidRPr="00BD7CBA" w:rsidP="00CF4E42" w14:paraId="2DD15992" w14:textId="0037E18D">
            <w:hyperlink w:anchor="_Indirect_Costs_in_1" w:history="1">
              <w:r w:rsidRPr="00460026">
                <w:rPr>
                  <w:rStyle w:val="Hyperlink"/>
                  <w:rFonts w:eastAsiaTheme="minorEastAsia"/>
                </w:rPr>
                <w:t>Refer to the IMLS Budget Form – Indirect Costs in the Budget guidance</w:t>
              </w:r>
            </w:hyperlink>
            <w:r>
              <w:t>.</w:t>
            </w:r>
            <w:r w:rsidRPr="00043458">
              <w:t xml:space="preserve"> </w:t>
            </w:r>
            <w:r>
              <w:t>S</w:t>
            </w:r>
            <w:r w:rsidRPr="00043458">
              <w:t>elect one option</w:t>
            </w:r>
            <w:r>
              <w:t xml:space="preserve"> and provide any required information 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F4E42" w:rsidP="00CF4E42" w14:paraId="7F888A4F" w14:textId="733E8AEC">
            <w:pPr>
              <w:pStyle w:val="TableHeaderRow"/>
            </w:pPr>
            <w:r>
              <w:t>Section 7. Abstract</w:t>
            </w:r>
          </w:p>
        </w:tc>
        <w:tc>
          <w:tcPr>
            <w:tcW w:w="5840" w:type="dxa"/>
            <w:shd w:val="clear" w:color="auto" w:fill="auto"/>
          </w:tcPr>
          <w:p w:rsidR="00CF4E42" w:rsidRPr="00BD7CBA" w:rsidP="00CF4E42" w14:paraId="770E958D" w14:textId="77777777">
            <w:r w:rsidRPr="00BD7CBA">
              <w:t>Write an Abstract of no more than 3,000 characters (including spaces) in a concise narrative format for experts as well as a general audience. Address the following:</w:t>
            </w:r>
          </w:p>
          <w:p w:rsidR="00CF4E42" w:rsidRPr="00427981" w:rsidP="00CF4E42" w14:paraId="058C37CA" w14:textId="77777777">
            <w:pPr>
              <w:pStyle w:val="ListParagraph"/>
              <w:numPr>
                <w:ilvl w:val="0"/>
                <w:numId w:val="45"/>
              </w:numPr>
            </w:pPr>
            <w:r w:rsidRPr="00427981">
              <w:t>Identify the lead applicant and, if applicable, any collaborators.</w:t>
            </w:r>
          </w:p>
          <w:p w:rsidR="00CF4E42" w:rsidRPr="00427981" w:rsidP="00CF4E42" w14:paraId="6F44F3B5" w14:textId="77777777">
            <w:pPr>
              <w:pStyle w:val="ListParagraph"/>
              <w:numPr>
                <w:ilvl w:val="0"/>
                <w:numId w:val="45"/>
              </w:numPr>
            </w:pPr>
            <w:r w:rsidRPr="00427981">
              <w:t>Describe the need, problem, or challenge your project will address, and how it was identified.</w:t>
            </w:r>
          </w:p>
          <w:p w:rsidR="00CF4E42" w:rsidRPr="00427981" w:rsidP="00CF4E42" w14:paraId="434650DA" w14:textId="77777777">
            <w:pPr>
              <w:pStyle w:val="ListParagraph"/>
              <w:numPr>
                <w:ilvl w:val="0"/>
                <w:numId w:val="45"/>
              </w:numPr>
            </w:pPr>
            <w:r w:rsidRPr="00427981">
              <w:t>List the high-level activities you will carry out and identify the associated time frame.</w:t>
            </w:r>
          </w:p>
          <w:p w:rsidR="00CF4E42" w:rsidRPr="00427981" w:rsidP="00CF4E42" w14:paraId="7B989CD3" w14:textId="77777777">
            <w:pPr>
              <w:pStyle w:val="ListParagraph"/>
              <w:numPr>
                <w:ilvl w:val="0"/>
                <w:numId w:val="45"/>
              </w:numPr>
            </w:pPr>
            <w:r w:rsidRPr="00427981">
              <w:t>Identify who or what will benefit from your project.</w:t>
            </w:r>
          </w:p>
          <w:p w:rsidR="00CF4E42" w:rsidRPr="00427981" w:rsidP="00CF4E42" w14:paraId="28C53E7E" w14:textId="77777777">
            <w:pPr>
              <w:pStyle w:val="ListParagraph"/>
              <w:numPr>
                <w:ilvl w:val="0"/>
                <w:numId w:val="45"/>
              </w:numPr>
            </w:pPr>
            <w:r w:rsidRPr="00427981">
              <w:t>Specify your project’s intended results</w:t>
            </w:r>
            <w:r w:rsidRPr="150C1507">
              <w:t xml:space="preserve"> and how they will be disseminated.</w:t>
            </w:r>
          </w:p>
          <w:p w:rsidR="00CF4E42" w:rsidRPr="00427981" w:rsidP="00CF4E42" w14:paraId="31FB3AB8" w14:textId="77777777">
            <w:pPr>
              <w:pStyle w:val="ListParagraph"/>
              <w:numPr>
                <w:ilvl w:val="0"/>
                <w:numId w:val="45"/>
              </w:numPr>
            </w:pPr>
            <w:r w:rsidRPr="00427981">
              <w:t>Describe how you will measure your success in achieving your intended results.</w:t>
            </w:r>
          </w:p>
          <w:p w:rsidR="00CF4E42" w:rsidP="00CF4E42"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CF4E42" w:rsidP="00CF4E42" w14:paraId="7D7A71E9" w14:textId="135372AC">
            <w:pPr>
              <w:pStyle w:val="TableHeaderRow"/>
            </w:pPr>
            <w:r>
              <w:t>Section 8. Project Keywords</w:t>
            </w:r>
          </w:p>
        </w:tc>
        <w:tc>
          <w:tcPr>
            <w:tcW w:w="5840" w:type="dxa"/>
            <w:shd w:val="clear" w:color="auto" w:fill="auto"/>
          </w:tcPr>
          <w:p w:rsidR="00CF4E42" w:rsidP="00CF4E42" w14:paraId="6DC73784" w14:textId="77777777">
            <w:r w:rsidRPr="00BD7CBA">
              <w:t xml:space="preserve">Select from one to eight keywords that best characterize your project from the options provided on the form. </w:t>
            </w:r>
            <w:r>
              <w:t xml:space="preserve">You can also </w:t>
            </w:r>
            <w:hyperlink w:anchor="_Appendix_Seven_Five" w:history="1">
              <w:r w:rsidRPr="004D7D06">
                <w:rPr>
                  <w:rStyle w:val="Hyperlink"/>
                  <w:rFonts w:eastAsiaTheme="minorEastAsia"/>
                </w:rPr>
                <w:t>find the full list of keywords here</w:t>
              </w:r>
            </w:hyperlink>
            <w:r w:rsidRPr="00BD7CBA">
              <w:t xml:space="preserve">. </w:t>
            </w:r>
          </w:p>
          <w:p w:rsidR="00CF4E42" w:rsidRPr="00BD7CBA" w:rsidP="00CF4E42" w14:paraId="5D710050" w14:textId="68BE7624">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w:t>
            </w:r>
          </w:p>
        </w:tc>
      </w:tr>
    </w:tbl>
    <w:p w:rsidR="00B554E4" w:rsidRPr="00BD7CBA" w:rsidP="00622F11" w14:paraId="29EDE1CA" w14:textId="77777777">
      <w:pPr>
        <w:spacing w:line="240" w:lineRule="auto"/>
        <w:rPr>
          <w:sz w:val="32"/>
          <w:szCs w:val="32"/>
        </w:rPr>
      </w:pPr>
      <w:bookmarkStart w:id="222" w:name="_IMLS_Budget_Form_2"/>
      <w:bookmarkEnd w:id="222"/>
      <w:r w:rsidRPr="00BD7CBA">
        <w:br w:type="page"/>
      </w:r>
    </w:p>
    <w:p w:rsidR="00A03F4F" w:rsidRPr="00427981" w:rsidP="009C22CE" w14:paraId="0849FB53" w14:textId="7A8DAB8F">
      <w:pPr>
        <w:pStyle w:val="Heading3"/>
      </w:pPr>
      <w:bookmarkStart w:id="223" w:name="_IMLS_Budget_Form_3"/>
      <w:bookmarkStart w:id="224" w:name="_2B_IMLS_Budget"/>
      <w:bookmarkStart w:id="225" w:name="_Toc169184638"/>
      <w:bookmarkEnd w:id="223"/>
      <w:bookmarkEnd w:id="224"/>
      <w:r w:rsidRPr="00427981">
        <w:t>IMLS Budget Form</w:t>
      </w:r>
      <w:bookmarkEnd w:id="225"/>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7">
        <w:r w:rsidRPr="008B63A5" w:rsidR="002A7C27">
          <w:rPr>
            <w:rStyle w:val="Hyperlink"/>
          </w:rPr>
          <w:t>IMLS Budget Form (PDF, 1.7MB)</w:t>
        </w:r>
      </w:hyperlink>
      <w:hyperlink r:id="rId108">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70" w:history="1">
                                <w:r w:rsidRPr="00916FE5">
                                  <w:rPr>
                                    <w:rStyle w:val="Hyperlink"/>
                                  </w:rPr>
                                  <w:t>2 C.F.R. 200 Subpart E - Cost Principles</w:t>
                                </w:r>
                              </w:hyperlink>
                            </w:p>
                            <w:p w:rsidR="00215A0C" w:rsidP="00797C77" w14:textId="0D9D095A">
                              <w:pPr>
                                <w:pStyle w:val="ListParagraph"/>
                                <w:ind w:left="1080"/>
                              </w:pPr>
                              <w:hyperlink r:id="rId171"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7" alt="&quot;&quot;" style="width:456.75pt;height:84.75pt;margin-top:71.1pt;margin-left:3.75pt;mso-height-relative:margin;position:absolute;z-index:251721728" coordsize="58007,10763">
                <v:rect id="_x0000_s1078"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70" w:history="1">
                          <w:r w:rsidRPr="00916FE5">
                            <w:rPr>
                              <w:rStyle w:val="Hyperlink"/>
                            </w:rPr>
                            <w:t>2 C.F.R. 200 Subpart E - Cost Principles</w:t>
                          </w:r>
                        </w:hyperlink>
                      </w:p>
                      <w:p w:rsidR="00215A0C" w:rsidP="00797C77" w14:paraId="63ACF5FD" w14:textId="0D9D095A">
                        <w:pPr>
                          <w:pStyle w:val="ListParagraph"/>
                          <w:ind w:left="1080"/>
                        </w:pPr>
                        <w:hyperlink r:id="rId171" w:history="1">
                          <w:r w:rsidR="00DC2654">
                            <w:rPr>
                              <w:rStyle w:val="Hyperlink"/>
                            </w:rPr>
                            <w:t>2 C.F.R. part 3187 Subpart C Allowable Costs</w:t>
                          </w:r>
                        </w:hyperlink>
                      </w:p>
                    </w:txbxContent>
                  </v:textbox>
                </v:rect>
                <v:shape id="Graphic 23" o:spid="_x0000_s1079" type="#_x0000_t75" alt="Information with solid fill" style="width:3474;height:3473;left:1047;mso-wrap-style:square;position:absolute;top:1143;visibility:visible">
                  <v:imagedata r:id="rId50"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6" w:name="_Cost_Share"/>
      <w:bookmarkStart w:id="227" w:name="_Cost_Share_in"/>
      <w:bookmarkStart w:id="228" w:name="_Cost_Share_in_1"/>
      <w:bookmarkStart w:id="229" w:name="_Toc169184639"/>
      <w:bookmarkEnd w:id="226"/>
      <w:bookmarkEnd w:id="227"/>
      <w:bookmarkEnd w:id="228"/>
      <w:r w:rsidRPr="00427981">
        <w:t>Cost Share</w:t>
      </w:r>
      <w:r w:rsidRPr="00427981" w:rsidR="00047298">
        <w:t xml:space="preserve"> in the Budget</w:t>
      </w:r>
      <w:bookmarkEnd w:id="229"/>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30" w:name="_Budget_Justification"/>
      <w:bookmarkStart w:id="231" w:name="_Indirect_Costs"/>
      <w:bookmarkStart w:id="232" w:name="_Indirect_Costs_in"/>
      <w:bookmarkEnd w:id="230"/>
      <w:bookmarkEnd w:id="231"/>
      <w:bookmarkEnd w:id="232"/>
    </w:p>
    <w:p w:rsidR="00A03F4F" w:rsidRPr="00427981" w:rsidP="00622F11" w14:paraId="7260E108" w14:textId="3870E6B7">
      <w:pPr>
        <w:pStyle w:val="Heading4"/>
      </w:pPr>
      <w:bookmarkStart w:id="233" w:name="_Indirect_Costs_in_1"/>
      <w:bookmarkStart w:id="234" w:name="_Toc169184640"/>
      <w:bookmarkEnd w:id="233"/>
      <w:r w:rsidRPr="00427981">
        <w:t>Indirect Costs</w:t>
      </w:r>
      <w:r w:rsidRPr="00427981" w:rsidR="00047298">
        <w:t xml:space="preserve"> in the Budget</w:t>
      </w:r>
      <w:bookmarkEnd w:id="234"/>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5"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6" w:name="_Hlk103963452"/>
      <w:bookmarkStart w:id="237" w:name="_Hlk105655624"/>
      <w:bookmarkEnd w:id="235"/>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6"/>
      <w:bookmarkEnd w:id="237"/>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2" w:history="1">
        <w:r w:rsidRPr="00A4168A">
          <w:rPr>
            <w:rStyle w:val="Hyperlink"/>
          </w:rPr>
          <w:t>See 2 C.F.R. part 200</w:t>
        </w:r>
      </w:hyperlink>
      <w:r w:rsidRPr="00BD7CBA">
        <w:t xml:space="preserve">, including </w:t>
      </w:r>
      <w:hyperlink r:id="rId142"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9450A6" w14:paraId="5E1CDB8E" w14:textId="77777777">
      <w:pPr>
        <w:pStyle w:val="ListParagraph"/>
        <w:numPr>
          <w:ilvl w:val="0"/>
          <w:numId w:val="56"/>
        </w:numPr>
      </w:pPr>
      <w:r w:rsidRPr="00BD7CBA">
        <w:t xml:space="preserve">all direct salaries and wages, </w:t>
      </w:r>
    </w:p>
    <w:p w:rsidR="004F641A" w:rsidP="009450A6" w14:paraId="04478063" w14:textId="77777777">
      <w:pPr>
        <w:pStyle w:val="ListParagraph"/>
        <w:numPr>
          <w:ilvl w:val="0"/>
          <w:numId w:val="56"/>
        </w:numPr>
      </w:pPr>
      <w:r w:rsidRPr="00BD7CBA">
        <w:t xml:space="preserve">applicable fringe benefits, </w:t>
      </w:r>
    </w:p>
    <w:p w:rsidR="004F641A" w:rsidP="009450A6" w14:paraId="411F4454" w14:textId="77777777">
      <w:pPr>
        <w:pStyle w:val="ListParagraph"/>
        <w:numPr>
          <w:ilvl w:val="0"/>
          <w:numId w:val="56"/>
        </w:numPr>
      </w:pPr>
      <w:r w:rsidRPr="00BD7CBA">
        <w:t xml:space="preserve">materials and supplies, </w:t>
      </w:r>
    </w:p>
    <w:p w:rsidR="004F641A" w:rsidP="009450A6" w14:paraId="7135FE69" w14:textId="77777777">
      <w:pPr>
        <w:pStyle w:val="ListParagraph"/>
        <w:numPr>
          <w:ilvl w:val="0"/>
          <w:numId w:val="56"/>
        </w:numPr>
      </w:pPr>
      <w:r w:rsidRPr="00BD7CBA">
        <w:t xml:space="preserve">services, </w:t>
      </w:r>
    </w:p>
    <w:p w:rsidR="004F641A" w:rsidP="009450A6" w14:paraId="3B47FBFE" w14:textId="77777777">
      <w:pPr>
        <w:pStyle w:val="ListParagraph"/>
        <w:numPr>
          <w:ilvl w:val="0"/>
          <w:numId w:val="56"/>
        </w:numPr>
      </w:pPr>
      <w:r w:rsidRPr="00BD7CBA">
        <w:t xml:space="preserve">travel, and </w:t>
      </w:r>
    </w:p>
    <w:p w:rsidR="004F641A" w:rsidP="009450A6" w14:paraId="531EE8C1" w14:textId="77777777">
      <w:pPr>
        <w:pStyle w:val="ListParagraph"/>
        <w:numPr>
          <w:ilvl w:val="0"/>
          <w:numId w:val="56"/>
        </w:numPr>
      </w:pPr>
      <w:r w:rsidRPr="00BD7CBA">
        <w:t>up to the first $</w:t>
      </w:r>
      <w:r w:rsidR="000A0588">
        <w:t>50</w:t>
      </w:r>
      <w:r w:rsidRPr="00BD7CBA">
        <w:t xml:space="preserve">,000 of each subaward </w:t>
      </w:r>
      <w:bookmarkStart w:id="238" w:name="_Hlk105655676"/>
      <w:r w:rsidRPr="00BD7CBA">
        <w:t>(regardless of the period of performance of the subawards under the award</w:t>
      </w:r>
      <w:bookmarkEnd w:id="238"/>
      <w:r w:rsidRPr="00BD7CBA">
        <w:t xml:space="preserve">). </w:t>
      </w:r>
      <w:bookmarkStart w:id="239" w:name="_Hlk105655958"/>
    </w:p>
    <w:p w:rsidR="004F641A" w:rsidP="004F641A" w14:paraId="0CF49173" w14:textId="77777777">
      <w:r w:rsidRPr="00BD7CBA">
        <w:t>MTDC excludes</w:t>
      </w:r>
      <w:r>
        <w:t>:</w:t>
      </w:r>
      <w:r w:rsidRPr="00BD7CBA">
        <w:t xml:space="preserve"> </w:t>
      </w:r>
    </w:p>
    <w:p w:rsidR="004F641A" w:rsidP="009450A6" w14:paraId="29A330B3" w14:textId="77777777">
      <w:pPr>
        <w:pStyle w:val="ListParagraph"/>
        <w:numPr>
          <w:ilvl w:val="0"/>
          <w:numId w:val="57"/>
        </w:numPr>
      </w:pPr>
      <w:r w:rsidRPr="00BD7CBA">
        <w:t xml:space="preserve">equipment, </w:t>
      </w:r>
    </w:p>
    <w:p w:rsidR="004F641A" w:rsidP="009450A6" w14:paraId="0404BC02" w14:textId="77777777">
      <w:pPr>
        <w:pStyle w:val="ListParagraph"/>
        <w:numPr>
          <w:ilvl w:val="0"/>
          <w:numId w:val="57"/>
        </w:numPr>
      </w:pPr>
      <w:r w:rsidRPr="00BD7CBA">
        <w:t xml:space="preserve">capital expenditures, </w:t>
      </w:r>
    </w:p>
    <w:p w:rsidR="004F641A" w:rsidP="009450A6" w14:paraId="1E12392C" w14:textId="77777777">
      <w:pPr>
        <w:pStyle w:val="ListParagraph"/>
        <w:numPr>
          <w:ilvl w:val="0"/>
          <w:numId w:val="57"/>
        </w:numPr>
      </w:pPr>
      <w:r w:rsidRPr="00BD7CBA">
        <w:t xml:space="preserve">charges for patient care, </w:t>
      </w:r>
    </w:p>
    <w:p w:rsidR="004F641A" w:rsidP="009450A6" w14:paraId="6BAFB268" w14:textId="77777777">
      <w:pPr>
        <w:pStyle w:val="ListParagraph"/>
        <w:numPr>
          <w:ilvl w:val="0"/>
          <w:numId w:val="57"/>
        </w:numPr>
      </w:pPr>
      <w:r w:rsidRPr="00BD7CBA">
        <w:t xml:space="preserve">rental costs, </w:t>
      </w:r>
    </w:p>
    <w:p w:rsidR="004F641A" w:rsidP="009450A6" w14:paraId="68E03AC1" w14:textId="77777777">
      <w:pPr>
        <w:pStyle w:val="ListParagraph"/>
        <w:numPr>
          <w:ilvl w:val="0"/>
          <w:numId w:val="57"/>
        </w:numPr>
      </w:pPr>
      <w:r w:rsidRPr="00BD7CBA">
        <w:t xml:space="preserve">tuition remission, </w:t>
      </w:r>
    </w:p>
    <w:p w:rsidR="004F641A" w:rsidP="009450A6" w14:paraId="03A9CCE8" w14:textId="77777777">
      <w:pPr>
        <w:pStyle w:val="ListParagraph"/>
        <w:numPr>
          <w:ilvl w:val="0"/>
          <w:numId w:val="57"/>
        </w:numPr>
      </w:pPr>
      <w:r w:rsidRPr="00BD7CBA">
        <w:t xml:space="preserve">scholarships and fellowships, </w:t>
      </w:r>
    </w:p>
    <w:p w:rsidR="004F641A" w:rsidP="009450A6" w14:paraId="0E4DA0BC" w14:textId="77777777">
      <w:pPr>
        <w:pStyle w:val="ListParagraph"/>
        <w:numPr>
          <w:ilvl w:val="0"/>
          <w:numId w:val="57"/>
        </w:numPr>
      </w:pPr>
      <w:r w:rsidRPr="00BD7CBA">
        <w:t xml:space="preserve">participant support costs, and </w:t>
      </w:r>
    </w:p>
    <w:p w:rsidR="004F641A" w:rsidP="009450A6" w14:paraId="1BC1B363" w14:textId="77777777">
      <w:pPr>
        <w:pStyle w:val="ListParagraph"/>
        <w:numPr>
          <w:ilvl w:val="0"/>
          <w:numId w:val="57"/>
        </w:numPr>
      </w:pPr>
      <w:r w:rsidRPr="00BD7CBA">
        <w:t>the portion of each subaward in excess of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39"/>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40" w:name="_Student_Support_Costs"/>
      <w:bookmarkStart w:id="241" w:name="_Toc169184641"/>
      <w:bookmarkEnd w:id="240"/>
      <w:r w:rsidRPr="00427981">
        <w:t>Student Support Costs</w:t>
      </w:r>
      <w:r w:rsidRPr="00427981" w:rsidR="00047298">
        <w:t xml:space="preserve"> in the Budget</w:t>
      </w:r>
      <w:bookmarkEnd w:id="241"/>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42" w:name="_Budget_Justification_2"/>
      <w:bookmarkStart w:id="243" w:name="_2C_Budget_Justification"/>
      <w:bookmarkEnd w:id="242"/>
      <w:bookmarkEnd w:id="243"/>
    </w:p>
    <w:p w:rsidR="00AA0CC5" w:rsidRPr="00427981" w:rsidP="009C22CE" w14:paraId="338DFA2F" w14:textId="169E5CDC">
      <w:pPr>
        <w:pStyle w:val="Heading3"/>
      </w:pPr>
      <w:bookmarkStart w:id="244" w:name="_Budget_Justification_3"/>
      <w:bookmarkStart w:id="245" w:name="_Toc169184642"/>
      <w:bookmarkEnd w:id="244"/>
      <w:r w:rsidRPr="00427981">
        <w:t>Budget Justification</w:t>
      </w:r>
      <w:bookmarkEnd w:id="245"/>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6" w:name="_2D_Proof_of"/>
      <w:bookmarkStart w:id="247" w:name="_Toc169184643"/>
      <w:bookmarkEnd w:id="246"/>
      <w:r w:rsidRPr="00427981">
        <w:t>Proof of Private, Nonprofit Status</w:t>
      </w:r>
      <w:bookmarkEnd w:id="247"/>
    </w:p>
    <w:p w:rsidR="005A4269" w:rsidRPr="00BD7CBA" w:rsidP="00622F11" w14:paraId="133FC6AF" w14:textId="29C8C82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48" w:name="_Appendix_Four_–"/>
      <w:bookmarkStart w:id="249" w:name="_Toc169184644"/>
      <w:bookmarkEnd w:id="248"/>
      <w:r w:rsidRPr="008A22C9">
        <w:t>Digital Products Plan</w:t>
      </w:r>
      <w:bookmarkEnd w:id="249"/>
    </w:p>
    <w:p w:rsidR="00ED2D4A" w:rsidP="00622F11" w14:paraId="016DCBE1" w14:textId="52D30A0C">
      <w:bookmarkStart w:id="250" w:name="_Guidance_for_Projects"/>
      <w:bookmarkStart w:id="251" w:name="_Access_to_Work"/>
      <w:bookmarkEnd w:id="250"/>
      <w:bookmarkEnd w:id="251"/>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3"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52" w:name="_Guidance_for_Conservation"/>
      <w:bookmarkStart w:id="253" w:name="_Appendix_Five_–"/>
      <w:bookmarkEnd w:id="252"/>
      <w:bookmarkEnd w:id="253"/>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B2B20" w:rsidRPr="00896F6B" w:rsidP="00AB2B20" w14:paraId="3F2AC4A8" w14:textId="77777777">
      <w:pPr>
        <w:pStyle w:val="Heading3"/>
      </w:pPr>
      <w:bookmarkStart w:id="254" w:name="_2F_Guidance_for"/>
      <w:bookmarkStart w:id="255" w:name="_Guidance_for_Conservation_1"/>
      <w:bookmarkStart w:id="256" w:name="_Toc169184645"/>
      <w:bookmarkEnd w:id="254"/>
      <w:bookmarkEnd w:id="255"/>
      <w:r w:rsidRPr="00896F6B">
        <w:t>Guidance for Conservation Surveys</w:t>
      </w:r>
      <w:bookmarkEnd w:id="256"/>
    </w:p>
    <w:p w:rsidR="00AB2B20" w:rsidRPr="00896F6B" w:rsidP="00AB2B20" w14:paraId="66C72FA1"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AB2B20" w:rsidRPr="00896F6B" w:rsidP="00AB2B20" w14:paraId="027B2216" w14:textId="77777777">
      <w:pPr>
        <w:pStyle w:val="Heading4"/>
      </w:pPr>
      <w:bookmarkStart w:id="257" w:name="_Toc169184646"/>
      <w:r w:rsidRPr="00896F6B">
        <w:t>General Conservation Survey</w:t>
      </w:r>
      <w:bookmarkEnd w:id="257"/>
    </w:p>
    <w:p w:rsidR="00AB2B20" w:rsidRPr="00896F6B" w:rsidP="00AB2B20" w14:paraId="48D75D5D"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896F6B" w:rsidP="00AB2B20" w14:paraId="09259B8C" w14:textId="77777777">
      <w:r w:rsidRPr="00896F6B">
        <w:t>The general conservation survey report should include the following:</w:t>
      </w:r>
    </w:p>
    <w:p w:rsidR="00AB2B20" w:rsidRPr="00896F6B" w:rsidP="009450A6" w14:paraId="02CCFD6A" w14:textId="77777777">
      <w:pPr>
        <w:numPr>
          <w:ilvl w:val="0"/>
          <w:numId w:val="66"/>
        </w:numPr>
      </w:pPr>
      <w:r w:rsidRPr="00896F6B">
        <w:t>an executive summary;</w:t>
      </w:r>
    </w:p>
    <w:p w:rsidR="00AB2B20" w:rsidRPr="00896F6B" w:rsidP="009450A6" w14:paraId="0D227DCA" w14:textId="77777777">
      <w:pPr>
        <w:numPr>
          <w:ilvl w:val="0"/>
          <w:numId w:val="66"/>
        </w:numPr>
      </w:pPr>
      <w:r w:rsidRPr="00896F6B">
        <w:t>general information about your museum;</w:t>
      </w:r>
    </w:p>
    <w:p w:rsidR="00AB2B20" w:rsidRPr="00896F6B" w:rsidP="009450A6" w14:paraId="7F405D49" w14:textId="77777777">
      <w:pPr>
        <w:numPr>
          <w:ilvl w:val="0"/>
          <w:numId w:val="66"/>
        </w:numPr>
      </w:pPr>
      <w:r w:rsidRPr="00896F6B">
        <w:t>the goals of the survey;</w:t>
      </w:r>
    </w:p>
    <w:p w:rsidR="00AB2B20" w:rsidRPr="00896F6B" w:rsidP="009450A6" w14:paraId="6347C579" w14:textId="77777777">
      <w:pPr>
        <w:numPr>
          <w:ilvl w:val="0"/>
          <w:numId w:val="66"/>
        </w:numPr>
      </w:pPr>
      <w:r w:rsidRPr="00896F6B">
        <w:t>an overview of the collections, their condition, and policies governing their care;</w:t>
      </w:r>
    </w:p>
    <w:p w:rsidR="00AB2B20" w:rsidRPr="00896F6B" w:rsidP="009450A6" w14:paraId="536FAFB6" w14:textId="77777777">
      <w:pPr>
        <w:numPr>
          <w:ilvl w:val="0"/>
          <w:numId w:val="66"/>
        </w:numPr>
      </w:pPr>
      <w:r w:rsidRPr="00896F6B">
        <w:t>descriptions of the condition of your building, facilities, and all exhibition and storage areas;</w:t>
      </w:r>
    </w:p>
    <w:p w:rsidR="00AB2B20" w:rsidRPr="00896F6B" w:rsidP="009450A6" w14:paraId="7EB4C383" w14:textId="77777777">
      <w:pPr>
        <w:numPr>
          <w:ilvl w:val="0"/>
          <w:numId w:val="66"/>
        </w:numPr>
      </w:pPr>
      <w:r w:rsidRPr="00896F6B">
        <w:t>descriptions of climate control and environmental conditions;</w:t>
      </w:r>
    </w:p>
    <w:p w:rsidR="00AB2B20" w:rsidRPr="00896F6B" w:rsidP="009450A6" w14:paraId="77BD7617" w14:textId="77777777">
      <w:pPr>
        <w:numPr>
          <w:ilvl w:val="0"/>
          <w:numId w:val="66"/>
        </w:numPr>
      </w:pPr>
      <w:r w:rsidRPr="00896F6B">
        <w:t>information about staffing, including training needs; and</w:t>
      </w:r>
    </w:p>
    <w:p w:rsidR="00AB2B20" w:rsidRPr="00896F6B" w:rsidP="009450A6" w14:paraId="3A685A26" w14:textId="77777777">
      <w:pPr>
        <w:numPr>
          <w:ilvl w:val="0"/>
          <w:numId w:val="66"/>
        </w:numPr>
      </w:pPr>
      <w:r w:rsidRPr="00896F6B">
        <w:t>recommendations for future conservation care in order of priority (to be used as the basis of a long-range conservation plan).</w:t>
      </w:r>
    </w:p>
    <w:p w:rsidR="00AB2B20" w:rsidRPr="00896F6B" w:rsidP="00AB2B20" w14:paraId="50573F24" w14:textId="77777777">
      <w:pPr>
        <w:pStyle w:val="Heading4"/>
      </w:pPr>
      <w:bookmarkStart w:id="258" w:name="_Toc169184647"/>
      <w:r w:rsidRPr="00896F6B">
        <w:t>Detailed Conservation Survey</w:t>
      </w:r>
      <w:bookmarkEnd w:id="258"/>
    </w:p>
    <w:p w:rsidR="00AB2B20" w:rsidRPr="00896F6B" w:rsidP="00AB2B20" w14:paraId="3E1E3207"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896F6B" w:rsidP="00AB2B20" w14:paraId="27720A3D"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AB2B20" w:rsidRPr="00896F6B" w:rsidP="00AB2B20" w14:paraId="5CFF9BE0" w14:textId="77777777">
      <w:pPr>
        <w:pStyle w:val="Heading4"/>
      </w:pPr>
      <w:bookmarkStart w:id="259" w:name="_Toc169184648"/>
      <w:r w:rsidRPr="00896F6B">
        <w:t>Environmental Survey</w:t>
      </w:r>
      <w:bookmarkEnd w:id="259"/>
    </w:p>
    <w:p w:rsidR="00AB2B20" w:rsidRPr="00896F6B" w:rsidP="00AB2B20" w14:paraId="550BD8C9"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AB2B20" w:rsidRPr="00896F6B" w:rsidP="00AB2B20" w14:paraId="42886CE3" w14:textId="77777777">
      <w:r w:rsidRPr="00896F6B">
        <w:t>An environmental survey can help a museum:</w:t>
      </w:r>
    </w:p>
    <w:p w:rsidR="00AB2B20" w:rsidRPr="00896F6B" w:rsidP="009450A6" w14:paraId="06C62074" w14:textId="77777777">
      <w:pPr>
        <w:numPr>
          <w:ilvl w:val="0"/>
          <w:numId w:val="66"/>
        </w:numPr>
      </w:pPr>
      <w:r w:rsidRPr="00896F6B">
        <w:t>identify specific environmental problems,</w:t>
      </w:r>
    </w:p>
    <w:p w:rsidR="00AB2B20" w:rsidRPr="00896F6B" w:rsidP="009450A6" w14:paraId="79D7A966" w14:textId="77777777">
      <w:pPr>
        <w:numPr>
          <w:ilvl w:val="0"/>
          <w:numId w:val="66"/>
        </w:numPr>
      </w:pPr>
      <w:r w:rsidRPr="00896F6B">
        <w:t>set priorities for making environmental improvements,</w:t>
      </w:r>
    </w:p>
    <w:p w:rsidR="00AB2B20" w:rsidRPr="00896F6B" w:rsidP="009450A6" w14:paraId="618AB526" w14:textId="77777777">
      <w:pPr>
        <w:numPr>
          <w:ilvl w:val="0"/>
          <w:numId w:val="66"/>
        </w:numPr>
      </w:pPr>
      <w:r w:rsidRPr="00896F6B">
        <w:t>design specific solutions for correcting environmental problems,</w:t>
      </w:r>
    </w:p>
    <w:p w:rsidR="00AB2B20" w:rsidRPr="00896F6B" w:rsidP="009450A6" w14:paraId="21545FD4" w14:textId="77777777">
      <w:pPr>
        <w:numPr>
          <w:ilvl w:val="0"/>
          <w:numId w:val="66"/>
        </w:numPr>
      </w:pPr>
      <w:r w:rsidRPr="00896F6B">
        <w:t>develop a monitoring program to better determine existing environmental conditions, and</w:t>
      </w:r>
    </w:p>
    <w:p w:rsidR="00AB2B20" w:rsidRPr="00896F6B" w:rsidP="009450A6" w14:paraId="3CED0682" w14:textId="77777777">
      <w:pPr>
        <w:numPr>
          <w:ilvl w:val="0"/>
          <w:numId w:val="66"/>
        </w:numPr>
      </w:pPr>
      <w:r w:rsidRPr="00896F6B">
        <w:t>map collections (for living plants).</w:t>
      </w:r>
    </w:p>
    <w:p w:rsidR="0003560A" w:rsidP="00D53A47" w14:paraId="0698B73E" w14:textId="77777777"/>
    <w:p w:rsidR="00A6594D" w:rsidRPr="00764EC8" w:rsidP="00FD72B5" w14:paraId="3C2840E4" w14:textId="7C69FCB3">
      <w:pPr>
        <w:pStyle w:val="Heading3"/>
        <w:pageBreakBefore/>
        <w:rPr>
          <w:color w:val="FFFFFF" w:themeColor="background1"/>
        </w:rPr>
      </w:pPr>
      <w:bookmarkStart w:id="260" w:name="_Guidance_for_Research_1"/>
      <w:bookmarkStart w:id="261" w:name="_Guidance_for_Research"/>
      <w:bookmarkStart w:id="262" w:name="_Appendix_Six_–"/>
      <w:bookmarkStart w:id="263" w:name="_Appendix_Seven_–"/>
      <w:bookmarkStart w:id="264" w:name="_Appendix_Seven_Five"/>
      <w:bookmarkStart w:id="265" w:name="_Hlk99375011"/>
      <w:bookmarkEnd w:id="197"/>
      <w:bookmarkEnd w:id="260"/>
      <w:bookmarkEnd w:id="261"/>
      <w:bookmarkEnd w:id="262"/>
      <w:bookmarkEnd w:id="263"/>
      <w:bookmarkEnd w:id="264"/>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5"/>
    </w:tbl>
    <w:p w:rsidR="00020D75" w:rsidRPr="00791419" w:rsidP="004E1473" w14:paraId="7E0C9253" w14:textId="280621A3">
      <w:pPr>
        <w:rPr>
          <w:sz w:val="6"/>
          <w:szCs w:val="2"/>
        </w:rPr>
      </w:pPr>
    </w:p>
    <w:sectPr w:rsidSect="0038631E">
      <w:headerReference w:type="default" r:id="rId182"/>
      <w:headerReference w:type="first" r:id="rId183"/>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039CF5FF">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605CFA">
      <w:rPr>
        <w:b/>
        <w:bCs/>
        <w:noProof/>
        <w:color w:val="1F3864" w:themeColor="accent5" w:themeShade="80"/>
        <w:sz w:val="22"/>
        <w:szCs w:val="18"/>
      </w:rPr>
      <w:t>Eligibility</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39B3996"/>
    <w:multiLevelType w:val="hybridMultilevel"/>
    <w:tmpl w:val="38D4A6B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DD840B8"/>
    <w:multiLevelType w:val="hybridMultilevel"/>
    <w:tmpl w:val="03866988"/>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2C78D69"/>
    <w:multiLevelType w:val="hybridMultilevel"/>
    <w:tmpl w:val="87EE265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3">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4">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3">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8">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CEBECF4"/>
    <w:multiLevelType w:val="hybridMultilevel"/>
    <w:tmpl w:val="EA5A313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CC8AAD"/>
    <w:multiLevelType w:val="hybridMultilevel"/>
    <w:tmpl w:val="9482B74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nsid w:val="4E7671AA"/>
    <w:multiLevelType w:val="hybridMultilevel"/>
    <w:tmpl w:val="E75A09C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4">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5E48D1C9"/>
    <w:multiLevelType w:val="hybridMultilevel"/>
    <w:tmpl w:val="697AE7F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0">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1">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2">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565A665"/>
    <w:multiLevelType w:val="hybridMultilevel"/>
    <w:tmpl w:val="F1700F2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4">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5">
    <w:nsid w:val="66F7CC22"/>
    <w:multiLevelType w:val="hybridMultilevel"/>
    <w:tmpl w:val="9640BF42"/>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8">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9">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34324F1"/>
    <w:multiLevelType w:val="hybridMultilevel"/>
    <w:tmpl w:val="BBF2D7F8"/>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2">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4496E2F"/>
    <w:multiLevelType w:val="hybridMultilevel"/>
    <w:tmpl w:val="32A07084"/>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4">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0"/>
  </w:num>
  <w:num w:numId="3" w16cid:durableId="1424687831">
    <w:abstractNumId w:val="31"/>
  </w:num>
  <w:num w:numId="4" w16cid:durableId="122621232">
    <w:abstractNumId w:val="75"/>
  </w:num>
  <w:num w:numId="5" w16cid:durableId="1548100667">
    <w:abstractNumId w:val="76"/>
  </w:num>
  <w:num w:numId="6" w16cid:durableId="688945685">
    <w:abstractNumId w:val="41"/>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8"/>
  </w:num>
  <w:num w:numId="18" w16cid:durableId="2145191183">
    <w:abstractNumId w:val="44"/>
  </w:num>
  <w:num w:numId="19" w16cid:durableId="1013726721">
    <w:abstractNumId w:val="61"/>
  </w:num>
  <w:num w:numId="20" w16cid:durableId="1667782901">
    <w:abstractNumId w:val="10"/>
  </w:num>
  <w:num w:numId="21" w16cid:durableId="1452166575">
    <w:abstractNumId w:val="13"/>
  </w:num>
  <w:num w:numId="22" w16cid:durableId="1635285167">
    <w:abstractNumId w:val="34"/>
  </w:num>
  <w:num w:numId="23" w16cid:durableId="1391805251">
    <w:abstractNumId w:val="38"/>
  </w:num>
  <w:num w:numId="24" w16cid:durableId="1407265193">
    <w:abstractNumId w:val="39"/>
  </w:num>
  <w:num w:numId="25" w16cid:durableId="958682559">
    <w:abstractNumId w:val="47"/>
  </w:num>
  <w:num w:numId="26" w16cid:durableId="1662463275">
    <w:abstractNumId w:val="21"/>
  </w:num>
  <w:num w:numId="27" w16cid:durableId="1390881796">
    <w:abstractNumId w:val="56"/>
  </w:num>
  <w:num w:numId="28" w16cid:durableId="1977028111">
    <w:abstractNumId w:val="11"/>
  </w:num>
  <w:num w:numId="29" w16cid:durableId="2044137863">
    <w:abstractNumId w:val="30"/>
  </w:num>
  <w:num w:numId="30" w16cid:durableId="624308671">
    <w:abstractNumId w:val="24"/>
  </w:num>
  <w:num w:numId="31" w16cid:durableId="1276867963">
    <w:abstractNumId w:val="45"/>
  </w:num>
  <w:num w:numId="32" w16cid:durableId="1196235003">
    <w:abstractNumId w:val="12"/>
  </w:num>
  <w:num w:numId="33" w16cid:durableId="322853572">
    <w:abstractNumId w:val="51"/>
  </w:num>
  <w:num w:numId="34" w16cid:durableId="770079651">
    <w:abstractNumId w:val="23"/>
  </w:num>
  <w:num w:numId="35" w16cid:durableId="1279528491">
    <w:abstractNumId w:val="36"/>
  </w:num>
  <w:num w:numId="36" w16cid:durableId="1575895141">
    <w:abstractNumId w:val="39"/>
    <w:lvlOverride w:ilvl="0">
      <w:startOverride w:val="1"/>
    </w:lvlOverride>
  </w:num>
  <w:num w:numId="37" w16cid:durableId="676882923">
    <w:abstractNumId w:val="35"/>
  </w:num>
  <w:num w:numId="38" w16cid:durableId="1928877282">
    <w:abstractNumId w:val="37"/>
  </w:num>
  <w:num w:numId="39" w16cid:durableId="1310213064">
    <w:abstractNumId w:val="22"/>
  </w:num>
  <w:num w:numId="40" w16cid:durableId="948010470">
    <w:abstractNumId w:val="42"/>
  </w:num>
  <w:num w:numId="41" w16cid:durableId="2000841402">
    <w:abstractNumId w:val="32"/>
  </w:num>
  <w:num w:numId="42" w16cid:durableId="854150008">
    <w:abstractNumId w:val="78"/>
  </w:num>
  <w:num w:numId="43" w16cid:durableId="1947929913">
    <w:abstractNumId w:val="64"/>
  </w:num>
  <w:num w:numId="44" w16cid:durableId="762992578">
    <w:abstractNumId w:val="62"/>
  </w:num>
  <w:num w:numId="45" w16cid:durableId="1448811065">
    <w:abstractNumId w:val="49"/>
  </w:num>
  <w:num w:numId="46" w16cid:durableId="1697074908">
    <w:abstractNumId w:val="72"/>
  </w:num>
  <w:num w:numId="47" w16cid:durableId="913664415">
    <w:abstractNumId w:val="50"/>
  </w:num>
  <w:num w:numId="48" w16cid:durableId="884757939">
    <w:abstractNumId w:val="77"/>
  </w:num>
  <w:num w:numId="49" w16cid:durableId="1873226536">
    <w:abstractNumId w:val="67"/>
  </w:num>
  <w:num w:numId="50" w16cid:durableId="220288345">
    <w:abstractNumId w:val="29"/>
  </w:num>
  <w:num w:numId="51" w16cid:durableId="1687051065">
    <w:abstractNumId w:val="54"/>
  </w:num>
  <w:num w:numId="52" w16cid:durableId="1979912879">
    <w:abstractNumId w:val="57"/>
  </w:num>
  <w:num w:numId="53" w16cid:durableId="1498306224">
    <w:abstractNumId w:val="52"/>
  </w:num>
  <w:num w:numId="54" w16cid:durableId="41098613">
    <w:abstractNumId w:val="48"/>
  </w:num>
  <w:num w:numId="55" w16cid:durableId="1510024894">
    <w:abstractNumId w:val="19"/>
  </w:num>
  <w:num w:numId="56" w16cid:durableId="319893187">
    <w:abstractNumId w:val="28"/>
  </w:num>
  <w:num w:numId="57" w16cid:durableId="363556770">
    <w:abstractNumId w:val="70"/>
  </w:num>
  <w:num w:numId="58" w16cid:durableId="604196995">
    <w:abstractNumId w:val="73"/>
  </w:num>
  <w:num w:numId="59" w16cid:durableId="364989217">
    <w:abstractNumId w:val="17"/>
  </w:num>
  <w:num w:numId="60" w16cid:durableId="1509099715">
    <w:abstractNumId w:val="60"/>
  </w:num>
  <w:num w:numId="61" w16cid:durableId="662051835">
    <w:abstractNumId w:val="26"/>
  </w:num>
  <w:num w:numId="62" w16cid:durableId="1322194219">
    <w:abstractNumId w:val="58"/>
  </w:num>
  <w:num w:numId="63" w16cid:durableId="1346596894">
    <w:abstractNumId w:val="69"/>
  </w:num>
  <w:num w:numId="64" w16cid:durableId="762460109">
    <w:abstractNumId w:val="33"/>
  </w:num>
  <w:num w:numId="65" w16cid:durableId="1912733877">
    <w:abstractNumId w:val="25"/>
  </w:num>
  <w:num w:numId="66" w16cid:durableId="1907954116">
    <w:abstractNumId w:val="66"/>
  </w:num>
  <w:num w:numId="67" w16cid:durableId="1873150671">
    <w:abstractNumId w:val="74"/>
  </w:num>
  <w:num w:numId="68" w16cid:durableId="727996781">
    <w:abstractNumId w:val="16"/>
  </w:num>
  <w:num w:numId="69" w16cid:durableId="2095936302">
    <w:abstractNumId w:val="59"/>
  </w:num>
  <w:num w:numId="70" w16cid:durableId="2119248571">
    <w:abstractNumId w:val="71"/>
  </w:num>
  <w:num w:numId="71" w16cid:durableId="1341397859">
    <w:abstractNumId w:val="43"/>
  </w:num>
  <w:num w:numId="72" w16cid:durableId="690646397">
    <w:abstractNumId w:val="53"/>
  </w:num>
  <w:num w:numId="73" w16cid:durableId="37584718">
    <w:abstractNumId w:val="63"/>
  </w:num>
  <w:num w:numId="74" w16cid:durableId="886911961">
    <w:abstractNumId w:val="65"/>
  </w:num>
  <w:num w:numId="75" w16cid:durableId="2368438">
    <w:abstractNumId w:val="46"/>
  </w:num>
  <w:num w:numId="76" w16cid:durableId="417481048">
    <w:abstractNumId w:val="15"/>
  </w:num>
  <w:num w:numId="77" w16cid:durableId="530188531">
    <w:abstractNumId w:val="20"/>
  </w:num>
  <w:num w:numId="78" w16cid:durableId="1532571265">
    <w:abstractNumId w:val="55"/>
  </w:num>
  <w:num w:numId="79" w16cid:durableId="728067868">
    <w:abstractNumId w:val="27"/>
  </w:num>
  <w:num w:numId="80" w16cid:durableId="193856451">
    <w:abstractNumId w:val="18"/>
  </w:num>
  <w:num w:numId="81" w16cid:durableId="696588710">
    <w:abstractNumId w:val="74"/>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Julie Balutis">
    <w15:presenceInfo w15:providerId="AD" w15:userId="S::JBalutis@IMLS.gov::26288064-ad56-4189-b64a-8d8d0be517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39C"/>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FB"/>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74A"/>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5EC7"/>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8FE"/>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56F"/>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A1C"/>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5CAE"/>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1B5"/>
    <w:rsid w:val="000C1221"/>
    <w:rsid w:val="000C193F"/>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6ECE"/>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D76"/>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B62"/>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8D1"/>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823"/>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1EE6"/>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CBC"/>
    <w:rsid w:val="00167ED6"/>
    <w:rsid w:val="0017019B"/>
    <w:rsid w:val="0017034E"/>
    <w:rsid w:val="001704E9"/>
    <w:rsid w:val="0017054B"/>
    <w:rsid w:val="00170D8E"/>
    <w:rsid w:val="00170EE6"/>
    <w:rsid w:val="0017108E"/>
    <w:rsid w:val="001711C6"/>
    <w:rsid w:val="00171390"/>
    <w:rsid w:val="00171640"/>
    <w:rsid w:val="001719EA"/>
    <w:rsid w:val="00171D87"/>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9019A"/>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CD"/>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44"/>
    <w:rsid w:val="001C7FEE"/>
    <w:rsid w:val="001D0691"/>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2E35"/>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071"/>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05AF"/>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2A"/>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CFC"/>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A6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1DF"/>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205"/>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6A"/>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73"/>
    <w:rsid w:val="002E1FD9"/>
    <w:rsid w:val="002E2551"/>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8B"/>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2FD"/>
    <w:rsid w:val="003045E6"/>
    <w:rsid w:val="00304957"/>
    <w:rsid w:val="003049DA"/>
    <w:rsid w:val="00304E26"/>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CB9"/>
    <w:rsid w:val="0031024D"/>
    <w:rsid w:val="00310722"/>
    <w:rsid w:val="00310A46"/>
    <w:rsid w:val="00310F00"/>
    <w:rsid w:val="003112B5"/>
    <w:rsid w:val="003113C4"/>
    <w:rsid w:val="00311D61"/>
    <w:rsid w:val="003121A1"/>
    <w:rsid w:val="003121BA"/>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75"/>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92"/>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853"/>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91F"/>
    <w:rsid w:val="00391B97"/>
    <w:rsid w:val="0039205D"/>
    <w:rsid w:val="0039220F"/>
    <w:rsid w:val="00392311"/>
    <w:rsid w:val="00392572"/>
    <w:rsid w:val="0039264D"/>
    <w:rsid w:val="0039268D"/>
    <w:rsid w:val="00393DAF"/>
    <w:rsid w:val="0039410F"/>
    <w:rsid w:val="003943C5"/>
    <w:rsid w:val="0039466D"/>
    <w:rsid w:val="003946B7"/>
    <w:rsid w:val="00394C0F"/>
    <w:rsid w:val="00394DE9"/>
    <w:rsid w:val="00394EEF"/>
    <w:rsid w:val="00395055"/>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2EB"/>
    <w:rsid w:val="003C0A88"/>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408"/>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6F4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5DC"/>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52"/>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AB"/>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1F9A"/>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7F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2E"/>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2840"/>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5D17"/>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5A"/>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672"/>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463"/>
    <w:rsid w:val="004D5B0B"/>
    <w:rsid w:val="004D5B57"/>
    <w:rsid w:val="004D5BF9"/>
    <w:rsid w:val="004D5C5B"/>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4EC"/>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171C"/>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AF8"/>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025"/>
    <w:rsid w:val="005324F9"/>
    <w:rsid w:val="00532877"/>
    <w:rsid w:val="00532ABA"/>
    <w:rsid w:val="00532DD9"/>
    <w:rsid w:val="00532FC2"/>
    <w:rsid w:val="00533084"/>
    <w:rsid w:val="005330DA"/>
    <w:rsid w:val="00533278"/>
    <w:rsid w:val="00533AE5"/>
    <w:rsid w:val="00533B10"/>
    <w:rsid w:val="00533BF7"/>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5E7"/>
    <w:rsid w:val="00547658"/>
    <w:rsid w:val="00547906"/>
    <w:rsid w:val="00547953"/>
    <w:rsid w:val="00547E33"/>
    <w:rsid w:val="00547E82"/>
    <w:rsid w:val="005503BA"/>
    <w:rsid w:val="005507D1"/>
    <w:rsid w:val="00550988"/>
    <w:rsid w:val="005509B7"/>
    <w:rsid w:val="00550F14"/>
    <w:rsid w:val="00550FB9"/>
    <w:rsid w:val="00551115"/>
    <w:rsid w:val="005516A0"/>
    <w:rsid w:val="00551B8A"/>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4DE"/>
    <w:rsid w:val="00554835"/>
    <w:rsid w:val="00554D91"/>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B1E"/>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4ECD"/>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366"/>
    <w:rsid w:val="005B1680"/>
    <w:rsid w:val="005B16C9"/>
    <w:rsid w:val="005B196A"/>
    <w:rsid w:val="005B1E8D"/>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3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78"/>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8D3"/>
    <w:rsid w:val="006019B7"/>
    <w:rsid w:val="00601A49"/>
    <w:rsid w:val="00602015"/>
    <w:rsid w:val="006020C1"/>
    <w:rsid w:val="00602452"/>
    <w:rsid w:val="00602C81"/>
    <w:rsid w:val="00602D19"/>
    <w:rsid w:val="00603375"/>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586"/>
    <w:rsid w:val="0060597D"/>
    <w:rsid w:val="00605CBF"/>
    <w:rsid w:val="00605CFA"/>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5C8F"/>
    <w:rsid w:val="0061671B"/>
    <w:rsid w:val="00616746"/>
    <w:rsid w:val="00616894"/>
    <w:rsid w:val="00616912"/>
    <w:rsid w:val="00616C84"/>
    <w:rsid w:val="006170EB"/>
    <w:rsid w:val="006177D3"/>
    <w:rsid w:val="00617932"/>
    <w:rsid w:val="00617A9D"/>
    <w:rsid w:val="00617B35"/>
    <w:rsid w:val="00617C2A"/>
    <w:rsid w:val="00617E0D"/>
    <w:rsid w:val="00617E1A"/>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AE3"/>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B5F"/>
    <w:rsid w:val="00635DCB"/>
    <w:rsid w:val="0063607D"/>
    <w:rsid w:val="006363F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E19"/>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6943"/>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666"/>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9A9"/>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74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4E3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0D90"/>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CE0"/>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D6"/>
    <w:rsid w:val="00701527"/>
    <w:rsid w:val="0070158E"/>
    <w:rsid w:val="0070192C"/>
    <w:rsid w:val="00701B34"/>
    <w:rsid w:val="00701BAE"/>
    <w:rsid w:val="00702597"/>
    <w:rsid w:val="00702E50"/>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4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065"/>
    <w:rsid w:val="0073236A"/>
    <w:rsid w:val="00732C44"/>
    <w:rsid w:val="0073321F"/>
    <w:rsid w:val="00733368"/>
    <w:rsid w:val="00733369"/>
    <w:rsid w:val="0073336D"/>
    <w:rsid w:val="0073337E"/>
    <w:rsid w:val="0073370C"/>
    <w:rsid w:val="007337F8"/>
    <w:rsid w:val="0073386F"/>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6E5"/>
    <w:rsid w:val="00746C33"/>
    <w:rsid w:val="00746CE8"/>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128"/>
    <w:rsid w:val="00754463"/>
    <w:rsid w:val="007545AA"/>
    <w:rsid w:val="007547DD"/>
    <w:rsid w:val="00754B5C"/>
    <w:rsid w:val="00754C7A"/>
    <w:rsid w:val="007553F1"/>
    <w:rsid w:val="00755AC1"/>
    <w:rsid w:val="00755C83"/>
    <w:rsid w:val="00755F2D"/>
    <w:rsid w:val="007562A1"/>
    <w:rsid w:val="007567DA"/>
    <w:rsid w:val="00756AB8"/>
    <w:rsid w:val="007571A8"/>
    <w:rsid w:val="00757525"/>
    <w:rsid w:val="0075764A"/>
    <w:rsid w:val="00757A3D"/>
    <w:rsid w:val="00757EBE"/>
    <w:rsid w:val="00760006"/>
    <w:rsid w:val="00760814"/>
    <w:rsid w:val="00760A3D"/>
    <w:rsid w:val="00760AF6"/>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2F76"/>
    <w:rsid w:val="007732E9"/>
    <w:rsid w:val="00773370"/>
    <w:rsid w:val="00773515"/>
    <w:rsid w:val="00773615"/>
    <w:rsid w:val="0077386E"/>
    <w:rsid w:val="0077392D"/>
    <w:rsid w:val="0077415B"/>
    <w:rsid w:val="007746D8"/>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DCB"/>
    <w:rsid w:val="00793E0D"/>
    <w:rsid w:val="00793F43"/>
    <w:rsid w:val="00794633"/>
    <w:rsid w:val="00794AB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EED"/>
    <w:rsid w:val="007A0155"/>
    <w:rsid w:val="007A02EF"/>
    <w:rsid w:val="007A0599"/>
    <w:rsid w:val="007A0603"/>
    <w:rsid w:val="007A0A17"/>
    <w:rsid w:val="007A0E3A"/>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224"/>
    <w:rsid w:val="007A53A1"/>
    <w:rsid w:val="007A5489"/>
    <w:rsid w:val="007A5853"/>
    <w:rsid w:val="007A58C9"/>
    <w:rsid w:val="007A58F0"/>
    <w:rsid w:val="007A5AA5"/>
    <w:rsid w:val="007A5D58"/>
    <w:rsid w:val="007A5EF5"/>
    <w:rsid w:val="007A61A3"/>
    <w:rsid w:val="007A65A6"/>
    <w:rsid w:val="007A65CA"/>
    <w:rsid w:val="007A6713"/>
    <w:rsid w:val="007A6834"/>
    <w:rsid w:val="007A6CFA"/>
    <w:rsid w:val="007A6ED0"/>
    <w:rsid w:val="007A7038"/>
    <w:rsid w:val="007A72D1"/>
    <w:rsid w:val="007A76BC"/>
    <w:rsid w:val="007A7883"/>
    <w:rsid w:val="007A7977"/>
    <w:rsid w:val="007A7B96"/>
    <w:rsid w:val="007A7D13"/>
    <w:rsid w:val="007A7D62"/>
    <w:rsid w:val="007A7F63"/>
    <w:rsid w:val="007B02BA"/>
    <w:rsid w:val="007B036C"/>
    <w:rsid w:val="007B05AD"/>
    <w:rsid w:val="007B05E4"/>
    <w:rsid w:val="007B084D"/>
    <w:rsid w:val="007B0AE3"/>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3DF"/>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6AF"/>
    <w:rsid w:val="007C4763"/>
    <w:rsid w:val="007C4A9D"/>
    <w:rsid w:val="007C4ABB"/>
    <w:rsid w:val="007C4AC3"/>
    <w:rsid w:val="007C4B18"/>
    <w:rsid w:val="007C4F3D"/>
    <w:rsid w:val="007C5265"/>
    <w:rsid w:val="007C55BE"/>
    <w:rsid w:val="007C59E0"/>
    <w:rsid w:val="007C5A4F"/>
    <w:rsid w:val="007C5D5B"/>
    <w:rsid w:val="007C5DA7"/>
    <w:rsid w:val="007C5FA5"/>
    <w:rsid w:val="007C6245"/>
    <w:rsid w:val="007C6A93"/>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B7"/>
    <w:rsid w:val="007E31D4"/>
    <w:rsid w:val="007E32BC"/>
    <w:rsid w:val="007E3A06"/>
    <w:rsid w:val="007E3A13"/>
    <w:rsid w:val="007E439E"/>
    <w:rsid w:val="007E43D1"/>
    <w:rsid w:val="007E457A"/>
    <w:rsid w:val="007E45E7"/>
    <w:rsid w:val="007E4719"/>
    <w:rsid w:val="007E485D"/>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27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6D3"/>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066"/>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1DD"/>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76E"/>
    <w:rsid w:val="00845819"/>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2B2"/>
    <w:rsid w:val="00861319"/>
    <w:rsid w:val="00861648"/>
    <w:rsid w:val="0086165E"/>
    <w:rsid w:val="008616C4"/>
    <w:rsid w:val="00861976"/>
    <w:rsid w:val="00861FB8"/>
    <w:rsid w:val="0086207B"/>
    <w:rsid w:val="00862184"/>
    <w:rsid w:val="0086281D"/>
    <w:rsid w:val="00862D01"/>
    <w:rsid w:val="00862EED"/>
    <w:rsid w:val="00862F4F"/>
    <w:rsid w:val="00862F5D"/>
    <w:rsid w:val="008634C8"/>
    <w:rsid w:val="00863645"/>
    <w:rsid w:val="00863709"/>
    <w:rsid w:val="008637EA"/>
    <w:rsid w:val="00863EA4"/>
    <w:rsid w:val="00863FE5"/>
    <w:rsid w:val="00863FF5"/>
    <w:rsid w:val="00864304"/>
    <w:rsid w:val="008643CE"/>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AB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82C"/>
    <w:rsid w:val="008A4B1B"/>
    <w:rsid w:val="008A4C65"/>
    <w:rsid w:val="008A4FAF"/>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8CC"/>
    <w:rsid w:val="008C097F"/>
    <w:rsid w:val="008C10C1"/>
    <w:rsid w:val="008C16A0"/>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7EE"/>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22A"/>
    <w:rsid w:val="00905FA4"/>
    <w:rsid w:val="00906062"/>
    <w:rsid w:val="009066D0"/>
    <w:rsid w:val="0090676A"/>
    <w:rsid w:val="00906FD1"/>
    <w:rsid w:val="00907204"/>
    <w:rsid w:val="009074CF"/>
    <w:rsid w:val="0090765E"/>
    <w:rsid w:val="009076B8"/>
    <w:rsid w:val="00907712"/>
    <w:rsid w:val="00907948"/>
    <w:rsid w:val="00907FDB"/>
    <w:rsid w:val="00910038"/>
    <w:rsid w:val="00910475"/>
    <w:rsid w:val="00910850"/>
    <w:rsid w:val="009108DC"/>
    <w:rsid w:val="00910D98"/>
    <w:rsid w:val="00910F5B"/>
    <w:rsid w:val="0091107E"/>
    <w:rsid w:val="0091146C"/>
    <w:rsid w:val="0091151A"/>
    <w:rsid w:val="0091188B"/>
    <w:rsid w:val="00911A30"/>
    <w:rsid w:val="00911A46"/>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DF6"/>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8D1"/>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5D5"/>
    <w:rsid w:val="00940789"/>
    <w:rsid w:val="009408BB"/>
    <w:rsid w:val="009408C7"/>
    <w:rsid w:val="009408CA"/>
    <w:rsid w:val="00940968"/>
    <w:rsid w:val="00940A30"/>
    <w:rsid w:val="00940B4C"/>
    <w:rsid w:val="00940BE3"/>
    <w:rsid w:val="00940E36"/>
    <w:rsid w:val="00940EEA"/>
    <w:rsid w:val="00940F53"/>
    <w:rsid w:val="00940F78"/>
    <w:rsid w:val="009410C0"/>
    <w:rsid w:val="0094158C"/>
    <w:rsid w:val="00941604"/>
    <w:rsid w:val="00941BE7"/>
    <w:rsid w:val="00942348"/>
    <w:rsid w:val="00942617"/>
    <w:rsid w:val="00942770"/>
    <w:rsid w:val="00942801"/>
    <w:rsid w:val="00942967"/>
    <w:rsid w:val="00942D57"/>
    <w:rsid w:val="00942D75"/>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A6"/>
    <w:rsid w:val="009450BD"/>
    <w:rsid w:val="009452D6"/>
    <w:rsid w:val="00945455"/>
    <w:rsid w:val="00945498"/>
    <w:rsid w:val="0094595D"/>
    <w:rsid w:val="00945EAB"/>
    <w:rsid w:val="00945F38"/>
    <w:rsid w:val="0094616B"/>
    <w:rsid w:val="0094635B"/>
    <w:rsid w:val="0094637C"/>
    <w:rsid w:val="009463FB"/>
    <w:rsid w:val="0094647C"/>
    <w:rsid w:val="00946D6E"/>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413"/>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C55"/>
    <w:rsid w:val="00961D5A"/>
    <w:rsid w:val="00961F39"/>
    <w:rsid w:val="00961F86"/>
    <w:rsid w:val="00962144"/>
    <w:rsid w:val="0096258D"/>
    <w:rsid w:val="009626B6"/>
    <w:rsid w:val="00962744"/>
    <w:rsid w:val="00962870"/>
    <w:rsid w:val="009628F1"/>
    <w:rsid w:val="00962DC9"/>
    <w:rsid w:val="0096316B"/>
    <w:rsid w:val="009631A6"/>
    <w:rsid w:val="00963755"/>
    <w:rsid w:val="00963A0A"/>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0E42"/>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8F6"/>
    <w:rsid w:val="00981C35"/>
    <w:rsid w:val="00981D0E"/>
    <w:rsid w:val="00981FB8"/>
    <w:rsid w:val="009821B0"/>
    <w:rsid w:val="00982718"/>
    <w:rsid w:val="009827BA"/>
    <w:rsid w:val="00982999"/>
    <w:rsid w:val="00982F9F"/>
    <w:rsid w:val="009835D8"/>
    <w:rsid w:val="009839EA"/>
    <w:rsid w:val="00983A6E"/>
    <w:rsid w:val="00983A91"/>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97B"/>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6F75"/>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6FC"/>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709"/>
    <w:rsid w:val="00A00807"/>
    <w:rsid w:val="00A00A44"/>
    <w:rsid w:val="00A00B12"/>
    <w:rsid w:val="00A01030"/>
    <w:rsid w:val="00A0119E"/>
    <w:rsid w:val="00A012BF"/>
    <w:rsid w:val="00A01522"/>
    <w:rsid w:val="00A0153B"/>
    <w:rsid w:val="00A015F9"/>
    <w:rsid w:val="00A01617"/>
    <w:rsid w:val="00A01FB6"/>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5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2EB"/>
    <w:rsid w:val="00A11526"/>
    <w:rsid w:val="00A115D6"/>
    <w:rsid w:val="00A11BBD"/>
    <w:rsid w:val="00A11C23"/>
    <w:rsid w:val="00A11C46"/>
    <w:rsid w:val="00A12150"/>
    <w:rsid w:val="00A123A3"/>
    <w:rsid w:val="00A1246B"/>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D99"/>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1FD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FF"/>
    <w:rsid w:val="00A5172B"/>
    <w:rsid w:val="00A517DC"/>
    <w:rsid w:val="00A518DD"/>
    <w:rsid w:val="00A518F6"/>
    <w:rsid w:val="00A519AC"/>
    <w:rsid w:val="00A51F8E"/>
    <w:rsid w:val="00A5227B"/>
    <w:rsid w:val="00A52281"/>
    <w:rsid w:val="00A52410"/>
    <w:rsid w:val="00A52BAA"/>
    <w:rsid w:val="00A53123"/>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2AD"/>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298"/>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48C"/>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C7F99"/>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2E0C"/>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522"/>
    <w:rsid w:val="00B6567D"/>
    <w:rsid w:val="00B656AB"/>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591B"/>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076"/>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3F48"/>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2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21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17F3C"/>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892"/>
    <w:rsid w:val="00C37910"/>
    <w:rsid w:val="00C37AA6"/>
    <w:rsid w:val="00C37E73"/>
    <w:rsid w:val="00C37EE3"/>
    <w:rsid w:val="00C400F9"/>
    <w:rsid w:val="00C40239"/>
    <w:rsid w:val="00C4047A"/>
    <w:rsid w:val="00C4073D"/>
    <w:rsid w:val="00C4076D"/>
    <w:rsid w:val="00C40C6B"/>
    <w:rsid w:val="00C4118C"/>
    <w:rsid w:val="00C4143C"/>
    <w:rsid w:val="00C416BD"/>
    <w:rsid w:val="00C41765"/>
    <w:rsid w:val="00C4179F"/>
    <w:rsid w:val="00C41B31"/>
    <w:rsid w:val="00C427D4"/>
    <w:rsid w:val="00C42CB5"/>
    <w:rsid w:val="00C4338C"/>
    <w:rsid w:val="00C4375B"/>
    <w:rsid w:val="00C43BEE"/>
    <w:rsid w:val="00C440E5"/>
    <w:rsid w:val="00C44170"/>
    <w:rsid w:val="00C4420A"/>
    <w:rsid w:val="00C44224"/>
    <w:rsid w:val="00C44774"/>
    <w:rsid w:val="00C447B7"/>
    <w:rsid w:val="00C447BE"/>
    <w:rsid w:val="00C448FD"/>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5C7"/>
    <w:rsid w:val="00C64F10"/>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95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7DE"/>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F07"/>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4E42"/>
    <w:rsid w:val="00CF5465"/>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397"/>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6E4"/>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6D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90"/>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9BB"/>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187"/>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A7E84"/>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3F93"/>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D7DAF"/>
    <w:rsid w:val="00DE03C0"/>
    <w:rsid w:val="00DE03D3"/>
    <w:rsid w:val="00DE07DC"/>
    <w:rsid w:val="00DE0CD3"/>
    <w:rsid w:val="00DE0D85"/>
    <w:rsid w:val="00DE1017"/>
    <w:rsid w:val="00DE17A5"/>
    <w:rsid w:val="00DE194D"/>
    <w:rsid w:val="00DE1C83"/>
    <w:rsid w:val="00DE1E70"/>
    <w:rsid w:val="00DE20CB"/>
    <w:rsid w:val="00DE2346"/>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0EC"/>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158"/>
    <w:rsid w:val="00DF426A"/>
    <w:rsid w:val="00DF42E8"/>
    <w:rsid w:val="00DF431D"/>
    <w:rsid w:val="00DF43B9"/>
    <w:rsid w:val="00DF4546"/>
    <w:rsid w:val="00DF45E1"/>
    <w:rsid w:val="00DF4894"/>
    <w:rsid w:val="00DF4A3C"/>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759"/>
    <w:rsid w:val="00E051E8"/>
    <w:rsid w:val="00E052E0"/>
    <w:rsid w:val="00E0559E"/>
    <w:rsid w:val="00E056A2"/>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B5E"/>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A1D"/>
    <w:rsid w:val="00E45B22"/>
    <w:rsid w:val="00E45EF7"/>
    <w:rsid w:val="00E45FFE"/>
    <w:rsid w:val="00E461C9"/>
    <w:rsid w:val="00E463A5"/>
    <w:rsid w:val="00E46496"/>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77"/>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04E"/>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21"/>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4F1"/>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A9D"/>
    <w:rsid w:val="00EC0B46"/>
    <w:rsid w:val="00EC0F15"/>
    <w:rsid w:val="00EC127A"/>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C31"/>
    <w:rsid w:val="00ED3F49"/>
    <w:rsid w:val="00ED43FE"/>
    <w:rsid w:val="00ED4735"/>
    <w:rsid w:val="00ED4802"/>
    <w:rsid w:val="00ED4AD2"/>
    <w:rsid w:val="00ED4C3A"/>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5D4"/>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7C"/>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2C0"/>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705"/>
    <w:rsid w:val="00F22716"/>
    <w:rsid w:val="00F22FA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D66"/>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E7D"/>
    <w:rsid w:val="00F34205"/>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D10"/>
    <w:rsid w:val="00F37F22"/>
    <w:rsid w:val="00F40645"/>
    <w:rsid w:val="00F4066D"/>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CBF"/>
    <w:rsid w:val="00F51FA4"/>
    <w:rsid w:val="00F51FDD"/>
    <w:rsid w:val="00F52093"/>
    <w:rsid w:val="00F523D2"/>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12E6"/>
    <w:rsid w:val="00F71B93"/>
    <w:rsid w:val="00F71D88"/>
    <w:rsid w:val="00F71E2F"/>
    <w:rsid w:val="00F71E6B"/>
    <w:rsid w:val="00F724EC"/>
    <w:rsid w:val="00F72685"/>
    <w:rsid w:val="00F728C5"/>
    <w:rsid w:val="00F72B5F"/>
    <w:rsid w:val="00F72B9D"/>
    <w:rsid w:val="00F72D32"/>
    <w:rsid w:val="00F72DEB"/>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1F"/>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164"/>
    <w:rsid w:val="00F813D7"/>
    <w:rsid w:val="00F81606"/>
    <w:rsid w:val="00F816EC"/>
    <w:rsid w:val="00F81E22"/>
    <w:rsid w:val="00F81FA9"/>
    <w:rsid w:val="00F822BB"/>
    <w:rsid w:val="00F824F3"/>
    <w:rsid w:val="00F82674"/>
    <w:rsid w:val="00F82838"/>
    <w:rsid w:val="00F82BEB"/>
    <w:rsid w:val="00F82E20"/>
    <w:rsid w:val="00F836D5"/>
    <w:rsid w:val="00F836F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6E69"/>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92F"/>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6FE"/>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7C"/>
    <w:rsid w:val="00FC6197"/>
    <w:rsid w:val="00FC6669"/>
    <w:rsid w:val="00FC6670"/>
    <w:rsid w:val="00FC6C9E"/>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402"/>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478"/>
    <w:rsid w:val="00FD65ED"/>
    <w:rsid w:val="00FD66CB"/>
    <w:rsid w:val="00FD6724"/>
    <w:rsid w:val="00FD6A9A"/>
    <w:rsid w:val="00FD6BD2"/>
    <w:rsid w:val="00FD6C65"/>
    <w:rsid w:val="00FD6CCA"/>
    <w:rsid w:val="00FD6F71"/>
    <w:rsid w:val="00FD72B5"/>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5D87BE"/>
    <w:rsid w:val="0184FE27"/>
    <w:rsid w:val="01997255"/>
    <w:rsid w:val="01C90A25"/>
    <w:rsid w:val="01CDFD0F"/>
    <w:rsid w:val="01E6A3F5"/>
    <w:rsid w:val="01EE77BA"/>
    <w:rsid w:val="01F24E6F"/>
    <w:rsid w:val="01F8F62C"/>
    <w:rsid w:val="020EECAB"/>
    <w:rsid w:val="021CD041"/>
    <w:rsid w:val="02368DFF"/>
    <w:rsid w:val="02401E5E"/>
    <w:rsid w:val="024D354A"/>
    <w:rsid w:val="025B9BD3"/>
    <w:rsid w:val="025C518A"/>
    <w:rsid w:val="026CE5EF"/>
    <w:rsid w:val="02789281"/>
    <w:rsid w:val="027BDC7C"/>
    <w:rsid w:val="02847B31"/>
    <w:rsid w:val="02B1F177"/>
    <w:rsid w:val="02BB3739"/>
    <w:rsid w:val="02C39050"/>
    <w:rsid w:val="02CD1844"/>
    <w:rsid w:val="02D09E3E"/>
    <w:rsid w:val="03074EEF"/>
    <w:rsid w:val="031E1033"/>
    <w:rsid w:val="032568B8"/>
    <w:rsid w:val="03336F3A"/>
    <w:rsid w:val="03390F5D"/>
    <w:rsid w:val="034A8CC7"/>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4F480F"/>
    <w:rsid w:val="056F162D"/>
    <w:rsid w:val="057D7F88"/>
    <w:rsid w:val="0581DCBB"/>
    <w:rsid w:val="058C8161"/>
    <w:rsid w:val="05A67957"/>
    <w:rsid w:val="05A6A051"/>
    <w:rsid w:val="05D02ADE"/>
    <w:rsid w:val="05FAF23F"/>
    <w:rsid w:val="0628E47B"/>
    <w:rsid w:val="062D8445"/>
    <w:rsid w:val="06381D83"/>
    <w:rsid w:val="063B8B36"/>
    <w:rsid w:val="0641BDDE"/>
    <w:rsid w:val="067105FE"/>
    <w:rsid w:val="0674AA1F"/>
    <w:rsid w:val="06762A9A"/>
    <w:rsid w:val="0681E8A1"/>
    <w:rsid w:val="06BEECEF"/>
    <w:rsid w:val="06DEBDEA"/>
    <w:rsid w:val="071D618B"/>
    <w:rsid w:val="073475DD"/>
    <w:rsid w:val="073AC3D9"/>
    <w:rsid w:val="0748D1F4"/>
    <w:rsid w:val="075914B0"/>
    <w:rsid w:val="076ADBD0"/>
    <w:rsid w:val="078D2648"/>
    <w:rsid w:val="0796972F"/>
    <w:rsid w:val="07BB002D"/>
    <w:rsid w:val="08314712"/>
    <w:rsid w:val="0848729B"/>
    <w:rsid w:val="0897341F"/>
    <w:rsid w:val="08A1907F"/>
    <w:rsid w:val="08DAD7AB"/>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641B58"/>
    <w:rsid w:val="0B85EB5D"/>
    <w:rsid w:val="0BA91748"/>
    <w:rsid w:val="0BB46A7B"/>
    <w:rsid w:val="0BCFFF7C"/>
    <w:rsid w:val="0BF28497"/>
    <w:rsid w:val="0BFC2773"/>
    <w:rsid w:val="0C0B1161"/>
    <w:rsid w:val="0C1AFD54"/>
    <w:rsid w:val="0C32F65A"/>
    <w:rsid w:val="0C3B257A"/>
    <w:rsid w:val="0C6DD01B"/>
    <w:rsid w:val="0C8C5E59"/>
    <w:rsid w:val="0C963320"/>
    <w:rsid w:val="0CA1BCC6"/>
    <w:rsid w:val="0CB89B15"/>
    <w:rsid w:val="0CC56EDF"/>
    <w:rsid w:val="0CCC100E"/>
    <w:rsid w:val="0CD3C12A"/>
    <w:rsid w:val="0CDA2FE2"/>
    <w:rsid w:val="0CE0B3C9"/>
    <w:rsid w:val="0CE93F1D"/>
    <w:rsid w:val="0D0EB73E"/>
    <w:rsid w:val="0D1487B0"/>
    <w:rsid w:val="0D32942B"/>
    <w:rsid w:val="0D532483"/>
    <w:rsid w:val="0DA8AA54"/>
    <w:rsid w:val="0DC7A5AB"/>
    <w:rsid w:val="0DCDC736"/>
    <w:rsid w:val="0DD65276"/>
    <w:rsid w:val="0DDC3171"/>
    <w:rsid w:val="0DFB2C32"/>
    <w:rsid w:val="0DFC2861"/>
    <w:rsid w:val="0E1250B2"/>
    <w:rsid w:val="0E1F65B7"/>
    <w:rsid w:val="0E2AC2C1"/>
    <w:rsid w:val="0E30DBCD"/>
    <w:rsid w:val="0E416A06"/>
    <w:rsid w:val="0EB286CE"/>
    <w:rsid w:val="0EC56406"/>
    <w:rsid w:val="0F0102E8"/>
    <w:rsid w:val="0F036C74"/>
    <w:rsid w:val="0F25271D"/>
    <w:rsid w:val="0F3C5CEE"/>
    <w:rsid w:val="0F6C6E58"/>
    <w:rsid w:val="0F98A098"/>
    <w:rsid w:val="0FA27E51"/>
    <w:rsid w:val="0FA9F8D7"/>
    <w:rsid w:val="0FADCD44"/>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1FB2C88"/>
    <w:rsid w:val="1207016D"/>
    <w:rsid w:val="122D8093"/>
    <w:rsid w:val="12416C30"/>
    <w:rsid w:val="125FFFEF"/>
    <w:rsid w:val="12C5DE74"/>
    <w:rsid w:val="12CF7870"/>
    <w:rsid w:val="12DC6333"/>
    <w:rsid w:val="12E9E976"/>
    <w:rsid w:val="1310CF74"/>
    <w:rsid w:val="13118DE2"/>
    <w:rsid w:val="1311F384"/>
    <w:rsid w:val="13528D14"/>
    <w:rsid w:val="1369AB06"/>
    <w:rsid w:val="139B9B1D"/>
    <w:rsid w:val="13B2754F"/>
    <w:rsid w:val="13BBB304"/>
    <w:rsid w:val="13BE128D"/>
    <w:rsid w:val="13CAC3AE"/>
    <w:rsid w:val="13DC42AC"/>
    <w:rsid w:val="13EEAD29"/>
    <w:rsid w:val="13F4B4F4"/>
    <w:rsid w:val="148625CE"/>
    <w:rsid w:val="14A405C4"/>
    <w:rsid w:val="14AE288C"/>
    <w:rsid w:val="14E9F466"/>
    <w:rsid w:val="14F76950"/>
    <w:rsid w:val="15025003"/>
    <w:rsid w:val="150C1507"/>
    <w:rsid w:val="15113567"/>
    <w:rsid w:val="1515025E"/>
    <w:rsid w:val="1529302A"/>
    <w:rsid w:val="153EA6B1"/>
    <w:rsid w:val="1544BA58"/>
    <w:rsid w:val="154E4093"/>
    <w:rsid w:val="15A2BD69"/>
    <w:rsid w:val="15B344D1"/>
    <w:rsid w:val="15B80005"/>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AC21F"/>
    <w:rsid w:val="17EE6BCC"/>
    <w:rsid w:val="17F31873"/>
    <w:rsid w:val="17F391DB"/>
    <w:rsid w:val="17F87FA6"/>
    <w:rsid w:val="17F8D156"/>
    <w:rsid w:val="1800F481"/>
    <w:rsid w:val="180AAFE4"/>
    <w:rsid w:val="181615E4"/>
    <w:rsid w:val="183CA9AA"/>
    <w:rsid w:val="185BD723"/>
    <w:rsid w:val="18795C44"/>
    <w:rsid w:val="18A2B14B"/>
    <w:rsid w:val="18D2045D"/>
    <w:rsid w:val="18EB18FC"/>
    <w:rsid w:val="1940588A"/>
    <w:rsid w:val="1965BA44"/>
    <w:rsid w:val="19715F70"/>
    <w:rsid w:val="197F732B"/>
    <w:rsid w:val="19921C76"/>
    <w:rsid w:val="19930757"/>
    <w:rsid w:val="19D2FEAC"/>
    <w:rsid w:val="19F82ADB"/>
    <w:rsid w:val="1A1A8E79"/>
    <w:rsid w:val="1A1B20F2"/>
    <w:rsid w:val="1A1B2B0E"/>
    <w:rsid w:val="1A297746"/>
    <w:rsid w:val="1A30FDF8"/>
    <w:rsid w:val="1A7AB855"/>
    <w:rsid w:val="1AA87D3B"/>
    <w:rsid w:val="1AA8C481"/>
    <w:rsid w:val="1AC55F82"/>
    <w:rsid w:val="1AECA43F"/>
    <w:rsid w:val="1AED4FC4"/>
    <w:rsid w:val="1AF71AE5"/>
    <w:rsid w:val="1B105BB6"/>
    <w:rsid w:val="1B46D46E"/>
    <w:rsid w:val="1B4EDECA"/>
    <w:rsid w:val="1B6DDAF1"/>
    <w:rsid w:val="1B72922B"/>
    <w:rsid w:val="1B8E6262"/>
    <w:rsid w:val="1BAE7297"/>
    <w:rsid w:val="1BAF3CE0"/>
    <w:rsid w:val="1BC2AA19"/>
    <w:rsid w:val="1BD17CCF"/>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5B100A"/>
    <w:rsid w:val="206AD5F9"/>
    <w:rsid w:val="208C7F78"/>
    <w:rsid w:val="209304B4"/>
    <w:rsid w:val="20A61F2F"/>
    <w:rsid w:val="20C3F5AD"/>
    <w:rsid w:val="20DE2958"/>
    <w:rsid w:val="20E5D617"/>
    <w:rsid w:val="20F8D929"/>
    <w:rsid w:val="210D3E86"/>
    <w:rsid w:val="211A0D78"/>
    <w:rsid w:val="211ACDFE"/>
    <w:rsid w:val="211C6046"/>
    <w:rsid w:val="2142023B"/>
    <w:rsid w:val="214E733B"/>
    <w:rsid w:val="21610C73"/>
    <w:rsid w:val="217D0095"/>
    <w:rsid w:val="217E3344"/>
    <w:rsid w:val="21898937"/>
    <w:rsid w:val="21990CA2"/>
    <w:rsid w:val="219CB7AF"/>
    <w:rsid w:val="21A74517"/>
    <w:rsid w:val="21AFF623"/>
    <w:rsid w:val="21B8A2A3"/>
    <w:rsid w:val="21C13AD8"/>
    <w:rsid w:val="21C1FF58"/>
    <w:rsid w:val="21CCBCC0"/>
    <w:rsid w:val="21D765A3"/>
    <w:rsid w:val="21E89ED6"/>
    <w:rsid w:val="21EFDAFB"/>
    <w:rsid w:val="21F6A829"/>
    <w:rsid w:val="2222F122"/>
    <w:rsid w:val="22330110"/>
    <w:rsid w:val="22431EB9"/>
    <w:rsid w:val="22572AD3"/>
    <w:rsid w:val="22751FE2"/>
    <w:rsid w:val="22754CF3"/>
    <w:rsid w:val="22B78D02"/>
    <w:rsid w:val="22DAF38F"/>
    <w:rsid w:val="22F9BFD4"/>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CF89C4"/>
    <w:rsid w:val="24E6F780"/>
    <w:rsid w:val="25063AFE"/>
    <w:rsid w:val="253BC0D3"/>
    <w:rsid w:val="253D83A7"/>
    <w:rsid w:val="253DC4EC"/>
    <w:rsid w:val="256729B3"/>
    <w:rsid w:val="256981C6"/>
    <w:rsid w:val="2591FE74"/>
    <w:rsid w:val="25DA92EE"/>
    <w:rsid w:val="25F6649E"/>
    <w:rsid w:val="260AB766"/>
    <w:rsid w:val="261B09EB"/>
    <w:rsid w:val="261EF8E7"/>
    <w:rsid w:val="26509A6D"/>
    <w:rsid w:val="265FFA46"/>
    <w:rsid w:val="26A93885"/>
    <w:rsid w:val="26B0CC98"/>
    <w:rsid w:val="26D58B16"/>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6B2C99"/>
    <w:rsid w:val="288315C0"/>
    <w:rsid w:val="28878419"/>
    <w:rsid w:val="2895D369"/>
    <w:rsid w:val="28B16F79"/>
    <w:rsid w:val="28E125D7"/>
    <w:rsid w:val="28E19C62"/>
    <w:rsid w:val="28F22B65"/>
    <w:rsid w:val="292D8F4D"/>
    <w:rsid w:val="29320B6F"/>
    <w:rsid w:val="293B2BA1"/>
    <w:rsid w:val="293C594A"/>
    <w:rsid w:val="29522971"/>
    <w:rsid w:val="2974EA09"/>
    <w:rsid w:val="29939A2C"/>
    <w:rsid w:val="29AAF767"/>
    <w:rsid w:val="29AE6DDF"/>
    <w:rsid w:val="29B297C8"/>
    <w:rsid w:val="29CD1E30"/>
    <w:rsid w:val="29EC595A"/>
    <w:rsid w:val="29F805A5"/>
    <w:rsid w:val="29FE3839"/>
    <w:rsid w:val="2A202E0D"/>
    <w:rsid w:val="2A2233EF"/>
    <w:rsid w:val="2A487BBA"/>
    <w:rsid w:val="2A53B949"/>
    <w:rsid w:val="2A63A87C"/>
    <w:rsid w:val="2A894C3C"/>
    <w:rsid w:val="2AB3D343"/>
    <w:rsid w:val="2ADD8EE5"/>
    <w:rsid w:val="2AF2F7A1"/>
    <w:rsid w:val="2AFE314B"/>
    <w:rsid w:val="2B2611A9"/>
    <w:rsid w:val="2B2C2471"/>
    <w:rsid w:val="2B400052"/>
    <w:rsid w:val="2B48F791"/>
    <w:rsid w:val="2B765BE9"/>
    <w:rsid w:val="2B957CB1"/>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00467E"/>
    <w:rsid w:val="2E215268"/>
    <w:rsid w:val="2E354E46"/>
    <w:rsid w:val="2E383AAF"/>
    <w:rsid w:val="2E3E9988"/>
    <w:rsid w:val="2E4264C7"/>
    <w:rsid w:val="2E5899E4"/>
    <w:rsid w:val="2E72407D"/>
    <w:rsid w:val="2E7ACCFE"/>
    <w:rsid w:val="2E9B3894"/>
    <w:rsid w:val="2EC0CEF1"/>
    <w:rsid w:val="2EC4B478"/>
    <w:rsid w:val="2EC61F9C"/>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5CEBF2"/>
    <w:rsid w:val="326BF365"/>
    <w:rsid w:val="326C1D12"/>
    <w:rsid w:val="326E4C62"/>
    <w:rsid w:val="3274BD2E"/>
    <w:rsid w:val="32B64483"/>
    <w:rsid w:val="32B7B456"/>
    <w:rsid w:val="32C1DC6F"/>
    <w:rsid w:val="32FD0749"/>
    <w:rsid w:val="33169A6B"/>
    <w:rsid w:val="33326563"/>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6C386"/>
    <w:rsid w:val="360FFE1A"/>
    <w:rsid w:val="365A5120"/>
    <w:rsid w:val="367DE6E0"/>
    <w:rsid w:val="36A7FFA1"/>
    <w:rsid w:val="36AF22DE"/>
    <w:rsid w:val="36B05569"/>
    <w:rsid w:val="36B96F66"/>
    <w:rsid w:val="36C148B9"/>
    <w:rsid w:val="36D5C9ED"/>
    <w:rsid w:val="36D987B3"/>
    <w:rsid w:val="37107F4C"/>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BF69285"/>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B1BEE"/>
    <w:rsid w:val="3DE68B76"/>
    <w:rsid w:val="3E06F8F4"/>
    <w:rsid w:val="3E525C82"/>
    <w:rsid w:val="3E5A0F93"/>
    <w:rsid w:val="3ED6AA6E"/>
    <w:rsid w:val="3EF00534"/>
    <w:rsid w:val="3F1BAE8A"/>
    <w:rsid w:val="3F4E311A"/>
    <w:rsid w:val="3F77C695"/>
    <w:rsid w:val="3F8AC804"/>
    <w:rsid w:val="3F91CD03"/>
    <w:rsid w:val="3F96D24E"/>
    <w:rsid w:val="3FE2442A"/>
    <w:rsid w:val="4027E3CE"/>
    <w:rsid w:val="4059E284"/>
    <w:rsid w:val="40B605B5"/>
    <w:rsid w:val="40DFF302"/>
    <w:rsid w:val="40E05819"/>
    <w:rsid w:val="40E519A5"/>
    <w:rsid w:val="40EE8FE1"/>
    <w:rsid w:val="4102E47E"/>
    <w:rsid w:val="41049CF2"/>
    <w:rsid w:val="414FA162"/>
    <w:rsid w:val="41719A52"/>
    <w:rsid w:val="417DA2A0"/>
    <w:rsid w:val="41988CAC"/>
    <w:rsid w:val="41DC32D9"/>
    <w:rsid w:val="41F8EEB7"/>
    <w:rsid w:val="41FF4C6F"/>
    <w:rsid w:val="4215CF2E"/>
    <w:rsid w:val="421C2A67"/>
    <w:rsid w:val="42212F33"/>
    <w:rsid w:val="422B1DFE"/>
    <w:rsid w:val="4233E6CA"/>
    <w:rsid w:val="424655C6"/>
    <w:rsid w:val="426BA09F"/>
    <w:rsid w:val="4273D754"/>
    <w:rsid w:val="429AC576"/>
    <w:rsid w:val="42AAAB64"/>
    <w:rsid w:val="42D4B44F"/>
    <w:rsid w:val="42D7AFBD"/>
    <w:rsid w:val="4319F1CE"/>
    <w:rsid w:val="434D4DCA"/>
    <w:rsid w:val="438F3D3C"/>
    <w:rsid w:val="43B15B1B"/>
    <w:rsid w:val="43BC666F"/>
    <w:rsid w:val="43BF1A65"/>
    <w:rsid w:val="43C1BB22"/>
    <w:rsid w:val="43D3C5BE"/>
    <w:rsid w:val="43EB1D23"/>
    <w:rsid w:val="4431AB7D"/>
    <w:rsid w:val="443872B4"/>
    <w:rsid w:val="4491027C"/>
    <w:rsid w:val="4497EF20"/>
    <w:rsid w:val="44C8542C"/>
    <w:rsid w:val="44E97BF8"/>
    <w:rsid w:val="452385B9"/>
    <w:rsid w:val="4526610D"/>
    <w:rsid w:val="45305172"/>
    <w:rsid w:val="45E3451E"/>
    <w:rsid w:val="45EB3D7E"/>
    <w:rsid w:val="4619D490"/>
    <w:rsid w:val="464A4369"/>
    <w:rsid w:val="46654067"/>
    <w:rsid w:val="4675E524"/>
    <w:rsid w:val="46B196C1"/>
    <w:rsid w:val="46C25B4B"/>
    <w:rsid w:val="46D431CC"/>
    <w:rsid w:val="46D9B8DB"/>
    <w:rsid w:val="46F45F9D"/>
    <w:rsid w:val="4701EB6A"/>
    <w:rsid w:val="4720D87C"/>
    <w:rsid w:val="474D38A7"/>
    <w:rsid w:val="475D4C1A"/>
    <w:rsid w:val="475D8DCF"/>
    <w:rsid w:val="4761C332"/>
    <w:rsid w:val="47734863"/>
    <w:rsid w:val="477745E9"/>
    <w:rsid w:val="477DD8CC"/>
    <w:rsid w:val="47961F32"/>
    <w:rsid w:val="47BA0AC4"/>
    <w:rsid w:val="47E7360D"/>
    <w:rsid w:val="47E8574A"/>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2F76E"/>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94968D"/>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6DF78C"/>
    <w:rsid w:val="4C79E7C6"/>
    <w:rsid w:val="4C7D3825"/>
    <w:rsid w:val="4C933997"/>
    <w:rsid w:val="4C9C5B8D"/>
    <w:rsid w:val="4CD6289E"/>
    <w:rsid w:val="4D07AE0E"/>
    <w:rsid w:val="4D29F0BC"/>
    <w:rsid w:val="4D40FDC1"/>
    <w:rsid w:val="4D44C021"/>
    <w:rsid w:val="4D76BFB6"/>
    <w:rsid w:val="4D94A683"/>
    <w:rsid w:val="4D980F99"/>
    <w:rsid w:val="4DADE826"/>
    <w:rsid w:val="4DD24C5D"/>
    <w:rsid w:val="4DF22E57"/>
    <w:rsid w:val="4DF8C76E"/>
    <w:rsid w:val="4E3067D5"/>
    <w:rsid w:val="4E484A01"/>
    <w:rsid w:val="4E4C262F"/>
    <w:rsid w:val="4E5C362A"/>
    <w:rsid w:val="4E72F782"/>
    <w:rsid w:val="4E7B08C6"/>
    <w:rsid w:val="4E7C45A2"/>
    <w:rsid w:val="4E9B79E6"/>
    <w:rsid w:val="4EA4AC13"/>
    <w:rsid w:val="4EA87EDE"/>
    <w:rsid w:val="4EC9C0BF"/>
    <w:rsid w:val="4EDD4118"/>
    <w:rsid w:val="4EDD5A32"/>
    <w:rsid w:val="4EE56DAF"/>
    <w:rsid w:val="4F241BF5"/>
    <w:rsid w:val="4F2F2D9B"/>
    <w:rsid w:val="4F340B3E"/>
    <w:rsid w:val="4F386BF4"/>
    <w:rsid w:val="4F5D41A2"/>
    <w:rsid w:val="4F725CDE"/>
    <w:rsid w:val="4FA00254"/>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1D65F"/>
    <w:rsid w:val="51365250"/>
    <w:rsid w:val="5138E67E"/>
    <w:rsid w:val="5144823B"/>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EFEA3E"/>
    <w:rsid w:val="53FD5AF0"/>
    <w:rsid w:val="5406A93C"/>
    <w:rsid w:val="5407FF6A"/>
    <w:rsid w:val="54085C78"/>
    <w:rsid w:val="5415089B"/>
    <w:rsid w:val="5422B176"/>
    <w:rsid w:val="54288C0C"/>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BFF87"/>
    <w:rsid w:val="56ED11A9"/>
    <w:rsid w:val="5708B578"/>
    <w:rsid w:val="57103CE3"/>
    <w:rsid w:val="5750A057"/>
    <w:rsid w:val="5754D855"/>
    <w:rsid w:val="57649651"/>
    <w:rsid w:val="5768CDF5"/>
    <w:rsid w:val="577DE418"/>
    <w:rsid w:val="57A004D4"/>
    <w:rsid w:val="57B61474"/>
    <w:rsid w:val="57FBB2DB"/>
    <w:rsid w:val="582104CE"/>
    <w:rsid w:val="583012C5"/>
    <w:rsid w:val="5830153C"/>
    <w:rsid w:val="5844C8B9"/>
    <w:rsid w:val="5865A5A3"/>
    <w:rsid w:val="587192A2"/>
    <w:rsid w:val="58854BD6"/>
    <w:rsid w:val="5898796B"/>
    <w:rsid w:val="58AE2367"/>
    <w:rsid w:val="58BEE83B"/>
    <w:rsid w:val="58F88C90"/>
    <w:rsid w:val="58F99DA6"/>
    <w:rsid w:val="590F373D"/>
    <w:rsid w:val="59201197"/>
    <w:rsid w:val="59471F61"/>
    <w:rsid w:val="59596389"/>
    <w:rsid w:val="595EC3CB"/>
    <w:rsid w:val="59806826"/>
    <w:rsid w:val="59F2200C"/>
    <w:rsid w:val="5A02A941"/>
    <w:rsid w:val="5A0CA824"/>
    <w:rsid w:val="5A11E2F5"/>
    <w:rsid w:val="5A22B70A"/>
    <w:rsid w:val="5A458BD1"/>
    <w:rsid w:val="5A5609E5"/>
    <w:rsid w:val="5A5A2815"/>
    <w:rsid w:val="5A5BFDF2"/>
    <w:rsid w:val="5A5D65DE"/>
    <w:rsid w:val="5A71D85E"/>
    <w:rsid w:val="5A7329F5"/>
    <w:rsid w:val="5A9E0140"/>
    <w:rsid w:val="5AB4734C"/>
    <w:rsid w:val="5AB6C038"/>
    <w:rsid w:val="5AB8B85C"/>
    <w:rsid w:val="5ADDA582"/>
    <w:rsid w:val="5AE10BB1"/>
    <w:rsid w:val="5B104056"/>
    <w:rsid w:val="5B139CA6"/>
    <w:rsid w:val="5B270305"/>
    <w:rsid w:val="5B45B217"/>
    <w:rsid w:val="5B5EEA31"/>
    <w:rsid w:val="5B7546CA"/>
    <w:rsid w:val="5B8136FF"/>
    <w:rsid w:val="5BBC25F0"/>
    <w:rsid w:val="5BC3F32D"/>
    <w:rsid w:val="5BC50626"/>
    <w:rsid w:val="5BD5BE41"/>
    <w:rsid w:val="5BFF3CF8"/>
    <w:rsid w:val="5C14B612"/>
    <w:rsid w:val="5C2F3133"/>
    <w:rsid w:val="5C3A95A0"/>
    <w:rsid w:val="5C4B0B01"/>
    <w:rsid w:val="5CB76790"/>
    <w:rsid w:val="5CC2BEA4"/>
    <w:rsid w:val="5CD33007"/>
    <w:rsid w:val="5CD87A72"/>
    <w:rsid w:val="5CE32096"/>
    <w:rsid w:val="5CE34798"/>
    <w:rsid w:val="5CF062F2"/>
    <w:rsid w:val="5CFAEFF1"/>
    <w:rsid w:val="5D15DCC6"/>
    <w:rsid w:val="5D2970D7"/>
    <w:rsid w:val="5D2A6157"/>
    <w:rsid w:val="5D6CD6E7"/>
    <w:rsid w:val="5D721CED"/>
    <w:rsid w:val="5D745E60"/>
    <w:rsid w:val="5D825D44"/>
    <w:rsid w:val="5D907C93"/>
    <w:rsid w:val="5DAFC1AE"/>
    <w:rsid w:val="5DC2300D"/>
    <w:rsid w:val="5DD2AA4E"/>
    <w:rsid w:val="5DD9FB0B"/>
    <w:rsid w:val="5DFDDC6F"/>
    <w:rsid w:val="5DFDFD35"/>
    <w:rsid w:val="5E1FC2C0"/>
    <w:rsid w:val="5E275381"/>
    <w:rsid w:val="5E4849D7"/>
    <w:rsid w:val="5E53D8A5"/>
    <w:rsid w:val="5E591BFC"/>
    <w:rsid w:val="5E5A4A7E"/>
    <w:rsid w:val="5E63609F"/>
    <w:rsid w:val="5E69F1D5"/>
    <w:rsid w:val="5E780191"/>
    <w:rsid w:val="5E927C5E"/>
    <w:rsid w:val="5E9456E5"/>
    <w:rsid w:val="5E9E5E3A"/>
    <w:rsid w:val="5EF3CA71"/>
    <w:rsid w:val="5EF9650B"/>
    <w:rsid w:val="5F037505"/>
    <w:rsid w:val="5F0F50D5"/>
    <w:rsid w:val="5F12E971"/>
    <w:rsid w:val="5F1339FB"/>
    <w:rsid w:val="5F18DF10"/>
    <w:rsid w:val="5F366380"/>
    <w:rsid w:val="5F3B9120"/>
    <w:rsid w:val="5F407C15"/>
    <w:rsid w:val="5F5E759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33F4"/>
    <w:rsid w:val="6164A287"/>
    <w:rsid w:val="6171B056"/>
    <w:rsid w:val="6194B717"/>
    <w:rsid w:val="619C7668"/>
    <w:rsid w:val="61CE82B7"/>
    <w:rsid w:val="61E57DED"/>
    <w:rsid w:val="61F03662"/>
    <w:rsid w:val="61F08BDE"/>
    <w:rsid w:val="62274086"/>
    <w:rsid w:val="624AFDFC"/>
    <w:rsid w:val="62766E68"/>
    <w:rsid w:val="627C65E6"/>
    <w:rsid w:val="62864679"/>
    <w:rsid w:val="62AA04AC"/>
    <w:rsid w:val="63224EDA"/>
    <w:rsid w:val="633F6B14"/>
    <w:rsid w:val="6341A143"/>
    <w:rsid w:val="63597508"/>
    <w:rsid w:val="635BAE49"/>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63B1E"/>
    <w:rsid w:val="64E82DDF"/>
    <w:rsid w:val="64EAD8F3"/>
    <w:rsid w:val="650A2577"/>
    <w:rsid w:val="650E66A6"/>
    <w:rsid w:val="6519CB6E"/>
    <w:rsid w:val="6541CD87"/>
    <w:rsid w:val="654C92DA"/>
    <w:rsid w:val="6558C752"/>
    <w:rsid w:val="655C8326"/>
    <w:rsid w:val="6561D946"/>
    <w:rsid w:val="658F8439"/>
    <w:rsid w:val="659B4675"/>
    <w:rsid w:val="65A0AFD5"/>
    <w:rsid w:val="65C71505"/>
    <w:rsid w:val="65CECE2E"/>
    <w:rsid w:val="65D53DC5"/>
    <w:rsid w:val="660DAD4C"/>
    <w:rsid w:val="66154FB3"/>
    <w:rsid w:val="66533BB3"/>
    <w:rsid w:val="6658F9F7"/>
    <w:rsid w:val="66960360"/>
    <w:rsid w:val="669F8860"/>
    <w:rsid w:val="66E038F6"/>
    <w:rsid w:val="66F1CEA3"/>
    <w:rsid w:val="67033D0C"/>
    <w:rsid w:val="6705035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D6C22"/>
    <w:rsid w:val="68DFD0C0"/>
    <w:rsid w:val="68E41EBA"/>
    <w:rsid w:val="68E7C302"/>
    <w:rsid w:val="690544B5"/>
    <w:rsid w:val="6905D136"/>
    <w:rsid w:val="691019BE"/>
    <w:rsid w:val="692780DC"/>
    <w:rsid w:val="696561D3"/>
    <w:rsid w:val="698F9B52"/>
    <w:rsid w:val="69A69F20"/>
    <w:rsid w:val="69BFC05F"/>
    <w:rsid w:val="69EA9AA2"/>
    <w:rsid w:val="6A2B6A95"/>
    <w:rsid w:val="6A4136C2"/>
    <w:rsid w:val="6A715094"/>
    <w:rsid w:val="6A8A4965"/>
    <w:rsid w:val="6A8CD6BB"/>
    <w:rsid w:val="6AA02AEC"/>
    <w:rsid w:val="6AC6F6BB"/>
    <w:rsid w:val="6AEA3ACF"/>
    <w:rsid w:val="6AF254F9"/>
    <w:rsid w:val="6AFB6FCD"/>
    <w:rsid w:val="6B2560F9"/>
    <w:rsid w:val="6B2800D1"/>
    <w:rsid w:val="6B3050E5"/>
    <w:rsid w:val="6B4B07EC"/>
    <w:rsid w:val="6B4B2222"/>
    <w:rsid w:val="6B50E0DB"/>
    <w:rsid w:val="6B7337D6"/>
    <w:rsid w:val="6B846211"/>
    <w:rsid w:val="6BBC7926"/>
    <w:rsid w:val="6BC63CA6"/>
    <w:rsid w:val="6BD7F920"/>
    <w:rsid w:val="6BEAAF2E"/>
    <w:rsid w:val="6BEF0C56"/>
    <w:rsid w:val="6BFA42F2"/>
    <w:rsid w:val="6C0936B2"/>
    <w:rsid w:val="6C16D7B0"/>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25A049"/>
    <w:rsid w:val="6E32CBDA"/>
    <w:rsid w:val="6E421DBC"/>
    <w:rsid w:val="6E511FC2"/>
    <w:rsid w:val="6E9026E9"/>
    <w:rsid w:val="6E94693B"/>
    <w:rsid w:val="6EB10B57"/>
    <w:rsid w:val="6EB5C5B6"/>
    <w:rsid w:val="6EC23CA5"/>
    <w:rsid w:val="6ECBC326"/>
    <w:rsid w:val="6EDC456A"/>
    <w:rsid w:val="6F1AD898"/>
    <w:rsid w:val="6F37F450"/>
    <w:rsid w:val="6F3A723C"/>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1675DD"/>
    <w:rsid w:val="713848F6"/>
    <w:rsid w:val="713ACADE"/>
    <w:rsid w:val="713C5E62"/>
    <w:rsid w:val="7144B460"/>
    <w:rsid w:val="715DD804"/>
    <w:rsid w:val="716CB97B"/>
    <w:rsid w:val="7173D8FC"/>
    <w:rsid w:val="71885FD0"/>
    <w:rsid w:val="71AA4A14"/>
    <w:rsid w:val="7234E0BE"/>
    <w:rsid w:val="7268C28E"/>
    <w:rsid w:val="726B6691"/>
    <w:rsid w:val="727448A7"/>
    <w:rsid w:val="727FF46E"/>
    <w:rsid w:val="72820C75"/>
    <w:rsid w:val="728D766B"/>
    <w:rsid w:val="728FD889"/>
    <w:rsid w:val="729E2088"/>
    <w:rsid w:val="729FC567"/>
    <w:rsid w:val="72CFD9BB"/>
    <w:rsid w:val="72DA55CB"/>
    <w:rsid w:val="72E2792E"/>
    <w:rsid w:val="72FE381A"/>
    <w:rsid w:val="73167E10"/>
    <w:rsid w:val="739D4671"/>
    <w:rsid w:val="73A0ACC1"/>
    <w:rsid w:val="73AE9096"/>
    <w:rsid w:val="73C68706"/>
    <w:rsid w:val="73CC1004"/>
    <w:rsid w:val="73D728DB"/>
    <w:rsid w:val="73E35435"/>
    <w:rsid w:val="74025EC7"/>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DEDD01"/>
    <w:rsid w:val="75E33ADD"/>
    <w:rsid w:val="75F14134"/>
    <w:rsid w:val="75F8B149"/>
    <w:rsid w:val="75FCB1FC"/>
    <w:rsid w:val="761ED939"/>
    <w:rsid w:val="7638D8E9"/>
    <w:rsid w:val="763F2E0E"/>
    <w:rsid w:val="7692DDD8"/>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99564C4"/>
    <w:rsid w:val="7A23D145"/>
    <w:rsid w:val="7A2693CC"/>
    <w:rsid w:val="7A536CB2"/>
    <w:rsid w:val="7A5CA5E3"/>
    <w:rsid w:val="7A5FDAD0"/>
    <w:rsid w:val="7A6126AC"/>
    <w:rsid w:val="7A621F56"/>
    <w:rsid w:val="7A7B1095"/>
    <w:rsid w:val="7A8F9F93"/>
    <w:rsid w:val="7AACCF6B"/>
    <w:rsid w:val="7ACF0AF9"/>
    <w:rsid w:val="7ADA7860"/>
    <w:rsid w:val="7ADF2584"/>
    <w:rsid w:val="7AFFB2F6"/>
    <w:rsid w:val="7B170B1D"/>
    <w:rsid w:val="7B20DEC5"/>
    <w:rsid w:val="7B25C20D"/>
    <w:rsid w:val="7B2B72E7"/>
    <w:rsid w:val="7B35EC61"/>
    <w:rsid w:val="7B457B19"/>
    <w:rsid w:val="7B760256"/>
    <w:rsid w:val="7BD563D7"/>
    <w:rsid w:val="7BEE2ECE"/>
    <w:rsid w:val="7BFA80FB"/>
    <w:rsid w:val="7C0AA83A"/>
    <w:rsid w:val="7C33C5CF"/>
    <w:rsid w:val="7C35D289"/>
    <w:rsid w:val="7C377612"/>
    <w:rsid w:val="7C489EAA"/>
    <w:rsid w:val="7C64F22B"/>
    <w:rsid w:val="7C938DE8"/>
    <w:rsid w:val="7CC03855"/>
    <w:rsid w:val="7CF94ECD"/>
    <w:rsid w:val="7D055F3A"/>
    <w:rsid w:val="7D06A5B4"/>
    <w:rsid w:val="7D1E5B68"/>
    <w:rsid w:val="7D2A541C"/>
    <w:rsid w:val="7D2CAA5E"/>
    <w:rsid w:val="7D691673"/>
    <w:rsid w:val="7D6FEC25"/>
    <w:rsid w:val="7D74567C"/>
    <w:rsid w:val="7D941455"/>
    <w:rsid w:val="7E01F3BD"/>
    <w:rsid w:val="7E2575C4"/>
    <w:rsid w:val="7E2BC17D"/>
    <w:rsid w:val="7E338E94"/>
    <w:rsid w:val="7E415422"/>
    <w:rsid w:val="7E65316F"/>
    <w:rsid w:val="7E6CD8BF"/>
    <w:rsid w:val="7E7C7311"/>
    <w:rsid w:val="7EC63CD3"/>
    <w:rsid w:val="7ED8321F"/>
    <w:rsid w:val="7EE0FD53"/>
    <w:rsid w:val="7F086A75"/>
    <w:rsid w:val="7F10061E"/>
    <w:rsid w:val="7F15ECE9"/>
    <w:rsid w:val="7F1F103B"/>
    <w:rsid w:val="7F3DCDA7"/>
    <w:rsid w:val="7F524BDF"/>
    <w:rsid w:val="7F67E270"/>
    <w:rsid w:val="7F754E7D"/>
    <w:rsid w:val="7F799D1E"/>
    <w:rsid w:val="7FD814E7"/>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3227ED85-4B09-4D40-A035-2CF05BBDC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7CFC"/>
    <w:pPr>
      <w:tabs>
        <w:tab w:val="right" w:leader="dot" w:pos="9350"/>
      </w:tabs>
      <w:spacing w:before="0" w:after="0" w:line="312" w:lineRule="auto"/>
    </w:pPr>
    <w:rPr>
      <w:rFonts w:ascii="Franklin Gothic Book" w:hAnsi="Franklin Gothic Book" w:eastAsiaTheme="minorEastAsia" w:cs="Arial"/>
      <w:bCs/>
      <w:noProof/>
      <w:color w:val="1F3864" w:themeColor="accent5" w:themeShade="80"/>
      <w:kern w:val="24"/>
      <w:sz w:val="24"/>
      <w:lang w:val="en-US" w:eastAsia="en-US" w:bidi="ar-SA"/>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247CFC"/>
    <w:pPr>
      <w:tabs>
        <w:tab w:val="left" w:pos="660"/>
        <w:tab w:val="right" w:leader="dot" w:pos="9350"/>
      </w:tabs>
      <w:spacing w:before="120" w:after="100" w:line="276" w:lineRule="auto"/>
      <w:ind w:left="220"/>
    </w:pPr>
    <w:rPr>
      <w:rFonts w:ascii="Franklin Gothic Book" w:hAnsi="Franklin Gothic Book" w:eastAsiaTheme="minorEastAsia" w:cs="Arial"/>
      <w:b/>
      <w:color w:val="33715B"/>
      <w:kern w:val="24"/>
      <w:sz w:val="24"/>
      <w:lang w:val="en-US" w:eastAsia="en-US" w:bidi="ar-SA"/>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9.svg" /><Relationship Id="rId101" Type="http://schemas.openxmlformats.org/officeDocument/2006/relationships/image" Target="media/image60.png" /><Relationship Id="rId102" Type="http://schemas.openxmlformats.org/officeDocument/2006/relationships/image" Target="media/image61.svg" /><Relationship Id="rId103" Type="http://schemas.openxmlformats.org/officeDocument/2006/relationships/image" Target="media/image62.png" /><Relationship Id="rId104" Type="http://schemas.openxmlformats.org/officeDocument/2006/relationships/image" Target="media/image63.svg" /><Relationship Id="rId105" Type="http://schemas.openxmlformats.org/officeDocument/2006/relationships/hyperlink" Target="https://www.imls.gov/research-evaluation/evaluation-resources" TargetMode="External" /><Relationship Id="rId106" Type="http://schemas.openxmlformats.org/officeDocument/2006/relationships/image" Target="media/image64.png" /><Relationship Id="rId107" Type="http://schemas.openxmlformats.org/officeDocument/2006/relationships/hyperlink" Target="https://www.imls.gov/sites/default/files/2021-05/imls-budget-form.pdf" TargetMode="External" /><Relationship Id="rId108" Type="http://schemas.openxmlformats.org/officeDocument/2006/relationships/hyperlink" Target="https://www.imls.gov/sites/default/files/budgetform.pdf" TargetMode="External" /><Relationship Id="rId109" Type="http://schemas.openxmlformats.org/officeDocument/2006/relationships/hyperlink" Target="https://www.imls.gov/sites/default/files/2021-06/ols-performance-measurement-plan.docx" TargetMode="External"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65.png" /><Relationship Id="rId111" Type="http://schemas.openxmlformats.org/officeDocument/2006/relationships/hyperlink" Target="https://www.imls.gov/grants/available/collections-assessment-preservation-program-cap" TargetMode="External" /><Relationship Id="rId112" Type="http://schemas.openxmlformats.org/officeDocument/2006/relationships/hyperlink" Target="https://www.neh.gov/grants/preservation/preservation-assistance-grants-smaller-institutions"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web/grants/applicants/track-my-application.html"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5.xml" /><Relationship Id="rId12" Type="http://schemas.openxmlformats.org/officeDocument/2006/relationships/hyperlink" Target="https://imls.gov/sites/default/files/2021-01/gtc-after-december-21-2020.pdf" TargetMode="External" /><Relationship Id="rId120" Type="http://schemas.openxmlformats.org/officeDocument/2006/relationships/header" Target="header6.xml" /><Relationship Id="rId121" Type="http://schemas.openxmlformats.org/officeDocument/2006/relationships/image" Target="media/image66.png" /><Relationship Id="rId122" Type="http://schemas.openxmlformats.org/officeDocument/2006/relationships/image" Target="media/image67.svg" /><Relationship Id="rId123" Type="http://schemas.openxmlformats.org/officeDocument/2006/relationships/image" Target="media/image68.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eader" Target="header7.xml" /><Relationship Id="rId129" Type="http://schemas.openxmlformats.org/officeDocument/2006/relationships/header" Target="header8.xml" /><Relationship Id="rId13" Type="http://schemas.openxmlformats.org/officeDocument/2006/relationships/hyperlink" Target="https://imls.gov/grants/available/inspire-grants-small-museums" TargetMode="External" /><Relationship Id="rId130" Type="http://schemas.openxmlformats.org/officeDocument/2006/relationships/image" Target="media/image69.png" /><Relationship Id="rId131" Type="http://schemas.openxmlformats.org/officeDocument/2006/relationships/image" Target="media/image70.svg" /><Relationship Id="rId132" Type="http://schemas.openxmlformats.org/officeDocument/2006/relationships/image" Target="media/image71.png" /><Relationship Id="rId133" Type="http://schemas.openxmlformats.org/officeDocument/2006/relationships/hyperlink" Target="https://www.ecfr.gov/cgi-bin/text-idx?tpl=/ecfrbrowse/Title02/2cfr200_main_02.tpl" TargetMode="External" /><Relationship Id="rId134" Type="http://schemas.openxmlformats.org/officeDocument/2006/relationships/hyperlink" Target="https://www.ecfr.gov/cgi-bin/retrieveECFR?gp=1&amp;ty=HTML&amp;h=L&amp;r=PART&amp;n=pt2.1.3187" TargetMode="External" /><Relationship Id="rId135" Type="http://schemas.openxmlformats.org/officeDocument/2006/relationships/hyperlink" Target="https://www.imls.gov/sites/default/files/2021-01/gtc-after-december-21-2020.pdf" TargetMode="External" /><Relationship Id="rId136" Type="http://schemas.openxmlformats.org/officeDocument/2006/relationships/hyperlink" Target="https://imls365.sharepoint.com/teams/ogpm/Shared%20Documents/NOFO%20Development%20and%20Clearance/FY25/OLS/HYPERLINK" TargetMode="External" /><Relationship Id="rId137" Type="http://schemas.openxmlformats.org/officeDocument/2006/relationships/hyperlink" Target="https://www.ecfr.gov/current/title-2/section-180.335" TargetMode="External" /><Relationship Id="rId138" Type="http://schemas.openxmlformats.org/officeDocument/2006/relationships/hyperlink" Target="https://www.ecfr.gov/current/title-2/section-180.350" TargetMode="External" /><Relationship Id="rId139" Type="http://schemas.openxmlformats.org/officeDocument/2006/relationships/hyperlink" Target="https://www.ecfr.gov/current/title-2/part-3185" TargetMode="External" /><Relationship Id="rId14" Type="http://schemas.openxmlformats.org/officeDocument/2006/relationships/image" Target="media/image2.png" /><Relationship Id="rId140" Type="http://schemas.openxmlformats.org/officeDocument/2006/relationships/hyperlink" Target="https://www.imls.gov/grants/manage-your-grant/grant-administration" TargetMode="External" /><Relationship Id="rId141" Type="http://schemas.openxmlformats.org/officeDocument/2006/relationships/hyperlink" Target="https://www.ecfr.gov/current/title-2/part-200/appendix-Appendix%20XII%20to%20Part%20200" TargetMode="External" /><Relationship Id="rId142" Type="http://schemas.openxmlformats.org/officeDocument/2006/relationships/hyperlink" Target="https://www.ecfr.gov/current/title-2/section-200.113" TargetMode="External" /><Relationship Id="rId143" Type="http://schemas.openxmlformats.org/officeDocument/2006/relationships/hyperlink" Target="https://www.ecfr.gov/current/title-2/section-200.211" TargetMode="External" /><Relationship Id="rId144" Type="http://schemas.openxmlformats.org/officeDocument/2006/relationships/header" Target="header9.xml" /><Relationship Id="rId145" Type="http://schemas.openxmlformats.org/officeDocument/2006/relationships/header" Target="header10.xml" /><Relationship Id="rId146" Type="http://schemas.openxmlformats.org/officeDocument/2006/relationships/image" Target="media/image72.png" /><Relationship Id="rId147" Type="http://schemas.openxmlformats.org/officeDocument/2006/relationships/image" Target="media/image73.svg" /><Relationship Id="rId148" Type="http://schemas.openxmlformats.org/officeDocument/2006/relationships/image" Target="media/image74.png" /><Relationship Id="rId149" Type="http://schemas.openxmlformats.org/officeDocument/2006/relationships/hyperlink" Target="https://www.imls.gov/grants/grant-recipients/grantee-communications-kit" TargetMode="External" /><Relationship Id="rId15" Type="http://schemas.openxmlformats.org/officeDocument/2006/relationships/image" Target="media/image3.svg"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ecfr.gov/current/title-2/section-200.315" TargetMode="External" /><Relationship Id="rId153" Type="http://schemas.openxmlformats.org/officeDocument/2006/relationships/hyperlink" Target="mailto:imls-ogpm@imls.gov" TargetMode="External" /><Relationship Id="rId154" Type="http://schemas.openxmlformats.org/officeDocument/2006/relationships/header" Target="header11.xml" /><Relationship Id="rId155" Type="http://schemas.openxmlformats.org/officeDocument/2006/relationships/header" Target="header12.xml" /><Relationship Id="rId156" Type="http://schemas.openxmlformats.org/officeDocument/2006/relationships/image" Target="media/image75.png" /><Relationship Id="rId157" Type="http://schemas.openxmlformats.org/officeDocument/2006/relationships/image" Target="media/image76.svg" /><Relationship Id="rId158" Type="http://schemas.openxmlformats.org/officeDocument/2006/relationships/image" Target="media/image77.png" /><Relationship Id="rId159" Type="http://schemas.openxmlformats.org/officeDocument/2006/relationships/hyperlink" Target="https://www.gsa.gov/entityid" TargetMode="External" /><Relationship Id="rId16" Type="http://schemas.openxmlformats.org/officeDocument/2006/relationships/header" Target="header1.xml" /><Relationship Id="rId160" Type="http://schemas.openxmlformats.org/officeDocument/2006/relationships/hyperlink" Target="https://www.fsd.gov/gsafsd_sp?id=gsafsd_kb_articles&amp;sys_id=1c75d2011b10f8909ac5ddb6bc4bcbdc" TargetMode="External" /><Relationship Id="rId161" Type="http://schemas.openxmlformats.org/officeDocument/2006/relationships/hyperlink" Target="https://www.login.gov/" TargetMode="External" /><Relationship Id="rId162" Type="http://schemas.openxmlformats.org/officeDocument/2006/relationships/hyperlink" Target="https://www.login.gov/create-an-account/" TargetMode="External" /><Relationship Id="rId163" Type="http://schemas.openxmlformats.org/officeDocument/2006/relationships/hyperlink" Target="https://www.grants.gov/" TargetMode="External" /><Relationship Id="rId164" Type="http://schemas.openxmlformats.org/officeDocument/2006/relationships/image" Target="media/image78.png" /><Relationship Id="rId165" Type="http://schemas.openxmlformats.org/officeDocument/2006/relationships/image" Target="media/image79.svg" /><Relationship Id="rId166" Type="http://schemas.openxmlformats.org/officeDocument/2006/relationships/hyperlink" Target="https://www.fsd.gov/gsafsd_sp" TargetMode="External" /><Relationship Id="rId167" Type="http://schemas.openxmlformats.org/officeDocument/2006/relationships/hyperlink" Target="https://www.house.gov/" TargetMode="External" /><Relationship Id="rId168" Type="http://schemas.openxmlformats.org/officeDocument/2006/relationships/hyperlink" Target="https://login.gov/" TargetMode="External" /><Relationship Id="rId169" Type="http://schemas.openxmlformats.org/officeDocument/2006/relationships/hyperlink" Target="https://imls365.sharepoint.com/teams/ogpm/Shared%20Documents/NOFO%20Development%20and%20Clearance/FY25/OLS/imls.gov" TargetMode="External" /><Relationship Id="rId17" Type="http://schemas.openxmlformats.org/officeDocument/2006/relationships/footer" Target="footer1.xml" /><Relationship Id="rId170" Type="http://schemas.openxmlformats.org/officeDocument/2006/relationships/hyperlink" Target="https://www.ecfr.gov/current/title-2/subtitle-A/chapter-II/part-200/subpart-E" TargetMode="External" /><Relationship Id="rId171" Type="http://schemas.openxmlformats.org/officeDocument/2006/relationships/hyperlink" Target="https://www.ecfr.gov/current/title-2/subtitle-B/chapter-XXXI/part-3187/subpart-C/subject-group-ECFR1c38957a8249b7e" TargetMode="External" /><Relationship Id="rId172" Type="http://schemas.openxmlformats.org/officeDocument/2006/relationships/hyperlink" Target="https://www.ecfr.gov/current/title-2/part-200" TargetMode="External" /><Relationship Id="rId173" Type="http://schemas.openxmlformats.org/officeDocument/2006/relationships/hyperlink" Target="https://www.digitizationguidelines.gov/" TargetMode="External" /><Relationship Id="rId174" Type="http://schemas.openxmlformats.org/officeDocument/2006/relationships/image" Target="media/image80.png" /><Relationship Id="rId175" Type="http://schemas.openxmlformats.org/officeDocument/2006/relationships/image" Target="media/image81.svg" /><Relationship Id="rId176" Type="http://schemas.openxmlformats.org/officeDocument/2006/relationships/image" Target="media/image82.png" /><Relationship Id="rId177" Type="http://schemas.openxmlformats.org/officeDocument/2006/relationships/image" Target="media/image83.svg" /><Relationship Id="rId178" Type="http://schemas.openxmlformats.org/officeDocument/2006/relationships/image" Target="media/image84.png" /><Relationship Id="rId179" Type="http://schemas.openxmlformats.org/officeDocument/2006/relationships/image" Target="media/image85.svg" /><Relationship Id="rId18" Type="http://schemas.openxmlformats.org/officeDocument/2006/relationships/footer" Target="footer2.xml" /><Relationship Id="rId180" Type="http://schemas.openxmlformats.org/officeDocument/2006/relationships/image" Target="media/image86.png" /><Relationship Id="rId181" Type="http://schemas.openxmlformats.org/officeDocument/2006/relationships/image" Target="media/image87.svg" /><Relationship Id="rId182" Type="http://schemas.openxmlformats.org/officeDocument/2006/relationships/header" Target="header13.xml" /><Relationship Id="rId183" Type="http://schemas.openxmlformats.org/officeDocument/2006/relationships/header" Target="header14.xml" /><Relationship Id="rId184" Type="http://schemas.openxmlformats.org/officeDocument/2006/relationships/theme" Target="theme/theme1.xml" /><Relationship Id="rId185" Type="http://schemas.openxmlformats.org/officeDocument/2006/relationships/numbering" Target="numbering.xml" /><Relationship Id="rId186" Type="http://schemas.openxmlformats.org/officeDocument/2006/relationships/styles" Target="styles.xml" /><Relationship Id="rId187" Type="http://schemas.microsoft.com/office/2011/relationships/people" Target="people.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image" Target="media/image33.svg" /><Relationship Id="rId5" Type="http://schemas.openxmlformats.org/officeDocument/2006/relationships/customXml" Target="../customXml/item2.xml" /><Relationship Id="rId50" Type="http://schemas.openxmlformats.org/officeDocument/2006/relationships/image" Target="media/image34.pn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3" Type="http://schemas.openxmlformats.org/officeDocument/2006/relationships/image" Target="media/image35.svg" /><Relationship Id="rId54" Type="http://schemas.openxmlformats.org/officeDocument/2006/relationships/hyperlink" Target="https://www.imls.gov/grants/awarded-grants?field_states=All&amp;field_city=&amp;field_program_categories_text=Museums+for+America&amp;fulltext_search=" TargetMode="External" /><Relationship Id="rId55" Type="http://schemas.openxmlformats.org/officeDocument/2006/relationships/hyperlink" Target="https://www.imls.gov/grants/apply-grant/sample-applications" TargetMode="External" /><Relationship Id="rId56" Type="http://schemas.openxmlformats.org/officeDocument/2006/relationships/image" Target="media/image36.png" /><Relationship Id="rId57" Type="http://schemas.openxmlformats.org/officeDocument/2006/relationships/image" Target="media/image37.svg" /><Relationship Id="rId58" Type="http://schemas.openxmlformats.org/officeDocument/2006/relationships/image" Target="media/image38.png" /><Relationship Id="rId59" Type="http://schemas.openxmlformats.org/officeDocument/2006/relationships/image" Target="media/image39.svg" /><Relationship Id="rId6" Type="http://schemas.openxmlformats.org/officeDocument/2006/relationships/customXml" Target="../customXml/item3.xml" /><Relationship Id="rId60" Type="http://schemas.openxmlformats.org/officeDocument/2006/relationships/image" Target="media/image40.png" /><Relationship Id="rId61" Type="http://schemas.openxmlformats.org/officeDocument/2006/relationships/image" Target="media/image41.svg" /><Relationship Id="rId62" Type="http://schemas.openxmlformats.org/officeDocument/2006/relationships/image" Target="media/image42.png" /><Relationship Id="rId63" Type="http://schemas.openxmlformats.org/officeDocument/2006/relationships/image" Target="media/image43.svg" /><Relationship Id="rId64" Type="http://schemas.openxmlformats.org/officeDocument/2006/relationships/hyperlink" Target="https://www.ecfr.gov/current/title-2/subtitle-B/chapter-XXXI/part-3187" TargetMode="External" /><Relationship Id="rId65" Type="http://schemas.openxmlformats.org/officeDocument/2006/relationships/image" Target="media/image44.png" /><Relationship Id="rId66" Type="http://schemas.openxmlformats.org/officeDocument/2006/relationships/image" Target="media/image45.svg" /><Relationship Id="rId67" Type="http://schemas.openxmlformats.org/officeDocument/2006/relationships/image" Target="media/image46.png" /><Relationship Id="rId68" Type="http://schemas.openxmlformats.org/officeDocument/2006/relationships/image" Target="media/image47.svg" /><Relationship Id="rId69" Type="http://schemas.openxmlformats.org/officeDocument/2006/relationships/hyperlink" Target="https://www.ecfr.gov/current/title-2/part-200/section-200.1" TargetMode="External" /><Relationship Id="rId7" Type="http://schemas.openxmlformats.org/officeDocument/2006/relationships/customXml" Target="../customXml/item4.xml" /><Relationship Id="rId70" Type="http://schemas.openxmlformats.org/officeDocument/2006/relationships/hyperlink" Target="https://www.ecfr.gov/current/title-2/section-200.331" TargetMode="External" /><Relationship Id="rId71" Type="http://schemas.openxmlformats.org/officeDocument/2006/relationships/image" Target="media/image48.png" /><Relationship Id="rId72" Type="http://schemas.openxmlformats.org/officeDocument/2006/relationships/image" Target="media/image49.svg" /><Relationship Id="rId73" Type="http://schemas.openxmlformats.org/officeDocument/2006/relationships/image" Target="media/image50.png" /><Relationship Id="rId74" Type="http://schemas.openxmlformats.org/officeDocument/2006/relationships/image" Target="media/image51.png" /><Relationship Id="rId75" Type="http://schemas.openxmlformats.org/officeDocument/2006/relationships/image" Target="media/image52.svg" /><Relationship Id="rId76" Type="http://schemas.openxmlformats.org/officeDocument/2006/relationships/hyperlink" Target="https://www.ecfr.gov/current/title-45/subtitle-B/chapter-XI" TargetMode="External" /><Relationship Id="rId77" Type="http://schemas.openxmlformats.org/officeDocument/2006/relationships/hyperlink" Target="https://www.ecfr.gov/current/title-2/subtitle-B/chapter-XXXI" TargetMode="External" /><Relationship Id="rId78" Type="http://schemas.openxmlformats.org/officeDocument/2006/relationships/hyperlink" Target="https://www.ecfr.gov/current/title-2" TargetMode="External" /><Relationship Id="rId79" Type="http://schemas.openxmlformats.org/officeDocument/2006/relationships/hyperlink" Target="https://www.ecfr.gov/current/title-2/subtitle-A/chapter-II/part-200?toc=1" TargetMode="External" /><Relationship Id="rId8" Type="http://schemas.openxmlformats.org/officeDocument/2006/relationships/image" Target="media/image1.png" /><Relationship Id="rId80" Type="http://schemas.openxmlformats.org/officeDocument/2006/relationships/hyperlink" Target="https://www.federalregister.gov/d/2024-07496" TargetMode="External" /><Relationship Id="rId81" Type="http://schemas.openxmlformats.org/officeDocument/2006/relationships/hyperlink" Target="mailto:CivilRights@imls.gov" TargetMode="External" /><Relationship Id="rId82" Type="http://schemas.openxmlformats.org/officeDocument/2006/relationships/header" Target="header3.xml" /><Relationship Id="rId83" Type="http://schemas.openxmlformats.org/officeDocument/2006/relationships/footer" Target="footer4.xml" /><Relationship Id="rId84" Type="http://schemas.openxmlformats.org/officeDocument/2006/relationships/header" Target="header4.xml" /><Relationship Id="rId85" Type="http://schemas.openxmlformats.org/officeDocument/2006/relationships/image" Target="media/image53.png" /><Relationship Id="rId86" Type="http://schemas.openxmlformats.org/officeDocument/2006/relationships/image" Target="media/image54.svg" /><Relationship Id="rId87" Type="http://schemas.openxmlformats.org/officeDocument/2006/relationships/image" Target="media/image55.png" /><Relationship Id="rId88" Type="http://schemas.openxmlformats.org/officeDocument/2006/relationships/hyperlink" Target="https://www.grants.gov/web/grants/applicants/workspace-overview.html" TargetMode="External" /><Relationship Id="rId89" Type="http://schemas.openxmlformats.org/officeDocument/2006/relationships/hyperlink" Target="https://www.grants.gov/search-grants" TargetMode="External" /><Relationship Id="rId9" Type="http://schemas.openxmlformats.org/officeDocument/2006/relationships/hyperlink" Target="https://sam.gov/content/entity-registration" TargetMode="External" /><Relationship Id="rId90" Type="http://schemas.openxmlformats.org/officeDocument/2006/relationships/hyperlink" Target="mailto:imls-librarygrants@imls.gov" TargetMode="External" /><Relationship Id="rId91"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2" Type="http://schemas.openxmlformats.org/officeDocument/2006/relationships/hyperlink" Target="https://sam.gov" TargetMode="External" /><Relationship Id="rId93" Type="http://schemas.openxmlformats.org/officeDocument/2006/relationships/hyperlink" Target="https://sam.gov/content/duns-uei" TargetMode="External" /><Relationship Id="rId94" Type="http://schemas.openxmlformats.org/officeDocument/2006/relationships/hyperlink" Target="https://www.grants.gov/applicants/workspace-overview" TargetMode="External" /><Relationship Id="rId95" Type="http://schemas.openxmlformats.org/officeDocument/2006/relationships/hyperlink" Target="https://www.ecfr.gov/current/title-2/subtitle-B/chapter-XXXI/part-3187/subpart-B/subject-group-ECFR4860f8e7b5a3d23/section-3187.9" TargetMode="External" /><Relationship Id="rId96" Type="http://schemas.openxmlformats.org/officeDocument/2006/relationships/hyperlink" Target="bookmark://_Phase_II_Invited_3" TargetMode="External" /><Relationship Id="rId97" Type="http://schemas.openxmlformats.org/officeDocument/2006/relationships/image" Target="media/image56.png" /><Relationship Id="rId98" Type="http://schemas.openxmlformats.org/officeDocument/2006/relationships/image" Target="media/image57.svg" /><Relationship Id="rId99" Type="http://schemas.openxmlformats.org/officeDocument/2006/relationships/image" Target="media/image58.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2a11cf1-abf9-4d2d-a6e3-e7bef8c89609"/>
    <ds:schemaRef ds:uri="http://purl.org/dc/elements/1.1/"/>
    <ds:schemaRef ds:uri="a42abfcf-437c-4ce1-b5c2-14af7889cdd1"/>
    <ds:schemaRef ds:uri="http://www.w3.org/XML/1998/namespace"/>
    <ds:schemaRef ds:uri="http://purl.org/dc/dcmitype/"/>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17349</Words>
  <Characters>98895</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21st Century Museum Professionals FY25 NOFO</vt:lpstr>
    </vt:vector>
  </TitlesOfParts>
  <Company>Institute of Museum and Library Services</Company>
  <LinksUpToDate>false</LinksUpToDate>
  <CharactersWithSpaces>11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Grants for Small Museums FY25 NOFO</dc:title>
  <dc:subject>Inspire! Grants for Small Museums</dc:subject>
  <dc:creator>InstituteofMuseumandLibraryServices@imls.gov;JBalutis@imls.gov</dc:creator>
  <cp:keywords>2025 ; nofo ; oms ; grants ; igsm</cp:keywords>
  <cp:lastModifiedBy>Julie Balutis</cp:lastModifiedBy>
  <cp:revision>8</cp:revision>
  <cp:lastPrinted>2019-06-25T20:48:00Z</cp:lastPrinted>
  <dcterms:created xsi:type="dcterms:W3CDTF">2024-06-14T14:27:00Z</dcterms:created>
  <dcterms:modified xsi:type="dcterms:W3CDTF">2024-06-1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